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5CF4C" w14:textId="331A482C" w:rsidR="00734736" w:rsidRPr="00D97DBD" w:rsidRDefault="00734736" w:rsidP="008A4EC0">
      <w:pPr>
        <w:pStyle w:val="Bookreviewbookname"/>
        <w:keepLines/>
      </w:pPr>
      <w:bookmarkStart w:id="0" w:name="_Toc48130013"/>
      <w:r>
        <w:t>TITLE</w:t>
      </w:r>
      <w:r w:rsidR="008B7BD9">
        <w:t xml:space="preserve"> IN</w:t>
      </w:r>
      <w:r>
        <w:t xml:space="preserve"> ALL CAPS</w:t>
      </w:r>
      <w:r w:rsidR="008B7BD9">
        <w:t xml:space="preserve"> AND</w:t>
      </w:r>
      <w:r>
        <w:t xml:space="preserve"> 11pt</w:t>
      </w:r>
      <w:r w:rsidRPr="00D97DBD">
        <w:t xml:space="preserve">: </w:t>
      </w:r>
      <w:bookmarkEnd w:id="0"/>
      <w:r>
        <w:t>Subtitle in Title Caps</w:t>
      </w:r>
    </w:p>
    <w:p w14:paraId="455E87FA" w14:textId="2C036079" w:rsidR="00734736" w:rsidRPr="00D97DBD" w:rsidRDefault="00734736" w:rsidP="008A4EC0">
      <w:pPr>
        <w:pStyle w:val="Bookreviewbookdata"/>
        <w:keepLines/>
      </w:pPr>
      <w:bookmarkStart w:id="1" w:name="_Toc48130014"/>
      <w:r w:rsidRPr="00D97DBD">
        <w:t xml:space="preserve">By </w:t>
      </w:r>
      <w:r>
        <w:t>[or Ed./Eds] First-Name Last</w:t>
      </w:r>
      <w:r w:rsidR="008B7BD9">
        <w:t>-</w:t>
      </w:r>
      <w:r>
        <w:t xml:space="preserve">Name </w:t>
      </w:r>
      <w:r w:rsidRPr="00D97DBD">
        <w:t>(</w:t>
      </w:r>
      <w:r>
        <w:t>Place</w:t>
      </w:r>
      <w:r w:rsidR="008B7BD9">
        <w:t xml:space="preserve"> P</w:t>
      </w:r>
      <w:r>
        <w:t>ublished</w:t>
      </w:r>
      <w:r w:rsidRPr="00D97DBD">
        <w:t xml:space="preserve">: </w:t>
      </w:r>
      <w:r>
        <w:t>Publisher</w:t>
      </w:r>
      <w:r w:rsidRPr="00D97DBD">
        <w:t xml:space="preserve">, </w:t>
      </w:r>
      <w:r>
        <w:t>Year-publishe</w:t>
      </w:r>
      <w:r w:rsidR="008B7BD9">
        <w:t>d</w:t>
      </w:r>
      <w:r w:rsidRPr="00D97DBD">
        <w:t>), hbk</w:t>
      </w:r>
      <w:r>
        <w:t xml:space="preserve"> [or omit i</w:t>
      </w:r>
      <w:r w:rsidR="008B7BD9">
        <w:t>f</w:t>
      </w:r>
      <w:r>
        <w:t xml:space="preserve"> soft cover]</w:t>
      </w:r>
      <w:r w:rsidRPr="00D97DBD">
        <w:t>, x</w:t>
      </w:r>
      <w:r>
        <w:t>x</w:t>
      </w:r>
      <w:r w:rsidRPr="00D97DBD">
        <w:t xml:space="preserve"> + </w:t>
      </w:r>
      <w:r>
        <w:t>999</w:t>
      </w:r>
      <w:r w:rsidRPr="00D97DBD">
        <w:t>pp., US$</w:t>
      </w:r>
      <w:r w:rsidR="00F674A6">
        <w:t>9</w:t>
      </w:r>
      <w:r>
        <w:t>99</w:t>
      </w:r>
      <w:r w:rsidRPr="00D97DBD">
        <w:t>.</w:t>
      </w:r>
      <w:r>
        <w:t>99</w:t>
      </w:r>
      <w:r w:rsidRPr="00D97DBD">
        <w:t>.</w:t>
      </w:r>
      <w:bookmarkEnd w:id="1"/>
    </w:p>
    <w:p w14:paraId="569354D7" w14:textId="3DF0D16E" w:rsidR="00734736" w:rsidRPr="00D97DBD" w:rsidRDefault="00734736" w:rsidP="008A4EC0">
      <w:pPr>
        <w:pStyle w:val="BookreviewISBN"/>
        <w:keepLines/>
        <w:spacing w:after="36"/>
      </w:pPr>
      <w:r w:rsidRPr="00D97DBD">
        <w:t xml:space="preserve">ISBN </w:t>
      </w:r>
      <w:r>
        <w:t>999999999999</w:t>
      </w:r>
    </w:p>
    <w:p w14:paraId="42D790F5" w14:textId="311C1D2D" w:rsidR="00734736" w:rsidRPr="004924E3" w:rsidRDefault="00734736" w:rsidP="008B7BD9">
      <w:pPr>
        <w:pStyle w:val="BookreviewDOI"/>
      </w:pPr>
      <w:r w:rsidRPr="004924E3">
        <w:t>[https://doi.org/10.53521/</w:t>
      </w:r>
      <w:r w:rsidR="00C64B27" w:rsidRPr="004924E3">
        <w:t>admin</w:t>
      </w:r>
      <w:r w:rsidRPr="004924E3">
        <w:t>]</w:t>
      </w:r>
    </w:p>
    <w:p w14:paraId="1742A585" w14:textId="4E7528A9" w:rsidR="0019026A" w:rsidRDefault="0019026A" w:rsidP="0019026A">
      <w:pPr>
        <w:pStyle w:val="Bookreviewtext"/>
      </w:pPr>
      <w:r>
        <w:t>Book reviews should be in 11pt</w:t>
      </w:r>
      <w:r w:rsidR="00F674A6">
        <w:t xml:space="preserve"> text</w:t>
      </w:r>
      <w:r>
        <w:t>, 300–700 words, with page references given with p. and pp.</w:t>
      </w:r>
    </w:p>
    <w:p w14:paraId="7FA5C856" w14:textId="4897A04D" w:rsidR="001E20C4" w:rsidRPr="00D97DBD" w:rsidRDefault="001E20C4" w:rsidP="0019026A">
      <w:pPr>
        <w:pStyle w:val="Bookreviewtext"/>
      </w:pPr>
      <w:r>
        <w:t xml:space="preserve">Please add the bibliographical data as above. The currency should be that used in the place of publication (US$, AU$, </w:t>
      </w:r>
      <w:r>
        <w:t>£</w:t>
      </w:r>
      <w:r>
        <w:t xml:space="preserve">, etc), </w:t>
      </w:r>
    </w:p>
    <w:p w14:paraId="5408249C" w14:textId="158DCD9F" w:rsidR="000E6BD1" w:rsidRPr="000E6BD1" w:rsidRDefault="0019026A" w:rsidP="00125FC3">
      <w:pPr>
        <w:pStyle w:val="Bookreviewauthor"/>
        <w:autoSpaceDE w:val="0"/>
        <w:autoSpaceDN w:val="0"/>
        <w:adjustRightInd w:val="0"/>
      </w:pPr>
      <w:bookmarkStart w:id="2" w:name="_Toc48130015"/>
      <w:r>
        <w:rPr>
          <w:rFonts w:cs="ArnoPro-Regular"/>
        </w:rPr>
        <w:t>Reviewer First-name</w:t>
      </w:r>
      <w:r w:rsidR="00734736" w:rsidRPr="008A4EC0">
        <w:rPr>
          <w:rFonts w:cs="ArnoPro-Regular"/>
        </w:rPr>
        <w:t xml:space="preserve"> </w:t>
      </w:r>
      <w:bookmarkEnd w:id="2"/>
      <w:r>
        <w:rPr>
          <w:rFonts w:cs="ArnoPro-Regular"/>
        </w:rPr>
        <w:t>Last-name</w:t>
      </w:r>
      <w:r w:rsidR="008D794B">
        <w:rPr>
          <w:rFonts w:cs="ArnoPro-Regular"/>
        </w:rPr>
        <w:t xml:space="preserve"> in Small Caps</w:t>
      </w:r>
      <w:bookmarkStart w:id="3" w:name="_Hlk76407791"/>
    </w:p>
    <w:p w14:paraId="1D4E2B7A" w14:textId="305D547B" w:rsidR="008D794B" w:rsidRPr="006C3202" w:rsidRDefault="008D794B" w:rsidP="006C3202">
      <w:pPr>
        <w:pStyle w:val="Bookreviewerinstitution"/>
      </w:pPr>
      <w:r w:rsidRPr="006C3202">
        <w:t>Institution</w:t>
      </w:r>
      <w:r w:rsidR="00532AE8" w:rsidRPr="006C3202">
        <w:t>, City (if not clear from Institution)</w:t>
      </w:r>
      <w:bookmarkEnd w:id="3"/>
    </w:p>
    <w:sectPr w:rsidR="008D794B" w:rsidRPr="006C3202" w:rsidSect="00023A44">
      <w:headerReference w:type="even" r:id="rId8"/>
      <w:headerReference w:type="default" r:id="rId9"/>
      <w:headerReference w:type="first" r:id="rId10"/>
      <w:footnotePr>
        <w:numRestart w:val="eachSect"/>
      </w:footnotePr>
      <w:pgSz w:w="8618" w:h="12928" w:code="169"/>
      <w:pgMar w:top="1418" w:right="851" w:bottom="851" w:left="851" w:header="851" w:footer="567" w:gutter="51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81894" w14:textId="77777777" w:rsidR="007830FD" w:rsidRDefault="007830FD" w:rsidP="009A311B">
      <w:pPr>
        <w:spacing w:line="240" w:lineRule="auto"/>
      </w:pPr>
      <w:r>
        <w:separator/>
      </w:r>
    </w:p>
    <w:p w14:paraId="62B3B75C" w14:textId="77777777" w:rsidR="007830FD" w:rsidRDefault="007830FD"/>
  </w:endnote>
  <w:endnote w:type="continuationSeparator" w:id="0">
    <w:p w14:paraId="22CEEC9A" w14:textId="77777777" w:rsidR="007830FD" w:rsidRDefault="007830FD" w:rsidP="009A311B">
      <w:pPr>
        <w:spacing w:line="240" w:lineRule="auto"/>
      </w:pPr>
      <w:r>
        <w:continuationSeparator/>
      </w:r>
    </w:p>
    <w:p w14:paraId="77579B52" w14:textId="77777777" w:rsidR="007830FD" w:rsidRDefault="00783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no Pro"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no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noPro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BL Greek">
    <w:panose1 w:val="02000000000000000000"/>
    <w:charset w:val="00"/>
    <w:family w:val="auto"/>
    <w:pitch w:val="variable"/>
    <w:sig w:usb0="C00000EF" w:usb1="0001A0CB" w:usb2="00000000" w:usb3="00000000" w:csb0="000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BL Hebrew">
    <w:panose1 w:val="02000000000000000000"/>
    <w:charset w:val="00"/>
    <w:family w:val="auto"/>
    <w:pitch w:val="variable"/>
    <w:sig w:usb0="8000086F" w:usb1="4000204A" w:usb2="00000000" w:usb3="00000000" w:csb0="0000002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6C9A4" w14:textId="77777777" w:rsidR="007830FD" w:rsidRDefault="007830FD" w:rsidP="00C15C08">
      <w:pPr>
        <w:pStyle w:val="Footnoteseparator"/>
      </w:pPr>
      <w:r>
        <w:separator/>
      </w:r>
    </w:p>
  </w:footnote>
  <w:footnote w:type="continuationSeparator" w:id="0">
    <w:p w14:paraId="3D9C404B" w14:textId="77777777" w:rsidR="007830FD" w:rsidRDefault="007830FD" w:rsidP="009A311B">
      <w:pPr>
        <w:spacing w:line="240" w:lineRule="auto"/>
      </w:pPr>
      <w:r>
        <w:continuationSeparator/>
      </w:r>
    </w:p>
    <w:p w14:paraId="2E5B4867" w14:textId="77777777" w:rsidR="007830FD" w:rsidRDefault="007830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0304279"/>
      <w:docPartObj>
        <w:docPartGallery w:val="Page Numbers (Top of Page)"/>
        <w:docPartUnique/>
      </w:docPartObj>
    </w:sdtPr>
    <w:sdtEndPr/>
    <w:sdtContent>
      <w:p w14:paraId="271A7B8A" w14:textId="60052113" w:rsidR="00AD3791" w:rsidRPr="00F54254" w:rsidRDefault="00AD3791" w:rsidP="00600CB7">
        <w:pPr>
          <w:pStyle w:val="Header"/>
          <w:tabs>
            <w:tab w:val="clear" w:pos="4513"/>
          </w:tabs>
        </w:pPr>
        <w:r w:rsidRPr="00F54254">
          <w:fldChar w:fldCharType="begin"/>
        </w:r>
        <w:r w:rsidRPr="00F54254">
          <w:instrText xml:space="preserve"> PAGE   \* MERGEFORMAT </w:instrText>
        </w:r>
        <w:r w:rsidRPr="00F54254">
          <w:fldChar w:fldCharType="separate"/>
        </w:r>
        <w:r w:rsidRPr="00F54254">
          <w:t>20</w:t>
        </w:r>
        <w:r w:rsidRPr="00F54254">
          <w:fldChar w:fldCharType="end"/>
        </w:r>
        <w:r w:rsidRPr="00F54254">
          <w:tab/>
        </w:r>
        <w:r w:rsidR="001A4DC4">
          <w:fldChar w:fldCharType="begin"/>
        </w:r>
        <w:r w:rsidR="001A4DC4">
          <w:instrText xml:space="preserve"> STYLEREF  "Heading 1,Article-section heading,First-Level Subheading"  \* MERGEFORMAT </w:instrText>
        </w:r>
        <w:r w:rsidR="001A4DC4">
          <w:fldChar w:fldCharType="separate"/>
        </w:r>
        <w:r w:rsidR="0019026A">
          <w:rPr>
            <w:b/>
            <w:bCs/>
            <w:noProof/>
            <w:lang w:val="en-US"/>
          </w:rPr>
          <w:t>Error! No text of specified style in document.</w:t>
        </w:r>
        <w:r w:rsidR="001A4DC4"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4FF5A" w14:textId="3727CAE9" w:rsidR="00AD3791" w:rsidRPr="001B0CEB" w:rsidRDefault="00AD3791" w:rsidP="001B0CEB">
    <w:pPr>
      <w:pStyle w:val="Header"/>
      <w:tabs>
        <w:tab w:val="clear" w:pos="4513"/>
        <w:tab w:val="right" w:pos="6407"/>
      </w:tabs>
    </w:pPr>
    <w:r>
      <w:t>The Reformed Theological Review</w:t>
    </w:r>
    <w:r>
      <w:tab/>
    </w:r>
    <w:sdt>
      <w:sdtPr>
        <w:id w:val="221636800"/>
        <w:docPartObj>
          <w:docPartGallery w:val="Page Numbers (Top of Page)"/>
          <w:docPartUnique/>
        </w:docPartObj>
      </w:sdtPr>
      <w:sdtEndPr/>
      <w:sdtContent>
        <w:r w:rsidRPr="00F76E8C">
          <w:fldChar w:fldCharType="begin"/>
        </w:r>
        <w:r w:rsidRPr="00F76E8C">
          <w:instrText xml:space="preserve"> PAGE   \* MERGEFORMAT </w:instrText>
        </w:r>
        <w:r w:rsidRPr="00F76E8C">
          <w:fldChar w:fldCharType="separate"/>
        </w:r>
        <w:r>
          <w:t>199</w:t>
        </w:r>
        <w:r w:rsidRPr="00F76E8C"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9C36C" w14:textId="10F0D066" w:rsidR="00AD3791" w:rsidRDefault="00AD3791" w:rsidP="00D569F2">
    <w:pPr>
      <w:pStyle w:val="Header"/>
      <w:jc w:val="right"/>
    </w:pPr>
    <w:r w:rsidRPr="00F76E8C">
      <w:fldChar w:fldCharType="begin"/>
    </w:r>
    <w:r w:rsidRPr="00F76E8C">
      <w:instrText xml:space="preserve"> PAGE   \* MERGEFORMAT </w:instrText>
    </w:r>
    <w:r w:rsidRPr="00F76E8C">
      <w:fldChar w:fldCharType="separate"/>
    </w:r>
    <w:r>
      <w:t>3</w:t>
    </w:r>
    <w:r w:rsidRPr="00F76E8C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B0F64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888E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CE229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C922F0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D289E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F06B5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3AC48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6E2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A13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5247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56C28"/>
    <w:multiLevelType w:val="hybridMultilevel"/>
    <w:tmpl w:val="33BC10C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00F97FD7"/>
    <w:multiLevelType w:val="multilevel"/>
    <w:tmpl w:val="74DCBA64"/>
    <w:styleLink w:val="WWNum7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  <w:pPr>
        <w:ind w:left="1080" w:hanging="360"/>
      </w:pPr>
    </w:lvl>
    <w:lvl w:ilvl="2">
      <w:start w:val="1"/>
      <w:numFmt w:val="none"/>
      <w:lvlText w:val="%3"/>
      <w:lvlJc w:val="left"/>
      <w:pPr>
        <w:ind w:left="1440" w:hanging="360"/>
      </w:pPr>
    </w:lvl>
    <w:lvl w:ilvl="3">
      <w:start w:val="1"/>
      <w:numFmt w:val="none"/>
      <w:lvlText w:val="%4"/>
      <w:lvlJc w:val="left"/>
      <w:pPr>
        <w:ind w:left="1800" w:hanging="360"/>
      </w:pPr>
    </w:lvl>
    <w:lvl w:ilvl="4">
      <w:start w:val="1"/>
      <w:numFmt w:val="none"/>
      <w:lvlText w:val="%5"/>
      <w:lvlJc w:val="left"/>
      <w:pPr>
        <w:ind w:left="2160" w:hanging="360"/>
      </w:pPr>
    </w:lvl>
    <w:lvl w:ilvl="5">
      <w:start w:val="1"/>
      <w:numFmt w:val="none"/>
      <w:lvlText w:val="%6"/>
      <w:lvlJc w:val="left"/>
      <w:pPr>
        <w:ind w:left="2520" w:hanging="360"/>
      </w:pPr>
    </w:lvl>
    <w:lvl w:ilvl="6">
      <w:start w:val="1"/>
      <w:numFmt w:val="none"/>
      <w:lvlText w:val="%7"/>
      <w:lvlJc w:val="left"/>
      <w:pPr>
        <w:ind w:left="2880" w:hanging="360"/>
      </w:pPr>
    </w:lvl>
    <w:lvl w:ilvl="7">
      <w:start w:val="1"/>
      <w:numFmt w:val="none"/>
      <w:lvlText w:val="%8"/>
      <w:lvlJc w:val="left"/>
      <w:pPr>
        <w:ind w:left="3240" w:hanging="360"/>
      </w:pPr>
    </w:lvl>
    <w:lvl w:ilvl="8">
      <w:start w:val="1"/>
      <w:numFmt w:val="none"/>
      <w:lvlText w:val="%9"/>
      <w:lvlJc w:val="left"/>
      <w:pPr>
        <w:ind w:left="3600" w:hanging="360"/>
      </w:pPr>
    </w:lvl>
  </w:abstractNum>
  <w:abstractNum w:abstractNumId="12" w15:restartNumberingAfterBreak="0">
    <w:nsid w:val="0100021E"/>
    <w:multiLevelType w:val="multilevel"/>
    <w:tmpl w:val="E0E65F68"/>
    <w:styleLink w:val="WWNum101"/>
    <w:lvl w:ilvl="0">
      <w:start w:val="1"/>
      <w:numFmt w:val="lowerRoman"/>
      <w:lvlText w:val="(%1)"/>
      <w:lvlJc w:val="left"/>
      <w:pPr>
        <w:ind w:left="36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13" w15:restartNumberingAfterBreak="0">
    <w:nsid w:val="02203B7C"/>
    <w:multiLevelType w:val="multilevel"/>
    <w:tmpl w:val="914A45C2"/>
    <w:styleLink w:val="WWNum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" w15:restartNumberingAfterBreak="0">
    <w:nsid w:val="029D6198"/>
    <w:multiLevelType w:val="multilevel"/>
    <w:tmpl w:val="7D267B2C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032308BA"/>
    <w:multiLevelType w:val="multilevel"/>
    <w:tmpl w:val="CDA262CC"/>
    <w:styleLink w:val="WWNum121"/>
    <w:lvl w:ilvl="0">
      <w:start w:val="1"/>
      <w:numFmt w:val="lowerLetter"/>
      <w:lvlText w:val="(%1)"/>
      <w:lvlJc w:val="left"/>
      <w:pPr>
        <w:ind w:left="454" w:hanging="45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6" w15:restartNumberingAfterBreak="0">
    <w:nsid w:val="052C120D"/>
    <w:multiLevelType w:val="hybridMultilevel"/>
    <w:tmpl w:val="A036E2A2"/>
    <w:lvl w:ilvl="0" w:tplc="FB0CB3C2">
      <w:start w:val="1"/>
      <w:numFmt w:val="decimal"/>
      <w:lvlText w:val="%1."/>
      <w:lvlJc w:val="left"/>
      <w:pPr>
        <w:ind w:left="121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932" w:hanging="360"/>
      </w:pPr>
    </w:lvl>
    <w:lvl w:ilvl="2" w:tplc="0C09001B">
      <w:start w:val="1"/>
      <w:numFmt w:val="lowerRoman"/>
      <w:lvlText w:val="%3."/>
      <w:lvlJc w:val="right"/>
      <w:pPr>
        <w:ind w:left="2652" w:hanging="180"/>
      </w:pPr>
    </w:lvl>
    <w:lvl w:ilvl="3" w:tplc="0C09000F" w:tentative="1">
      <w:start w:val="1"/>
      <w:numFmt w:val="decimal"/>
      <w:lvlText w:val="%4."/>
      <w:lvlJc w:val="left"/>
      <w:pPr>
        <w:ind w:left="3372" w:hanging="360"/>
      </w:pPr>
    </w:lvl>
    <w:lvl w:ilvl="4" w:tplc="0C090019" w:tentative="1">
      <w:start w:val="1"/>
      <w:numFmt w:val="lowerLetter"/>
      <w:lvlText w:val="%5."/>
      <w:lvlJc w:val="left"/>
      <w:pPr>
        <w:ind w:left="4092" w:hanging="360"/>
      </w:pPr>
    </w:lvl>
    <w:lvl w:ilvl="5" w:tplc="0C09001B" w:tentative="1">
      <w:start w:val="1"/>
      <w:numFmt w:val="lowerRoman"/>
      <w:lvlText w:val="%6."/>
      <w:lvlJc w:val="right"/>
      <w:pPr>
        <w:ind w:left="4812" w:hanging="180"/>
      </w:pPr>
    </w:lvl>
    <w:lvl w:ilvl="6" w:tplc="0C09000F" w:tentative="1">
      <w:start w:val="1"/>
      <w:numFmt w:val="decimal"/>
      <w:lvlText w:val="%7."/>
      <w:lvlJc w:val="left"/>
      <w:pPr>
        <w:ind w:left="5532" w:hanging="360"/>
      </w:pPr>
    </w:lvl>
    <w:lvl w:ilvl="7" w:tplc="0C090019" w:tentative="1">
      <w:start w:val="1"/>
      <w:numFmt w:val="lowerLetter"/>
      <w:lvlText w:val="%8."/>
      <w:lvlJc w:val="left"/>
      <w:pPr>
        <w:ind w:left="6252" w:hanging="360"/>
      </w:pPr>
    </w:lvl>
    <w:lvl w:ilvl="8" w:tplc="0C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7" w15:restartNumberingAfterBreak="0">
    <w:nsid w:val="059854A9"/>
    <w:multiLevelType w:val="multilevel"/>
    <w:tmpl w:val="6020275C"/>
    <w:styleLink w:val="WWNum10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065D3D0D"/>
    <w:multiLevelType w:val="multilevel"/>
    <w:tmpl w:val="97DEA734"/>
    <w:styleLink w:val="WWNum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9" w15:restartNumberingAfterBreak="0">
    <w:nsid w:val="06CD1F40"/>
    <w:multiLevelType w:val="multilevel"/>
    <w:tmpl w:val="1EAC2EB2"/>
    <w:styleLink w:val="WWNum12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20" w15:restartNumberingAfterBreak="0">
    <w:nsid w:val="07113B51"/>
    <w:multiLevelType w:val="multilevel"/>
    <w:tmpl w:val="9A842336"/>
    <w:styleLink w:val="WWNum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21" w15:restartNumberingAfterBreak="0">
    <w:nsid w:val="072B23D4"/>
    <w:multiLevelType w:val="multilevel"/>
    <w:tmpl w:val="4B8235B8"/>
    <w:styleLink w:val="WW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22" w15:restartNumberingAfterBreak="0">
    <w:nsid w:val="08F25A71"/>
    <w:multiLevelType w:val="multilevel"/>
    <w:tmpl w:val="1CEE2820"/>
    <w:styleLink w:val="WWNum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1.%2.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1.%2.%3.%4.%5.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1.%2.%3.%4.%5.%6.%7.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1.%2.%3.%4.%5.%6.%7.%8.%9."/>
      <w:lvlJc w:val="right"/>
      <w:pPr>
        <w:ind w:left="6120" w:hanging="180"/>
      </w:pPr>
      <w:rPr>
        <w:rFonts w:hint="default"/>
      </w:rPr>
    </w:lvl>
  </w:abstractNum>
  <w:abstractNum w:abstractNumId="23" w15:restartNumberingAfterBreak="0">
    <w:nsid w:val="0AD4082B"/>
    <w:multiLevelType w:val="multilevel"/>
    <w:tmpl w:val="FD24D3CA"/>
    <w:styleLink w:val="WWNum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0B364D4D"/>
    <w:multiLevelType w:val="multilevel"/>
    <w:tmpl w:val="7F1E014A"/>
    <w:styleLink w:val="WWNum11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0B450EB3"/>
    <w:multiLevelType w:val="multilevel"/>
    <w:tmpl w:val="1396D284"/>
    <w:styleLink w:val="WWNum1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0CF53298"/>
    <w:multiLevelType w:val="multilevel"/>
    <w:tmpl w:val="740C5BFC"/>
    <w:styleLink w:val="WWNum78"/>
    <w:lvl w:ilvl="0">
      <w:start w:val="1"/>
      <w:numFmt w:val="decimal"/>
      <w:lvlText w:val="%1"/>
      <w:lvlJc w:val="left"/>
      <w:pPr>
        <w:ind w:left="720" w:hanging="720"/>
      </w:pPr>
    </w:lvl>
    <w:lvl w:ilvl="1">
      <w:start w:val="1"/>
      <w:numFmt w:val="decimal"/>
      <w:lvlText w:val="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7" w15:restartNumberingAfterBreak="0">
    <w:nsid w:val="0D3014EE"/>
    <w:multiLevelType w:val="multilevel"/>
    <w:tmpl w:val="35F41870"/>
    <w:styleLink w:val="WWNum7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0DA80DB0"/>
    <w:multiLevelType w:val="multilevel"/>
    <w:tmpl w:val="74DEE4A0"/>
    <w:styleLink w:val="WWNum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29" w15:restartNumberingAfterBreak="0">
    <w:nsid w:val="0E6271A8"/>
    <w:multiLevelType w:val="multilevel"/>
    <w:tmpl w:val="12D2420C"/>
    <w:styleLink w:val="WWNum1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0" w15:restartNumberingAfterBreak="0">
    <w:nsid w:val="0FB94FBA"/>
    <w:multiLevelType w:val="multilevel"/>
    <w:tmpl w:val="8DE63E24"/>
    <w:styleLink w:val="WWNum99"/>
    <w:lvl w:ilvl="0">
      <w:start w:val="1"/>
      <w:numFmt w:val="lowerRoman"/>
      <w:lvlText w:val="(%1)"/>
      <w:lvlJc w:val="left"/>
      <w:pPr>
        <w:ind w:left="36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31" w15:restartNumberingAfterBreak="0">
    <w:nsid w:val="0FCA5C84"/>
    <w:multiLevelType w:val="multilevel"/>
    <w:tmpl w:val="F8B854A4"/>
    <w:styleLink w:val="WWNum1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2" w15:restartNumberingAfterBreak="0">
    <w:nsid w:val="103E4B6B"/>
    <w:multiLevelType w:val="multilevel"/>
    <w:tmpl w:val="24FA00BE"/>
    <w:styleLink w:val="WWNum4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10A41B78"/>
    <w:multiLevelType w:val="multilevel"/>
    <w:tmpl w:val="F5763D7A"/>
    <w:styleLink w:val="WWNum1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4" w15:restartNumberingAfterBreak="0">
    <w:nsid w:val="14FA7100"/>
    <w:multiLevelType w:val="multilevel"/>
    <w:tmpl w:val="A472437A"/>
    <w:styleLink w:val="WWNum7"/>
    <w:lvl w:ilvl="0">
      <w:numFmt w:val="bullet"/>
      <w:lvlText w:val=""/>
      <w:lvlJc w:val="left"/>
      <w:pPr>
        <w:ind w:left="38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10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2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4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6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8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0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2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48" w:hanging="360"/>
      </w:pPr>
      <w:rPr>
        <w:rFonts w:ascii="Wingdings" w:hAnsi="Wingdings"/>
      </w:rPr>
    </w:lvl>
  </w:abstractNum>
  <w:abstractNum w:abstractNumId="35" w15:restartNumberingAfterBreak="0">
    <w:nsid w:val="17F11C95"/>
    <w:multiLevelType w:val="multilevel"/>
    <w:tmpl w:val="52BA1C02"/>
    <w:styleLink w:val="WWNum8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6" w15:restartNumberingAfterBreak="0">
    <w:nsid w:val="18774F2F"/>
    <w:multiLevelType w:val="multilevel"/>
    <w:tmpl w:val="F70047B4"/>
    <w:styleLink w:val="WWNum75"/>
    <w:lvl w:ilvl="0">
      <w:numFmt w:val="bullet"/>
      <w:lvlText w:val=""/>
      <w:lvlJc w:val="left"/>
      <w:pPr>
        <w:ind w:left="397" w:hanging="397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7" w15:restartNumberingAfterBreak="0">
    <w:nsid w:val="18D31A33"/>
    <w:multiLevelType w:val="multilevel"/>
    <w:tmpl w:val="810ABCB4"/>
    <w:styleLink w:val="WWNum5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8" w15:restartNumberingAfterBreak="0">
    <w:nsid w:val="1920135E"/>
    <w:multiLevelType w:val="multilevel"/>
    <w:tmpl w:val="4220261C"/>
    <w:styleLink w:val="WWNum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9" w15:restartNumberingAfterBreak="0">
    <w:nsid w:val="1B3325E0"/>
    <w:multiLevelType w:val="multilevel"/>
    <w:tmpl w:val="91BC5812"/>
    <w:styleLink w:val="WWNum76"/>
    <w:lvl w:ilvl="0">
      <w:start w:val="1"/>
      <w:numFmt w:val="decimal"/>
      <w:lvlText w:val="%1"/>
      <w:lvlJc w:val="left"/>
      <w:pPr>
        <w:ind w:left="720" w:hanging="720"/>
      </w:pPr>
    </w:lvl>
    <w:lvl w:ilvl="1">
      <w:start w:val="1"/>
      <w:numFmt w:val="decimal"/>
      <w:lvlText w:val="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0" w15:restartNumberingAfterBreak="0">
    <w:nsid w:val="1C31349A"/>
    <w:multiLevelType w:val="multilevel"/>
    <w:tmpl w:val="4EC42CCC"/>
    <w:styleLink w:val="WWNum3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1" w15:restartNumberingAfterBreak="0">
    <w:nsid w:val="1CA63B56"/>
    <w:multiLevelType w:val="multilevel"/>
    <w:tmpl w:val="3564C820"/>
    <w:styleLink w:val="WWNum4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2" w15:restartNumberingAfterBreak="0">
    <w:nsid w:val="1CCA36BD"/>
    <w:multiLevelType w:val="multilevel"/>
    <w:tmpl w:val="3B36EED8"/>
    <w:styleLink w:val="WWNum107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3" w15:restartNumberingAfterBreak="0">
    <w:nsid w:val="1D2E2521"/>
    <w:multiLevelType w:val="multilevel"/>
    <w:tmpl w:val="509E55EE"/>
    <w:styleLink w:val="WWNum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44" w15:restartNumberingAfterBreak="0">
    <w:nsid w:val="1D615132"/>
    <w:multiLevelType w:val="multilevel"/>
    <w:tmpl w:val="86921CB2"/>
    <w:styleLink w:val="WWNum137"/>
    <w:lvl w:ilvl="0">
      <w:start w:val="1"/>
      <w:numFmt w:val="lowerLetter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45" w15:restartNumberingAfterBreak="0">
    <w:nsid w:val="1EAF5463"/>
    <w:multiLevelType w:val="multilevel"/>
    <w:tmpl w:val="36FE2CAC"/>
    <w:styleLink w:val="WWNum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6" w15:restartNumberingAfterBreak="0">
    <w:nsid w:val="1FAB2870"/>
    <w:multiLevelType w:val="multilevel"/>
    <w:tmpl w:val="EFE6DA56"/>
    <w:styleLink w:val="WWNum2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47" w15:restartNumberingAfterBreak="0">
    <w:nsid w:val="2033720F"/>
    <w:multiLevelType w:val="multilevel"/>
    <w:tmpl w:val="F1501CCA"/>
    <w:styleLink w:val="WWNum83"/>
    <w:lvl w:ilvl="0">
      <w:start w:val="1"/>
      <w:numFmt w:val="decimal"/>
      <w:lvlText w:val="%1"/>
      <w:lvlJc w:val="left"/>
      <w:pPr>
        <w:ind w:left="720" w:hanging="720"/>
      </w:pPr>
    </w:lvl>
    <w:lvl w:ilvl="1">
      <w:start w:val="1"/>
      <w:numFmt w:val="decimal"/>
      <w:lvlText w:val="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8" w15:restartNumberingAfterBreak="0">
    <w:nsid w:val="24EB1497"/>
    <w:multiLevelType w:val="multilevel"/>
    <w:tmpl w:val="34D05960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9" w15:restartNumberingAfterBreak="0">
    <w:nsid w:val="279661EB"/>
    <w:multiLevelType w:val="multilevel"/>
    <w:tmpl w:val="89C84E24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0" w15:restartNumberingAfterBreak="0">
    <w:nsid w:val="2922488F"/>
    <w:multiLevelType w:val="multilevel"/>
    <w:tmpl w:val="9740FC52"/>
    <w:styleLink w:val="WWNum9"/>
    <w:lvl w:ilvl="0">
      <w:start w:val="1"/>
      <w:numFmt w:val="decimal"/>
      <w:lvlText w:val="%1"/>
      <w:lvlJc w:val="left"/>
      <w:pPr>
        <w:ind w:left="720" w:hanging="720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51" w15:restartNumberingAfterBreak="0">
    <w:nsid w:val="2AB93A71"/>
    <w:multiLevelType w:val="multilevel"/>
    <w:tmpl w:val="72325AC4"/>
    <w:styleLink w:val="WWNum6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2" w15:restartNumberingAfterBreak="0">
    <w:nsid w:val="2B0109CB"/>
    <w:multiLevelType w:val="multilevel"/>
    <w:tmpl w:val="C7F6B918"/>
    <w:styleLink w:val="WWNum134"/>
    <w:lvl w:ilvl="0">
      <w:start w:val="1"/>
      <w:numFmt w:val="lowerRoman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53" w15:restartNumberingAfterBreak="0">
    <w:nsid w:val="2B261B9C"/>
    <w:multiLevelType w:val="multilevel"/>
    <w:tmpl w:val="E55EF204"/>
    <w:styleLink w:val="WWNum31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4" w15:restartNumberingAfterBreak="0">
    <w:nsid w:val="2B4240B8"/>
    <w:multiLevelType w:val="multilevel"/>
    <w:tmpl w:val="291A3EA0"/>
    <w:styleLink w:val="WWNum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55" w15:restartNumberingAfterBreak="0">
    <w:nsid w:val="2C7D7222"/>
    <w:multiLevelType w:val="multilevel"/>
    <w:tmpl w:val="B5180BDC"/>
    <w:styleLink w:val="WWNum6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6" w15:restartNumberingAfterBreak="0">
    <w:nsid w:val="2CBE3421"/>
    <w:multiLevelType w:val="multilevel"/>
    <w:tmpl w:val="2A265478"/>
    <w:styleLink w:val="WWNum13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7" w15:restartNumberingAfterBreak="0">
    <w:nsid w:val="2D374339"/>
    <w:multiLevelType w:val="multilevel"/>
    <w:tmpl w:val="6E18124C"/>
    <w:styleLink w:val="WWNum132"/>
    <w:lvl w:ilvl="0">
      <w:start w:val="1"/>
      <w:numFmt w:val="lowerLetter"/>
      <w:lvlText w:val="(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58" w15:restartNumberingAfterBreak="0">
    <w:nsid w:val="2DC355EA"/>
    <w:multiLevelType w:val="multilevel"/>
    <w:tmpl w:val="7B74B248"/>
    <w:styleLink w:val="WWNum103"/>
    <w:lvl w:ilvl="0">
      <w:start w:val="1"/>
      <w:numFmt w:val="lowerLetter"/>
      <w:lvlText w:val="(%1)"/>
      <w:lvlJc w:val="left"/>
      <w:pPr>
        <w:ind w:left="454" w:hanging="454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9" w15:restartNumberingAfterBreak="0">
    <w:nsid w:val="2E5B0646"/>
    <w:multiLevelType w:val="multilevel"/>
    <w:tmpl w:val="C84EF9CE"/>
    <w:styleLink w:val="WWNum6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0" w15:restartNumberingAfterBreak="0">
    <w:nsid w:val="2F7265BC"/>
    <w:multiLevelType w:val="multilevel"/>
    <w:tmpl w:val="486CE24A"/>
    <w:styleLink w:val="WWNum13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1" w15:restartNumberingAfterBreak="0">
    <w:nsid w:val="2FD71A26"/>
    <w:multiLevelType w:val="multilevel"/>
    <w:tmpl w:val="B60C7E44"/>
    <w:styleLink w:val="WWNum13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(%2)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2" w15:restartNumberingAfterBreak="0">
    <w:nsid w:val="30196C80"/>
    <w:multiLevelType w:val="multilevel"/>
    <w:tmpl w:val="7BC232C8"/>
    <w:styleLink w:val="WWNum1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3" w15:restartNumberingAfterBreak="0">
    <w:nsid w:val="313927BB"/>
    <w:multiLevelType w:val="multilevel"/>
    <w:tmpl w:val="BD561C76"/>
    <w:styleLink w:val="WWNum13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4" w15:restartNumberingAfterBreak="0">
    <w:nsid w:val="32077071"/>
    <w:multiLevelType w:val="multilevel"/>
    <w:tmpl w:val="F928FB18"/>
    <w:styleLink w:val="WWNum96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5" w15:restartNumberingAfterBreak="0">
    <w:nsid w:val="326057C2"/>
    <w:multiLevelType w:val="multilevel"/>
    <w:tmpl w:val="D07E2464"/>
    <w:styleLink w:val="WWNum7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6" w15:restartNumberingAfterBreak="0">
    <w:nsid w:val="32675381"/>
    <w:multiLevelType w:val="multilevel"/>
    <w:tmpl w:val="8E002598"/>
    <w:styleLink w:val="WWNum93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32676581"/>
    <w:multiLevelType w:val="multilevel"/>
    <w:tmpl w:val="C4B6FCE0"/>
    <w:styleLink w:val="WWNum1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8" w15:restartNumberingAfterBreak="0">
    <w:nsid w:val="335745BB"/>
    <w:multiLevelType w:val="multilevel"/>
    <w:tmpl w:val="C06C8652"/>
    <w:styleLink w:val="WWNum10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9" w15:restartNumberingAfterBreak="0">
    <w:nsid w:val="33FA2EBC"/>
    <w:multiLevelType w:val="multilevel"/>
    <w:tmpl w:val="49302BEE"/>
    <w:styleLink w:val="WWNum12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0" w15:restartNumberingAfterBreak="0">
    <w:nsid w:val="347363CD"/>
    <w:multiLevelType w:val="multilevel"/>
    <w:tmpl w:val="0D12A73C"/>
    <w:styleLink w:val="WWNum82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1" w15:restartNumberingAfterBreak="0">
    <w:nsid w:val="34C357D6"/>
    <w:multiLevelType w:val="multilevel"/>
    <w:tmpl w:val="03FAEE7C"/>
    <w:styleLink w:val="WWNum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2" w15:restartNumberingAfterBreak="0">
    <w:nsid w:val="354428B4"/>
    <w:multiLevelType w:val="singleLevel"/>
    <w:tmpl w:val="6232B0D2"/>
    <w:lvl w:ilvl="0">
      <w:start w:val="1"/>
      <w:numFmt w:val="decimal"/>
      <w:pStyle w:val="Table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</w:abstractNum>
  <w:abstractNum w:abstractNumId="73" w15:restartNumberingAfterBreak="0">
    <w:nsid w:val="355E16E3"/>
    <w:multiLevelType w:val="multilevel"/>
    <w:tmpl w:val="87B81DF4"/>
    <w:styleLink w:val="WWNum8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74" w15:restartNumberingAfterBreak="0">
    <w:nsid w:val="35D1487C"/>
    <w:multiLevelType w:val="multilevel"/>
    <w:tmpl w:val="1EFC2408"/>
    <w:styleLink w:val="WWNum6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5" w15:restartNumberingAfterBreak="0">
    <w:nsid w:val="37230AE9"/>
    <w:multiLevelType w:val="multilevel"/>
    <w:tmpl w:val="5C3CE712"/>
    <w:styleLink w:val="WWNum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6" w15:restartNumberingAfterBreak="0">
    <w:nsid w:val="383A45E9"/>
    <w:multiLevelType w:val="multilevel"/>
    <w:tmpl w:val="78FCFF2C"/>
    <w:styleLink w:val="WWNum4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77" w15:restartNumberingAfterBreak="0">
    <w:nsid w:val="38874119"/>
    <w:multiLevelType w:val="multilevel"/>
    <w:tmpl w:val="229051FE"/>
    <w:styleLink w:val="WWNum100"/>
    <w:lvl w:ilvl="0">
      <w:start w:val="1"/>
      <w:numFmt w:val="lowerRoman"/>
      <w:lvlText w:val="(%1)"/>
      <w:lvlJc w:val="left"/>
      <w:pPr>
        <w:ind w:left="36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78" w15:restartNumberingAfterBreak="0">
    <w:nsid w:val="39327A3E"/>
    <w:multiLevelType w:val="multilevel"/>
    <w:tmpl w:val="F006A428"/>
    <w:styleLink w:val="WWNum105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9" w15:restartNumberingAfterBreak="0">
    <w:nsid w:val="39C049C4"/>
    <w:multiLevelType w:val="multilevel"/>
    <w:tmpl w:val="44643CBE"/>
    <w:styleLink w:val="WWNum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0" w15:restartNumberingAfterBreak="0">
    <w:nsid w:val="3A11691C"/>
    <w:multiLevelType w:val="multilevel"/>
    <w:tmpl w:val="699A9E5C"/>
    <w:styleLink w:val="WWNum97"/>
    <w:lvl w:ilvl="0">
      <w:start w:val="1"/>
      <w:numFmt w:val="lowerRoman"/>
      <w:lvlText w:val="(%1)"/>
      <w:lvlJc w:val="left"/>
      <w:pPr>
        <w:ind w:left="36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81" w15:restartNumberingAfterBreak="0">
    <w:nsid w:val="3A5228F8"/>
    <w:multiLevelType w:val="multilevel"/>
    <w:tmpl w:val="E8C0C26A"/>
    <w:styleLink w:val="WWNum1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82" w15:restartNumberingAfterBreak="0">
    <w:nsid w:val="3A6A28B6"/>
    <w:multiLevelType w:val="multilevel"/>
    <w:tmpl w:val="F28EB0E2"/>
    <w:styleLink w:val="WWNum80"/>
    <w:lvl w:ilvl="0">
      <w:start w:val="1"/>
      <w:numFmt w:val="upperLetter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3" w15:restartNumberingAfterBreak="0">
    <w:nsid w:val="3B794C22"/>
    <w:multiLevelType w:val="multilevel"/>
    <w:tmpl w:val="0EDED45E"/>
    <w:styleLink w:val="WWNum6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4" w15:restartNumberingAfterBreak="0">
    <w:nsid w:val="3C2C3349"/>
    <w:multiLevelType w:val="multilevel"/>
    <w:tmpl w:val="49A83EAA"/>
    <w:styleLink w:val="WWNum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5" w15:restartNumberingAfterBreak="0">
    <w:nsid w:val="3CC2216D"/>
    <w:multiLevelType w:val="multilevel"/>
    <w:tmpl w:val="12661722"/>
    <w:styleLink w:val="WWNum3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6" w15:restartNumberingAfterBreak="0">
    <w:nsid w:val="3D582842"/>
    <w:multiLevelType w:val="multilevel"/>
    <w:tmpl w:val="6FE63E22"/>
    <w:styleLink w:val="WWNum6"/>
    <w:lvl w:ilvl="0">
      <w:numFmt w:val="bullet"/>
      <w:lvlText w:val=""/>
      <w:lvlJc w:val="left"/>
      <w:pPr>
        <w:ind w:left="38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10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2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48" w:hanging="360"/>
      </w:pPr>
      <w:rPr>
        <w:rFonts w:ascii="Wingdings" w:hAnsi="Wingdings"/>
      </w:rPr>
    </w:lvl>
    <w:lvl w:ilvl="4">
      <w:numFmt w:val="bullet"/>
      <w:lvlText w:val="o"/>
      <w:lvlJc w:val="left"/>
      <w:pPr>
        <w:ind w:left="326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8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0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2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48" w:hanging="360"/>
      </w:pPr>
      <w:rPr>
        <w:rFonts w:ascii="Wingdings" w:hAnsi="Wingdings"/>
      </w:rPr>
    </w:lvl>
  </w:abstractNum>
  <w:abstractNum w:abstractNumId="87" w15:restartNumberingAfterBreak="0">
    <w:nsid w:val="3E103E2B"/>
    <w:multiLevelType w:val="multilevel"/>
    <w:tmpl w:val="6BF06CCC"/>
    <w:styleLink w:val="WWNum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8" w15:restartNumberingAfterBreak="0">
    <w:nsid w:val="3EB02B72"/>
    <w:multiLevelType w:val="multilevel"/>
    <w:tmpl w:val="EC8A1EBA"/>
    <w:styleLink w:val="WWNum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89" w15:restartNumberingAfterBreak="0">
    <w:nsid w:val="3EEC2DB7"/>
    <w:multiLevelType w:val="multilevel"/>
    <w:tmpl w:val="15F83870"/>
    <w:styleLink w:val="WWNum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0" w15:restartNumberingAfterBreak="0">
    <w:nsid w:val="40D72A50"/>
    <w:multiLevelType w:val="multilevel"/>
    <w:tmpl w:val="DB7EEC3E"/>
    <w:styleLink w:val="WWNum1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91" w15:restartNumberingAfterBreak="0">
    <w:nsid w:val="415A4B66"/>
    <w:multiLevelType w:val="multilevel"/>
    <w:tmpl w:val="7C5A1308"/>
    <w:styleLink w:val="WWNum9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92" w15:restartNumberingAfterBreak="0">
    <w:nsid w:val="428E09BF"/>
    <w:multiLevelType w:val="multilevel"/>
    <w:tmpl w:val="3490D3B4"/>
    <w:styleLink w:val="WWNum10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3" w15:restartNumberingAfterBreak="0">
    <w:nsid w:val="43427D8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4349038B"/>
    <w:multiLevelType w:val="multilevel"/>
    <w:tmpl w:val="42DA2080"/>
    <w:styleLink w:val="WWNum1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5" w15:restartNumberingAfterBreak="0">
    <w:nsid w:val="44472243"/>
    <w:multiLevelType w:val="multilevel"/>
    <w:tmpl w:val="1708F0E4"/>
    <w:styleLink w:val="WWNum71"/>
    <w:lvl w:ilvl="0">
      <w:start w:val="1"/>
      <w:numFmt w:val="lowerRoman"/>
      <w:lvlText w:val="(%1)"/>
      <w:lvlJc w:val="left"/>
      <w:pPr>
        <w:ind w:left="1230" w:hanging="51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96" w15:restartNumberingAfterBreak="0">
    <w:nsid w:val="45C30AC9"/>
    <w:multiLevelType w:val="multilevel"/>
    <w:tmpl w:val="47E8F9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7" w15:restartNumberingAfterBreak="0">
    <w:nsid w:val="46020788"/>
    <w:multiLevelType w:val="multilevel"/>
    <w:tmpl w:val="466C1572"/>
    <w:styleLink w:val="WWNum3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98" w15:restartNumberingAfterBreak="0">
    <w:nsid w:val="47234FDF"/>
    <w:multiLevelType w:val="multilevel"/>
    <w:tmpl w:val="C55CF0F4"/>
    <w:styleLink w:val="WWNum5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99" w15:restartNumberingAfterBreak="0">
    <w:nsid w:val="478448AD"/>
    <w:multiLevelType w:val="multilevel"/>
    <w:tmpl w:val="9C864578"/>
    <w:styleLink w:val="WWNum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0" w15:restartNumberingAfterBreak="0">
    <w:nsid w:val="47D86EDD"/>
    <w:multiLevelType w:val="multilevel"/>
    <w:tmpl w:val="BF90852C"/>
    <w:styleLink w:val="WWNum5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01" w15:restartNumberingAfterBreak="0">
    <w:nsid w:val="48BA3F8E"/>
    <w:multiLevelType w:val="multilevel"/>
    <w:tmpl w:val="F800987C"/>
    <w:styleLink w:val="WWNum13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02" w15:restartNumberingAfterBreak="0">
    <w:nsid w:val="49A27D82"/>
    <w:multiLevelType w:val="multilevel"/>
    <w:tmpl w:val="885498A0"/>
    <w:styleLink w:val="WWNum4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3" w15:restartNumberingAfterBreak="0">
    <w:nsid w:val="4A334365"/>
    <w:multiLevelType w:val="multilevel"/>
    <w:tmpl w:val="81343050"/>
    <w:styleLink w:val="WWNum14"/>
    <w:lvl w:ilvl="0">
      <w:start w:val="1"/>
      <w:numFmt w:val="lowerRoman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4" w15:restartNumberingAfterBreak="0">
    <w:nsid w:val="4A75395A"/>
    <w:multiLevelType w:val="multilevel"/>
    <w:tmpl w:val="D0E8F730"/>
    <w:styleLink w:val="WWNum5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5" w15:restartNumberingAfterBreak="0">
    <w:nsid w:val="4B385812"/>
    <w:multiLevelType w:val="multilevel"/>
    <w:tmpl w:val="F3F21A4C"/>
    <w:styleLink w:val="WWNum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6" w15:restartNumberingAfterBreak="0">
    <w:nsid w:val="4B3E5591"/>
    <w:multiLevelType w:val="multilevel"/>
    <w:tmpl w:val="EA8ED53E"/>
    <w:styleLink w:val="WWNum95"/>
    <w:lvl w:ilvl="0">
      <w:start w:val="1"/>
      <w:numFmt w:val="lowerLetter"/>
      <w:lvlText w:val="(%1)"/>
      <w:lvlJc w:val="left"/>
      <w:pPr>
        <w:ind w:left="454" w:hanging="45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7" w15:restartNumberingAfterBreak="0">
    <w:nsid w:val="4BC801E1"/>
    <w:multiLevelType w:val="multilevel"/>
    <w:tmpl w:val="9D2AF288"/>
    <w:styleLink w:val="WWNum10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8" w15:restartNumberingAfterBreak="0">
    <w:nsid w:val="4C44066F"/>
    <w:multiLevelType w:val="multilevel"/>
    <w:tmpl w:val="1F182666"/>
    <w:styleLink w:val="WWNum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09" w15:restartNumberingAfterBreak="0">
    <w:nsid w:val="4C5642C6"/>
    <w:multiLevelType w:val="multilevel"/>
    <w:tmpl w:val="B12439A6"/>
    <w:styleLink w:val="WWNum12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10" w15:restartNumberingAfterBreak="0">
    <w:nsid w:val="4CC438DB"/>
    <w:multiLevelType w:val="multilevel"/>
    <w:tmpl w:val="DC8A4CAA"/>
    <w:styleLink w:val="WWNum5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1" w15:restartNumberingAfterBreak="0">
    <w:nsid w:val="4D091525"/>
    <w:multiLevelType w:val="multilevel"/>
    <w:tmpl w:val="C8EA650C"/>
    <w:styleLink w:val="WWNum120"/>
    <w:lvl w:ilvl="0">
      <w:start w:val="1"/>
      <w:numFmt w:val="lowerLetter"/>
      <w:lvlText w:val="(%1)"/>
      <w:lvlJc w:val="left"/>
      <w:pPr>
        <w:ind w:left="454" w:hanging="45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2" w15:restartNumberingAfterBreak="0">
    <w:nsid w:val="4E5275ED"/>
    <w:multiLevelType w:val="multilevel"/>
    <w:tmpl w:val="FC389086"/>
    <w:styleLink w:val="WWNum22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/>
        <w:iCs w:val="0"/>
      </w:rPr>
    </w:lvl>
    <w:lvl w:ilvl="1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13" w15:restartNumberingAfterBreak="0">
    <w:nsid w:val="4E6D61FE"/>
    <w:multiLevelType w:val="multilevel"/>
    <w:tmpl w:val="402072A8"/>
    <w:styleLink w:val="WWNum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14" w15:restartNumberingAfterBreak="0">
    <w:nsid w:val="4F7B5DC7"/>
    <w:multiLevelType w:val="multilevel"/>
    <w:tmpl w:val="BF70CFA2"/>
    <w:styleLink w:val="WWNum89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15" w15:restartNumberingAfterBreak="0">
    <w:nsid w:val="52F715DB"/>
    <w:multiLevelType w:val="multilevel"/>
    <w:tmpl w:val="44746346"/>
    <w:styleLink w:val="WWNum1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16" w15:restartNumberingAfterBreak="0">
    <w:nsid w:val="52FC645E"/>
    <w:multiLevelType w:val="multilevel"/>
    <w:tmpl w:val="BEC04E0A"/>
    <w:styleLink w:val="WWNum8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17" w15:restartNumberingAfterBreak="0">
    <w:nsid w:val="53356105"/>
    <w:multiLevelType w:val="multilevel"/>
    <w:tmpl w:val="AD58A5CA"/>
    <w:styleLink w:val="WWNum85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118" w15:restartNumberingAfterBreak="0">
    <w:nsid w:val="54D06581"/>
    <w:multiLevelType w:val="multilevel"/>
    <w:tmpl w:val="C81C63EA"/>
    <w:styleLink w:val="WWNum119"/>
    <w:lvl w:ilvl="0">
      <w:start w:val="1"/>
      <w:numFmt w:val="lowerLetter"/>
      <w:lvlText w:val="(%1)"/>
      <w:lvlJc w:val="left"/>
      <w:pPr>
        <w:ind w:left="814" w:hanging="454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119" w15:restartNumberingAfterBreak="0">
    <w:nsid w:val="56A842E9"/>
    <w:multiLevelType w:val="multilevel"/>
    <w:tmpl w:val="6F048492"/>
    <w:styleLink w:val="WWNum2"/>
    <w:lvl w:ilvl="0">
      <w:start w:val="1"/>
      <w:numFmt w:val="decimal"/>
      <w:lvlText w:val="%1."/>
      <w:lvlJc w:val="left"/>
      <w:pPr>
        <w:ind w:left="227" w:hanging="227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0" w15:restartNumberingAfterBreak="0">
    <w:nsid w:val="574071F7"/>
    <w:multiLevelType w:val="multilevel"/>
    <w:tmpl w:val="C5861ADA"/>
    <w:styleLink w:val="WWNum13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upperLetter"/>
      <w:lvlText w:val="%1.%2.%3."/>
      <w:lvlJc w:val="left"/>
      <w:pPr>
        <w:ind w:left="1980" w:hanging="36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21" w15:restartNumberingAfterBreak="0">
    <w:nsid w:val="5780024A"/>
    <w:multiLevelType w:val="multilevel"/>
    <w:tmpl w:val="467461D6"/>
    <w:styleLink w:val="WWNum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2" w15:restartNumberingAfterBreak="0">
    <w:nsid w:val="58B15308"/>
    <w:multiLevelType w:val="multilevel"/>
    <w:tmpl w:val="40CA1A5C"/>
    <w:styleLink w:val="WWNum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3" w15:restartNumberingAfterBreak="0">
    <w:nsid w:val="5C1D0C37"/>
    <w:multiLevelType w:val="multilevel"/>
    <w:tmpl w:val="B0900976"/>
    <w:styleLink w:val="WWNum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4" w15:restartNumberingAfterBreak="0">
    <w:nsid w:val="5C7415A2"/>
    <w:multiLevelType w:val="multilevel"/>
    <w:tmpl w:val="3884A864"/>
    <w:styleLink w:val="WWNum94"/>
    <w:lvl w:ilvl="0">
      <w:start w:val="1"/>
      <w:numFmt w:val="lowerRoman"/>
      <w:lvlText w:val="(%1)"/>
      <w:lvlJc w:val="left"/>
      <w:pPr>
        <w:ind w:left="72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25" w15:restartNumberingAfterBreak="0">
    <w:nsid w:val="5DCD4647"/>
    <w:multiLevelType w:val="multilevel"/>
    <w:tmpl w:val="CB5E6C6A"/>
    <w:styleLink w:val="WWNum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26" w15:restartNumberingAfterBreak="0">
    <w:nsid w:val="5EA80CD4"/>
    <w:multiLevelType w:val="multilevel"/>
    <w:tmpl w:val="6E6827F0"/>
    <w:styleLink w:val="WWNum21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27" w15:restartNumberingAfterBreak="0">
    <w:nsid w:val="5EB751DF"/>
    <w:multiLevelType w:val="multilevel"/>
    <w:tmpl w:val="309AEA38"/>
    <w:styleLink w:val="WWNum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28" w15:restartNumberingAfterBreak="0">
    <w:nsid w:val="5F2015A9"/>
    <w:multiLevelType w:val="multilevel"/>
    <w:tmpl w:val="3DBCCF04"/>
    <w:styleLink w:val="WWNum11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9" w15:restartNumberingAfterBreak="0">
    <w:nsid w:val="62935C96"/>
    <w:multiLevelType w:val="multilevel"/>
    <w:tmpl w:val="6F767C0A"/>
    <w:styleLink w:val="WWNum7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0" w15:restartNumberingAfterBreak="0">
    <w:nsid w:val="637301E2"/>
    <w:multiLevelType w:val="multilevel"/>
    <w:tmpl w:val="E40A0FA2"/>
    <w:styleLink w:val="WWNum136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131" w15:restartNumberingAfterBreak="0">
    <w:nsid w:val="638D69DC"/>
    <w:multiLevelType w:val="multilevel"/>
    <w:tmpl w:val="D174E40A"/>
    <w:styleLink w:val="WWNum1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32" w15:restartNumberingAfterBreak="0">
    <w:nsid w:val="63A05026"/>
    <w:multiLevelType w:val="multilevel"/>
    <w:tmpl w:val="F2ECE706"/>
    <w:styleLink w:val="WWNum2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33" w15:restartNumberingAfterBreak="0">
    <w:nsid w:val="6459741D"/>
    <w:multiLevelType w:val="multilevel"/>
    <w:tmpl w:val="756C559C"/>
    <w:styleLink w:val="WWNum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4" w15:restartNumberingAfterBreak="0">
    <w:nsid w:val="65011826"/>
    <w:multiLevelType w:val="multilevel"/>
    <w:tmpl w:val="1A548B46"/>
    <w:styleLink w:val="WWNum1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35" w15:restartNumberingAfterBreak="0">
    <w:nsid w:val="65844944"/>
    <w:multiLevelType w:val="multilevel"/>
    <w:tmpl w:val="E744DF86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6" w15:restartNumberingAfterBreak="0">
    <w:nsid w:val="66855398"/>
    <w:multiLevelType w:val="hybridMultilevel"/>
    <w:tmpl w:val="221C0C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698E4BBE"/>
    <w:multiLevelType w:val="multilevel"/>
    <w:tmpl w:val="F9ACBEBA"/>
    <w:styleLink w:val="WWNum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38" w15:restartNumberingAfterBreak="0">
    <w:nsid w:val="6BD765A8"/>
    <w:multiLevelType w:val="multilevel"/>
    <w:tmpl w:val="30E63E9E"/>
    <w:styleLink w:val="WWNum110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39" w15:restartNumberingAfterBreak="0">
    <w:nsid w:val="6D6B7021"/>
    <w:multiLevelType w:val="multilevel"/>
    <w:tmpl w:val="FC9A511E"/>
    <w:styleLink w:val="WWNum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0" w15:restartNumberingAfterBreak="0">
    <w:nsid w:val="6E8113C4"/>
    <w:multiLevelType w:val="multilevel"/>
    <w:tmpl w:val="7B70DA22"/>
    <w:styleLink w:val="WWNum20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/>
        <w:iCs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1" w15:restartNumberingAfterBreak="0">
    <w:nsid w:val="6E9223BD"/>
    <w:multiLevelType w:val="multilevel"/>
    <w:tmpl w:val="5FA8099C"/>
    <w:styleLink w:val="WWNum98"/>
    <w:lvl w:ilvl="0">
      <w:start w:val="1"/>
      <w:numFmt w:val="lowerRoman"/>
      <w:lvlText w:val="(%1)"/>
      <w:lvlJc w:val="left"/>
      <w:pPr>
        <w:ind w:left="36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1.%2.%3."/>
      <w:lvlJc w:val="right"/>
      <w:pPr>
        <w:ind w:left="1440" w:hanging="180"/>
      </w:pPr>
    </w:lvl>
    <w:lvl w:ilvl="3">
      <w:start w:val="1"/>
      <w:numFmt w:val="decimal"/>
      <w:lvlText w:val="%1.%2.%3.%4."/>
      <w:lvlJc w:val="left"/>
      <w:pPr>
        <w:ind w:left="2160" w:hanging="360"/>
      </w:pPr>
    </w:lvl>
    <w:lvl w:ilvl="4">
      <w:start w:val="1"/>
      <w:numFmt w:val="lowerLetter"/>
      <w:lvlText w:val="%1.%2.%3.%4.%5."/>
      <w:lvlJc w:val="left"/>
      <w:pPr>
        <w:ind w:left="2880" w:hanging="360"/>
      </w:pPr>
    </w:lvl>
    <w:lvl w:ilvl="5">
      <w:start w:val="1"/>
      <w:numFmt w:val="lowerRoman"/>
      <w:lvlText w:val="%1.%2.%3.%4.%5.%6."/>
      <w:lvlJc w:val="right"/>
      <w:pPr>
        <w:ind w:left="3600" w:hanging="180"/>
      </w:pPr>
    </w:lvl>
    <w:lvl w:ilvl="6">
      <w:start w:val="1"/>
      <w:numFmt w:val="decimal"/>
      <w:lvlText w:val="%1.%2.%3.%4.%5.%6.%7."/>
      <w:lvlJc w:val="left"/>
      <w:pPr>
        <w:ind w:left="4320" w:hanging="360"/>
      </w:pPr>
    </w:lvl>
    <w:lvl w:ilvl="7">
      <w:start w:val="1"/>
      <w:numFmt w:val="lowerLetter"/>
      <w:lvlText w:val="%1.%2.%3.%4.%5.%6.%7.%8."/>
      <w:lvlJc w:val="left"/>
      <w:pPr>
        <w:ind w:left="5040" w:hanging="360"/>
      </w:pPr>
    </w:lvl>
    <w:lvl w:ilvl="8">
      <w:start w:val="1"/>
      <w:numFmt w:val="lowerRoman"/>
      <w:lvlText w:val="%1.%2.%3.%4.%5.%6.%7.%8.%9."/>
      <w:lvlJc w:val="right"/>
      <w:pPr>
        <w:ind w:left="5760" w:hanging="180"/>
      </w:pPr>
    </w:lvl>
  </w:abstractNum>
  <w:abstractNum w:abstractNumId="142" w15:restartNumberingAfterBreak="0">
    <w:nsid w:val="718B230C"/>
    <w:multiLevelType w:val="multilevel"/>
    <w:tmpl w:val="83A26920"/>
    <w:styleLink w:val="WWNum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3" w15:restartNumberingAfterBreak="0">
    <w:nsid w:val="71F91D92"/>
    <w:multiLevelType w:val="multilevel"/>
    <w:tmpl w:val="44B65AA2"/>
    <w:styleLink w:val="WWNum60"/>
    <w:lvl w:ilvl="0">
      <w:start w:val="1"/>
      <w:numFmt w:val="lowerLetter"/>
      <w:lvlText w:val="(%1)"/>
      <w:lvlJc w:val="left"/>
      <w:pPr>
        <w:ind w:left="1134" w:hanging="414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144" w15:restartNumberingAfterBreak="0">
    <w:nsid w:val="720B5537"/>
    <w:multiLevelType w:val="multilevel"/>
    <w:tmpl w:val="BAA27136"/>
    <w:styleLink w:val="WWNum8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145" w15:restartNumberingAfterBreak="0">
    <w:nsid w:val="742E5E66"/>
    <w:multiLevelType w:val="multilevel"/>
    <w:tmpl w:val="743A5126"/>
    <w:styleLink w:val="WWNum125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6" w15:restartNumberingAfterBreak="0">
    <w:nsid w:val="75075A05"/>
    <w:multiLevelType w:val="multilevel"/>
    <w:tmpl w:val="5F94355C"/>
    <w:styleLink w:val="WWNum8"/>
    <w:lvl w:ilvl="0">
      <w:numFmt w:val="bullet"/>
      <w:lvlText w:val=""/>
      <w:lvlJc w:val="left"/>
      <w:pPr>
        <w:ind w:left="38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108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28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48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68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88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708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28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48" w:hanging="360"/>
      </w:pPr>
      <w:rPr>
        <w:rFonts w:ascii="Wingdings" w:hAnsi="Wingdings"/>
      </w:rPr>
    </w:lvl>
  </w:abstractNum>
  <w:abstractNum w:abstractNumId="147" w15:restartNumberingAfterBreak="0">
    <w:nsid w:val="766C541D"/>
    <w:multiLevelType w:val="multilevel"/>
    <w:tmpl w:val="48BE0B5A"/>
    <w:styleLink w:val="WWNum1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48" w15:restartNumberingAfterBreak="0">
    <w:nsid w:val="77A8442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9" w15:restartNumberingAfterBreak="0">
    <w:nsid w:val="77FC5B38"/>
    <w:multiLevelType w:val="multilevel"/>
    <w:tmpl w:val="6C44F5A4"/>
    <w:styleLink w:val="WWNum117"/>
    <w:lvl w:ilvl="0">
      <w:start w:val="1"/>
      <w:numFmt w:val="lowerRoman"/>
      <w:lvlText w:val="(%1)"/>
      <w:lvlJc w:val="left"/>
      <w:pPr>
        <w:ind w:left="1080" w:hanging="360"/>
      </w:pPr>
      <w:rPr>
        <w:rFonts w:cs="Aria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0" w15:restartNumberingAfterBreak="0">
    <w:nsid w:val="78407424"/>
    <w:multiLevelType w:val="multilevel"/>
    <w:tmpl w:val="D1880BD4"/>
    <w:styleLink w:val="WWNum15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1" w15:restartNumberingAfterBreak="0">
    <w:nsid w:val="7D0E57E9"/>
    <w:multiLevelType w:val="multilevel"/>
    <w:tmpl w:val="8BF6CAE0"/>
    <w:styleLink w:val="WWNum1"/>
    <w:lvl w:ilvl="0">
      <w:start w:val="1"/>
      <w:numFmt w:val="decimal"/>
      <w:lvlText w:val="%1."/>
      <w:lvlJc w:val="left"/>
      <w:pPr>
        <w:ind w:left="227" w:hanging="227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52" w15:restartNumberingAfterBreak="0">
    <w:nsid w:val="7D3C2D77"/>
    <w:multiLevelType w:val="multilevel"/>
    <w:tmpl w:val="EAE63D0E"/>
    <w:styleLink w:val="WWNum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3" w15:restartNumberingAfterBreak="0">
    <w:nsid w:val="7D503D28"/>
    <w:multiLevelType w:val="multilevel"/>
    <w:tmpl w:val="BAAA98F8"/>
    <w:styleLink w:val="WWNum25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54" w15:restartNumberingAfterBreak="0">
    <w:nsid w:val="7EA14C86"/>
    <w:multiLevelType w:val="multilevel"/>
    <w:tmpl w:val="E6C6FFB2"/>
    <w:styleLink w:val="WWNum3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55" w15:restartNumberingAfterBreak="0">
    <w:nsid w:val="7EA14D0B"/>
    <w:multiLevelType w:val="multilevel"/>
    <w:tmpl w:val="D3E6B048"/>
    <w:styleLink w:val="WWNum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51"/>
  </w:num>
  <w:num w:numId="12">
    <w:abstractNumId w:val="119"/>
  </w:num>
  <w:num w:numId="13">
    <w:abstractNumId w:val="49"/>
  </w:num>
  <w:num w:numId="14">
    <w:abstractNumId w:val="48"/>
  </w:num>
  <w:num w:numId="15">
    <w:abstractNumId w:val="23"/>
  </w:num>
  <w:num w:numId="16">
    <w:abstractNumId w:val="86"/>
  </w:num>
  <w:num w:numId="17">
    <w:abstractNumId w:val="34"/>
  </w:num>
  <w:num w:numId="18">
    <w:abstractNumId w:val="146"/>
  </w:num>
  <w:num w:numId="19">
    <w:abstractNumId w:val="21"/>
  </w:num>
  <w:num w:numId="20">
    <w:abstractNumId w:val="67"/>
  </w:num>
  <w:num w:numId="21">
    <w:abstractNumId w:val="137"/>
  </w:num>
  <w:num w:numId="22">
    <w:abstractNumId w:val="61"/>
  </w:num>
  <w:num w:numId="23">
    <w:abstractNumId w:val="103"/>
  </w:num>
  <w:num w:numId="24">
    <w:abstractNumId w:val="121"/>
  </w:num>
  <w:num w:numId="25">
    <w:abstractNumId w:val="147"/>
  </w:num>
  <w:num w:numId="26">
    <w:abstractNumId w:val="127"/>
  </w:num>
  <w:num w:numId="27">
    <w:abstractNumId w:val="14"/>
  </w:num>
  <w:num w:numId="28">
    <w:abstractNumId w:val="140"/>
  </w:num>
  <w:num w:numId="29">
    <w:abstractNumId w:val="126"/>
  </w:num>
  <w:num w:numId="30">
    <w:abstractNumId w:val="112"/>
  </w:num>
  <w:num w:numId="31">
    <w:abstractNumId w:val="132"/>
  </w:num>
  <w:num w:numId="32">
    <w:abstractNumId w:val="54"/>
  </w:num>
  <w:num w:numId="33">
    <w:abstractNumId w:val="153"/>
  </w:num>
  <w:num w:numId="34">
    <w:abstractNumId w:val="20"/>
  </w:num>
  <w:num w:numId="35">
    <w:abstractNumId w:val="46"/>
  </w:num>
  <w:num w:numId="36">
    <w:abstractNumId w:val="133"/>
  </w:num>
  <w:num w:numId="37">
    <w:abstractNumId w:val="135"/>
  </w:num>
  <w:num w:numId="38">
    <w:abstractNumId w:val="123"/>
  </w:num>
  <w:num w:numId="39">
    <w:abstractNumId w:val="53"/>
  </w:num>
  <w:num w:numId="40">
    <w:abstractNumId w:val="43"/>
  </w:num>
  <w:num w:numId="41">
    <w:abstractNumId w:val="154"/>
  </w:num>
  <w:num w:numId="42">
    <w:abstractNumId w:val="22"/>
  </w:num>
  <w:num w:numId="43">
    <w:abstractNumId w:val="97"/>
  </w:num>
  <w:num w:numId="44">
    <w:abstractNumId w:val="45"/>
  </w:num>
  <w:num w:numId="45">
    <w:abstractNumId w:val="40"/>
  </w:num>
  <w:num w:numId="46">
    <w:abstractNumId w:val="139"/>
  </w:num>
  <w:num w:numId="47">
    <w:abstractNumId w:val="85"/>
  </w:num>
  <w:num w:numId="48">
    <w:abstractNumId w:val="122"/>
  </w:num>
  <w:num w:numId="49">
    <w:abstractNumId w:val="89"/>
  </w:num>
  <w:num w:numId="50">
    <w:abstractNumId w:val="88"/>
  </w:num>
  <w:num w:numId="51">
    <w:abstractNumId w:val="32"/>
  </w:num>
  <w:num w:numId="52">
    <w:abstractNumId w:val="152"/>
  </w:num>
  <w:num w:numId="53">
    <w:abstractNumId w:val="102"/>
  </w:num>
  <w:num w:numId="54">
    <w:abstractNumId w:val="113"/>
  </w:num>
  <w:num w:numId="55">
    <w:abstractNumId w:val="41"/>
  </w:num>
  <w:num w:numId="56">
    <w:abstractNumId w:val="155"/>
  </w:num>
  <w:num w:numId="57">
    <w:abstractNumId w:val="76"/>
  </w:num>
  <w:num w:numId="58">
    <w:abstractNumId w:val="13"/>
  </w:num>
  <w:num w:numId="59">
    <w:abstractNumId w:val="98"/>
  </w:num>
  <w:num w:numId="60">
    <w:abstractNumId w:val="84"/>
  </w:num>
  <w:num w:numId="61">
    <w:abstractNumId w:val="104"/>
  </w:num>
  <w:num w:numId="62">
    <w:abstractNumId w:val="79"/>
  </w:num>
  <w:num w:numId="63">
    <w:abstractNumId w:val="100"/>
  </w:num>
  <w:num w:numId="64">
    <w:abstractNumId w:val="71"/>
  </w:num>
  <w:num w:numId="65">
    <w:abstractNumId w:val="110"/>
  </w:num>
  <w:num w:numId="66">
    <w:abstractNumId w:val="75"/>
  </w:num>
  <w:num w:numId="67">
    <w:abstractNumId w:val="37"/>
  </w:num>
  <w:num w:numId="68">
    <w:abstractNumId w:val="143"/>
  </w:num>
  <w:num w:numId="69">
    <w:abstractNumId w:val="51"/>
  </w:num>
  <w:num w:numId="70">
    <w:abstractNumId w:val="87"/>
  </w:num>
  <w:num w:numId="71">
    <w:abstractNumId w:val="74"/>
  </w:num>
  <w:num w:numId="72">
    <w:abstractNumId w:val="99"/>
  </w:num>
  <w:num w:numId="73">
    <w:abstractNumId w:val="83"/>
  </w:num>
  <w:num w:numId="74">
    <w:abstractNumId w:val="105"/>
  </w:num>
  <w:num w:numId="75">
    <w:abstractNumId w:val="55"/>
  </w:num>
  <w:num w:numId="76">
    <w:abstractNumId w:val="38"/>
  </w:num>
  <w:num w:numId="77">
    <w:abstractNumId w:val="59"/>
  </w:num>
  <w:num w:numId="78">
    <w:abstractNumId w:val="142"/>
  </w:num>
  <w:num w:numId="79">
    <w:abstractNumId w:val="95"/>
  </w:num>
  <w:num w:numId="80">
    <w:abstractNumId w:val="18"/>
  </w:num>
  <w:num w:numId="81">
    <w:abstractNumId w:val="27"/>
  </w:num>
  <w:num w:numId="82">
    <w:abstractNumId w:val="129"/>
  </w:num>
  <w:num w:numId="83">
    <w:abstractNumId w:val="36"/>
  </w:num>
  <w:num w:numId="84">
    <w:abstractNumId w:val="39"/>
  </w:num>
  <w:num w:numId="85">
    <w:abstractNumId w:val="11"/>
  </w:num>
  <w:num w:numId="86">
    <w:abstractNumId w:val="26"/>
  </w:num>
  <w:num w:numId="87">
    <w:abstractNumId w:val="65"/>
  </w:num>
  <w:num w:numId="88">
    <w:abstractNumId w:val="82"/>
  </w:num>
  <w:num w:numId="89">
    <w:abstractNumId w:val="73"/>
  </w:num>
  <w:num w:numId="90">
    <w:abstractNumId w:val="70"/>
  </w:num>
  <w:num w:numId="91">
    <w:abstractNumId w:val="47"/>
  </w:num>
  <w:num w:numId="92">
    <w:abstractNumId w:val="144"/>
  </w:num>
  <w:num w:numId="93">
    <w:abstractNumId w:val="117"/>
  </w:num>
  <w:num w:numId="94">
    <w:abstractNumId w:val="116"/>
  </w:num>
  <w:num w:numId="95">
    <w:abstractNumId w:val="35"/>
  </w:num>
  <w:num w:numId="96">
    <w:abstractNumId w:val="125"/>
  </w:num>
  <w:num w:numId="97">
    <w:abstractNumId w:val="114"/>
  </w:num>
  <w:num w:numId="98">
    <w:abstractNumId w:val="28"/>
  </w:num>
  <w:num w:numId="99">
    <w:abstractNumId w:val="91"/>
  </w:num>
  <w:num w:numId="100">
    <w:abstractNumId w:val="108"/>
  </w:num>
  <w:num w:numId="101">
    <w:abstractNumId w:val="66"/>
  </w:num>
  <w:num w:numId="102">
    <w:abstractNumId w:val="124"/>
  </w:num>
  <w:num w:numId="103">
    <w:abstractNumId w:val="106"/>
  </w:num>
  <w:num w:numId="104">
    <w:abstractNumId w:val="64"/>
  </w:num>
  <w:num w:numId="105">
    <w:abstractNumId w:val="80"/>
  </w:num>
  <w:num w:numId="106">
    <w:abstractNumId w:val="141"/>
  </w:num>
  <w:num w:numId="107">
    <w:abstractNumId w:val="30"/>
  </w:num>
  <w:num w:numId="108">
    <w:abstractNumId w:val="77"/>
  </w:num>
  <w:num w:numId="109">
    <w:abstractNumId w:val="12"/>
  </w:num>
  <w:num w:numId="110">
    <w:abstractNumId w:val="92"/>
  </w:num>
  <w:num w:numId="111">
    <w:abstractNumId w:val="58"/>
  </w:num>
  <w:num w:numId="112">
    <w:abstractNumId w:val="31"/>
  </w:num>
  <w:num w:numId="113">
    <w:abstractNumId w:val="78"/>
  </w:num>
  <w:num w:numId="114">
    <w:abstractNumId w:val="17"/>
  </w:num>
  <w:num w:numId="115">
    <w:abstractNumId w:val="42"/>
  </w:num>
  <w:num w:numId="116">
    <w:abstractNumId w:val="68"/>
  </w:num>
  <w:num w:numId="117">
    <w:abstractNumId w:val="107"/>
  </w:num>
  <w:num w:numId="118">
    <w:abstractNumId w:val="138"/>
  </w:num>
  <w:num w:numId="119">
    <w:abstractNumId w:val="94"/>
  </w:num>
  <w:num w:numId="120">
    <w:abstractNumId w:val="24"/>
  </w:num>
  <w:num w:numId="121">
    <w:abstractNumId w:val="128"/>
  </w:num>
  <w:num w:numId="122">
    <w:abstractNumId w:val="81"/>
  </w:num>
  <w:num w:numId="123">
    <w:abstractNumId w:val="25"/>
  </w:num>
  <w:num w:numId="124">
    <w:abstractNumId w:val="131"/>
  </w:num>
  <w:num w:numId="125">
    <w:abstractNumId w:val="62"/>
  </w:num>
  <w:num w:numId="126">
    <w:abstractNumId w:val="118"/>
  </w:num>
  <w:num w:numId="127">
    <w:abstractNumId w:val="111"/>
  </w:num>
  <w:num w:numId="128">
    <w:abstractNumId w:val="15"/>
  </w:num>
  <w:num w:numId="129">
    <w:abstractNumId w:val="90"/>
  </w:num>
  <w:num w:numId="130">
    <w:abstractNumId w:val="109"/>
  </w:num>
  <w:num w:numId="131">
    <w:abstractNumId w:val="33"/>
  </w:num>
  <w:num w:numId="132">
    <w:abstractNumId w:val="145"/>
  </w:num>
  <w:num w:numId="133">
    <w:abstractNumId w:val="115"/>
  </w:num>
  <w:num w:numId="134">
    <w:abstractNumId w:val="19"/>
  </w:num>
  <w:num w:numId="135">
    <w:abstractNumId w:val="134"/>
  </w:num>
  <w:num w:numId="136">
    <w:abstractNumId w:val="69"/>
  </w:num>
  <w:num w:numId="137">
    <w:abstractNumId w:val="120"/>
  </w:num>
  <w:num w:numId="138">
    <w:abstractNumId w:val="101"/>
  </w:num>
  <w:num w:numId="139">
    <w:abstractNumId w:val="57"/>
  </w:num>
  <w:num w:numId="140">
    <w:abstractNumId w:val="63"/>
  </w:num>
  <w:num w:numId="141">
    <w:abstractNumId w:val="52"/>
  </w:num>
  <w:num w:numId="142">
    <w:abstractNumId w:val="60"/>
  </w:num>
  <w:num w:numId="143">
    <w:abstractNumId w:val="130"/>
  </w:num>
  <w:num w:numId="144">
    <w:abstractNumId w:val="44"/>
  </w:num>
  <w:num w:numId="145">
    <w:abstractNumId w:val="29"/>
  </w:num>
  <w:num w:numId="146">
    <w:abstractNumId w:val="56"/>
  </w:num>
  <w:num w:numId="147">
    <w:abstractNumId w:val="72"/>
  </w:num>
  <w:num w:numId="148">
    <w:abstractNumId w:val="149"/>
  </w:num>
  <w:num w:numId="149">
    <w:abstractNumId w:val="150"/>
  </w:num>
  <w:num w:numId="150">
    <w:abstractNumId w:val="50"/>
  </w:num>
  <w:num w:numId="151">
    <w:abstractNumId w:val="96"/>
  </w:num>
  <w:num w:numId="152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>
    <w:abstractNumId w:val="136"/>
  </w:num>
  <w:num w:numId="154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>
    <w:abstractNumId w:val="10"/>
  </w:num>
  <w:num w:numId="158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>
    <w:abstractNumId w:val="96"/>
    <w:lvlOverride w:ilvl="0">
      <w:startOverride w:val="2"/>
    </w:lvlOverride>
    <w:lvlOverride w:ilvl="1">
      <w:startOverride w:val="3"/>
    </w:lvlOverride>
    <w:lvlOverride w:ilvl="2">
      <w:startOverride w:val="1"/>
    </w:lvlOverride>
  </w:num>
  <w:num w:numId="160">
    <w:abstractNumId w:val="96"/>
  </w:num>
  <w:num w:numId="161">
    <w:abstractNumId w:val="16"/>
  </w:num>
  <w:num w:numId="162">
    <w:abstractNumId w:val="148"/>
  </w:num>
  <w:num w:numId="163">
    <w:abstractNumId w:val="93"/>
  </w:num>
  <w:numIdMacAtCleanup w:val="1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consecutiveHyphenLimit w:val="1"/>
  <w:doNotHyphenateCaps/>
  <w:evenAndOddHeaders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jE0MLM0MzQxsjBQ0lEKTi0uzszPAykAytYCAFMvN7QuAAAA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9A311B"/>
    <w:rsid w:val="000000E7"/>
    <w:rsid w:val="00000EB4"/>
    <w:rsid w:val="00001539"/>
    <w:rsid w:val="00001A82"/>
    <w:rsid w:val="00001AA4"/>
    <w:rsid w:val="000022EA"/>
    <w:rsid w:val="0000281D"/>
    <w:rsid w:val="00002CA7"/>
    <w:rsid w:val="0000379F"/>
    <w:rsid w:val="00003BA1"/>
    <w:rsid w:val="00004214"/>
    <w:rsid w:val="000043CD"/>
    <w:rsid w:val="00004557"/>
    <w:rsid w:val="000045B1"/>
    <w:rsid w:val="00004911"/>
    <w:rsid w:val="00004C70"/>
    <w:rsid w:val="00004DED"/>
    <w:rsid w:val="00004EC0"/>
    <w:rsid w:val="000057FC"/>
    <w:rsid w:val="00005979"/>
    <w:rsid w:val="00005BA0"/>
    <w:rsid w:val="00005E9A"/>
    <w:rsid w:val="000063CF"/>
    <w:rsid w:val="00006998"/>
    <w:rsid w:val="00007858"/>
    <w:rsid w:val="000078D0"/>
    <w:rsid w:val="00007980"/>
    <w:rsid w:val="00007D24"/>
    <w:rsid w:val="000101FB"/>
    <w:rsid w:val="00010255"/>
    <w:rsid w:val="000104C7"/>
    <w:rsid w:val="00010851"/>
    <w:rsid w:val="00010B44"/>
    <w:rsid w:val="00010DC3"/>
    <w:rsid w:val="000111BF"/>
    <w:rsid w:val="00011633"/>
    <w:rsid w:val="000118BB"/>
    <w:rsid w:val="00011CFD"/>
    <w:rsid w:val="00011F4F"/>
    <w:rsid w:val="00011FCA"/>
    <w:rsid w:val="00012ACE"/>
    <w:rsid w:val="00012BED"/>
    <w:rsid w:val="00012FA0"/>
    <w:rsid w:val="000131DF"/>
    <w:rsid w:val="0001336C"/>
    <w:rsid w:val="00013736"/>
    <w:rsid w:val="00013E3B"/>
    <w:rsid w:val="00014825"/>
    <w:rsid w:val="00014872"/>
    <w:rsid w:val="00014A35"/>
    <w:rsid w:val="00015DD0"/>
    <w:rsid w:val="0001631C"/>
    <w:rsid w:val="000163F2"/>
    <w:rsid w:val="00016606"/>
    <w:rsid w:val="00016E70"/>
    <w:rsid w:val="0001704B"/>
    <w:rsid w:val="000173BB"/>
    <w:rsid w:val="000174DF"/>
    <w:rsid w:val="0001771D"/>
    <w:rsid w:val="00017A3D"/>
    <w:rsid w:val="00017E58"/>
    <w:rsid w:val="00020703"/>
    <w:rsid w:val="00021022"/>
    <w:rsid w:val="000212BB"/>
    <w:rsid w:val="00021425"/>
    <w:rsid w:val="00021685"/>
    <w:rsid w:val="00021AF5"/>
    <w:rsid w:val="000220F6"/>
    <w:rsid w:val="0002218C"/>
    <w:rsid w:val="0002263F"/>
    <w:rsid w:val="00022681"/>
    <w:rsid w:val="00022890"/>
    <w:rsid w:val="00022B73"/>
    <w:rsid w:val="00023238"/>
    <w:rsid w:val="00023471"/>
    <w:rsid w:val="00023524"/>
    <w:rsid w:val="00023A44"/>
    <w:rsid w:val="00024849"/>
    <w:rsid w:val="00024B97"/>
    <w:rsid w:val="00024EDD"/>
    <w:rsid w:val="000252E5"/>
    <w:rsid w:val="00025391"/>
    <w:rsid w:val="00025D3D"/>
    <w:rsid w:val="000263D3"/>
    <w:rsid w:val="000264B5"/>
    <w:rsid w:val="000265D1"/>
    <w:rsid w:val="00026E72"/>
    <w:rsid w:val="0002728F"/>
    <w:rsid w:val="00027F22"/>
    <w:rsid w:val="00030120"/>
    <w:rsid w:val="000301A2"/>
    <w:rsid w:val="00030209"/>
    <w:rsid w:val="0003082E"/>
    <w:rsid w:val="00030D36"/>
    <w:rsid w:val="00030FDB"/>
    <w:rsid w:val="0003131E"/>
    <w:rsid w:val="00031949"/>
    <w:rsid w:val="000320C5"/>
    <w:rsid w:val="00032571"/>
    <w:rsid w:val="00032679"/>
    <w:rsid w:val="000328AF"/>
    <w:rsid w:val="00032CB7"/>
    <w:rsid w:val="00032FFE"/>
    <w:rsid w:val="0003339A"/>
    <w:rsid w:val="0003353A"/>
    <w:rsid w:val="000335FE"/>
    <w:rsid w:val="00034079"/>
    <w:rsid w:val="0003412E"/>
    <w:rsid w:val="00034E65"/>
    <w:rsid w:val="000350C5"/>
    <w:rsid w:val="0003529F"/>
    <w:rsid w:val="00035528"/>
    <w:rsid w:val="000355EA"/>
    <w:rsid w:val="00035CF4"/>
    <w:rsid w:val="000362E1"/>
    <w:rsid w:val="000363AE"/>
    <w:rsid w:val="0003666E"/>
    <w:rsid w:val="00036BD2"/>
    <w:rsid w:val="00036C52"/>
    <w:rsid w:val="00036E72"/>
    <w:rsid w:val="00037B1C"/>
    <w:rsid w:val="00037DD2"/>
    <w:rsid w:val="000405CA"/>
    <w:rsid w:val="00040A78"/>
    <w:rsid w:val="00040D1E"/>
    <w:rsid w:val="0004189F"/>
    <w:rsid w:val="00041FEB"/>
    <w:rsid w:val="0004233C"/>
    <w:rsid w:val="0004263E"/>
    <w:rsid w:val="00043325"/>
    <w:rsid w:val="0004366C"/>
    <w:rsid w:val="0004399B"/>
    <w:rsid w:val="00043EE3"/>
    <w:rsid w:val="000443CB"/>
    <w:rsid w:val="00044623"/>
    <w:rsid w:val="000446A6"/>
    <w:rsid w:val="00045C38"/>
    <w:rsid w:val="00046188"/>
    <w:rsid w:val="000467A3"/>
    <w:rsid w:val="00046C69"/>
    <w:rsid w:val="00046C7C"/>
    <w:rsid w:val="0004706A"/>
    <w:rsid w:val="00047937"/>
    <w:rsid w:val="00047F9A"/>
    <w:rsid w:val="0005062F"/>
    <w:rsid w:val="00051141"/>
    <w:rsid w:val="000516CA"/>
    <w:rsid w:val="00051F4C"/>
    <w:rsid w:val="00052B9B"/>
    <w:rsid w:val="00052D19"/>
    <w:rsid w:val="00053845"/>
    <w:rsid w:val="0005397B"/>
    <w:rsid w:val="00053B74"/>
    <w:rsid w:val="00053D89"/>
    <w:rsid w:val="00053E12"/>
    <w:rsid w:val="00054636"/>
    <w:rsid w:val="00054958"/>
    <w:rsid w:val="00054992"/>
    <w:rsid w:val="00054D30"/>
    <w:rsid w:val="000551BD"/>
    <w:rsid w:val="00055403"/>
    <w:rsid w:val="00055554"/>
    <w:rsid w:val="00055E96"/>
    <w:rsid w:val="00055F46"/>
    <w:rsid w:val="00056A3A"/>
    <w:rsid w:val="00056D77"/>
    <w:rsid w:val="00056EEE"/>
    <w:rsid w:val="0005707E"/>
    <w:rsid w:val="00057101"/>
    <w:rsid w:val="00057627"/>
    <w:rsid w:val="000577B4"/>
    <w:rsid w:val="00057E36"/>
    <w:rsid w:val="000600C8"/>
    <w:rsid w:val="00060217"/>
    <w:rsid w:val="0006027D"/>
    <w:rsid w:val="0006038F"/>
    <w:rsid w:val="00060C8D"/>
    <w:rsid w:val="0006139A"/>
    <w:rsid w:val="00061553"/>
    <w:rsid w:val="0006177C"/>
    <w:rsid w:val="00061815"/>
    <w:rsid w:val="00061993"/>
    <w:rsid w:val="00061F3B"/>
    <w:rsid w:val="00062726"/>
    <w:rsid w:val="0006308A"/>
    <w:rsid w:val="0006379A"/>
    <w:rsid w:val="0006397D"/>
    <w:rsid w:val="00064518"/>
    <w:rsid w:val="00064C6D"/>
    <w:rsid w:val="00064F7C"/>
    <w:rsid w:val="0006500B"/>
    <w:rsid w:val="00065201"/>
    <w:rsid w:val="000652AC"/>
    <w:rsid w:val="00065CE3"/>
    <w:rsid w:val="00065FC9"/>
    <w:rsid w:val="0006608E"/>
    <w:rsid w:val="000662C6"/>
    <w:rsid w:val="00066F28"/>
    <w:rsid w:val="0007057D"/>
    <w:rsid w:val="00070B1D"/>
    <w:rsid w:val="00071934"/>
    <w:rsid w:val="00071A79"/>
    <w:rsid w:val="00071B66"/>
    <w:rsid w:val="0007225C"/>
    <w:rsid w:val="0007257E"/>
    <w:rsid w:val="000725D5"/>
    <w:rsid w:val="00072D43"/>
    <w:rsid w:val="00073303"/>
    <w:rsid w:val="00073916"/>
    <w:rsid w:val="00073BAE"/>
    <w:rsid w:val="00073C02"/>
    <w:rsid w:val="00073F42"/>
    <w:rsid w:val="000746A8"/>
    <w:rsid w:val="00074D5A"/>
    <w:rsid w:val="00074ED7"/>
    <w:rsid w:val="000753D9"/>
    <w:rsid w:val="00075B50"/>
    <w:rsid w:val="00075BB3"/>
    <w:rsid w:val="0007631D"/>
    <w:rsid w:val="00076855"/>
    <w:rsid w:val="00076CDC"/>
    <w:rsid w:val="00076CF1"/>
    <w:rsid w:val="00076E04"/>
    <w:rsid w:val="00077205"/>
    <w:rsid w:val="00077225"/>
    <w:rsid w:val="0007798F"/>
    <w:rsid w:val="00077F15"/>
    <w:rsid w:val="00077FC5"/>
    <w:rsid w:val="00080FE0"/>
    <w:rsid w:val="0008105F"/>
    <w:rsid w:val="000813FA"/>
    <w:rsid w:val="00081682"/>
    <w:rsid w:val="000818D8"/>
    <w:rsid w:val="00081E00"/>
    <w:rsid w:val="0008223A"/>
    <w:rsid w:val="00082628"/>
    <w:rsid w:val="00082BF9"/>
    <w:rsid w:val="00082F6F"/>
    <w:rsid w:val="00083793"/>
    <w:rsid w:val="00083C34"/>
    <w:rsid w:val="00083C4F"/>
    <w:rsid w:val="00083EAA"/>
    <w:rsid w:val="00085359"/>
    <w:rsid w:val="0008626C"/>
    <w:rsid w:val="000862DC"/>
    <w:rsid w:val="00086336"/>
    <w:rsid w:val="00086AAE"/>
    <w:rsid w:val="00086CC7"/>
    <w:rsid w:val="000876AC"/>
    <w:rsid w:val="000879AE"/>
    <w:rsid w:val="00090435"/>
    <w:rsid w:val="00090E7A"/>
    <w:rsid w:val="000910C1"/>
    <w:rsid w:val="000913B2"/>
    <w:rsid w:val="00091628"/>
    <w:rsid w:val="0009162A"/>
    <w:rsid w:val="00091D2F"/>
    <w:rsid w:val="0009204C"/>
    <w:rsid w:val="00092162"/>
    <w:rsid w:val="0009217D"/>
    <w:rsid w:val="0009280E"/>
    <w:rsid w:val="00092C5C"/>
    <w:rsid w:val="000936C0"/>
    <w:rsid w:val="000936C1"/>
    <w:rsid w:val="00093820"/>
    <w:rsid w:val="000938F8"/>
    <w:rsid w:val="0009391E"/>
    <w:rsid w:val="00093D7F"/>
    <w:rsid w:val="0009415B"/>
    <w:rsid w:val="00094DD2"/>
    <w:rsid w:val="0009511B"/>
    <w:rsid w:val="00095B38"/>
    <w:rsid w:val="00095C6B"/>
    <w:rsid w:val="0009741F"/>
    <w:rsid w:val="00097849"/>
    <w:rsid w:val="000979D0"/>
    <w:rsid w:val="00097C92"/>
    <w:rsid w:val="000A00A8"/>
    <w:rsid w:val="000A044C"/>
    <w:rsid w:val="000A04AD"/>
    <w:rsid w:val="000A0731"/>
    <w:rsid w:val="000A0E63"/>
    <w:rsid w:val="000A0E7A"/>
    <w:rsid w:val="000A0EE6"/>
    <w:rsid w:val="000A1188"/>
    <w:rsid w:val="000A13E6"/>
    <w:rsid w:val="000A174C"/>
    <w:rsid w:val="000A1A1A"/>
    <w:rsid w:val="000A21DD"/>
    <w:rsid w:val="000A25CE"/>
    <w:rsid w:val="000A2858"/>
    <w:rsid w:val="000A2DBB"/>
    <w:rsid w:val="000A2EE3"/>
    <w:rsid w:val="000A3186"/>
    <w:rsid w:val="000A32BF"/>
    <w:rsid w:val="000A3565"/>
    <w:rsid w:val="000A4DC5"/>
    <w:rsid w:val="000A5B98"/>
    <w:rsid w:val="000A5BAE"/>
    <w:rsid w:val="000A5E79"/>
    <w:rsid w:val="000A5F05"/>
    <w:rsid w:val="000A64D1"/>
    <w:rsid w:val="000A6EF6"/>
    <w:rsid w:val="000A792E"/>
    <w:rsid w:val="000A7C29"/>
    <w:rsid w:val="000A7DAD"/>
    <w:rsid w:val="000A7ECA"/>
    <w:rsid w:val="000B11AA"/>
    <w:rsid w:val="000B12F4"/>
    <w:rsid w:val="000B140C"/>
    <w:rsid w:val="000B17C9"/>
    <w:rsid w:val="000B1BEC"/>
    <w:rsid w:val="000B1E8B"/>
    <w:rsid w:val="000B201A"/>
    <w:rsid w:val="000B2832"/>
    <w:rsid w:val="000B2A65"/>
    <w:rsid w:val="000B2BD7"/>
    <w:rsid w:val="000B2D1E"/>
    <w:rsid w:val="000B2DE6"/>
    <w:rsid w:val="000B3421"/>
    <w:rsid w:val="000B34DF"/>
    <w:rsid w:val="000B36BA"/>
    <w:rsid w:val="000B37A0"/>
    <w:rsid w:val="000B3866"/>
    <w:rsid w:val="000B3B9F"/>
    <w:rsid w:val="000B3CB3"/>
    <w:rsid w:val="000B426F"/>
    <w:rsid w:val="000B467D"/>
    <w:rsid w:val="000B4CDF"/>
    <w:rsid w:val="000B4F8D"/>
    <w:rsid w:val="000B5614"/>
    <w:rsid w:val="000B58FB"/>
    <w:rsid w:val="000B5B5E"/>
    <w:rsid w:val="000B5C35"/>
    <w:rsid w:val="000B5EA4"/>
    <w:rsid w:val="000B63C8"/>
    <w:rsid w:val="000B647F"/>
    <w:rsid w:val="000B6763"/>
    <w:rsid w:val="000B7157"/>
    <w:rsid w:val="000B74F4"/>
    <w:rsid w:val="000B77AC"/>
    <w:rsid w:val="000B799F"/>
    <w:rsid w:val="000C0448"/>
    <w:rsid w:val="000C12E6"/>
    <w:rsid w:val="000C14B4"/>
    <w:rsid w:val="000C179B"/>
    <w:rsid w:val="000C2350"/>
    <w:rsid w:val="000C24B6"/>
    <w:rsid w:val="000C2560"/>
    <w:rsid w:val="000C2C0C"/>
    <w:rsid w:val="000C2D88"/>
    <w:rsid w:val="000C4238"/>
    <w:rsid w:val="000C43CD"/>
    <w:rsid w:val="000C46D3"/>
    <w:rsid w:val="000C4708"/>
    <w:rsid w:val="000C4843"/>
    <w:rsid w:val="000C4C1A"/>
    <w:rsid w:val="000C542A"/>
    <w:rsid w:val="000C5A19"/>
    <w:rsid w:val="000C5CE3"/>
    <w:rsid w:val="000C5FBE"/>
    <w:rsid w:val="000C6120"/>
    <w:rsid w:val="000C69A9"/>
    <w:rsid w:val="000C6D12"/>
    <w:rsid w:val="000C6D8B"/>
    <w:rsid w:val="000C6EE5"/>
    <w:rsid w:val="000C70F3"/>
    <w:rsid w:val="000C74E0"/>
    <w:rsid w:val="000C7FFC"/>
    <w:rsid w:val="000D011A"/>
    <w:rsid w:val="000D017F"/>
    <w:rsid w:val="000D01A1"/>
    <w:rsid w:val="000D035B"/>
    <w:rsid w:val="000D046A"/>
    <w:rsid w:val="000D05C9"/>
    <w:rsid w:val="000D0FBD"/>
    <w:rsid w:val="000D162C"/>
    <w:rsid w:val="000D1650"/>
    <w:rsid w:val="000D1708"/>
    <w:rsid w:val="000D1DC5"/>
    <w:rsid w:val="000D1F89"/>
    <w:rsid w:val="000D286C"/>
    <w:rsid w:val="000D29E3"/>
    <w:rsid w:val="000D2E9C"/>
    <w:rsid w:val="000D3050"/>
    <w:rsid w:val="000D34DB"/>
    <w:rsid w:val="000D3771"/>
    <w:rsid w:val="000D4AD6"/>
    <w:rsid w:val="000D4BD4"/>
    <w:rsid w:val="000D5155"/>
    <w:rsid w:val="000D529E"/>
    <w:rsid w:val="000D5304"/>
    <w:rsid w:val="000D5863"/>
    <w:rsid w:val="000D60FB"/>
    <w:rsid w:val="000D6201"/>
    <w:rsid w:val="000D63ED"/>
    <w:rsid w:val="000D6686"/>
    <w:rsid w:val="000D7545"/>
    <w:rsid w:val="000D7698"/>
    <w:rsid w:val="000D78FD"/>
    <w:rsid w:val="000E00ED"/>
    <w:rsid w:val="000E0634"/>
    <w:rsid w:val="000E0816"/>
    <w:rsid w:val="000E09A4"/>
    <w:rsid w:val="000E1961"/>
    <w:rsid w:val="000E1A01"/>
    <w:rsid w:val="000E2181"/>
    <w:rsid w:val="000E2997"/>
    <w:rsid w:val="000E2C58"/>
    <w:rsid w:val="000E2E82"/>
    <w:rsid w:val="000E2EB2"/>
    <w:rsid w:val="000E37D0"/>
    <w:rsid w:val="000E39A2"/>
    <w:rsid w:val="000E3EAA"/>
    <w:rsid w:val="000E3EB8"/>
    <w:rsid w:val="000E4605"/>
    <w:rsid w:val="000E4AFC"/>
    <w:rsid w:val="000E4DF2"/>
    <w:rsid w:val="000E52B3"/>
    <w:rsid w:val="000E5578"/>
    <w:rsid w:val="000E59CA"/>
    <w:rsid w:val="000E5DE7"/>
    <w:rsid w:val="000E65D4"/>
    <w:rsid w:val="000E67EB"/>
    <w:rsid w:val="000E6AFA"/>
    <w:rsid w:val="000E6BAF"/>
    <w:rsid w:val="000E6BD1"/>
    <w:rsid w:val="000E719A"/>
    <w:rsid w:val="000E7A6E"/>
    <w:rsid w:val="000E7B72"/>
    <w:rsid w:val="000F0390"/>
    <w:rsid w:val="000F12F9"/>
    <w:rsid w:val="000F1714"/>
    <w:rsid w:val="000F17D7"/>
    <w:rsid w:val="000F1AAB"/>
    <w:rsid w:val="000F1B89"/>
    <w:rsid w:val="000F1FB3"/>
    <w:rsid w:val="000F2346"/>
    <w:rsid w:val="000F296B"/>
    <w:rsid w:val="000F29DF"/>
    <w:rsid w:val="000F2ACB"/>
    <w:rsid w:val="000F320A"/>
    <w:rsid w:val="000F3425"/>
    <w:rsid w:val="000F387F"/>
    <w:rsid w:val="000F3A50"/>
    <w:rsid w:val="000F3B48"/>
    <w:rsid w:val="000F3C5D"/>
    <w:rsid w:val="000F3F33"/>
    <w:rsid w:val="000F40DA"/>
    <w:rsid w:val="000F436B"/>
    <w:rsid w:val="000F4AA1"/>
    <w:rsid w:val="000F4D2B"/>
    <w:rsid w:val="000F4EFC"/>
    <w:rsid w:val="000F580F"/>
    <w:rsid w:val="000F59F4"/>
    <w:rsid w:val="000F5A2C"/>
    <w:rsid w:val="000F62D0"/>
    <w:rsid w:val="000F6DBE"/>
    <w:rsid w:val="000F7ACC"/>
    <w:rsid w:val="000F7C42"/>
    <w:rsid w:val="000F7D6C"/>
    <w:rsid w:val="001012BE"/>
    <w:rsid w:val="00101E88"/>
    <w:rsid w:val="00102006"/>
    <w:rsid w:val="00102741"/>
    <w:rsid w:val="001027ED"/>
    <w:rsid w:val="00102C80"/>
    <w:rsid w:val="00102E5C"/>
    <w:rsid w:val="00103575"/>
    <w:rsid w:val="00103928"/>
    <w:rsid w:val="00104A7C"/>
    <w:rsid w:val="00104B9E"/>
    <w:rsid w:val="00105423"/>
    <w:rsid w:val="00105499"/>
    <w:rsid w:val="00106124"/>
    <w:rsid w:val="00106231"/>
    <w:rsid w:val="001062BA"/>
    <w:rsid w:val="001068FB"/>
    <w:rsid w:val="00106D83"/>
    <w:rsid w:val="00106EBF"/>
    <w:rsid w:val="00107044"/>
    <w:rsid w:val="001070C4"/>
    <w:rsid w:val="00107101"/>
    <w:rsid w:val="00107799"/>
    <w:rsid w:val="00107D7D"/>
    <w:rsid w:val="001102C2"/>
    <w:rsid w:val="0011045D"/>
    <w:rsid w:val="00110645"/>
    <w:rsid w:val="0011111E"/>
    <w:rsid w:val="00111694"/>
    <w:rsid w:val="001124F8"/>
    <w:rsid w:val="001129DA"/>
    <w:rsid w:val="0011315E"/>
    <w:rsid w:val="001136D0"/>
    <w:rsid w:val="00113D18"/>
    <w:rsid w:val="00114059"/>
    <w:rsid w:val="00114300"/>
    <w:rsid w:val="00114582"/>
    <w:rsid w:val="00114DAF"/>
    <w:rsid w:val="00114F49"/>
    <w:rsid w:val="00115558"/>
    <w:rsid w:val="0011572C"/>
    <w:rsid w:val="0011622B"/>
    <w:rsid w:val="001163FE"/>
    <w:rsid w:val="00116FC2"/>
    <w:rsid w:val="00117852"/>
    <w:rsid w:val="001178FF"/>
    <w:rsid w:val="00117D22"/>
    <w:rsid w:val="00120128"/>
    <w:rsid w:val="0012096B"/>
    <w:rsid w:val="00120E5A"/>
    <w:rsid w:val="00121150"/>
    <w:rsid w:val="00121179"/>
    <w:rsid w:val="001211C0"/>
    <w:rsid w:val="00122241"/>
    <w:rsid w:val="001229D9"/>
    <w:rsid w:val="00123A10"/>
    <w:rsid w:val="00123E5F"/>
    <w:rsid w:val="001243B4"/>
    <w:rsid w:val="0012471D"/>
    <w:rsid w:val="00124816"/>
    <w:rsid w:val="00124E0D"/>
    <w:rsid w:val="00124F2D"/>
    <w:rsid w:val="001250C8"/>
    <w:rsid w:val="00125104"/>
    <w:rsid w:val="001257AD"/>
    <w:rsid w:val="00125FC3"/>
    <w:rsid w:val="0012627E"/>
    <w:rsid w:val="0012661B"/>
    <w:rsid w:val="001269C1"/>
    <w:rsid w:val="001269C8"/>
    <w:rsid w:val="00126F33"/>
    <w:rsid w:val="00127950"/>
    <w:rsid w:val="001279F4"/>
    <w:rsid w:val="00127C3F"/>
    <w:rsid w:val="001303E9"/>
    <w:rsid w:val="00130428"/>
    <w:rsid w:val="0013062A"/>
    <w:rsid w:val="00130E20"/>
    <w:rsid w:val="00131827"/>
    <w:rsid w:val="00131B24"/>
    <w:rsid w:val="00131B80"/>
    <w:rsid w:val="00131E6E"/>
    <w:rsid w:val="0013298E"/>
    <w:rsid w:val="00132DAD"/>
    <w:rsid w:val="001334DF"/>
    <w:rsid w:val="00133793"/>
    <w:rsid w:val="001337FF"/>
    <w:rsid w:val="00133BFF"/>
    <w:rsid w:val="00133CF9"/>
    <w:rsid w:val="00134112"/>
    <w:rsid w:val="00134289"/>
    <w:rsid w:val="00134F28"/>
    <w:rsid w:val="00135B41"/>
    <w:rsid w:val="00135BBA"/>
    <w:rsid w:val="0013607D"/>
    <w:rsid w:val="001362CA"/>
    <w:rsid w:val="00136576"/>
    <w:rsid w:val="00136ECF"/>
    <w:rsid w:val="001371CD"/>
    <w:rsid w:val="001372C3"/>
    <w:rsid w:val="001372FC"/>
    <w:rsid w:val="00137B00"/>
    <w:rsid w:val="00140119"/>
    <w:rsid w:val="00140512"/>
    <w:rsid w:val="00140A33"/>
    <w:rsid w:val="001410B4"/>
    <w:rsid w:val="0014114A"/>
    <w:rsid w:val="001411C1"/>
    <w:rsid w:val="001413DE"/>
    <w:rsid w:val="00141559"/>
    <w:rsid w:val="00141561"/>
    <w:rsid w:val="001417E6"/>
    <w:rsid w:val="001418CD"/>
    <w:rsid w:val="00141EC6"/>
    <w:rsid w:val="0014216C"/>
    <w:rsid w:val="00142405"/>
    <w:rsid w:val="001427BC"/>
    <w:rsid w:val="00142958"/>
    <w:rsid w:val="00142A95"/>
    <w:rsid w:val="00142AA1"/>
    <w:rsid w:val="00142B18"/>
    <w:rsid w:val="00142F7A"/>
    <w:rsid w:val="001437C3"/>
    <w:rsid w:val="001437F4"/>
    <w:rsid w:val="00143918"/>
    <w:rsid w:val="00144117"/>
    <w:rsid w:val="001442AB"/>
    <w:rsid w:val="001454D7"/>
    <w:rsid w:val="0014551C"/>
    <w:rsid w:val="001461AB"/>
    <w:rsid w:val="00146371"/>
    <w:rsid w:val="0014638D"/>
    <w:rsid w:val="001468FC"/>
    <w:rsid w:val="0014695E"/>
    <w:rsid w:val="00146AB7"/>
    <w:rsid w:val="00146AD6"/>
    <w:rsid w:val="00146BA8"/>
    <w:rsid w:val="0014797F"/>
    <w:rsid w:val="00147A7B"/>
    <w:rsid w:val="00147BD8"/>
    <w:rsid w:val="00147DF9"/>
    <w:rsid w:val="00147E5F"/>
    <w:rsid w:val="00150523"/>
    <w:rsid w:val="001506D3"/>
    <w:rsid w:val="00151039"/>
    <w:rsid w:val="001512E2"/>
    <w:rsid w:val="001513EC"/>
    <w:rsid w:val="001515C9"/>
    <w:rsid w:val="001520E0"/>
    <w:rsid w:val="001520FC"/>
    <w:rsid w:val="00152C41"/>
    <w:rsid w:val="00152DF0"/>
    <w:rsid w:val="00152F82"/>
    <w:rsid w:val="0015350A"/>
    <w:rsid w:val="00153969"/>
    <w:rsid w:val="00153B85"/>
    <w:rsid w:val="00153CB8"/>
    <w:rsid w:val="00153FC5"/>
    <w:rsid w:val="001540C5"/>
    <w:rsid w:val="00154206"/>
    <w:rsid w:val="00154459"/>
    <w:rsid w:val="001546DD"/>
    <w:rsid w:val="00154855"/>
    <w:rsid w:val="0015523B"/>
    <w:rsid w:val="00155297"/>
    <w:rsid w:val="001553AB"/>
    <w:rsid w:val="0015558F"/>
    <w:rsid w:val="00155968"/>
    <w:rsid w:val="001565A2"/>
    <w:rsid w:val="00156643"/>
    <w:rsid w:val="00156732"/>
    <w:rsid w:val="00156E0A"/>
    <w:rsid w:val="00160706"/>
    <w:rsid w:val="0016074C"/>
    <w:rsid w:val="0016075D"/>
    <w:rsid w:val="00160ED9"/>
    <w:rsid w:val="00161000"/>
    <w:rsid w:val="0016128D"/>
    <w:rsid w:val="0016136C"/>
    <w:rsid w:val="00161936"/>
    <w:rsid w:val="00161B7B"/>
    <w:rsid w:val="00161D87"/>
    <w:rsid w:val="00161FCE"/>
    <w:rsid w:val="00162587"/>
    <w:rsid w:val="00162C50"/>
    <w:rsid w:val="00163266"/>
    <w:rsid w:val="00163469"/>
    <w:rsid w:val="00163BCE"/>
    <w:rsid w:val="00163E26"/>
    <w:rsid w:val="00163EEF"/>
    <w:rsid w:val="0016445D"/>
    <w:rsid w:val="0016449C"/>
    <w:rsid w:val="00164A50"/>
    <w:rsid w:val="00164C44"/>
    <w:rsid w:val="00164E12"/>
    <w:rsid w:val="00164F13"/>
    <w:rsid w:val="00164F46"/>
    <w:rsid w:val="00164FE2"/>
    <w:rsid w:val="001655AD"/>
    <w:rsid w:val="001666A7"/>
    <w:rsid w:val="00166B76"/>
    <w:rsid w:val="00166C07"/>
    <w:rsid w:val="001672FF"/>
    <w:rsid w:val="00167689"/>
    <w:rsid w:val="0016785B"/>
    <w:rsid w:val="001679B9"/>
    <w:rsid w:val="00167AA5"/>
    <w:rsid w:val="00167D32"/>
    <w:rsid w:val="001701F0"/>
    <w:rsid w:val="001706FD"/>
    <w:rsid w:val="00170C24"/>
    <w:rsid w:val="001713B0"/>
    <w:rsid w:val="001717B1"/>
    <w:rsid w:val="00171D64"/>
    <w:rsid w:val="0017239B"/>
    <w:rsid w:val="00172D79"/>
    <w:rsid w:val="00172E1A"/>
    <w:rsid w:val="001733E6"/>
    <w:rsid w:val="00173415"/>
    <w:rsid w:val="001737A4"/>
    <w:rsid w:val="00173F61"/>
    <w:rsid w:val="001745B9"/>
    <w:rsid w:val="00175050"/>
    <w:rsid w:val="0017583E"/>
    <w:rsid w:val="00176110"/>
    <w:rsid w:val="00176363"/>
    <w:rsid w:val="00176794"/>
    <w:rsid w:val="00176979"/>
    <w:rsid w:val="00176F84"/>
    <w:rsid w:val="00177853"/>
    <w:rsid w:val="00177971"/>
    <w:rsid w:val="00177A5A"/>
    <w:rsid w:val="00177AD1"/>
    <w:rsid w:val="00180439"/>
    <w:rsid w:val="00180A16"/>
    <w:rsid w:val="00180E82"/>
    <w:rsid w:val="00180E9B"/>
    <w:rsid w:val="00182175"/>
    <w:rsid w:val="0018227F"/>
    <w:rsid w:val="00182566"/>
    <w:rsid w:val="00182649"/>
    <w:rsid w:val="001827DE"/>
    <w:rsid w:val="001827E0"/>
    <w:rsid w:val="00182C9E"/>
    <w:rsid w:val="00182FA5"/>
    <w:rsid w:val="0018307A"/>
    <w:rsid w:val="0018365D"/>
    <w:rsid w:val="00183970"/>
    <w:rsid w:val="00183971"/>
    <w:rsid w:val="00183FDA"/>
    <w:rsid w:val="001842EE"/>
    <w:rsid w:val="00185181"/>
    <w:rsid w:val="00185535"/>
    <w:rsid w:val="001855FB"/>
    <w:rsid w:val="00185CC3"/>
    <w:rsid w:val="001860FD"/>
    <w:rsid w:val="001864D8"/>
    <w:rsid w:val="00186613"/>
    <w:rsid w:val="001868D3"/>
    <w:rsid w:val="00186B4B"/>
    <w:rsid w:val="00187215"/>
    <w:rsid w:val="00187816"/>
    <w:rsid w:val="00187A45"/>
    <w:rsid w:val="00190004"/>
    <w:rsid w:val="001901BE"/>
    <w:rsid w:val="0019026A"/>
    <w:rsid w:val="001906B7"/>
    <w:rsid w:val="00190C04"/>
    <w:rsid w:val="00190D2A"/>
    <w:rsid w:val="0019112D"/>
    <w:rsid w:val="001911E1"/>
    <w:rsid w:val="001912DA"/>
    <w:rsid w:val="001919B9"/>
    <w:rsid w:val="00191A6B"/>
    <w:rsid w:val="00191D67"/>
    <w:rsid w:val="0019216D"/>
    <w:rsid w:val="001924B7"/>
    <w:rsid w:val="001929BE"/>
    <w:rsid w:val="00192BC2"/>
    <w:rsid w:val="001932F0"/>
    <w:rsid w:val="00193498"/>
    <w:rsid w:val="00193D6B"/>
    <w:rsid w:val="00194312"/>
    <w:rsid w:val="0019489B"/>
    <w:rsid w:val="00194A80"/>
    <w:rsid w:val="00194AF7"/>
    <w:rsid w:val="0019520B"/>
    <w:rsid w:val="00195352"/>
    <w:rsid w:val="00195D38"/>
    <w:rsid w:val="0019685A"/>
    <w:rsid w:val="00196C15"/>
    <w:rsid w:val="00196D8C"/>
    <w:rsid w:val="001976FF"/>
    <w:rsid w:val="00197784"/>
    <w:rsid w:val="00197F89"/>
    <w:rsid w:val="001A041E"/>
    <w:rsid w:val="001A0797"/>
    <w:rsid w:val="001A0EA0"/>
    <w:rsid w:val="001A0F7E"/>
    <w:rsid w:val="001A11B5"/>
    <w:rsid w:val="001A124D"/>
    <w:rsid w:val="001A167B"/>
    <w:rsid w:val="001A1BB2"/>
    <w:rsid w:val="001A1DBE"/>
    <w:rsid w:val="001A3985"/>
    <w:rsid w:val="001A3B08"/>
    <w:rsid w:val="001A3F22"/>
    <w:rsid w:val="001A4023"/>
    <w:rsid w:val="001A4376"/>
    <w:rsid w:val="001A456E"/>
    <w:rsid w:val="001A48B9"/>
    <w:rsid w:val="001A4DC4"/>
    <w:rsid w:val="001A4DD4"/>
    <w:rsid w:val="001A545F"/>
    <w:rsid w:val="001A5532"/>
    <w:rsid w:val="001A605D"/>
    <w:rsid w:val="001A716B"/>
    <w:rsid w:val="001A730F"/>
    <w:rsid w:val="001B0A0A"/>
    <w:rsid w:val="001B0C7C"/>
    <w:rsid w:val="001B0CAE"/>
    <w:rsid w:val="001B0CEB"/>
    <w:rsid w:val="001B1C96"/>
    <w:rsid w:val="001B20A3"/>
    <w:rsid w:val="001B23A0"/>
    <w:rsid w:val="001B3A3E"/>
    <w:rsid w:val="001B3D38"/>
    <w:rsid w:val="001B4581"/>
    <w:rsid w:val="001B49B2"/>
    <w:rsid w:val="001B4D93"/>
    <w:rsid w:val="001B50CC"/>
    <w:rsid w:val="001B686A"/>
    <w:rsid w:val="001B7438"/>
    <w:rsid w:val="001B7946"/>
    <w:rsid w:val="001B7C3B"/>
    <w:rsid w:val="001B7FD2"/>
    <w:rsid w:val="001C09AD"/>
    <w:rsid w:val="001C0AD9"/>
    <w:rsid w:val="001C0BC6"/>
    <w:rsid w:val="001C1057"/>
    <w:rsid w:val="001C188C"/>
    <w:rsid w:val="001C1F43"/>
    <w:rsid w:val="001C24F5"/>
    <w:rsid w:val="001C25C0"/>
    <w:rsid w:val="001C2BB2"/>
    <w:rsid w:val="001C2D9D"/>
    <w:rsid w:val="001C2F2B"/>
    <w:rsid w:val="001C350D"/>
    <w:rsid w:val="001C3BE6"/>
    <w:rsid w:val="001C3CDA"/>
    <w:rsid w:val="001C4098"/>
    <w:rsid w:val="001C42A4"/>
    <w:rsid w:val="001C42E7"/>
    <w:rsid w:val="001C4563"/>
    <w:rsid w:val="001C4728"/>
    <w:rsid w:val="001C4DD2"/>
    <w:rsid w:val="001C53E8"/>
    <w:rsid w:val="001C5D93"/>
    <w:rsid w:val="001C6C4C"/>
    <w:rsid w:val="001C71C9"/>
    <w:rsid w:val="001C71E5"/>
    <w:rsid w:val="001C74DE"/>
    <w:rsid w:val="001C79E7"/>
    <w:rsid w:val="001D0297"/>
    <w:rsid w:val="001D07D3"/>
    <w:rsid w:val="001D0827"/>
    <w:rsid w:val="001D0AD0"/>
    <w:rsid w:val="001D0FBC"/>
    <w:rsid w:val="001D1400"/>
    <w:rsid w:val="001D1702"/>
    <w:rsid w:val="001D194A"/>
    <w:rsid w:val="001D2350"/>
    <w:rsid w:val="001D239E"/>
    <w:rsid w:val="001D26F7"/>
    <w:rsid w:val="001D2B25"/>
    <w:rsid w:val="001D2C0A"/>
    <w:rsid w:val="001D2E81"/>
    <w:rsid w:val="001D3195"/>
    <w:rsid w:val="001D3DEA"/>
    <w:rsid w:val="001D42B7"/>
    <w:rsid w:val="001D42B9"/>
    <w:rsid w:val="001D4B2D"/>
    <w:rsid w:val="001D57F1"/>
    <w:rsid w:val="001D6330"/>
    <w:rsid w:val="001D65E8"/>
    <w:rsid w:val="001D7461"/>
    <w:rsid w:val="001D7710"/>
    <w:rsid w:val="001D77B4"/>
    <w:rsid w:val="001D7D7A"/>
    <w:rsid w:val="001D7E24"/>
    <w:rsid w:val="001E02A9"/>
    <w:rsid w:val="001E02B0"/>
    <w:rsid w:val="001E0734"/>
    <w:rsid w:val="001E0789"/>
    <w:rsid w:val="001E1438"/>
    <w:rsid w:val="001E20C0"/>
    <w:rsid w:val="001E20C4"/>
    <w:rsid w:val="001E261E"/>
    <w:rsid w:val="001E2936"/>
    <w:rsid w:val="001E3308"/>
    <w:rsid w:val="001E33DC"/>
    <w:rsid w:val="001E3D25"/>
    <w:rsid w:val="001E44C8"/>
    <w:rsid w:val="001E50E4"/>
    <w:rsid w:val="001E53C1"/>
    <w:rsid w:val="001E53EB"/>
    <w:rsid w:val="001E564E"/>
    <w:rsid w:val="001E6499"/>
    <w:rsid w:val="001E6658"/>
    <w:rsid w:val="001E694B"/>
    <w:rsid w:val="001E6B18"/>
    <w:rsid w:val="001E6DF1"/>
    <w:rsid w:val="001E76CA"/>
    <w:rsid w:val="001E7A1E"/>
    <w:rsid w:val="001F01A3"/>
    <w:rsid w:val="001F040D"/>
    <w:rsid w:val="001F05F5"/>
    <w:rsid w:val="001F09AF"/>
    <w:rsid w:val="001F0C85"/>
    <w:rsid w:val="001F222E"/>
    <w:rsid w:val="001F28B0"/>
    <w:rsid w:val="001F2CE3"/>
    <w:rsid w:val="001F2DAF"/>
    <w:rsid w:val="001F3062"/>
    <w:rsid w:val="001F409A"/>
    <w:rsid w:val="001F4AD1"/>
    <w:rsid w:val="001F4F6F"/>
    <w:rsid w:val="001F5612"/>
    <w:rsid w:val="001F60F6"/>
    <w:rsid w:val="001F6906"/>
    <w:rsid w:val="001F6A46"/>
    <w:rsid w:val="001F6A63"/>
    <w:rsid w:val="001F6E83"/>
    <w:rsid w:val="001F707D"/>
    <w:rsid w:val="001F7781"/>
    <w:rsid w:val="001F7BEA"/>
    <w:rsid w:val="0020039D"/>
    <w:rsid w:val="00200741"/>
    <w:rsid w:val="002007C3"/>
    <w:rsid w:val="00200CF3"/>
    <w:rsid w:val="00201A80"/>
    <w:rsid w:val="00201AAB"/>
    <w:rsid w:val="00201B7C"/>
    <w:rsid w:val="00201CB0"/>
    <w:rsid w:val="00201D81"/>
    <w:rsid w:val="00202518"/>
    <w:rsid w:val="00202C79"/>
    <w:rsid w:val="0020355B"/>
    <w:rsid w:val="002037C3"/>
    <w:rsid w:val="00203A10"/>
    <w:rsid w:val="00203FE7"/>
    <w:rsid w:val="002042BF"/>
    <w:rsid w:val="00204689"/>
    <w:rsid w:val="002047FF"/>
    <w:rsid w:val="00204CE6"/>
    <w:rsid w:val="00204FE7"/>
    <w:rsid w:val="0020535A"/>
    <w:rsid w:val="00205470"/>
    <w:rsid w:val="00205E85"/>
    <w:rsid w:val="002063B9"/>
    <w:rsid w:val="002064D6"/>
    <w:rsid w:val="00207774"/>
    <w:rsid w:val="00207C17"/>
    <w:rsid w:val="00207EE0"/>
    <w:rsid w:val="00207F67"/>
    <w:rsid w:val="00207FAD"/>
    <w:rsid w:val="0021072E"/>
    <w:rsid w:val="00210BA4"/>
    <w:rsid w:val="00210D71"/>
    <w:rsid w:val="00210DE2"/>
    <w:rsid w:val="00211C6F"/>
    <w:rsid w:val="00211E3D"/>
    <w:rsid w:val="00211ED9"/>
    <w:rsid w:val="00212015"/>
    <w:rsid w:val="00212A01"/>
    <w:rsid w:val="00212DCB"/>
    <w:rsid w:val="00213008"/>
    <w:rsid w:val="002136EE"/>
    <w:rsid w:val="00214118"/>
    <w:rsid w:val="002146C0"/>
    <w:rsid w:val="00214BA2"/>
    <w:rsid w:val="00215EAD"/>
    <w:rsid w:val="00216C11"/>
    <w:rsid w:val="00216DD6"/>
    <w:rsid w:val="002171D5"/>
    <w:rsid w:val="002178B8"/>
    <w:rsid w:val="00217A72"/>
    <w:rsid w:val="0022001B"/>
    <w:rsid w:val="002204A7"/>
    <w:rsid w:val="002207C6"/>
    <w:rsid w:val="00220B98"/>
    <w:rsid w:val="00220DF2"/>
    <w:rsid w:val="00221310"/>
    <w:rsid w:val="002216C0"/>
    <w:rsid w:val="00222291"/>
    <w:rsid w:val="00222404"/>
    <w:rsid w:val="00222583"/>
    <w:rsid w:val="00222736"/>
    <w:rsid w:val="002229E0"/>
    <w:rsid w:val="00222CF7"/>
    <w:rsid w:val="00222FE4"/>
    <w:rsid w:val="00223581"/>
    <w:rsid w:val="00223772"/>
    <w:rsid w:val="00223ED0"/>
    <w:rsid w:val="00223FCA"/>
    <w:rsid w:val="0022473F"/>
    <w:rsid w:val="002247E2"/>
    <w:rsid w:val="00224F26"/>
    <w:rsid w:val="00225084"/>
    <w:rsid w:val="0022534B"/>
    <w:rsid w:val="002257C9"/>
    <w:rsid w:val="00225A23"/>
    <w:rsid w:val="00225C3F"/>
    <w:rsid w:val="00226407"/>
    <w:rsid w:val="00226753"/>
    <w:rsid w:val="0022675D"/>
    <w:rsid w:val="00226C2E"/>
    <w:rsid w:val="00227ADC"/>
    <w:rsid w:val="00227C31"/>
    <w:rsid w:val="00227D84"/>
    <w:rsid w:val="00227F35"/>
    <w:rsid w:val="00227F6A"/>
    <w:rsid w:val="0023019F"/>
    <w:rsid w:val="0023099F"/>
    <w:rsid w:val="00230F31"/>
    <w:rsid w:val="00232363"/>
    <w:rsid w:val="002328ED"/>
    <w:rsid w:val="00232C4F"/>
    <w:rsid w:val="00232EB8"/>
    <w:rsid w:val="002332CE"/>
    <w:rsid w:val="0023353F"/>
    <w:rsid w:val="002335BB"/>
    <w:rsid w:val="00233ECC"/>
    <w:rsid w:val="002346BD"/>
    <w:rsid w:val="00234C76"/>
    <w:rsid w:val="00234DE6"/>
    <w:rsid w:val="00234E6F"/>
    <w:rsid w:val="00234FE8"/>
    <w:rsid w:val="002351D1"/>
    <w:rsid w:val="002352F1"/>
    <w:rsid w:val="00235A0E"/>
    <w:rsid w:val="00235FA9"/>
    <w:rsid w:val="00236360"/>
    <w:rsid w:val="00237864"/>
    <w:rsid w:val="00240755"/>
    <w:rsid w:val="00240A6B"/>
    <w:rsid w:val="00240B14"/>
    <w:rsid w:val="00240BF5"/>
    <w:rsid w:val="00240EC4"/>
    <w:rsid w:val="00240FF4"/>
    <w:rsid w:val="002412DA"/>
    <w:rsid w:val="00241711"/>
    <w:rsid w:val="00241A8A"/>
    <w:rsid w:val="00242338"/>
    <w:rsid w:val="002423A3"/>
    <w:rsid w:val="00242875"/>
    <w:rsid w:val="00242ACF"/>
    <w:rsid w:val="00242DC8"/>
    <w:rsid w:val="00242EFF"/>
    <w:rsid w:val="002430D2"/>
    <w:rsid w:val="002435DE"/>
    <w:rsid w:val="0024443C"/>
    <w:rsid w:val="00244BB8"/>
    <w:rsid w:val="002453AF"/>
    <w:rsid w:val="00245541"/>
    <w:rsid w:val="00245A71"/>
    <w:rsid w:val="00245AA4"/>
    <w:rsid w:val="00245BEC"/>
    <w:rsid w:val="00245D79"/>
    <w:rsid w:val="002468AE"/>
    <w:rsid w:val="00246A86"/>
    <w:rsid w:val="00246E92"/>
    <w:rsid w:val="00246FA5"/>
    <w:rsid w:val="00247532"/>
    <w:rsid w:val="00250A2C"/>
    <w:rsid w:val="00250B1A"/>
    <w:rsid w:val="00250E93"/>
    <w:rsid w:val="00251355"/>
    <w:rsid w:val="002515B6"/>
    <w:rsid w:val="00251A99"/>
    <w:rsid w:val="00251C05"/>
    <w:rsid w:val="00251FD1"/>
    <w:rsid w:val="0025258E"/>
    <w:rsid w:val="00252F3F"/>
    <w:rsid w:val="0025382A"/>
    <w:rsid w:val="00253DFB"/>
    <w:rsid w:val="002545DD"/>
    <w:rsid w:val="00254AB3"/>
    <w:rsid w:val="00254AE3"/>
    <w:rsid w:val="00254BA8"/>
    <w:rsid w:val="00255214"/>
    <w:rsid w:val="00255570"/>
    <w:rsid w:val="0025575D"/>
    <w:rsid w:val="0025692D"/>
    <w:rsid w:val="00256BAC"/>
    <w:rsid w:val="00257028"/>
    <w:rsid w:val="002571AE"/>
    <w:rsid w:val="00257A43"/>
    <w:rsid w:val="00257AE8"/>
    <w:rsid w:val="00261474"/>
    <w:rsid w:val="00261BB0"/>
    <w:rsid w:val="00261CF9"/>
    <w:rsid w:val="00261E7B"/>
    <w:rsid w:val="00262189"/>
    <w:rsid w:val="00262AD2"/>
    <w:rsid w:val="00262D3C"/>
    <w:rsid w:val="002630ED"/>
    <w:rsid w:val="00263179"/>
    <w:rsid w:val="00263C4A"/>
    <w:rsid w:val="00263E4E"/>
    <w:rsid w:val="00263FE1"/>
    <w:rsid w:val="00264489"/>
    <w:rsid w:val="002645FE"/>
    <w:rsid w:val="002648D2"/>
    <w:rsid w:val="00264A99"/>
    <w:rsid w:val="0026506A"/>
    <w:rsid w:val="00265169"/>
    <w:rsid w:val="0026556D"/>
    <w:rsid w:val="00265B61"/>
    <w:rsid w:val="00266797"/>
    <w:rsid w:val="00266904"/>
    <w:rsid w:val="00266B65"/>
    <w:rsid w:val="00266C35"/>
    <w:rsid w:val="002673AB"/>
    <w:rsid w:val="002678D8"/>
    <w:rsid w:val="00267C20"/>
    <w:rsid w:val="0027008A"/>
    <w:rsid w:val="00270976"/>
    <w:rsid w:val="00270C7B"/>
    <w:rsid w:val="00270E24"/>
    <w:rsid w:val="00270F08"/>
    <w:rsid w:val="00271203"/>
    <w:rsid w:val="00271286"/>
    <w:rsid w:val="00271E00"/>
    <w:rsid w:val="00271F54"/>
    <w:rsid w:val="0027214D"/>
    <w:rsid w:val="0027245E"/>
    <w:rsid w:val="00272BC0"/>
    <w:rsid w:val="00273078"/>
    <w:rsid w:val="002735B3"/>
    <w:rsid w:val="00273B47"/>
    <w:rsid w:val="00273C42"/>
    <w:rsid w:val="002742A3"/>
    <w:rsid w:val="002748AB"/>
    <w:rsid w:val="00274C22"/>
    <w:rsid w:val="0027538A"/>
    <w:rsid w:val="002760E2"/>
    <w:rsid w:val="0027615E"/>
    <w:rsid w:val="00276367"/>
    <w:rsid w:val="00276CB0"/>
    <w:rsid w:val="00277ADB"/>
    <w:rsid w:val="00280069"/>
    <w:rsid w:val="00280DAA"/>
    <w:rsid w:val="00281669"/>
    <w:rsid w:val="00281ECB"/>
    <w:rsid w:val="00282048"/>
    <w:rsid w:val="0028214D"/>
    <w:rsid w:val="002828B5"/>
    <w:rsid w:val="00282A6B"/>
    <w:rsid w:val="00282D96"/>
    <w:rsid w:val="00282F7A"/>
    <w:rsid w:val="002833C5"/>
    <w:rsid w:val="002835FD"/>
    <w:rsid w:val="00283768"/>
    <w:rsid w:val="00283A07"/>
    <w:rsid w:val="00283C1D"/>
    <w:rsid w:val="00283CB0"/>
    <w:rsid w:val="002843F2"/>
    <w:rsid w:val="002847B3"/>
    <w:rsid w:val="002847CE"/>
    <w:rsid w:val="00284A08"/>
    <w:rsid w:val="002854A0"/>
    <w:rsid w:val="00285861"/>
    <w:rsid w:val="00286310"/>
    <w:rsid w:val="0028669F"/>
    <w:rsid w:val="0028680C"/>
    <w:rsid w:val="00286CC8"/>
    <w:rsid w:val="00287ABF"/>
    <w:rsid w:val="00290167"/>
    <w:rsid w:val="002901E6"/>
    <w:rsid w:val="00290630"/>
    <w:rsid w:val="00290777"/>
    <w:rsid w:val="002912FA"/>
    <w:rsid w:val="00291568"/>
    <w:rsid w:val="002920E6"/>
    <w:rsid w:val="002922FF"/>
    <w:rsid w:val="00292404"/>
    <w:rsid w:val="00292489"/>
    <w:rsid w:val="002927BE"/>
    <w:rsid w:val="00292A68"/>
    <w:rsid w:val="00292BD7"/>
    <w:rsid w:val="00292C45"/>
    <w:rsid w:val="00292EBB"/>
    <w:rsid w:val="002933F9"/>
    <w:rsid w:val="00293786"/>
    <w:rsid w:val="00293831"/>
    <w:rsid w:val="00293C20"/>
    <w:rsid w:val="00293E95"/>
    <w:rsid w:val="00294483"/>
    <w:rsid w:val="00294D41"/>
    <w:rsid w:val="00294DBF"/>
    <w:rsid w:val="00294E7F"/>
    <w:rsid w:val="00294FE6"/>
    <w:rsid w:val="00295241"/>
    <w:rsid w:val="00295373"/>
    <w:rsid w:val="00295891"/>
    <w:rsid w:val="0029602B"/>
    <w:rsid w:val="00296176"/>
    <w:rsid w:val="00296382"/>
    <w:rsid w:val="002964D8"/>
    <w:rsid w:val="00296787"/>
    <w:rsid w:val="00296BA4"/>
    <w:rsid w:val="002970F2"/>
    <w:rsid w:val="00297240"/>
    <w:rsid w:val="002972A2"/>
    <w:rsid w:val="00297A3C"/>
    <w:rsid w:val="00297BF0"/>
    <w:rsid w:val="00297FC2"/>
    <w:rsid w:val="002A03CD"/>
    <w:rsid w:val="002A05C6"/>
    <w:rsid w:val="002A068C"/>
    <w:rsid w:val="002A0824"/>
    <w:rsid w:val="002A0A18"/>
    <w:rsid w:val="002A0ABD"/>
    <w:rsid w:val="002A0AE0"/>
    <w:rsid w:val="002A1163"/>
    <w:rsid w:val="002A1AE5"/>
    <w:rsid w:val="002A206A"/>
    <w:rsid w:val="002A216C"/>
    <w:rsid w:val="002A275E"/>
    <w:rsid w:val="002A29CD"/>
    <w:rsid w:val="002A2F7C"/>
    <w:rsid w:val="002A3246"/>
    <w:rsid w:val="002A3260"/>
    <w:rsid w:val="002A33AD"/>
    <w:rsid w:val="002A33C9"/>
    <w:rsid w:val="002A354E"/>
    <w:rsid w:val="002A42A5"/>
    <w:rsid w:val="002A42C9"/>
    <w:rsid w:val="002A455D"/>
    <w:rsid w:val="002A4A62"/>
    <w:rsid w:val="002A4F88"/>
    <w:rsid w:val="002A5120"/>
    <w:rsid w:val="002A527F"/>
    <w:rsid w:val="002A539D"/>
    <w:rsid w:val="002A5B65"/>
    <w:rsid w:val="002A6161"/>
    <w:rsid w:val="002A6225"/>
    <w:rsid w:val="002A64D2"/>
    <w:rsid w:val="002A6511"/>
    <w:rsid w:val="002A6B3A"/>
    <w:rsid w:val="002A6CD4"/>
    <w:rsid w:val="002A6D69"/>
    <w:rsid w:val="002A6FB1"/>
    <w:rsid w:val="002A7910"/>
    <w:rsid w:val="002B01EE"/>
    <w:rsid w:val="002B0D58"/>
    <w:rsid w:val="002B0EA2"/>
    <w:rsid w:val="002B0F26"/>
    <w:rsid w:val="002B14BC"/>
    <w:rsid w:val="002B1E32"/>
    <w:rsid w:val="002B293B"/>
    <w:rsid w:val="002B2A2E"/>
    <w:rsid w:val="002B2E5B"/>
    <w:rsid w:val="002B2F65"/>
    <w:rsid w:val="002B300F"/>
    <w:rsid w:val="002B349B"/>
    <w:rsid w:val="002B3C19"/>
    <w:rsid w:val="002B3D9D"/>
    <w:rsid w:val="002B3FFB"/>
    <w:rsid w:val="002B4200"/>
    <w:rsid w:val="002B464C"/>
    <w:rsid w:val="002B4682"/>
    <w:rsid w:val="002B49A2"/>
    <w:rsid w:val="002B5953"/>
    <w:rsid w:val="002B5DDB"/>
    <w:rsid w:val="002B5FF1"/>
    <w:rsid w:val="002B681F"/>
    <w:rsid w:val="002B6936"/>
    <w:rsid w:val="002B71D3"/>
    <w:rsid w:val="002B79A2"/>
    <w:rsid w:val="002B7A0D"/>
    <w:rsid w:val="002B7C32"/>
    <w:rsid w:val="002B7E5B"/>
    <w:rsid w:val="002C00BD"/>
    <w:rsid w:val="002C0A80"/>
    <w:rsid w:val="002C0B03"/>
    <w:rsid w:val="002C0B26"/>
    <w:rsid w:val="002C0B4C"/>
    <w:rsid w:val="002C104D"/>
    <w:rsid w:val="002C106F"/>
    <w:rsid w:val="002C152D"/>
    <w:rsid w:val="002C1599"/>
    <w:rsid w:val="002C187E"/>
    <w:rsid w:val="002C1C5D"/>
    <w:rsid w:val="002C1EE9"/>
    <w:rsid w:val="002C1F94"/>
    <w:rsid w:val="002C2120"/>
    <w:rsid w:val="002C2A47"/>
    <w:rsid w:val="002C2AA8"/>
    <w:rsid w:val="002C2EE6"/>
    <w:rsid w:val="002C2F43"/>
    <w:rsid w:val="002C32AA"/>
    <w:rsid w:val="002C335A"/>
    <w:rsid w:val="002C35CA"/>
    <w:rsid w:val="002C36B2"/>
    <w:rsid w:val="002C38D3"/>
    <w:rsid w:val="002C4445"/>
    <w:rsid w:val="002C46B8"/>
    <w:rsid w:val="002C4729"/>
    <w:rsid w:val="002C4818"/>
    <w:rsid w:val="002C4A8C"/>
    <w:rsid w:val="002C4DD2"/>
    <w:rsid w:val="002C59C2"/>
    <w:rsid w:val="002C59F2"/>
    <w:rsid w:val="002C5AAC"/>
    <w:rsid w:val="002C6EDB"/>
    <w:rsid w:val="002C7133"/>
    <w:rsid w:val="002C76E6"/>
    <w:rsid w:val="002C795A"/>
    <w:rsid w:val="002C7C1D"/>
    <w:rsid w:val="002D00A8"/>
    <w:rsid w:val="002D0375"/>
    <w:rsid w:val="002D03C8"/>
    <w:rsid w:val="002D0448"/>
    <w:rsid w:val="002D0A21"/>
    <w:rsid w:val="002D0AEF"/>
    <w:rsid w:val="002D0FAD"/>
    <w:rsid w:val="002D173A"/>
    <w:rsid w:val="002D194F"/>
    <w:rsid w:val="002D202A"/>
    <w:rsid w:val="002D2213"/>
    <w:rsid w:val="002D2237"/>
    <w:rsid w:val="002D245F"/>
    <w:rsid w:val="002D2CA2"/>
    <w:rsid w:val="002D2F99"/>
    <w:rsid w:val="002D33D6"/>
    <w:rsid w:val="002D3680"/>
    <w:rsid w:val="002D3D4B"/>
    <w:rsid w:val="002D3E53"/>
    <w:rsid w:val="002D4538"/>
    <w:rsid w:val="002D479D"/>
    <w:rsid w:val="002D50D1"/>
    <w:rsid w:val="002D573F"/>
    <w:rsid w:val="002D5A7B"/>
    <w:rsid w:val="002D603F"/>
    <w:rsid w:val="002D696B"/>
    <w:rsid w:val="002D69B4"/>
    <w:rsid w:val="002D6A83"/>
    <w:rsid w:val="002D6CBB"/>
    <w:rsid w:val="002D6CD2"/>
    <w:rsid w:val="002D7728"/>
    <w:rsid w:val="002D7CC4"/>
    <w:rsid w:val="002D7EFC"/>
    <w:rsid w:val="002E09FA"/>
    <w:rsid w:val="002E0D60"/>
    <w:rsid w:val="002E1390"/>
    <w:rsid w:val="002E1468"/>
    <w:rsid w:val="002E175A"/>
    <w:rsid w:val="002E1D8B"/>
    <w:rsid w:val="002E1E49"/>
    <w:rsid w:val="002E1EB5"/>
    <w:rsid w:val="002E207F"/>
    <w:rsid w:val="002E20EE"/>
    <w:rsid w:val="002E2FEA"/>
    <w:rsid w:val="002E3849"/>
    <w:rsid w:val="002E39B4"/>
    <w:rsid w:val="002E3B1B"/>
    <w:rsid w:val="002E3CCA"/>
    <w:rsid w:val="002E3DE9"/>
    <w:rsid w:val="002E40B5"/>
    <w:rsid w:val="002E4B21"/>
    <w:rsid w:val="002E4B93"/>
    <w:rsid w:val="002E5388"/>
    <w:rsid w:val="002E5C77"/>
    <w:rsid w:val="002E5FAD"/>
    <w:rsid w:val="002E62A8"/>
    <w:rsid w:val="002E6910"/>
    <w:rsid w:val="002E6A1E"/>
    <w:rsid w:val="002E6A4B"/>
    <w:rsid w:val="002E6CB4"/>
    <w:rsid w:val="002E6DAE"/>
    <w:rsid w:val="002E6E80"/>
    <w:rsid w:val="002E7551"/>
    <w:rsid w:val="002E75DA"/>
    <w:rsid w:val="002F04B7"/>
    <w:rsid w:val="002F06E2"/>
    <w:rsid w:val="002F0947"/>
    <w:rsid w:val="002F0D46"/>
    <w:rsid w:val="002F0E1E"/>
    <w:rsid w:val="002F11B8"/>
    <w:rsid w:val="002F1399"/>
    <w:rsid w:val="002F151A"/>
    <w:rsid w:val="002F1A28"/>
    <w:rsid w:val="002F1D79"/>
    <w:rsid w:val="002F24F2"/>
    <w:rsid w:val="002F2A10"/>
    <w:rsid w:val="002F2B9D"/>
    <w:rsid w:val="002F2BB9"/>
    <w:rsid w:val="002F43A9"/>
    <w:rsid w:val="002F4FA4"/>
    <w:rsid w:val="002F522D"/>
    <w:rsid w:val="002F5471"/>
    <w:rsid w:val="002F56AB"/>
    <w:rsid w:val="002F6B75"/>
    <w:rsid w:val="002F6B92"/>
    <w:rsid w:val="002F6F1E"/>
    <w:rsid w:val="002F6F64"/>
    <w:rsid w:val="002F70BB"/>
    <w:rsid w:val="002F719A"/>
    <w:rsid w:val="002F7CFC"/>
    <w:rsid w:val="002F7DDB"/>
    <w:rsid w:val="0030015A"/>
    <w:rsid w:val="00300834"/>
    <w:rsid w:val="0030088B"/>
    <w:rsid w:val="00300BC4"/>
    <w:rsid w:val="0030109D"/>
    <w:rsid w:val="00301A5F"/>
    <w:rsid w:val="00302142"/>
    <w:rsid w:val="00302160"/>
    <w:rsid w:val="00302313"/>
    <w:rsid w:val="00302451"/>
    <w:rsid w:val="0030285A"/>
    <w:rsid w:val="00302A21"/>
    <w:rsid w:val="00302B43"/>
    <w:rsid w:val="00302D63"/>
    <w:rsid w:val="00302DB9"/>
    <w:rsid w:val="00302E9B"/>
    <w:rsid w:val="0030311A"/>
    <w:rsid w:val="00303165"/>
    <w:rsid w:val="00303662"/>
    <w:rsid w:val="00303A61"/>
    <w:rsid w:val="00303ABC"/>
    <w:rsid w:val="00303BB8"/>
    <w:rsid w:val="00303F20"/>
    <w:rsid w:val="00304005"/>
    <w:rsid w:val="0030403E"/>
    <w:rsid w:val="00304A9A"/>
    <w:rsid w:val="003053FF"/>
    <w:rsid w:val="003058C6"/>
    <w:rsid w:val="00305917"/>
    <w:rsid w:val="003061BD"/>
    <w:rsid w:val="0030621E"/>
    <w:rsid w:val="003063FE"/>
    <w:rsid w:val="00306844"/>
    <w:rsid w:val="00306D1E"/>
    <w:rsid w:val="0030713C"/>
    <w:rsid w:val="003072FF"/>
    <w:rsid w:val="0030769D"/>
    <w:rsid w:val="00307720"/>
    <w:rsid w:val="003077A7"/>
    <w:rsid w:val="00310008"/>
    <w:rsid w:val="003102C7"/>
    <w:rsid w:val="0031061B"/>
    <w:rsid w:val="0031076C"/>
    <w:rsid w:val="0031143E"/>
    <w:rsid w:val="00311B10"/>
    <w:rsid w:val="00311B78"/>
    <w:rsid w:val="00311D16"/>
    <w:rsid w:val="003121E4"/>
    <w:rsid w:val="003123F2"/>
    <w:rsid w:val="00312622"/>
    <w:rsid w:val="0031271B"/>
    <w:rsid w:val="00313EE6"/>
    <w:rsid w:val="00313F07"/>
    <w:rsid w:val="00314362"/>
    <w:rsid w:val="003145F3"/>
    <w:rsid w:val="003147C6"/>
    <w:rsid w:val="00314867"/>
    <w:rsid w:val="00314EE4"/>
    <w:rsid w:val="003155F3"/>
    <w:rsid w:val="00315C99"/>
    <w:rsid w:val="00316290"/>
    <w:rsid w:val="00316B8E"/>
    <w:rsid w:val="003172C7"/>
    <w:rsid w:val="003172F8"/>
    <w:rsid w:val="00317700"/>
    <w:rsid w:val="003179C0"/>
    <w:rsid w:val="00317AE6"/>
    <w:rsid w:val="00320254"/>
    <w:rsid w:val="0032029E"/>
    <w:rsid w:val="003202BF"/>
    <w:rsid w:val="003203B7"/>
    <w:rsid w:val="0032163D"/>
    <w:rsid w:val="00321EB2"/>
    <w:rsid w:val="0032216B"/>
    <w:rsid w:val="00322735"/>
    <w:rsid w:val="00322B2A"/>
    <w:rsid w:val="00322B4B"/>
    <w:rsid w:val="00322CFA"/>
    <w:rsid w:val="0032329D"/>
    <w:rsid w:val="00323CFE"/>
    <w:rsid w:val="00324130"/>
    <w:rsid w:val="00324C08"/>
    <w:rsid w:val="0032504A"/>
    <w:rsid w:val="00325261"/>
    <w:rsid w:val="0032577C"/>
    <w:rsid w:val="003262FE"/>
    <w:rsid w:val="00326854"/>
    <w:rsid w:val="003269A7"/>
    <w:rsid w:val="00327A7D"/>
    <w:rsid w:val="00327DA7"/>
    <w:rsid w:val="00330215"/>
    <w:rsid w:val="0033022A"/>
    <w:rsid w:val="00330416"/>
    <w:rsid w:val="003307CD"/>
    <w:rsid w:val="00331171"/>
    <w:rsid w:val="00331239"/>
    <w:rsid w:val="003313B4"/>
    <w:rsid w:val="00331BDB"/>
    <w:rsid w:val="00331DCB"/>
    <w:rsid w:val="00331E64"/>
    <w:rsid w:val="00332614"/>
    <w:rsid w:val="00332A53"/>
    <w:rsid w:val="00332AF6"/>
    <w:rsid w:val="00332CA6"/>
    <w:rsid w:val="003334E6"/>
    <w:rsid w:val="00334086"/>
    <w:rsid w:val="00334434"/>
    <w:rsid w:val="003349A6"/>
    <w:rsid w:val="003349F3"/>
    <w:rsid w:val="00334C6B"/>
    <w:rsid w:val="00334EB9"/>
    <w:rsid w:val="0033536A"/>
    <w:rsid w:val="00335408"/>
    <w:rsid w:val="00335FB8"/>
    <w:rsid w:val="0033668E"/>
    <w:rsid w:val="00336925"/>
    <w:rsid w:val="00336E6E"/>
    <w:rsid w:val="0033707B"/>
    <w:rsid w:val="00337EB4"/>
    <w:rsid w:val="00337EEF"/>
    <w:rsid w:val="00340023"/>
    <w:rsid w:val="00340298"/>
    <w:rsid w:val="003404F0"/>
    <w:rsid w:val="003408EC"/>
    <w:rsid w:val="003409D3"/>
    <w:rsid w:val="00340EA3"/>
    <w:rsid w:val="00340F00"/>
    <w:rsid w:val="00341226"/>
    <w:rsid w:val="0034124D"/>
    <w:rsid w:val="00341361"/>
    <w:rsid w:val="00341416"/>
    <w:rsid w:val="00341717"/>
    <w:rsid w:val="0034200C"/>
    <w:rsid w:val="003428A8"/>
    <w:rsid w:val="00342BD8"/>
    <w:rsid w:val="00342CD9"/>
    <w:rsid w:val="00342F24"/>
    <w:rsid w:val="00342FF2"/>
    <w:rsid w:val="0034313E"/>
    <w:rsid w:val="003431AF"/>
    <w:rsid w:val="00343270"/>
    <w:rsid w:val="003437F7"/>
    <w:rsid w:val="00343835"/>
    <w:rsid w:val="00343F5D"/>
    <w:rsid w:val="00344149"/>
    <w:rsid w:val="0034449A"/>
    <w:rsid w:val="00344650"/>
    <w:rsid w:val="003447FC"/>
    <w:rsid w:val="00344E45"/>
    <w:rsid w:val="00345018"/>
    <w:rsid w:val="00345ED0"/>
    <w:rsid w:val="003465EE"/>
    <w:rsid w:val="0034660A"/>
    <w:rsid w:val="00346CF5"/>
    <w:rsid w:val="00346DF1"/>
    <w:rsid w:val="0034701C"/>
    <w:rsid w:val="00347356"/>
    <w:rsid w:val="003473A9"/>
    <w:rsid w:val="0034746A"/>
    <w:rsid w:val="00347759"/>
    <w:rsid w:val="00347ABD"/>
    <w:rsid w:val="00350356"/>
    <w:rsid w:val="0035047D"/>
    <w:rsid w:val="003517BE"/>
    <w:rsid w:val="003519B1"/>
    <w:rsid w:val="00351B83"/>
    <w:rsid w:val="00351FA5"/>
    <w:rsid w:val="00352104"/>
    <w:rsid w:val="00352499"/>
    <w:rsid w:val="003526AF"/>
    <w:rsid w:val="003528F8"/>
    <w:rsid w:val="00352BC1"/>
    <w:rsid w:val="00352F19"/>
    <w:rsid w:val="003534F5"/>
    <w:rsid w:val="00353636"/>
    <w:rsid w:val="00353741"/>
    <w:rsid w:val="00353830"/>
    <w:rsid w:val="00353CA2"/>
    <w:rsid w:val="0035415E"/>
    <w:rsid w:val="00354167"/>
    <w:rsid w:val="00354356"/>
    <w:rsid w:val="00354396"/>
    <w:rsid w:val="00354455"/>
    <w:rsid w:val="003549F6"/>
    <w:rsid w:val="00354AD9"/>
    <w:rsid w:val="00354C21"/>
    <w:rsid w:val="00354F43"/>
    <w:rsid w:val="0035500F"/>
    <w:rsid w:val="00355453"/>
    <w:rsid w:val="0035545A"/>
    <w:rsid w:val="00355AC6"/>
    <w:rsid w:val="00355B27"/>
    <w:rsid w:val="00355DAA"/>
    <w:rsid w:val="00356485"/>
    <w:rsid w:val="003569C4"/>
    <w:rsid w:val="00356B8F"/>
    <w:rsid w:val="00356CF2"/>
    <w:rsid w:val="00356D36"/>
    <w:rsid w:val="00356F22"/>
    <w:rsid w:val="00357360"/>
    <w:rsid w:val="00357D27"/>
    <w:rsid w:val="00357E45"/>
    <w:rsid w:val="00360048"/>
    <w:rsid w:val="003602D1"/>
    <w:rsid w:val="003603B1"/>
    <w:rsid w:val="00360849"/>
    <w:rsid w:val="00360ADB"/>
    <w:rsid w:val="00360E3C"/>
    <w:rsid w:val="00360E90"/>
    <w:rsid w:val="0036100D"/>
    <w:rsid w:val="00361201"/>
    <w:rsid w:val="00361206"/>
    <w:rsid w:val="00361271"/>
    <w:rsid w:val="0036143E"/>
    <w:rsid w:val="00361E7D"/>
    <w:rsid w:val="0036240D"/>
    <w:rsid w:val="0036276C"/>
    <w:rsid w:val="00363AFE"/>
    <w:rsid w:val="00364F60"/>
    <w:rsid w:val="003653D6"/>
    <w:rsid w:val="003659D2"/>
    <w:rsid w:val="00365E72"/>
    <w:rsid w:val="0036663F"/>
    <w:rsid w:val="0036671C"/>
    <w:rsid w:val="003669A9"/>
    <w:rsid w:val="003673E7"/>
    <w:rsid w:val="00367426"/>
    <w:rsid w:val="0036747D"/>
    <w:rsid w:val="0036752F"/>
    <w:rsid w:val="00367656"/>
    <w:rsid w:val="003678AB"/>
    <w:rsid w:val="00367A89"/>
    <w:rsid w:val="00367F40"/>
    <w:rsid w:val="0037041E"/>
    <w:rsid w:val="00370660"/>
    <w:rsid w:val="003708FC"/>
    <w:rsid w:val="00370EE5"/>
    <w:rsid w:val="00370F8F"/>
    <w:rsid w:val="003710FD"/>
    <w:rsid w:val="00371281"/>
    <w:rsid w:val="003716DD"/>
    <w:rsid w:val="00371942"/>
    <w:rsid w:val="00371A6A"/>
    <w:rsid w:val="00371C52"/>
    <w:rsid w:val="00372008"/>
    <w:rsid w:val="003722D4"/>
    <w:rsid w:val="0037245F"/>
    <w:rsid w:val="00372562"/>
    <w:rsid w:val="003727BF"/>
    <w:rsid w:val="00372BAB"/>
    <w:rsid w:val="00372F11"/>
    <w:rsid w:val="00373481"/>
    <w:rsid w:val="00373EFE"/>
    <w:rsid w:val="0037454D"/>
    <w:rsid w:val="00374E05"/>
    <w:rsid w:val="0037500E"/>
    <w:rsid w:val="003751EF"/>
    <w:rsid w:val="00375748"/>
    <w:rsid w:val="003759CF"/>
    <w:rsid w:val="00375F69"/>
    <w:rsid w:val="00376098"/>
    <w:rsid w:val="00376535"/>
    <w:rsid w:val="003765E5"/>
    <w:rsid w:val="00376847"/>
    <w:rsid w:val="00377A32"/>
    <w:rsid w:val="00377B40"/>
    <w:rsid w:val="00377C29"/>
    <w:rsid w:val="00377C54"/>
    <w:rsid w:val="00377E5D"/>
    <w:rsid w:val="0038045B"/>
    <w:rsid w:val="00380A5C"/>
    <w:rsid w:val="00380CE9"/>
    <w:rsid w:val="003810EB"/>
    <w:rsid w:val="003810F9"/>
    <w:rsid w:val="003811CE"/>
    <w:rsid w:val="003811E0"/>
    <w:rsid w:val="00381B24"/>
    <w:rsid w:val="00382BE3"/>
    <w:rsid w:val="00382D03"/>
    <w:rsid w:val="00382E55"/>
    <w:rsid w:val="0038314A"/>
    <w:rsid w:val="003835C7"/>
    <w:rsid w:val="00383754"/>
    <w:rsid w:val="00383889"/>
    <w:rsid w:val="00383ED0"/>
    <w:rsid w:val="00383FBC"/>
    <w:rsid w:val="00384260"/>
    <w:rsid w:val="00384D03"/>
    <w:rsid w:val="00385589"/>
    <w:rsid w:val="00386106"/>
    <w:rsid w:val="00386C45"/>
    <w:rsid w:val="003877D0"/>
    <w:rsid w:val="00387A2B"/>
    <w:rsid w:val="003900F2"/>
    <w:rsid w:val="00390783"/>
    <w:rsid w:val="00390908"/>
    <w:rsid w:val="00390D16"/>
    <w:rsid w:val="00390FD2"/>
    <w:rsid w:val="003914D3"/>
    <w:rsid w:val="00391504"/>
    <w:rsid w:val="003919D0"/>
    <w:rsid w:val="00391AAD"/>
    <w:rsid w:val="00391AC7"/>
    <w:rsid w:val="00392CAE"/>
    <w:rsid w:val="00392F09"/>
    <w:rsid w:val="00392FAE"/>
    <w:rsid w:val="00393183"/>
    <w:rsid w:val="003931BC"/>
    <w:rsid w:val="00393942"/>
    <w:rsid w:val="00393EF0"/>
    <w:rsid w:val="0039405C"/>
    <w:rsid w:val="003940AF"/>
    <w:rsid w:val="003940B1"/>
    <w:rsid w:val="003940D2"/>
    <w:rsid w:val="003944FD"/>
    <w:rsid w:val="00395432"/>
    <w:rsid w:val="00395885"/>
    <w:rsid w:val="00395EA3"/>
    <w:rsid w:val="00396629"/>
    <w:rsid w:val="003969C9"/>
    <w:rsid w:val="003979F1"/>
    <w:rsid w:val="00397AD7"/>
    <w:rsid w:val="00397D81"/>
    <w:rsid w:val="00397E3E"/>
    <w:rsid w:val="003A0074"/>
    <w:rsid w:val="003A11F6"/>
    <w:rsid w:val="003A164C"/>
    <w:rsid w:val="003A173C"/>
    <w:rsid w:val="003A186A"/>
    <w:rsid w:val="003A1D71"/>
    <w:rsid w:val="003A230E"/>
    <w:rsid w:val="003A2867"/>
    <w:rsid w:val="003A2B4A"/>
    <w:rsid w:val="003A3000"/>
    <w:rsid w:val="003A35DE"/>
    <w:rsid w:val="003A37AF"/>
    <w:rsid w:val="003A3E2D"/>
    <w:rsid w:val="003A3E7A"/>
    <w:rsid w:val="003A3F38"/>
    <w:rsid w:val="003A3FDF"/>
    <w:rsid w:val="003A433F"/>
    <w:rsid w:val="003A4B2E"/>
    <w:rsid w:val="003A4C0F"/>
    <w:rsid w:val="003A593B"/>
    <w:rsid w:val="003A5DDD"/>
    <w:rsid w:val="003A6C5E"/>
    <w:rsid w:val="003A723F"/>
    <w:rsid w:val="003A72A9"/>
    <w:rsid w:val="003A7496"/>
    <w:rsid w:val="003A7533"/>
    <w:rsid w:val="003A75A5"/>
    <w:rsid w:val="003A7CBB"/>
    <w:rsid w:val="003A7FD6"/>
    <w:rsid w:val="003B0556"/>
    <w:rsid w:val="003B0F4B"/>
    <w:rsid w:val="003B1654"/>
    <w:rsid w:val="003B16EF"/>
    <w:rsid w:val="003B174B"/>
    <w:rsid w:val="003B1BCC"/>
    <w:rsid w:val="003B1BCE"/>
    <w:rsid w:val="003B1F3B"/>
    <w:rsid w:val="003B214A"/>
    <w:rsid w:val="003B229F"/>
    <w:rsid w:val="003B2887"/>
    <w:rsid w:val="003B2E6A"/>
    <w:rsid w:val="003B3D7F"/>
    <w:rsid w:val="003B40C9"/>
    <w:rsid w:val="003B4397"/>
    <w:rsid w:val="003B464D"/>
    <w:rsid w:val="003B465D"/>
    <w:rsid w:val="003B47B2"/>
    <w:rsid w:val="003B47F1"/>
    <w:rsid w:val="003B507A"/>
    <w:rsid w:val="003B51A1"/>
    <w:rsid w:val="003B52DC"/>
    <w:rsid w:val="003B5941"/>
    <w:rsid w:val="003B5C74"/>
    <w:rsid w:val="003B6175"/>
    <w:rsid w:val="003B6EB1"/>
    <w:rsid w:val="003B71F9"/>
    <w:rsid w:val="003B7204"/>
    <w:rsid w:val="003B7C9E"/>
    <w:rsid w:val="003B7E50"/>
    <w:rsid w:val="003C0228"/>
    <w:rsid w:val="003C05C9"/>
    <w:rsid w:val="003C0EE3"/>
    <w:rsid w:val="003C0F05"/>
    <w:rsid w:val="003C1106"/>
    <w:rsid w:val="003C1252"/>
    <w:rsid w:val="003C13CC"/>
    <w:rsid w:val="003C1A85"/>
    <w:rsid w:val="003C1DF0"/>
    <w:rsid w:val="003C1E43"/>
    <w:rsid w:val="003C1F2B"/>
    <w:rsid w:val="003C1FB4"/>
    <w:rsid w:val="003C2075"/>
    <w:rsid w:val="003C2334"/>
    <w:rsid w:val="003C2507"/>
    <w:rsid w:val="003C2613"/>
    <w:rsid w:val="003C28D2"/>
    <w:rsid w:val="003C2AD4"/>
    <w:rsid w:val="003C31B6"/>
    <w:rsid w:val="003C381E"/>
    <w:rsid w:val="003C3A73"/>
    <w:rsid w:val="003C3E1E"/>
    <w:rsid w:val="003C4004"/>
    <w:rsid w:val="003C46F2"/>
    <w:rsid w:val="003C49C1"/>
    <w:rsid w:val="003C5312"/>
    <w:rsid w:val="003C5857"/>
    <w:rsid w:val="003C5CC0"/>
    <w:rsid w:val="003C5D02"/>
    <w:rsid w:val="003C5FA1"/>
    <w:rsid w:val="003C60A8"/>
    <w:rsid w:val="003C6308"/>
    <w:rsid w:val="003C76CD"/>
    <w:rsid w:val="003C7F91"/>
    <w:rsid w:val="003D0261"/>
    <w:rsid w:val="003D0516"/>
    <w:rsid w:val="003D0615"/>
    <w:rsid w:val="003D06D6"/>
    <w:rsid w:val="003D1216"/>
    <w:rsid w:val="003D12B5"/>
    <w:rsid w:val="003D157E"/>
    <w:rsid w:val="003D1EAD"/>
    <w:rsid w:val="003D2468"/>
    <w:rsid w:val="003D2863"/>
    <w:rsid w:val="003D2CC6"/>
    <w:rsid w:val="003D31AB"/>
    <w:rsid w:val="003D3341"/>
    <w:rsid w:val="003D37B5"/>
    <w:rsid w:val="003D3823"/>
    <w:rsid w:val="003D3AF5"/>
    <w:rsid w:val="003D3B0F"/>
    <w:rsid w:val="003D3C78"/>
    <w:rsid w:val="003D3DC0"/>
    <w:rsid w:val="003D454B"/>
    <w:rsid w:val="003D47DB"/>
    <w:rsid w:val="003D4969"/>
    <w:rsid w:val="003D6B64"/>
    <w:rsid w:val="003D7090"/>
    <w:rsid w:val="003D719A"/>
    <w:rsid w:val="003D7BFE"/>
    <w:rsid w:val="003E0098"/>
    <w:rsid w:val="003E01CD"/>
    <w:rsid w:val="003E0A15"/>
    <w:rsid w:val="003E1062"/>
    <w:rsid w:val="003E1437"/>
    <w:rsid w:val="003E17B1"/>
    <w:rsid w:val="003E1ABF"/>
    <w:rsid w:val="003E1B3B"/>
    <w:rsid w:val="003E235D"/>
    <w:rsid w:val="003E2557"/>
    <w:rsid w:val="003E274B"/>
    <w:rsid w:val="003E2B7E"/>
    <w:rsid w:val="003E2F03"/>
    <w:rsid w:val="003E3567"/>
    <w:rsid w:val="003E3AD4"/>
    <w:rsid w:val="003E4201"/>
    <w:rsid w:val="003E4A50"/>
    <w:rsid w:val="003E4AF3"/>
    <w:rsid w:val="003E4D33"/>
    <w:rsid w:val="003E51E3"/>
    <w:rsid w:val="003E5C40"/>
    <w:rsid w:val="003E6313"/>
    <w:rsid w:val="003E64F9"/>
    <w:rsid w:val="003E6532"/>
    <w:rsid w:val="003E6C4A"/>
    <w:rsid w:val="003F11B2"/>
    <w:rsid w:val="003F15D4"/>
    <w:rsid w:val="003F1715"/>
    <w:rsid w:val="003F18E0"/>
    <w:rsid w:val="003F1B58"/>
    <w:rsid w:val="003F1D2E"/>
    <w:rsid w:val="003F2326"/>
    <w:rsid w:val="003F2813"/>
    <w:rsid w:val="003F2ED8"/>
    <w:rsid w:val="003F30DB"/>
    <w:rsid w:val="003F34F0"/>
    <w:rsid w:val="003F36A8"/>
    <w:rsid w:val="003F3FA5"/>
    <w:rsid w:val="003F54CD"/>
    <w:rsid w:val="003F59D7"/>
    <w:rsid w:val="003F5C48"/>
    <w:rsid w:val="003F5E40"/>
    <w:rsid w:val="003F6461"/>
    <w:rsid w:val="003F67D7"/>
    <w:rsid w:val="003F6B69"/>
    <w:rsid w:val="003F736C"/>
    <w:rsid w:val="003F7731"/>
    <w:rsid w:val="003F77F7"/>
    <w:rsid w:val="003F7B6F"/>
    <w:rsid w:val="003F7DF2"/>
    <w:rsid w:val="00400900"/>
    <w:rsid w:val="00400D12"/>
    <w:rsid w:val="00401074"/>
    <w:rsid w:val="004012B2"/>
    <w:rsid w:val="0040151F"/>
    <w:rsid w:val="00401B98"/>
    <w:rsid w:val="00402DF5"/>
    <w:rsid w:val="004030B5"/>
    <w:rsid w:val="0040327B"/>
    <w:rsid w:val="00403DA6"/>
    <w:rsid w:val="004048A2"/>
    <w:rsid w:val="00404E62"/>
    <w:rsid w:val="004051E0"/>
    <w:rsid w:val="00405241"/>
    <w:rsid w:val="0040529E"/>
    <w:rsid w:val="004052FC"/>
    <w:rsid w:val="004061EC"/>
    <w:rsid w:val="00406A58"/>
    <w:rsid w:val="00406BA7"/>
    <w:rsid w:val="00406BFC"/>
    <w:rsid w:val="00406EAE"/>
    <w:rsid w:val="0040729A"/>
    <w:rsid w:val="00407C91"/>
    <w:rsid w:val="00407E74"/>
    <w:rsid w:val="00407FBF"/>
    <w:rsid w:val="0041002D"/>
    <w:rsid w:val="00410BE9"/>
    <w:rsid w:val="0041160A"/>
    <w:rsid w:val="004118BE"/>
    <w:rsid w:val="0041224E"/>
    <w:rsid w:val="00413704"/>
    <w:rsid w:val="004138DA"/>
    <w:rsid w:val="0041414F"/>
    <w:rsid w:val="0041468F"/>
    <w:rsid w:val="00414DB2"/>
    <w:rsid w:val="00415786"/>
    <w:rsid w:val="00415968"/>
    <w:rsid w:val="00416270"/>
    <w:rsid w:val="00416394"/>
    <w:rsid w:val="00416586"/>
    <w:rsid w:val="00416F65"/>
    <w:rsid w:val="00416FBB"/>
    <w:rsid w:val="00417C7F"/>
    <w:rsid w:val="00417D4F"/>
    <w:rsid w:val="004201EA"/>
    <w:rsid w:val="00420505"/>
    <w:rsid w:val="00420AD9"/>
    <w:rsid w:val="00420BD1"/>
    <w:rsid w:val="004210E5"/>
    <w:rsid w:val="00422112"/>
    <w:rsid w:val="004221CC"/>
    <w:rsid w:val="0042246F"/>
    <w:rsid w:val="00422571"/>
    <w:rsid w:val="00422FE4"/>
    <w:rsid w:val="00422FE6"/>
    <w:rsid w:val="00423A92"/>
    <w:rsid w:val="00423FDC"/>
    <w:rsid w:val="0042402E"/>
    <w:rsid w:val="00424131"/>
    <w:rsid w:val="00424315"/>
    <w:rsid w:val="004255F1"/>
    <w:rsid w:val="00425883"/>
    <w:rsid w:val="004258EC"/>
    <w:rsid w:val="0042591C"/>
    <w:rsid w:val="0042625F"/>
    <w:rsid w:val="00426455"/>
    <w:rsid w:val="004267D0"/>
    <w:rsid w:val="00426C51"/>
    <w:rsid w:val="00426D64"/>
    <w:rsid w:val="00426E4D"/>
    <w:rsid w:val="004273D5"/>
    <w:rsid w:val="00427A11"/>
    <w:rsid w:val="00430182"/>
    <w:rsid w:val="0043025D"/>
    <w:rsid w:val="00430948"/>
    <w:rsid w:val="00430E2D"/>
    <w:rsid w:val="0043135D"/>
    <w:rsid w:val="00431545"/>
    <w:rsid w:val="0043171A"/>
    <w:rsid w:val="00431726"/>
    <w:rsid w:val="00431B4B"/>
    <w:rsid w:val="0043208C"/>
    <w:rsid w:val="0043254D"/>
    <w:rsid w:val="00432563"/>
    <w:rsid w:val="00432950"/>
    <w:rsid w:val="00432980"/>
    <w:rsid w:val="004331DE"/>
    <w:rsid w:val="00433245"/>
    <w:rsid w:val="00433782"/>
    <w:rsid w:val="00433DCB"/>
    <w:rsid w:val="00433E2F"/>
    <w:rsid w:val="0043431B"/>
    <w:rsid w:val="00434327"/>
    <w:rsid w:val="004348F7"/>
    <w:rsid w:val="00434A23"/>
    <w:rsid w:val="00434A47"/>
    <w:rsid w:val="00434BC9"/>
    <w:rsid w:val="00434BCA"/>
    <w:rsid w:val="0043552C"/>
    <w:rsid w:val="00435B4C"/>
    <w:rsid w:val="00435BAA"/>
    <w:rsid w:val="00435BF3"/>
    <w:rsid w:val="004362FD"/>
    <w:rsid w:val="004368AB"/>
    <w:rsid w:val="00436AF3"/>
    <w:rsid w:val="00436BF7"/>
    <w:rsid w:val="004373BD"/>
    <w:rsid w:val="00437602"/>
    <w:rsid w:val="004377ED"/>
    <w:rsid w:val="0043780E"/>
    <w:rsid w:val="0043791C"/>
    <w:rsid w:val="00440422"/>
    <w:rsid w:val="00440D84"/>
    <w:rsid w:val="0044120A"/>
    <w:rsid w:val="00441347"/>
    <w:rsid w:val="00441770"/>
    <w:rsid w:val="00441938"/>
    <w:rsid w:val="00441B45"/>
    <w:rsid w:val="004423A8"/>
    <w:rsid w:val="004423E5"/>
    <w:rsid w:val="00442677"/>
    <w:rsid w:val="0044271C"/>
    <w:rsid w:val="00442A49"/>
    <w:rsid w:val="00442FC6"/>
    <w:rsid w:val="004430C4"/>
    <w:rsid w:val="00443120"/>
    <w:rsid w:val="004431E2"/>
    <w:rsid w:val="00443373"/>
    <w:rsid w:val="0044387D"/>
    <w:rsid w:val="00443A27"/>
    <w:rsid w:val="00443E28"/>
    <w:rsid w:val="004443CE"/>
    <w:rsid w:val="0044465C"/>
    <w:rsid w:val="00446152"/>
    <w:rsid w:val="00446991"/>
    <w:rsid w:val="00446C84"/>
    <w:rsid w:val="00446CF4"/>
    <w:rsid w:val="00446F8F"/>
    <w:rsid w:val="0044771A"/>
    <w:rsid w:val="00447A1B"/>
    <w:rsid w:val="00447A4A"/>
    <w:rsid w:val="00447CD8"/>
    <w:rsid w:val="004505E2"/>
    <w:rsid w:val="00451178"/>
    <w:rsid w:val="00451437"/>
    <w:rsid w:val="004521E4"/>
    <w:rsid w:val="0045247F"/>
    <w:rsid w:val="004527A5"/>
    <w:rsid w:val="004528DF"/>
    <w:rsid w:val="00454372"/>
    <w:rsid w:val="004543CD"/>
    <w:rsid w:val="004544A9"/>
    <w:rsid w:val="00454703"/>
    <w:rsid w:val="004547AE"/>
    <w:rsid w:val="00454977"/>
    <w:rsid w:val="004550FD"/>
    <w:rsid w:val="00455151"/>
    <w:rsid w:val="0045520D"/>
    <w:rsid w:val="00455457"/>
    <w:rsid w:val="00455F9A"/>
    <w:rsid w:val="0045653F"/>
    <w:rsid w:val="00457344"/>
    <w:rsid w:val="004573A4"/>
    <w:rsid w:val="004579D9"/>
    <w:rsid w:val="0046020B"/>
    <w:rsid w:val="004603FF"/>
    <w:rsid w:val="00460797"/>
    <w:rsid w:val="00460D53"/>
    <w:rsid w:val="004611D8"/>
    <w:rsid w:val="004617BE"/>
    <w:rsid w:val="004617E6"/>
    <w:rsid w:val="00461964"/>
    <w:rsid w:val="004626C8"/>
    <w:rsid w:val="00463354"/>
    <w:rsid w:val="00463FBC"/>
    <w:rsid w:val="0046435B"/>
    <w:rsid w:val="00464596"/>
    <w:rsid w:val="004647D3"/>
    <w:rsid w:val="00464DD1"/>
    <w:rsid w:val="00465162"/>
    <w:rsid w:val="0046545B"/>
    <w:rsid w:val="00465D5D"/>
    <w:rsid w:val="004662F8"/>
    <w:rsid w:val="00470007"/>
    <w:rsid w:val="004701B1"/>
    <w:rsid w:val="004701FE"/>
    <w:rsid w:val="00470CFC"/>
    <w:rsid w:val="0047125E"/>
    <w:rsid w:val="00471815"/>
    <w:rsid w:val="00471A19"/>
    <w:rsid w:val="00471ACA"/>
    <w:rsid w:val="00472919"/>
    <w:rsid w:val="00472D89"/>
    <w:rsid w:val="0047380A"/>
    <w:rsid w:val="00473886"/>
    <w:rsid w:val="00473943"/>
    <w:rsid w:val="00473A21"/>
    <w:rsid w:val="00473D3F"/>
    <w:rsid w:val="00474098"/>
    <w:rsid w:val="004743B5"/>
    <w:rsid w:val="00474E4F"/>
    <w:rsid w:val="004750D6"/>
    <w:rsid w:val="00475255"/>
    <w:rsid w:val="004758C0"/>
    <w:rsid w:val="00475931"/>
    <w:rsid w:val="00477056"/>
    <w:rsid w:val="0047737F"/>
    <w:rsid w:val="0047771D"/>
    <w:rsid w:val="004778AF"/>
    <w:rsid w:val="00477C77"/>
    <w:rsid w:val="00477D57"/>
    <w:rsid w:val="00477F80"/>
    <w:rsid w:val="00480AEC"/>
    <w:rsid w:val="004810C5"/>
    <w:rsid w:val="004810D8"/>
    <w:rsid w:val="004819EA"/>
    <w:rsid w:val="004819EB"/>
    <w:rsid w:val="00481E5A"/>
    <w:rsid w:val="00482540"/>
    <w:rsid w:val="00482BF1"/>
    <w:rsid w:val="00482D6B"/>
    <w:rsid w:val="00483B13"/>
    <w:rsid w:val="00483B24"/>
    <w:rsid w:val="00484091"/>
    <w:rsid w:val="00484163"/>
    <w:rsid w:val="00484231"/>
    <w:rsid w:val="004848DC"/>
    <w:rsid w:val="00484BD6"/>
    <w:rsid w:val="00484ED1"/>
    <w:rsid w:val="0048526D"/>
    <w:rsid w:val="0048533F"/>
    <w:rsid w:val="00485DE2"/>
    <w:rsid w:val="0048639D"/>
    <w:rsid w:val="00487249"/>
    <w:rsid w:val="00487459"/>
    <w:rsid w:val="00487554"/>
    <w:rsid w:val="00490251"/>
    <w:rsid w:val="004906A7"/>
    <w:rsid w:val="00490B67"/>
    <w:rsid w:val="00490CF7"/>
    <w:rsid w:val="00490DA4"/>
    <w:rsid w:val="00490E18"/>
    <w:rsid w:val="004914E7"/>
    <w:rsid w:val="0049157D"/>
    <w:rsid w:val="00491DF9"/>
    <w:rsid w:val="00491E69"/>
    <w:rsid w:val="004924E3"/>
    <w:rsid w:val="0049262F"/>
    <w:rsid w:val="0049264C"/>
    <w:rsid w:val="004928E8"/>
    <w:rsid w:val="00492BDB"/>
    <w:rsid w:val="00492BF3"/>
    <w:rsid w:val="00492D07"/>
    <w:rsid w:val="00492F36"/>
    <w:rsid w:val="0049332A"/>
    <w:rsid w:val="00493B1B"/>
    <w:rsid w:val="00494243"/>
    <w:rsid w:val="00494603"/>
    <w:rsid w:val="00495270"/>
    <w:rsid w:val="00495AB9"/>
    <w:rsid w:val="00495FD9"/>
    <w:rsid w:val="00495FE7"/>
    <w:rsid w:val="00496092"/>
    <w:rsid w:val="004961DC"/>
    <w:rsid w:val="00496360"/>
    <w:rsid w:val="004967DE"/>
    <w:rsid w:val="00496D3A"/>
    <w:rsid w:val="004971C4"/>
    <w:rsid w:val="004973DF"/>
    <w:rsid w:val="004A009F"/>
    <w:rsid w:val="004A0704"/>
    <w:rsid w:val="004A0DF4"/>
    <w:rsid w:val="004A0E73"/>
    <w:rsid w:val="004A12EA"/>
    <w:rsid w:val="004A135C"/>
    <w:rsid w:val="004A1868"/>
    <w:rsid w:val="004A1CB5"/>
    <w:rsid w:val="004A2032"/>
    <w:rsid w:val="004A28B6"/>
    <w:rsid w:val="004A2A47"/>
    <w:rsid w:val="004A2ED3"/>
    <w:rsid w:val="004A2FA6"/>
    <w:rsid w:val="004A39FC"/>
    <w:rsid w:val="004A3E1C"/>
    <w:rsid w:val="004A3E94"/>
    <w:rsid w:val="004A40C9"/>
    <w:rsid w:val="004A4CC4"/>
    <w:rsid w:val="004A4E82"/>
    <w:rsid w:val="004A5607"/>
    <w:rsid w:val="004A5697"/>
    <w:rsid w:val="004A5A24"/>
    <w:rsid w:val="004A6288"/>
    <w:rsid w:val="004A62A6"/>
    <w:rsid w:val="004A658C"/>
    <w:rsid w:val="004A66B5"/>
    <w:rsid w:val="004A68B1"/>
    <w:rsid w:val="004A7547"/>
    <w:rsid w:val="004B0540"/>
    <w:rsid w:val="004B05A6"/>
    <w:rsid w:val="004B0770"/>
    <w:rsid w:val="004B139B"/>
    <w:rsid w:val="004B17CE"/>
    <w:rsid w:val="004B1BE9"/>
    <w:rsid w:val="004B2131"/>
    <w:rsid w:val="004B22B6"/>
    <w:rsid w:val="004B24A3"/>
    <w:rsid w:val="004B2C90"/>
    <w:rsid w:val="004B2D36"/>
    <w:rsid w:val="004B3B11"/>
    <w:rsid w:val="004B3B22"/>
    <w:rsid w:val="004B3ED7"/>
    <w:rsid w:val="004B4CF1"/>
    <w:rsid w:val="004B5088"/>
    <w:rsid w:val="004B5604"/>
    <w:rsid w:val="004B59FA"/>
    <w:rsid w:val="004B5F48"/>
    <w:rsid w:val="004B6104"/>
    <w:rsid w:val="004B638E"/>
    <w:rsid w:val="004B6E90"/>
    <w:rsid w:val="004B721B"/>
    <w:rsid w:val="004B72DC"/>
    <w:rsid w:val="004B7476"/>
    <w:rsid w:val="004B766C"/>
    <w:rsid w:val="004B78CA"/>
    <w:rsid w:val="004B79A5"/>
    <w:rsid w:val="004C0070"/>
    <w:rsid w:val="004C0450"/>
    <w:rsid w:val="004C0940"/>
    <w:rsid w:val="004C0987"/>
    <w:rsid w:val="004C0B67"/>
    <w:rsid w:val="004C0C09"/>
    <w:rsid w:val="004C0DEE"/>
    <w:rsid w:val="004C10F4"/>
    <w:rsid w:val="004C1566"/>
    <w:rsid w:val="004C1572"/>
    <w:rsid w:val="004C1A60"/>
    <w:rsid w:val="004C1BB2"/>
    <w:rsid w:val="004C1C9D"/>
    <w:rsid w:val="004C1F96"/>
    <w:rsid w:val="004C2049"/>
    <w:rsid w:val="004C22AC"/>
    <w:rsid w:val="004C27B3"/>
    <w:rsid w:val="004C3200"/>
    <w:rsid w:val="004C3860"/>
    <w:rsid w:val="004C3A7A"/>
    <w:rsid w:val="004C3AE2"/>
    <w:rsid w:val="004C3B2D"/>
    <w:rsid w:val="004C3BE7"/>
    <w:rsid w:val="004C4303"/>
    <w:rsid w:val="004C464C"/>
    <w:rsid w:val="004C4A51"/>
    <w:rsid w:val="004C4B82"/>
    <w:rsid w:val="004C4D66"/>
    <w:rsid w:val="004C4E7F"/>
    <w:rsid w:val="004C5577"/>
    <w:rsid w:val="004C5B0D"/>
    <w:rsid w:val="004C615E"/>
    <w:rsid w:val="004C618B"/>
    <w:rsid w:val="004C620E"/>
    <w:rsid w:val="004C68B4"/>
    <w:rsid w:val="004C6D8E"/>
    <w:rsid w:val="004C6EB4"/>
    <w:rsid w:val="004C77FE"/>
    <w:rsid w:val="004C7B76"/>
    <w:rsid w:val="004C7F34"/>
    <w:rsid w:val="004D087E"/>
    <w:rsid w:val="004D08DF"/>
    <w:rsid w:val="004D0EC1"/>
    <w:rsid w:val="004D11F5"/>
    <w:rsid w:val="004D14EC"/>
    <w:rsid w:val="004D16FF"/>
    <w:rsid w:val="004D1D77"/>
    <w:rsid w:val="004D24D5"/>
    <w:rsid w:val="004D2712"/>
    <w:rsid w:val="004D3237"/>
    <w:rsid w:val="004D32D9"/>
    <w:rsid w:val="004D39C8"/>
    <w:rsid w:val="004D4039"/>
    <w:rsid w:val="004D436F"/>
    <w:rsid w:val="004D4398"/>
    <w:rsid w:val="004D4485"/>
    <w:rsid w:val="004D4891"/>
    <w:rsid w:val="004D4912"/>
    <w:rsid w:val="004D4F38"/>
    <w:rsid w:val="004D5094"/>
    <w:rsid w:val="004D5107"/>
    <w:rsid w:val="004D51BA"/>
    <w:rsid w:val="004D56C1"/>
    <w:rsid w:val="004D5732"/>
    <w:rsid w:val="004D5782"/>
    <w:rsid w:val="004D5CD8"/>
    <w:rsid w:val="004D5E79"/>
    <w:rsid w:val="004D5EA4"/>
    <w:rsid w:val="004D69BF"/>
    <w:rsid w:val="004D6AD7"/>
    <w:rsid w:val="004D6B64"/>
    <w:rsid w:val="004D79A1"/>
    <w:rsid w:val="004D7CA9"/>
    <w:rsid w:val="004D7FEE"/>
    <w:rsid w:val="004E0830"/>
    <w:rsid w:val="004E0941"/>
    <w:rsid w:val="004E097E"/>
    <w:rsid w:val="004E0BC7"/>
    <w:rsid w:val="004E1082"/>
    <w:rsid w:val="004E1527"/>
    <w:rsid w:val="004E17BA"/>
    <w:rsid w:val="004E1837"/>
    <w:rsid w:val="004E21E4"/>
    <w:rsid w:val="004E22DE"/>
    <w:rsid w:val="004E2742"/>
    <w:rsid w:val="004E283B"/>
    <w:rsid w:val="004E2BA8"/>
    <w:rsid w:val="004E2E88"/>
    <w:rsid w:val="004E2F5B"/>
    <w:rsid w:val="004E3293"/>
    <w:rsid w:val="004E3C0B"/>
    <w:rsid w:val="004E42AE"/>
    <w:rsid w:val="004E43A7"/>
    <w:rsid w:val="004E4783"/>
    <w:rsid w:val="004E4B43"/>
    <w:rsid w:val="004E4EBA"/>
    <w:rsid w:val="004E573D"/>
    <w:rsid w:val="004E5B1A"/>
    <w:rsid w:val="004E5DB8"/>
    <w:rsid w:val="004E62D6"/>
    <w:rsid w:val="004E6B95"/>
    <w:rsid w:val="004E7D3F"/>
    <w:rsid w:val="004E7FA4"/>
    <w:rsid w:val="004F0406"/>
    <w:rsid w:val="004F0561"/>
    <w:rsid w:val="004F0A1C"/>
    <w:rsid w:val="004F0AE1"/>
    <w:rsid w:val="004F0AFC"/>
    <w:rsid w:val="004F1008"/>
    <w:rsid w:val="004F12C2"/>
    <w:rsid w:val="004F16B5"/>
    <w:rsid w:val="004F25B7"/>
    <w:rsid w:val="004F27D4"/>
    <w:rsid w:val="004F28F0"/>
    <w:rsid w:val="004F2A43"/>
    <w:rsid w:val="004F3E0B"/>
    <w:rsid w:val="004F49BF"/>
    <w:rsid w:val="004F4B35"/>
    <w:rsid w:val="004F50B1"/>
    <w:rsid w:val="004F55A7"/>
    <w:rsid w:val="004F5DE7"/>
    <w:rsid w:val="004F6FA0"/>
    <w:rsid w:val="004F706D"/>
    <w:rsid w:val="004F738A"/>
    <w:rsid w:val="004F75BE"/>
    <w:rsid w:val="004F7ACE"/>
    <w:rsid w:val="004F7E6D"/>
    <w:rsid w:val="004F7EA8"/>
    <w:rsid w:val="005004A0"/>
    <w:rsid w:val="00500542"/>
    <w:rsid w:val="00500664"/>
    <w:rsid w:val="00500813"/>
    <w:rsid w:val="00500D67"/>
    <w:rsid w:val="00500DD4"/>
    <w:rsid w:val="00500FE9"/>
    <w:rsid w:val="00501014"/>
    <w:rsid w:val="00501023"/>
    <w:rsid w:val="005018A3"/>
    <w:rsid w:val="00501F64"/>
    <w:rsid w:val="00501FAF"/>
    <w:rsid w:val="00501FC1"/>
    <w:rsid w:val="00502036"/>
    <w:rsid w:val="0050235B"/>
    <w:rsid w:val="00502661"/>
    <w:rsid w:val="00503711"/>
    <w:rsid w:val="005038F1"/>
    <w:rsid w:val="005039F0"/>
    <w:rsid w:val="00503BAB"/>
    <w:rsid w:val="00503C60"/>
    <w:rsid w:val="0050465E"/>
    <w:rsid w:val="00504804"/>
    <w:rsid w:val="005053E5"/>
    <w:rsid w:val="00505DEF"/>
    <w:rsid w:val="00506E89"/>
    <w:rsid w:val="00507730"/>
    <w:rsid w:val="00507A28"/>
    <w:rsid w:val="00507CBC"/>
    <w:rsid w:val="00507E45"/>
    <w:rsid w:val="00510EAC"/>
    <w:rsid w:val="00511272"/>
    <w:rsid w:val="00511C6B"/>
    <w:rsid w:val="00511E35"/>
    <w:rsid w:val="0051233B"/>
    <w:rsid w:val="0051236F"/>
    <w:rsid w:val="00512AE0"/>
    <w:rsid w:val="00512C2E"/>
    <w:rsid w:val="00512DAA"/>
    <w:rsid w:val="00514211"/>
    <w:rsid w:val="005148DA"/>
    <w:rsid w:val="00514F37"/>
    <w:rsid w:val="00515765"/>
    <w:rsid w:val="00515DB3"/>
    <w:rsid w:val="00516101"/>
    <w:rsid w:val="005173B5"/>
    <w:rsid w:val="00517934"/>
    <w:rsid w:val="00517C1A"/>
    <w:rsid w:val="00517CBD"/>
    <w:rsid w:val="00517D6E"/>
    <w:rsid w:val="00517E3E"/>
    <w:rsid w:val="00517EE2"/>
    <w:rsid w:val="00517F91"/>
    <w:rsid w:val="0052017C"/>
    <w:rsid w:val="0052069D"/>
    <w:rsid w:val="00520736"/>
    <w:rsid w:val="005212D8"/>
    <w:rsid w:val="005215AE"/>
    <w:rsid w:val="005217B0"/>
    <w:rsid w:val="00521A36"/>
    <w:rsid w:val="00521A55"/>
    <w:rsid w:val="00521CE3"/>
    <w:rsid w:val="00522294"/>
    <w:rsid w:val="0052237D"/>
    <w:rsid w:val="00522402"/>
    <w:rsid w:val="0052253D"/>
    <w:rsid w:val="00522BDC"/>
    <w:rsid w:val="00522E7E"/>
    <w:rsid w:val="00522FEF"/>
    <w:rsid w:val="0052387F"/>
    <w:rsid w:val="00523E01"/>
    <w:rsid w:val="0052475E"/>
    <w:rsid w:val="00524E39"/>
    <w:rsid w:val="0052504B"/>
    <w:rsid w:val="00525AF8"/>
    <w:rsid w:val="00525B6A"/>
    <w:rsid w:val="00525CFC"/>
    <w:rsid w:val="00526076"/>
    <w:rsid w:val="0052621D"/>
    <w:rsid w:val="00526874"/>
    <w:rsid w:val="00526958"/>
    <w:rsid w:val="00526B7D"/>
    <w:rsid w:val="00526C1A"/>
    <w:rsid w:val="00526C40"/>
    <w:rsid w:val="00526C49"/>
    <w:rsid w:val="00527DC0"/>
    <w:rsid w:val="00530BFC"/>
    <w:rsid w:val="0053154F"/>
    <w:rsid w:val="0053194E"/>
    <w:rsid w:val="005319A7"/>
    <w:rsid w:val="00532783"/>
    <w:rsid w:val="0053278B"/>
    <w:rsid w:val="00532971"/>
    <w:rsid w:val="00532AE8"/>
    <w:rsid w:val="00532D15"/>
    <w:rsid w:val="005337A5"/>
    <w:rsid w:val="00533975"/>
    <w:rsid w:val="00533CCD"/>
    <w:rsid w:val="00533F47"/>
    <w:rsid w:val="00534465"/>
    <w:rsid w:val="0053446D"/>
    <w:rsid w:val="005345A1"/>
    <w:rsid w:val="00534738"/>
    <w:rsid w:val="00534944"/>
    <w:rsid w:val="00534E86"/>
    <w:rsid w:val="00535302"/>
    <w:rsid w:val="00535512"/>
    <w:rsid w:val="00535C42"/>
    <w:rsid w:val="00535ED0"/>
    <w:rsid w:val="0053600E"/>
    <w:rsid w:val="00536800"/>
    <w:rsid w:val="005368F1"/>
    <w:rsid w:val="00537739"/>
    <w:rsid w:val="005403B7"/>
    <w:rsid w:val="005404CA"/>
    <w:rsid w:val="005409B1"/>
    <w:rsid w:val="0054118B"/>
    <w:rsid w:val="00541E2B"/>
    <w:rsid w:val="00541EF9"/>
    <w:rsid w:val="0054202D"/>
    <w:rsid w:val="00542252"/>
    <w:rsid w:val="00542415"/>
    <w:rsid w:val="005425D0"/>
    <w:rsid w:val="0054278D"/>
    <w:rsid w:val="00542C13"/>
    <w:rsid w:val="00543725"/>
    <w:rsid w:val="0054397B"/>
    <w:rsid w:val="00543C95"/>
    <w:rsid w:val="00543F95"/>
    <w:rsid w:val="00544C50"/>
    <w:rsid w:val="00544D08"/>
    <w:rsid w:val="00544F33"/>
    <w:rsid w:val="00545084"/>
    <w:rsid w:val="005453A8"/>
    <w:rsid w:val="00545A85"/>
    <w:rsid w:val="00545D31"/>
    <w:rsid w:val="00546073"/>
    <w:rsid w:val="00546566"/>
    <w:rsid w:val="0054680C"/>
    <w:rsid w:val="00546A1D"/>
    <w:rsid w:val="00546BC5"/>
    <w:rsid w:val="005471B2"/>
    <w:rsid w:val="0054762E"/>
    <w:rsid w:val="005478A8"/>
    <w:rsid w:val="005503BA"/>
    <w:rsid w:val="00550AF7"/>
    <w:rsid w:val="00550DD2"/>
    <w:rsid w:val="005513FB"/>
    <w:rsid w:val="00551533"/>
    <w:rsid w:val="00551860"/>
    <w:rsid w:val="005519C5"/>
    <w:rsid w:val="00551A00"/>
    <w:rsid w:val="0055205A"/>
    <w:rsid w:val="00552229"/>
    <w:rsid w:val="005525A7"/>
    <w:rsid w:val="005528CE"/>
    <w:rsid w:val="00553C2D"/>
    <w:rsid w:val="00553C8E"/>
    <w:rsid w:val="00553D03"/>
    <w:rsid w:val="00553D70"/>
    <w:rsid w:val="00554346"/>
    <w:rsid w:val="0055434D"/>
    <w:rsid w:val="005548E2"/>
    <w:rsid w:val="00555536"/>
    <w:rsid w:val="00555616"/>
    <w:rsid w:val="00555E17"/>
    <w:rsid w:val="00555FA1"/>
    <w:rsid w:val="00556378"/>
    <w:rsid w:val="00556674"/>
    <w:rsid w:val="00556772"/>
    <w:rsid w:val="00556773"/>
    <w:rsid w:val="00556B81"/>
    <w:rsid w:val="005572EE"/>
    <w:rsid w:val="00557956"/>
    <w:rsid w:val="00557A7E"/>
    <w:rsid w:val="00557B07"/>
    <w:rsid w:val="00557F23"/>
    <w:rsid w:val="00560375"/>
    <w:rsid w:val="00560B89"/>
    <w:rsid w:val="0056164F"/>
    <w:rsid w:val="005616DD"/>
    <w:rsid w:val="00562A0E"/>
    <w:rsid w:val="0056349A"/>
    <w:rsid w:val="005635AB"/>
    <w:rsid w:val="00563C52"/>
    <w:rsid w:val="00563C82"/>
    <w:rsid w:val="00563FA1"/>
    <w:rsid w:val="00564769"/>
    <w:rsid w:val="00564B04"/>
    <w:rsid w:val="00564C19"/>
    <w:rsid w:val="00565293"/>
    <w:rsid w:val="00565491"/>
    <w:rsid w:val="005658DA"/>
    <w:rsid w:val="005659D1"/>
    <w:rsid w:val="0056686C"/>
    <w:rsid w:val="00566B1C"/>
    <w:rsid w:val="00566F60"/>
    <w:rsid w:val="005673F6"/>
    <w:rsid w:val="00567853"/>
    <w:rsid w:val="0056793E"/>
    <w:rsid w:val="00567C1F"/>
    <w:rsid w:val="0057077D"/>
    <w:rsid w:val="005708CA"/>
    <w:rsid w:val="00570A0E"/>
    <w:rsid w:val="00570A32"/>
    <w:rsid w:val="0057192F"/>
    <w:rsid w:val="005722B9"/>
    <w:rsid w:val="0057230F"/>
    <w:rsid w:val="005727D1"/>
    <w:rsid w:val="00572859"/>
    <w:rsid w:val="00572D4D"/>
    <w:rsid w:val="00572FC1"/>
    <w:rsid w:val="00573069"/>
    <w:rsid w:val="0057329D"/>
    <w:rsid w:val="00573570"/>
    <w:rsid w:val="005737AC"/>
    <w:rsid w:val="0057427E"/>
    <w:rsid w:val="00574394"/>
    <w:rsid w:val="00574528"/>
    <w:rsid w:val="0057500A"/>
    <w:rsid w:val="00575815"/>
    <w:rsid w:val="00575AED"/>
    <w:rsid w:val="005772F5"/>
    <w:rsid w:val="00577E3C"/>
    <w:rsid w:val="00580091"/>
    <w:rsid w:val="00580368"/>
    <w:rsid w:val="00580637"/>
    <w:rsid w:val="00580887"/>
    <w:rsid w:val="005809F8"/>
    <w:rsid w:val="00580B26"/>
    <w:rsid w:val="00580D8C"/>
    <w:rsid w:val="0058136D"/>
    <w:rsid w:val="0058156F"/>
    <w:rsid w:val="00581721"/>
    <w:rsid w:val="005818E4"/>
    <w:rsid w:val="00582296"/>
    <w:rsid w:val="005824A2"/>
    <w:rsid w:val="00582D30"/>
    <w:rsid w:val="00582D76"/>
    <w:rsid w:val="00583440"/>
    <w:rsid w:val="00583943"/>
    <w:rsid w:val="00583B75"/>
    <w:rsid w:val="00583CBF"/>
    <w:rsid w:val="005843AF"/>
    <w:rsid w:val="0058478D"/>
    <w:rsid w:val="00584F33"/>
    <w:rsid w:val="00585054"/>
    <w:rsid w:val="00585C76"/>
    <w:rsid w:val="00585F87"/>
    <w:rsid w:val="00586340"/>
    <w:rsid w:val="0058689A"/>
    <w:rsid w:val="00586D30"/>
    <w:rsid w:val="00586DBF"/>
    <w:rsid w:val="00586E39"/>
    <w:rsid w:val="00587AA4"/>
    <w:rsid w:val="00587BF2"/>
    <w:rsid w:val="005902EF"/>
    <w:rsid w:val="00590AD1"/>
    <w:rsid w:val="00591300"/>
    <w:rsid w:val="00591450"/>
    <w:rsid w:val="00591911"/>
    <w:rsid w:val="00591BB3"/>
    <w:rsid w:val="00591C92"/>
    <w:rsid w:val="00591F76"/>
    <w:rsid w:val="005922D9"/>
    <w:rsid w:val="005923CF"/>
    <w:rsid w:val="00592CCC"/>
    <w:rsid w:val="00592D6B"/>
    <w:rsid w:val="00592DFA"/>
    <w:rsid w:val="00593490"/>
    <w:rsid w:val="00593526"/>
    <w:rsid w:val="00593573"/>
    <w:rsid w:val="005938DB"/>
    <w:rsid w:val="00593AAE"/>
    <w:rsid w:val="00593ACA"/>
    <w:rsid w:val="00593D58"/>
    <w:rsid w:val="00593E76"/>
    <w:rsid w:val="005943A9"/>
    <w:rsid w:val="005948A2"/>
    <w:rsid w:val="00594946"/>
    <w:rsid w:val="005950B9"/>
    <w:rsid w:val="0059515D"/>
    <w:rsid w:val="0059552A"/>
    <w:rsid w:val="0059556A"/>
    <w:rsid w:val="0059582F"/>
    <w:rsid w:val="00595A1A"/>
    <w:rsid w:val="00595EA2"/>
    <w:rsid w:val="005976AD"/>
    <w:rsid w:val="00597993"/>
    <w:rsid w:val="00597B2E"/>
    <w:rsid w:val="00597B86"/>
    <w:rsid w:val="00597CD7"/>
    <w:rsid w:val="00597DD9"/>
    <w:rsid w:val="005A01BA"/>
    <w:rsid w:val="005A0210"/>
    <w:rsid w:val="005A0296"/>
    <w:rsid w:val="005A046B"/>
    <w:rsid w:val="005A1155"/>
    <w:rsid w:val="005A12EB"/>
    <w:rsid w:val="005A14AE"/>
    <w:rsid w:val="005A20E4"/>
    <w:rsid w:val="005A253C"/>
    <w:rsid w:val="005A2A00"/>
    <w:rsid w:val="005A2B36"/>
    <w:rsid w:val="005A2B83"/>
    <w:rsid w:val="005A2BAD"/>
    <w:rsid w:val="005A2E0C"/>
    <w:rsid w:val="005A2F1F"/>
    <w:rsid w:val="005A3125"/>
    <w:rsid w:val="005A3190"/>
    <w:rsid w:val="005A3FD3"/>
    <w:rsid w:val="005A407C"/>
    <w:rsid w:val="005A44B4"/>
    <w:rsid w:val="005A4FD4"/>
    <w:rsid w:val="005A6DB5"/>
    <w:rsid w:val="005A6EA9"/>
    <w:rsid w:val="005B0783"/>
    <w:rsid w:val="005B0972"/>
    <w:rsid w:val="005B0AE8"/>
    <w:rsid w:val="005B0D2E"/>
    <w:rsid w:val="005B238A"/>
    <w:rsid w:val="005B2C60"/>
    <w:rsid w:val="005B2DCB"/>
    <w:rsid w:val="005B355D"/>
    <w:rsid w:val="005B36A7"/>
    <w:rsid w:val="005B4140"/>
    <w:rsid w:val="005B444D"/>
    <w:rsid w:val="005B4AB6"/>
    <w:rsid w:val="005B51B3"/>
    <w:rsid w:val="005B5262"/>
    <w:rsid w:val="005B5494"/>
    <w:rsid w:val="005B5A9B"/>
    <w:rsid w:val="005B5C23"/>
    <w:rsid w:val="005B5ED0"/>
    <w:rsid w:val="005B651E"/>
    <w:rsid w:val="005B66F4"/>
    <w:rsid w:val="005B69C1"/>
    <w:rsid w:val="005B6E96"/>
    <w:rsid w:val="005B70F2"/>
    <w:rsid w:val="005B7A83"/>
    <w:rsid w:val="005B7C80"/>
    <w:rsid w:val="005B7E80"/>
    <w:rsid w:val="005C0154"/>
    <w:rsid w:val="005C06DE"/>
    <w:rsid w:val="005C0D59"/>
    <w:rsid w:val="005C0E80"/>
    <w:rsid w:val="005C0FEA"/>
    <w:rsid w:val="005C180B"/>
    <w:rsid w:val="005C1CA0"/>
    <w:rsid w:val="005C263C"/>
    <w:rsid w:val="005C29E5"/>
    <w:rsid w:val="005C2B70"/>
    <w:rsid w:val="005C36FE"/>
    <w:rsid w:val="005C3BCC"/>
    <w:rsid w:val="005C44C3"/>
    <w:rsid w:val="005C49E4"/>
    <w:rsid w:val="005C4EF5"/>
    <w:rsid w:val="005C51F3"/>
    <w:rsid w:val="005C54BB"/>
    <w:rsid w:val="005C56FE"/>
    <w:rsid w:val="005C5744"/>
    <w:rsid w:val="005C593F"/>
    <w:rsid w:val="005C5D36"/>
    <w:rsid w:val="005C7112"/>
    <w:rsid w:val="005C740D"/>
    <w:rsid w:val="005C7B10"/>
    <w:rsid w:val="005D08CE"/>
    <w:rsid w:val="005D0DF6"/>
    <w:rsid w:val="005D13C0"/>
    <w:rsid w:val="005D14E5"/>
    <w:rsid w:val="005D152A"/>
    <w:rsid w:val="005D1894"/>
    <w:rsid w:val="005D1BD8"/>
    <w:rsid w:val="005D1C49"/>
    <w:rsid w:val="005D1CE8"/>
    <w:rsid w:val="005D235B"/>
    <w:rsid w:val="005D2534"/>
    <w:rsid w:val="005D2969"/>
    <w:rsid w:val="005D2EB5"/>
    <w:rsid w:val="005D3002"/>
    <w:rsid w:val="005D30C1"/>
    <w:rsid w:val="005D3196"/>
    <w:rsid w:val="005D332A"/>
    <w:rsid w:val="005D3530"/>
    <w:rsid w:val="005D3752"/>
    <w:rsid w:val="005D38DC"/>
    <w:rsid w:val="005D4841"/>
    <w:rsid w:val="005D4A53"/>
    <w:rsid w:val="005D4C75"/>
    <w:rsid w:val="005D514B"/>
    <w:rsid w:val="005D546C"/>
    <w:rsid w:val="005D6465"/>
    <w:rsid w:val="005D6642"/>
    <w:rsid w:val="005D6736"/>
    <w:rsid w:val="005D6827"/>
    <w:rsid w:val="005D68E8"/>
    <w:rsid w:val="005D75E6"/>
    <w:rsid w:val="005D75E9"/>
    <w:rsid w:val="005E07E3"/>
    <w:rsid w:val="005E1660"/>
    <w:rsid w:val="005E1C50"/>
    <w:rsid w:val="005E1ED6"/>
    <w:rsid w:val="005E1F3C"/>
    <w:rsid w:val="005E2213"/>
    <w:rsid w:val="005E2273"/>
    <w:rsid w:val="005E2960"/>
    <w:rsid w:val="005E2E80"/>
    <w:rsid w:val="005E32B8"/>
    <w:rsid w:val="005E39C8"/>
    <w:rsid w:val="005E39E7"/>
    <w:rsid w:val="005E416B"/>
    <w:rsid w:val="005E42B2"/>
    <w:rsid w:val="005E46A4"/>
    <w:rsid w:val="005E46DD"/>
    <w:rsid w:val="005E47E3"/>
    <w:rsid w:val="005E49FD"/>
    <w:rsid w:val="005E5318"/>
    <w:rsid w:val="005E5DB7"/>
    <w:rsid w:val="005E5E6E"/>
    <w:rsid w:val="005E69EF"/>
    <w:rsid w:val="005E6E7F"/>
    <w:rsid w:val="005E7400"/>
    <w:rsid w:val="005E7502"/>
    <w:rsid w:val="005E7C7E"/>
    <w:rsid w:val="005F0048"/>
    <w:rsid w:val="005F01B3"/>
    <w:rsid w:val="005F0D92"/>
    <w:rsid w:val="005F11A1"/>
    <w:rsid w:val="005F140C"/>
    <w:rsid w:val="005F1EA8"/>
    <w:rsid w:val="005F214A"/>
    <w:rsid w:val="005F2BD4"/>
    <w:rsid w:val="005F2C06"/>
    <w:rsid w:val="005F3264"/>
    <w:rsid w:val="005F3CBF"/>
    <w:rsid w:val="005F3ECF"/>
    <w:rsid w:val="005F4351"/>
    <w:rsid w:val="005F491F"/>
    <w:rsid w:val="005F4B14"/>
    <w:rsid w:val="005F51AF"/>
    <w:rsid w:val="005F55F2"/>
    <w:rsid w:val="005F5881"/>
    <w:rsid w:val="005F5D08"/>
    <w:rsid w:val="005F6031"/>
    <w:rsid w:val="005F68F5"/>
    <w:rsid w:val="005F787F"/>
    <w:rsid w:val="005F78B3"/>
    <w:rsid w:val="005F7A98"/>
    <w:rsid w:val="005F7FA6"/>
    <w:rsid w:val="00600501"/>
    <w:rsid w:val="00600725"/>
    <w:rsid w:val="00600CB7"/>
    <w:rsid w:val="00600FE2"/>
    <w:rsid w:val="00601488"/>
    <w:rsid w:val="00601543"/>
    <w:rsid w:val="006016F0"/>
    <w:rsid w:val="00601E7F"/>
    <w:rsid w:val="00602E31"/>
    <w:rsid w:val="00602F70"/>
    <w:rsid w:val="00602FA2"/>
    <w:rsid w:val="006036B7"/>
    <w:rsid w:val="006038C9"/>
    <w:rsid w:val="0060391E"/>
    <w:rsid w:val="00603AF7"/>
    <w:rsid w:val="00603B4B"/>
    <w:rsid w:val="00604C66"/>
    <w:rsid w:val="00605594"/>
    <w:rsid w:val="00605A58"/>
    <w:rsid w:val="0060625A"/>
    <w:rsid w:val="00606661"/>
    <w:rsid w:val="00606EB0"/>
    <w:rsid w:val="0060713F"/>
    <w:rsid w:val="00607200"/>
    <w:rsid w:val="006075BE"/>
    <w:rsid w:val="006100D3"/>
    <w:rsid w:val="0061076C"/>
    <w:rsid w:val="006107C8"/>
    <w:rsid w:val="0061107B"/>
    <w:rsid w:val="0061160E"/>
    <w:rsid w:val="00611A04"/>
    <w:rsid w:val="00611F7C"/>
    <w:rsid w:val="00612077"/>
    <w:rsid w:val="00612101"/>
    <w:rsid w:val="0061216D"/>
    <w:rsid w:val="006122B7"/>
    <w:rsid w:val="00612340"/>
    <w:rsid w:val="00612CD3"/>
    <w:rsid w:val="00612EE1"/>
    <w:rsid w:val="00612F0E"/>
    <w:rsid w:val="00612F26"/>
    <w:rsid w:val="0061334A"/>
    <w:rsid w:val="0061388F"/>
    <w:rsid w:val="00613B47"/>
    <w:rsid w:val="00613C21"/>
    <w:rsid w:val="0061445D"/>
    <w:rsid w:val="00614BC4"/>
    <w:rsid w:val="00614BDD"/>
    <w:rsid w:val="00615521"/>
    <w:rsid w:val="00615CA3"/>
    <w:rsid w:val="0061608B"/>
    <w:rsid w:val="00616139"/>
    <w:rsid w:val="006164D5"/>
    <w:rsid w:val="00616A2B"/>
    <w:rsid w:val="00616C38"/>
    <w:rsid w:val="006172FC"/>
    <w:rsid w:val="0061773F"/>
    <w:rsid w:val="00617885"/>
    <w:rsid w:val="006178E0"/>
    <w:rsid w:val="00617913"/>
    <w:rsid w:val="00617C37"/>
    <w:rsid w:val="00617E2A"/>
    <w:rsid w:val="00620A75"/>
    <w:rsid w:val="006214F1"/>
    <w:rsid w:val="00621505"/>
    <w:rsid w:val="00621C23"/>
    <w:rsid w:val="0062246C"/>
    <w:rsid w:val="00622B26"/>
    <w:rsid w:val="00622C22"/>
    <w:rsid w:val="00622E3C"/>
    <w:rsid w:val="00622FCD"/>
    <w:rsid w:val="00623125"/>
    <w:rsid w:val="00623865"/>
    <w:rsid w:val="00623FBF"/>
    <w:rsid w:val="00624F87"/>
    <w:rsid w:val="0062541A"/>
    <w:rsid w:val="0062545F"/>
    <w:rsid w:val="0062550C"/>
    <w:rsid w:val="00625741"/>
    <w:rsid w:val="006258D3"/>
    <w:rsid w:val="00625C08"/>
    <w:rsid w:val="00626245"/>
    <w:rsid w:val="0062638C"/>
    <w:rsid w:val="006263C4"/>
    <w:rsid w:val="0062646C"/>
    <w:rsid w:val="00626FBA"/>
    <w:rsid w:val="006277CC"/>
    <w:rsid w:val="00627961"/>
    <w:rsid w:val="00630060"/>
    <w:rsid w:val="00630E6D"/>
    <w:rsid w:val="006313B9"/>
    <w:rsid w:val="006314EA"/>
    <w:rsid w:val="00631552"/>
    <w:rsid w:val="00631A7E"/>
    <w:rsid w:val="00631A80"/>
    <w:rsid w:val="00631CED"/>
    <w:rsid w:val="00632B85"/>
    <w:rsid w:val="006331B6"/>
    <w:rsid w:val="00633225"/>
    <w:rsid w:val="00633640"/>
    <w:rsid w:val="006343A8"/>
    <w:rsid w:val="00634C33"/>
    <w:rsid w:val="00635263"/>
    <w:rsid w:val="006353A7"/>
    <w:rsid w:val="00635A6A"/>
    <w:rsid w:val="00635DA9"/>
    <w:rsid w:val="00635E9F"/>
    <w:rsid w:val="0063629A"/>
    <w:rsid w:val="0063630A"/>
    <w:rsid w:val="006363A8"/>
    <w:rsid w:val="006367A8"/>
    <w:rsid w:val="0063699E"/>
    <w:rsid w:val="00636ACF"/>
    <w:rsid w:val="00637512"/>
    <w:rsid w:val="0063785D"/>
    <w:rsid w:val="00637A67"/>
    <w:rsid w:val="00640253"/>
    <w:rsid w:val="00640331"/>
    <w:rsid w:val="00640F99"/>
    <w:rsid w:val="006414BA"/>
    <w:rsid w:val="00641879"/>
    <w:rsid w:val="0064195C"/>
    <w:rsid w:val="00641A3F"/>
    <w:rsid w:val="00641F94"/>
    <w:rsid w:val="00641F9C"/>
    <w:rsid w:val="006421BB"/>
    <w:rsid w:val="00642AF4"/>
    <w:rsid w:val="00643224"/>
    <w:rsid w:val="00643A0F"/>
    <w:rsid w:val="00644CB7"/>
    <w:rsid w:val="0064547B"/>
    <w:rsid w:val="00645881"/>
    <w:rsid w:val="00646761"/>
    <w:rsid w:val="00646CA6"/>
    <w:rsid w:val="00647213"/>
    <w:rsid w:val="00647BF0"/>
    <w:rsid w:val="00650187"/>
    <w:rsid w:val="00650670"/>
    <w:rsid w:val="00650B02"/>
    <w:rsid w:val="00650B30"/>
    <w:rsid w:val="00651547"/>
    <w:rsid w:val="006516B5"/>
    <w:rsid w:val="00652849"/>
    <w:rsid w:val="006529F2"/>
    <w:rsid w:val="00652CE9"/>
    <w:rsid w:val="00652DE4"/>
    <w:rsid w:val="0065354B"/>
    <w:rsid w:val="00653B4A"/>
    <w:rsid w:val="00654711"/>
    <w:rsid w:val="0065490B"/>
    <w:rsid w:val="00654A56"/>
    <w:rsid w:val="00654F9E"/>
    <w:rsid w:val="00655246"/>
    <w:rsid w:val="0065547B"/>
    <w:rsid w:val="00655596"/>
    <w:rsid w:val="00656312"/>
    <w:rsid w:val="0065687B"/>
    <w:rsid w:val="00656C44"/>
    <w:rsid w:val="00657337"/>
    <w:rsid w:val="006573D8"/>
    <w:rsid w:val="0065761B"/>
    <w:rsid w:val="00660AC1"/>
    <w:rsid w:val="00661377"/>
    <w:rsid w:val="0066140E"/>
    <w:rsid w:val="00661988"/>
    <w:rsid w:val="00661A12"/>
    <w:rsid w:val="00661A52"/>
    <w:rsid w:val="00661CD6"/>
    <w:rsid w:val="00661FAF"/>
    <w:rsid w:val="006628F7"/>
    <w:rsid w:val="00662A6D"/>
    <w:rsid w:val="00662A92"/>
    <w:rsid w:val="00662B33"/>
    <w:rsid w:val="00662C79"/>
    <w:rsid w:val="00662CAB"/>
    <w:rsid w:val="00662EAF"/>
    <w:rsid w:val="00663449"/>
    <w:rsid w:val="00663461"/>
    <w:rsid w:val="0066355F"/>
    <w:rsid w:val="00663576"/>
    <w:rsid w:val="006636E6"/>
    <w:rsid w:val="00663E07"/>
    <w:rsid w:val="00664556"/>
    <w:rsid w:val="00664B0F"/>
    <w:rsid w:val="00664B8A"/>
    <w:rsid w:val="00665A0E"/>
    <w:rsid w:val="00666C81"/>
    <w:rsid w:val="00667011"/>
    <w:rsid w:val="006672DB"/>
    <w:rsid w:val="0066737A"/>
    <w:rsid w:val="0066769E"/>
    <w:rsid w:val="00667B56"/>
    <w:rsid w:val="006701CE"/>
    <w:rsid w:val="0067021F"/>
    <w:rsid w:val="00670250"/>
    <w:rsid w:val="0067027C"/>
    <w:rsid w:val="006709BB"/>
    <w:rsid w:val="00670B0B"/>
    <w:rsid w:val="00670E8E"/>
    <w:rsid w:val="00670FD2"/>
    <w:rsid w:val="00671C2F"/>
    <w:rsid w:val="00672FFB"/>
    <w:rsid w:val="00673567"/>
    <w:rsid w:val="006737A8"/>
    <w:rsid w:val="00673B1C"/>
    <w:rsid w:val="0067469B"/>
    <w:rsid w:val="006746EC"/>
    <w:rsid w:val="00674B2C"/>
    <w:rsid w:val="00674C52"/>
    <w:rsid w:val="00675490"/>
    <w:rsid w:val="006755AE"/>
    <w:rsid w:val="00675C3C"/>
    <w:rsid w:val="0067606E"/>
    <w:rsid w:val="0067613A"/>
    <w:rsid w:val="0067641C"/>
    <w:rsid w:val="006766D6"/>
    <w:rsid w:val="00676767"/>
    <w:rsid w:val="0067684C"/>
    <w:rsid w:val="00676B55"/>
    <w:rsid w:val="00677332"/>
    <w:rsid w:val="00677506"/>
    <w:rsid w:val="006777ED"/>
    <w:rsid w:val="00677E82"/>
    <w:rsid w:val="00677FC9"/>
    <w:rsid w:val="00680691"/>
    <w:rsid w:val="00680A69"/>
    <w:rsid w:val="006817E2"/>
    <w:rsid w:val="00681A8A"/>
    <w:rsid w:val="00681AC9"/>
    <w:rsid w:val="00682112"/>
    <w:rsid w:val="006824DC"/>
    <w:rsid w:val="006831F1"/>
    <w:rsid w:val="00683EF1"/>
    <w:rsid w:val="00683F80"/>
    <w:rsid w:val="00684F44"/>
    <w:rsid w:val="00685544"/>
    <w:rsid w:val="006856F3"/>
    <w:rsid w:val="00685EAA"/>
    <w:rsid w:val="00686B5D"/>
    <w:rsid w:val="00686E1C"/>
    <w:rsid w:val="00686EE5"/>
    <w:rsid w:val="006873D0"/>
    <w:rsid w:val="00687818"/>
    <w:rsid w:val="00687981"/>
    <w:rsid w:val="00687F3D"/>
    <w:rsid w:val="00687F5A"/>
    <w:rsid w:val="00690410"/>
    <w:rsid w:val="00690F47"/>
    <w:rsid w:val="00691000"/>
    <w:rsid w:val="00691452"/>
    <w:rsid w:val="006914C9"/>
    <w:rsid w:val="00691B89"/>
    <w:rsid w:val="00692C04"/>
    <w:rsid w:val="006933A9"/>
    <w:rsid w:val="00693C58"/>
    <w:rsid w:val="00693ECA"/>
    <w:rsid w:val="00693FCC"/>
    <w:rsid w:val="006944AD"/>
    <w:rsid w:val="0069477B"/>
    <w:rsid w:val="00694E7C"/>
    <w:rsid w:val="00694FA2"/>
    <w:rsid w:val="006950CB"/>
    <w:rsid w:val="00695381"/>
    <w:rsid w:val="00695665"/>
    <w:rsid w:val="0069598D"/>
    <w:rsid w:val="00695E82"/>
    <w:rsid w:val="00696371"/>
    <w:rsid w:val="00696A8B"/>
    <w:rsid w:val="00697FB9"/>
    <w:rsid w:val="006A02B5"/>
    <w:rsid w:val="006A0475"/>
    <w:rsid w:val="006A09F7"/>
    <w:rsid w:val="006A0F8B"/>
    <w:rsid w:val="006A13B3"/>
    <w:rsid w:val="006A1422"/>
    <w:rsid w:val="006A1B39"/>
    <w:rsid w:val="006A1D6E"/>
    <w:rsid w:val="006A1E23"/>
    <w:rsid w:val="006A2319"/>
    <w:rsid w:val="006A262D"/>
    <w:rsid w:val="006A28C7"/>
    <w:rsid w:val="006A2FD9"/>
    <w:rsid w:val="006A3378"/>
    <w:rsid w:val="006A33DE"/>
    <w:rsid w:val="006A35D7"/>
    <w:rsid w:val="006A36DD"/>
    <w:rsid w:val="006A3837"/>
    <w:rsid w:val="006A3FF3"/>
    <w:rsid w:val="006A4145"/>
    <w:rsid w:val="006A4158"/>
    <w:rsid w:val="006A4246"/>
    <w:rsid w:val="006A43B3"/>
    <w:rsid w:val="006A46E2"/>
    <w:rsid w:val="006A48E7"/>
    <w:rsid w:val="006A4939"/>
    <w:rsid w:val="006A516E"/>
    <w:rsid w:val="006A51B0"/>
    <w:rsid w:val="006A522A"/>
    <w:rsid w:val="006A5420"/>
    <w:rsid w:val="006A5735"/>
    <w:rsid w:val="006A5B4B"/>
    <w:rsid w:val="006A5C3E"/>
    <w:rsid w:val="006A6141"/>
    <w:rsid w:val="006A6516"/>
    <w:rsid w:val="006A660B"/>
    <w:rsid w:val="006A6A14"/>
    <w:rsid w:val="006A6A4C"/>
    <w:rsid w:val="006A6F5C"/>
    <w:rsid w:val="006A712F"/>
    <w:rsid w:val="006A7136"/>
    <w:rsid w:val="006A7334"/>
    <w:rsid w:val="006A7499"/>
    <w:rsid w:val="006A7B4B"/>
    <w:rsid w:val="006A7C9B"/>
    <w:rsid w:val="006B0B9D"/>
    <w:rsid w:val="006B0D24"/>
    <w:rsid w:val="006B0F31"/>
    <w:rsid w:val="006B1122"/>
    <w:rsid w:val="006B2011"/>
    <w:rsid w:val="006B20FB"/>
    <w:rsid w:val="006B285E"/>
    <w:rsid w:val="006B2F38"/>
    <w:rsid w:val="006B3255"/>
    <w:rsid w:val="006B3CA0"/>
    <w:rsid w:val="006B4808"/>
    <w:rsid w:val="006B4ACE"/>
    <w:rsid w:val="006B4DA4"/>
    <w:rsid w:val="006B5184"/>
    <w:rsid w:val="006B53B4"/>
    <w:rsid w:val="006B582D"/>
    <w:rsid w:val="006B61A9"/>
    <w:rsid w:val="006B656F"/>
    <w:rsid w:val="006B6632"/>
    <w:rsid w:val="006B71DA"/>
    <w:rsid w:val="006B7366"/>
    <w:rsid w:val="006B7766"/>
    <w:rsid w:val="006B7CE5"/>
    <w:rsid w:val="006C0020"/>
    <w:rsid w:val="006C003F"/>
    <w:rsid w:val="006C02D2"/>
    <w:rsid w:val="006C05FD"/>
    <w:rsid w:val="006C060D"/>
    <w:rsid w:val="006C0D14"/>
    <w:rsid w:val="006C106C"/>
    <w:rsid w:val="006C1202"/>
    <w:rsid w:val="006C1650"/>
    <w:rsid w:val="006C1892"/>
    <w:rsid w:val="006C1BA8"/>
    <w:rsid w:val="006C1C2E"/>
    <w:rsid w:val="006C207B"/>
    <w:rsid w:val="006C2558"/>
    <w:rsid w:val="006C3202"/>
    <w:rsid w:val="006C3268"/>
    <w:rsid w:val="006C32FF"/>
    <w:rsid w:val="006C3832"/>
    <w:rsid w:val="006C396D"/>
    <w:rsid w:val="006C41E9"/>
    <w:rsid w:val="006C44A1"/>
    <w:rsid w:val="006C4A6C"/>
    <w:rsid w:val="006C4B1D"/>
    <w:rsid w:val="006C5070"/>
    <w:rsid w:val="006C5AC0"/>
    <w:rsid w:val="006C5DB1"/>
    <w:rsid w:val="006C5DB6"/>
    <w:rsid w:val="006C62C8"/>
    <w:rsid w:val="006C6480"/>
    <w:rsid w:val="006C6537"/>
    <w:rsid w:val="006C6B58"/>
    <w:rsid w:val="006C6C4E"/>
    <w:rsid w:val="006C73E6"/>
    <w:rsid w:val="006C763E"/>
    <w:rsid w:val="006C7860"/>
    <w:rsid w:val="006C78B5"/>
    <w:rsid w:val="006C7D1B"/>
    <w:rsid w:val="006D0092"/>
    <w:rsid w:val="006D0646"/>
    <w:rsid w:val="006D0775"/>
    <w:rsid w:val="006D099E"/>
    <w:rsid w:val="006D09EB"/>
    <w:rsid w:val="006D0AF8"/>
    <w:rsid w:val="006D0FDE"/>
    <w:rsid w:val="006D15DE"/>
    <w:rsid w:val="006D1F03"/>
    <w:rsid w:val="006D1F43"/>
    <w:rsid w:val="006D221B"/>
    <w:rsid w:val="006D23E1"/>
    <w:rsid w:val="006D2464"/>
    <w:rsid w:val="006D2877"/>
    <w:rsid w:val="006D28BA"/>
    <w:rsid w:val="006D3020"/>
    <w:rsid w:val="006D354D"/>
    <w:rsid w:val="006D3628"/>
    <w:rsid w:val="006D3644"/>
    <w:rsid w:val="006D3703"/>
    <w:rsid w:val="006D38B8"/>
    <w:rsid w:val="006D4056"/>
    <w:rsid w:val="006D4087"/>
    <w:rsid w:val="006D40D0"/>
    <w:rsid w:val="006D4251"/>
    <w:rsid w:val="006D445E"/>
    <w:rsid w:val="006D472A"/>
    <w:rsid w:val="006D4D72"/>
    <w:rsid w:val="006D5004"/>
    <w:rsid w:val="006D5546"/>
    <w:rsid w:val="006D5A8D"/>
    <w:rsid w:val="006D5C8A"/>
    <w:rsid w:val="006D609D"/>
    <w:rsid w:val="006D653C"/>
    <w:rsid w:val="006D6D4A"/>
    <w:rsid w:val="006D74C6"/>
    <w:rsid w:val="006D7744"/>
    <w:rsid w:val="006D7E0E"/>
    <w:rsid w:val="006E036B"/>
    <w:rsid w:val="006E1ADD"/>
    <w:rsid w:val="006E263D"/>
    <w:rsid w:val="006E2672"/>
    <w:rsid w:val="006E35E6"/>
    <w:rsid w:val="006E3ED8"/>
    <w:rsid w:val="006E3F1B"/>
    <w:rsid w:val="006E4816"/>
    <w:rsid w:val="006E49CA"/>
    <w:rsid w:val="006E49EF"/>
    <w:rsid w:val="006E4B30"/>
    <w:rsid w:val="006E4FFB"/>
    <w:rsid w:val="006E6A29"/>
    <w:rsid w:val="006E6FA0"/>
    <w:rsid w:val="006E7592"/>
    <w:rsid w:val="006E7EFD"/>
    <w:rsid w:val="006E7F41"/>
    <w:rsid w:val="006F0059"/>
    <w:rsid w:val="006F07FA"/>
    <w:rsid w:val="006F1098"/>
    <w:rsid w:val="006F13A0"/>
    <w:rsid w:val="006F15A7"/>
    <w:rsid w:val="006F18E8"/>
    <w:rsid w:val="006F1A89"/>
    <w:rsid w:val="006F2392"/>
    <w:rsid w:val="006F2486"/>
    <w:rsid w:val="006F24BD"/>
    <w:rsid w:val="006F270D"/>
    <w:rsid w:val="006F2D25"/>
    <w:rsid w:val="006F2F08"/>
    <w:rsid w:val="006F2F46"/>
    <w:rsid w:val="006F3283"/>
    <w:rsid w:val="006F35A1"/>
    <w:rsid w:val="006F36B9"/>
    <w:rsid w:val="006F38CC"/>
    <w:rsid w:val="006F39A4"/>
    <w:rsid w:val="006F48D8"/>
    <w:rsid w:val="006F4E0A"/>
    <w:rsid w:val="006F500D"/>
    <w:rsid w:val="006F548C"/>
    <w:rsid w:val="006F5B3B"/>
    <w:rsid w:val="006F5BB1"/>
    <w:rsid w:val="006F5C3B"/>
    <w:rsid w:val="006F5E1F"/>
    <w:rsid w:val="006F65D4"/>
    <w:rsid w:val="006F709C"/>
    <w:rsid w:val="006F7190"/>
    <w:rsid w:val="006F71F3"/>
    <w:rsid w:val="006F738B"/>
    <w:rsid w:val="006F73A0"/>
    <w:rsid w:val="006F7F0C"/>
    <w:rsid w:val="00700264"/>
    <w:rsid w:val="00700497"/>
    <w:rsid w:val="007009D3"/>
    <w:rsid w:val="00700A4F"/>
    <w:rsid w:val="007011C1"/>
    <w:rsid w:val="007011E4"/>
    <w:rsid w:val="007022B5"/>
    <w:rsid w:val="007023B6"/>
    <w:rsid w:val="0070268E"/>
    <w:rsid w:val="00702F4D"/>
    <w:rsid w:val="00703766"/>
    <w:rsid w:val="00703B7D"/>
    <w:rsid w:val="00704900"/>
    <w:rsid w:val="007055C3"/>
    <w:rsid w:val="00705A0F"/>
    <w:rsid w:val="00705BDD"/>
    <w:rsid w:val="00705EBD"/>
    <w:rsid w:val="00705EDC"/>
    <w:rsid w:val="0070608D"/>
    <w:rsid w:val="0070623B"/>
    <w:rsid w:val="007065A5"/>
    <w:rsid w:val="0070670F"/>
    <w:rsid w:val="007068A2"/>
    <w:rsid w:val="0070709D"/>
    <w:rsid w:val="007072EA"/>
    <w:rsid w:val="00707875"/>
    <w:rsid w:val="00707CF1"/>
    <w:rsid w:val="00707EAD"/>
    <w:rsid w:val="00710127"/>
    <w:rsid w:val="00710D6F"/>
    <w:rsid w:val="007120B7"/>
    <w:rsid w:val="0071218E"/>
    <w:rsid w:val="007129EF"/>
    <w:rsid w:val="00712D95"/>
    <w:rsid w:val="007131DD"/>
    <w:rsid w:val="00713766"/>
    <w:rsid w:val="00713DB6"/>
    <w:rsid w:val="007145F4"/>
    <w:rsid w:val="00714A79"/>
    <w:rsid w:val="00714D37"/>
    <w:rsid w:val="00715023"/>
    <w:rsid w:val="0071567E"/>
    <w:rsid w:val="0071574C"/>
    <w:rsid w:val="00715776"/>
    <w:rsid w:val="00715882"/>
    <w:rsid w:val="00715C86"/>
    <w:rsid w:val="00715DCC"/>
    <w:rsid w:val="00715DE0"/>
    <w:rsid w:val="00715F18"/>
    <w:rsid w:val="00716047"/>
    <w:rsid w:val="00716695"/>
    <w:rsid w:val="00716E6F"/>
    <w:rsid w:val="0071733F"/>
    <w:rsid w:val="00717417"/>
    <w:rsid w:val="00717A0A"/>
    <w:rsid w:val="00720233"/>
    <w:rsid w:val="00720444"/>
    <w:rsid w:val="00720499"/>
    <w:rsid w:val="007204A7"/>
    <w:rsid w:val="007209A9"/>
    <w:rsid w:val="00720EB6"/>
    <w:rsid w:val="00721256"/>
    <w:rsid w:val="00721495"/>
    <w:rsid w:val="0072196F"/>
    <w:rsid w:val="007229A0"/>
    <w:rsid w:val="00722A82"/>
    <w:rsid w:val="00722BF1"/>
    <w:rsid w:val="00723918"/>
    <w:rsid w:val="00723DE6"/>
    <w:rsid w:val="0072451D"/>
    <w:rsid w:val="007246F2"/>
    <w:rsid w:val="00724DC2"/>
    <w:rsid w:val="007251A2"/>
    <w:rsid w:val="00725C4D"/>
    <w:rsid w:val="007260F1"/>
    <w:rsid w:val="00726144"/>
    <w:rsid w:val="007265DE"/>
    <w:rsid w:val="00726749"/>
    <w:rsid w:val="00726AD9"/>
    <w:rsid w:val="00726AFD"/>
    <w:rsid w:val="007271D8"/>
    <w:rsid w:val="00727771"/>
    <w:rsid w:val="00727D01"/>
    <w:rsid w:val="00727E38"/>
    <w:rsid w:val="007301AC"/>
    <w:rsid w:val="0073073B"/>
    <w:rsid w:val="007321BA"/>
    <w:rsid w:val="007324C8"/>
    <w:rsid w:val="0073258A"/>
    <w:rsid w:val="00732908"/>
    <w:rsid w:val="00732AA6"/>
    <w:rsid w:val="00732C66"/>
    <w:rsid w:val="00733C39"/>
    <w:rsid w:val="00733C73"/>
    <w:rsid w:val="00734395"/>
    <w:rsid w:val="00734736"/>
    <w:rsid w:val="00734B11"/>
    <w:rsid w:val="00734CE8"/>
    <w:rsid w:val="00735361"/>
    <w:rsid w:val="007355C4"/>
    <w:rsid w:val="00735818"/>
    <w:rsid w:val="0073594A"/>
    <w:rsid w:val="00735A65"/>
    <w:rsid w:val="00735B1F"/>
    <w:rsid w:val="00735C0B"/>
    <w:rsid w:val="00735C8F"/>
    <w:rsid w:val="007362D9"/>
    <w:rsid w:val="007362F9"/>
    <w:rsid w:val="0073633F"/>
    <w:rsid w:val="007363A2"/>
    <w:rsid w:val="0073684B"/>
    <w:rsid w:val="007369C3"/>
    <w:rsid w:val="00736D31"/>
    <w:rsid w:val="007400F4"/>
    <w:rsid w:val="00740100"/>
    <w:rsid w:val="00740407"/>
    <w:rsid w:val="0074076E"/>
    <w:rsid w:val="00740B90"/>
    <w:rsid w:val="00740CC8"/>
    <w:rsid w:val="00740F9F"/>
    <w:rsid w:val="00741B0B"/>
    <w:rsid w:val="00741DAF"/>
    <w:rsid w:val="00741EBE"/>
    <w:rsid w:val="00742388"/>
    <w:rsid w:val="00742769"/>
    <w:rsid w:val="00742916"/>
    <w:rsid w:val="00742F0D"/>
    <w:rsid w:val="00743B42"/>
    <w:rsid w:val="00744215"/>
    <w:rsid w:val="0074438F"/>
    <w:rsid w:val="00744D69"/>
    <w:rsid w:val="00744EA0"/>
    <w:rsid w:val="00744F03"/>
    <w:rsid w:val="00745A69"/>
    <w:rsid w:val="007463D7"/>
    <w:rsid w:val="00746753"/>
    <w:rsid w:val="00747BCD"/>
    <w:rsid w:val="00747E61"/>
    <w:rsid w:val="00750308"/>
    <w:rsid w:val="00750387"/>
    <w:rsid w:val="007508FE"/>
    <w:rsid w:val="00751BC8"/>
    <w:rsid w:val="00751CF9"/>
    <w:rsid w:val="00752A97"/>
    <w:rsid w:val="00752C09"/>
    <w:rsid w:val="00752E8A"/>
    <w:rsid w:val="007539B6"/>
    <w:rsid w:val="007545DE"/>
    <w:rsid w:val="007547CA"/>
    <w:rsid w:val="0075485A"/>
    <w:rsid w:val="00754A1B"/>
    <w:rsid w:val="00754F42"/>
    <w:rsid w:val="00755153"/>
    <w:rsid w:val="007552BE"/>
    <w:rsid w:val="0075584B"/>
    <w:rsid w:val="007558C5"/>
    <w:rsid w:val="00756836"/>
    <w:rsid w:val="0075687B"/>
    <w:rsid w:val="00756A71"/>
    <w:rsid w:val="00756E79"/>
    <w:rsid w:val="007570C9"/>
    <w:rsid w:val="0075719E"/>
    <w:rsid w:val="0075720E"/>
    <w:rsid w:val="00757554"/>
    <w:rsid w:val="007575CE"/>
    <w:rsid w:val="007577A7"/>
    <w:rsid w:val="007579F5"/>
    <w:rsid w:val="00757AAD"/>
    <w:rsid w:val="00757B57"/>
    <w:rsid w:val="00757B83"/>
    <w:rsid w:val="00757D35"/>
    <w:rsid w:val="00757FCC"/>
    <w:rsid w:val="0076012A"/>
    <w:rsid w:val="00760933"/>
    <w:rsid w:val="00760D6C"/>
    <w:rsid w:val="00761901"/>
    <w:rsid w:val="00761D7F"/>
    <w:rsid w:val="00762DA7"/>
    <w:rsid w:val="007630EE"/>
    <w:rsid w:val="007631A8"/>
    <w:rsid w:val="00763204"/>
    <w:rsid w:val="0076323D"/>
    <w:rsid w:val="00763AB1"/>
    <w:rsid w:val="00764449"/>
    <w:rsid w:val="0076454E"/>
    <w:rsid w:val="0076555E"/>
    <w:rsid w:val="007655A3"/>
    <w:rsid w:val="00765CDE"/>
    <w:rsid w:val="00765DE9"/>
    <w:rsid w:val="00765F50"/>
    <w:rsid w:val="00766093"/>
    <w:rsid w:val="007664C0"/>
    <w:rsid w:val="00766865"/>
    <w:rsid w:val="00766A2E"/>
    <w:rsid w:val="00766D97"/>
    <w:rsid w:val="00766EE3"/>
    <w:rsid w:val="00766F7D"/>
    <w:rsid w:val="00767407"/>
    <w:rsid w:val="007676C2"/>
    <w:rsid w:val="007677F3"/>
    <w:rsid w:val="0076799B"/>
    <w:rsid w:val="00767CD2"/>
    <w:rsid w:val="00767F0A"/>
    <w:rsid w:val="00770152"/>
    <w:rsid w:val="00770430"/>
    <w:rsid w:val="007704BC"/>
    <w:rsid w:val="0077091A"/>
    <w:rsid w:val="00771557"/>
    <w:rsid w:val="00771A06"/>
    <w:rsid w:val="00771C72"/>
    <w:rsid w:val="00771FDF"/>
    <w:rsid w:val="00772131"/>
    <w:rsid w:val="00772142"/>
    <w:rsid w:val="007721CC"/>
    <w:rsid w:val="007729C1"/>
    <w:rsid w:val="00772A0C"/>
    <w:rsid w:val="00772CBA"/>
    <w:rsid w:val="00773164"/>
    <w:rsid w:val="007738A6"/>
    <w:rsid w:val="00773A90"/>
    <w:rsid w:val="00773F44"/>
    <w:rsid w:val="00774C64"/>
    <w:rsid w:val="007756F1"/>
    <w:rsid w:val="00776031"/>
    <w:rsid w:val="00776CA3"/>
    <w:rsid w:val="00777321"/>
    <w:rsid w:val="007776BE"/>
    <w:rsid w:val="007777DC"/>
    <w:rsid w:val="00777875"/>
    <w:rsid w:val="00777D23"/>
    <w:rsid w:val="00777F2A"/>
    <w:rsid w:val="0078049D"/>
    <w:rsid w:val="0078056B"/>
    <w:rsid w:val="00780785"/>
    <w:rsid w:val="0078089F"/>
    <w:rsid w:val="00781051"/>
    <w:rsid w:val="0078165B"/>
    <w:rsid w:val="00782145"/>
    <w:rsid w:val="00782B5E"/>
    <w:rsid w:val="00782C78"/>
    <w:rsid w:val="007830FD"/>
    <w:rsid w:val="00783665"/>
    <w:rsid w:val="00783DBB"/>
    <w:rsid w:val="00783E94"/>
    <w:rsid w:val="00784135"/>
    <w:rsid w:val="007843BF"/>
    <w:rsid w:val="007844BF"/>
    <w:rsid w:val="007849E7"/>
    <w:rsid w:val="00784B78"/>
    <w:rsid w:val="00784F3D"/>
    <w:rsid w:val="0078505C"/>
    <w:rsid w:val="007851FC"/>
    <w:rsid w:val="007852A8"/>
    <w:rsid w:val="00785C1E"/>
    <w:rsid w:val="00786A0B"/>
    <w:rsid w:val="00786F7C"/>
    <w:rsid w:val="007875FD"/>
    <w:rsid w:val="00787FD1"/>
    <w:rsid w:val="00790495"/>
    <w:rsid w:val="00790C71"/>
    <w:rsid w:val="00791494"/>
    <w:rsid w:val="00791550"/>
    <w:rsid w:val="00791C0E"/>
    <w:rsid w:val="00792727"/>
    <w:rsid w:val="00792CFE"/>
    <w:rsid w:val="00792EA7"/>
    <w:rsid w:val="00792F4E"/>
    <w:rsid w:val="0079321D"/>
    <w:rsid w:val="007947F2"/>
    <w:rsid w:val="00794AB6"/>
    <w:rsid w:val="00794D66"/>
    <w:rsid w:val="00795008"/>
    <w:rsid w:val="0079517F"/>
    <w:rsid w:val="007951EE"/>
    <w:rsid w:val="007952A1"/>
    <w:rsid w:val="007954F8"/>
    <w:rsid w:val="0079560C"/>
    <w:rsid w:val="007957E5"/>
    <w:rsid w:val="00796071"/>
    <w:rsid w:val="00796A20"/>
    <w:rsid w:val="00797122"/>
    <w:rsid w:val="00797C23"/>
    <w:rsid w:val="00797D21"/>
    <w:rsid w:val="007A00DC"/>
    <w:rsid w:val="007A0870"/>
    <w:rsid w:val="007A097D"/>
    <w:rsid w:val="007A0AD3"/>
    <w:rsid w:val="007A0F3F"/>
    <w:rsid w:val="007A0F6B"/>
    <w:rsid w:val="007A1856"/>
    <w:rsid w:val="007A1DC5"/>
    <w:rsid w:val="007A1E41"/>
    <w:rsid w:val="007A2049"/>
    <w:rsid w:val="007A22FA"/>
    <w:rsid w:val="007A2376"/>
    <w:rsid w:val="007A2496"/>
    <w:rsid w:val="007A2997"/>
    <w:rsid w:val="007A2DA0"/>
    <w:rsid w:val="007A3584"/>
    <w:rsid w:val="007A3A9E"/>
    <w:rsid w:val="007A3C7F"/>
    <w:rsid w:val="007A3DCF"/>
    <w:rsid w:val="007A3E86"/>
    <w:rsid w:val="007A5A63"/>
    <w:rsid w:val="007A6438"/>
    <w:rsid w:val="007A698D"/>
    <w:rsid w:val="007A6A38"/>
    <w:rsid w:val="007A7124"/>
    <w:rsid w:val="007A7A35"/>
    <w:rsid w:val="007B0280"/>
    <w:rsid w:val="007B112C"/>
    <w:rsid w:val="007B1CB0"/>
    <w:rsid w:val="007B1E33"/>
    <w:rsid w:val="007B1E49"/>
    <w:rsid w:val="007B1F53"/>
    <w:rsid w:val="007B21C3"/>
    <w:rsid w:val="007B2424"/>
    <w:rsid w:val="007B2923"/>
    <w:rsid w:val="007B3692"/>
    <w:rsid w:val="007B3E40"/>
    <w:rsid w:val="007B3F2C"/>
    <w:rsid w:val="007B4841"/>
    <w:rsid w:val="007B5099"/>
    <w:rsid w:val="007B5571"/>
    <w:rsid w:val="007B563A"/>
    <w:rsid w:val="007B56C0"/>
    <w:rsid w:val="007B59EA"/>
    <w:rsid w:val="007B665F"/>
    <w:rsid w:val="007B6A4E"/>
    <w:rsid w:val="007B6F0C"/>
    <w:rsid w:val="007B720A"/>
    <w:rsid w:val="007B72E8"/>
    <w:rsid w:val="007B7743"/>
    <w:rsid w:val="007B7866"/>
    <w:rsid w:val="007B7978"/>
    <w:rsid w:val="007B79C1"/>
    <w:rsid w:val="007B7A09"/>
    <w:rsid w:val="007B7A1A"/>
    <w:rsid w:val="007B7F2A"/>
    <w:rsid w:val="007C006C"/>
    <w:rsid w:val="007C0127"/>
    <w:rsid w:val="007C03DB"/>
    <w:rsid w:val="007C0A3A"/>
    <w:rsid w:val="007C10DD"/>
    <w:rsid w:val="007C1104"/>
    <w:rsid w:val="007C1199"/>
    <w:rsid w:val="007C1287"/>
    <w:rsid w:val="007C1875"/>
    <w:rsid w:val="007C18AA"/>
    <w:rsid w:val="007C24EB"/>
    <w:rsid w:val="007C259E"/>
    <w:rsid w:val="007C2ACC"/>
    <w:rsid w:val="007C2C45"/>
    <w:rsid w:val="007C2EAE"/>
    <w:rsid w:val="007C35A9"/>
    <w:rsid w:val="007C35ED"/>
    <w:rsid w:val="007C3670"/>
    <w:rsid w:val="007C3777"/>
    <w:rsid w:val="007C3AF3"/>
    <w:rsid w:val="007C3C35"/>
    <w:rsid w:val="007C4368"/>
    <w:rsid w:val="007C4418"/>
    <w:rsid w:val="007C4553"/>
    <w:rsid w:val="007C465E"/>
    <w:rsid w:val="007C4758"/>
    <w:rsid w:val="007C4D79"/>
    <w:rsid w:val="007C4F20"/>
    <w:rsid w:val="007C5C84"/>
    <w:rsid w:val="007C6146"/>
    <w:rsid w:val="007C6C54"/>
    <w:rsid w:val="007C7106"/>
    <w:rsid w:val="007C7498"/>
    <w:rsid w:val="007C76DC"/>
    <w:rsid w:val="007C7869"/>
    <w:rsid w:val="007C78B0"/>
    <w:rsid w:val="007C7B16"/>
    <w:rsid w:val="007C7D66"/>
    <w:rsid w:val="007C7E8F"/>
    <w:rsid w:val="007C7F7B"/>
    <w:rsid w:val="007C7FE7"/>
    <w:rsid w:val="007D0455"/>
    <w:rsid w:val="007D0B86"/>
    <w:rsid w:val="007D0D55"/>
    <w:rsid w:val="007D0EE0"/>
    <w:rsid w:val="007D1410"/>
    <w:rsid w:val="007D15A5"/>
    <w:rsid w:val="007D1AF4"/>
    <w:rsid w:val="007D232A"/>
    <w:rsid w:val="007D2802"/>
    <w:rsid w:val="007D3010"/>
    <w:rsid w:val="007D311F"/>
    <w:rsid w:val="007D3525"/>
    <w:rsid w:val="007D371D"/>
    <w:rsid w:val="007D4020"/>
    <w:rsid w:val="007D4703"/>
    <w:rsid w:val="007D4967"/>
    <w:rsid w:val="007D4B32"/>
    <w:rsid w:val="007D5520"/>
    <w:rsid w:val="007D56B7"/>
    <w:rsid w:val="007D5701"/>
    <w:rsid w:val="007D5E11"/>
    <w:rsid w:val="007D5ECA"/>
    <w:rsid w:val="007D612E"/>
    <w:rsid w:val="007D6F69"/>
    <w:rsid w:val="007D773D"/>
    <w:rsid w:val="007D7837"/>
    <w:rsid w:val="007D7AB8"/>
    <w:rsid w:val="007D7EB8"/>
    <w:rsid w:val="007E08B7"/>
    <w:rsid w:val="007E0ACD"/>
    <w:rsid w:val="007E0BBC"/>
    <w:rsid w:val="007E1341"/>
    <w:rsid w:val="007E19BA"/>
    <w:rsid w:val="007E1ABF"/>
    <w:rsid w:val="007E1D70"/>
    <w:rsid w:val="007E24AE"/>
    <w:rsid w:val="007E250C"/>
    <w:rsid w:val="007E2944"/>
    <w:rsid w:val="007E29F1"/>
    <w:rsid w:val="007E2E83"/>
    <w:rsid w:val="007E3065"/>
    <w:rsid w:val="007E33DB"/>
    <w:rsid w:val="007E342B"/>
    <w:rsid w:val="007E34AD"/>
    <w:rsid w:val="007E369A"/>
    <w:rsid w:val="007E37BD"/>
    <w:rsid w:val="007E3F1B"/>
    <w:rsid w:val="007E4508"/>
    <w:rsid w:val="007E45CD"/>
    <w:rsid w:val="007E47DD"/>
    <w:rsid w:val="007E4BA0"/>
    <w:rsid w:val="007E5A3C"/>
    <w:rsid w:val="007E6788"/>
    <w:rsid w:val="007E6BBD"/>
    <w:rsid w:val="007E73AB"/>
    <w:rsid w:val="007F0196"/>
    <w:rsid w:val="007F07C3"/>
    <w:rsid w:val="007F0CBA"/>
    <w:rsid w:val="007F0D28"/>
    <w:rsid w:val="007F103F"/>
    <w:rsid w:val="007F146A"/>
    <w:rsid w:val="007F1F5E"/>
    <w:rsid w:val="007F2000"/>
    <w:rsid w:val="007F2456"/>
    <w:rsid w:val="007F28AF"/>
    <w:rsid w:val="007F2B15"/>
    <w:rsid w:val="007F308F"/>
    <w:rsid w:val="007F31F0"/>
    <w:rsid w:val="007F33C7"/>
    <w:rsid w:val="007F33FE"/>
    <w:rsid w:val="007F3C2C"/>
    <w:rsid w:val="007F4176"/>
    <w:rsid w:val="007F461C"/>
    <w:rsid w:val="007F4DC6"/>
    <w:rsid w:val="007F4E98"/>
    <w:rsid w:val="007F5114"/>
    <w:rsid w:val="007F5889"/>
    <w:rsid w:val="007F664D"/>
    <w:rsid w:val="007F6873"/>
    <w:rsid w:val="007F745E"/>
    <w:rsid w:val="007F7557"/>
    <w:rsid w:val="007F7C90"/>
    <w:rsid w:val="00800A6F"/>
    <w:rsid w:val="00800D5D"/>
    <w:rsid w:val="00801304"/>
    <w:rsid w:val="00801652"/>
    <w:rsid w:val="008019CE"/>
    <w:rsid w:val="00802446"/>
    <w:rsid w:val="00802BC7"/>
    <w:rsid w:val="008031E0"/>
    <w:rsid w:val="008035C8"/>
    <w:rsid w:val="00803984"/>
    <w:rsid w:val="00803BB9"/>
    <w:rsid w:val="0080419B"/>
    <w:rsid w:val="00804949"/>
    <w:rsid w:val="00804C86"/>
    <w:rsid w:val="00805332"/>
    <w:rsid w:val="00805BE1"/>
    <w:rsid w:val="0080618C"/>
    <w:rsid w:val="00806545"/>
    <w:rsid w:val="0080657B"/>
    <w:rsid w:val="00806885"/>
    <w:rsid w:val="00806D67"/>
    <w:rsid w:val="00807126"/>
    <w:rsid w:val="008077D1"/>
    <w:rsid w:val="008100A8"/>
    <w:rsid w:val="00810A1A"/>
    <w:rsid w:val="00810A48"/>
    <w:rsid w:val="00811111"/>
    <w:rsid w:val="008114B4"/>
    <w:rsid w:val="0081160A"/>
    <w:rsid w:val="00812085"/>
    <w:rsid w:val="0081241F"/>
    <w:rsid w:val="00813047"/>
    <w:rsid w:val="00813139"/>
    <w:rsid w:val="00813526"/>
    <w:rsid w:val="008138A3"/>
    <w:rsid w:val="008140CB"/>
    <w:rsid w:val="0081447A"/>
    <w:rsid w:val="008151B5"/>
    <w:rsid w:val="0081547B"/>
    <w:rsid w:val="00815C9B"/>
    <w:rsid w:val="0081619E"/>
    <w:rsid w:val="008161EB"/>
    <w:rsid w:val="0081649B"/>
    <w:rsid w:val="00816B90"/>
    <w:rsid w:val="0081703A"/>
    <w:rsid w:val="0081736F"/>
    <w:rsid w:val="0081750A"/>
    <w:rsid w:val="0082101E"/>
    <w:rsid w:val="008211D1"/>
    <w:rsid w:val="0082127D"/>
    <w:rsid w:val="00821485"/>
    <w:rsid w:val="00822221"/>
    <w:rsid w:val="00822419"/>
    <w:rsid w:val="00822522"/>
    <w:rsid w:val="008227BE"/>
    <w:rsid w:val="00823262"/>
    <w:rsid w:val="00823FAE"/>
    <w:rsid w:val="0082445F"/>
    <w:rsid w:val="00824C19"/>
    <w:rsid w:val="008257E1"/>
    <w:rsid w:val="00825A9C"/>
    <w:rsid w:val="00825C4A"/>
    <w:rsid w:val="00825CA6"/>
    <w:rsid w:val="008266DD"/>
    <w:rsid w:val="00826987"/>
    <w:rsid w:val="00826ECE"/>
    <w:rsid w:val="00827333"/>
    <w:rsid w:val="0082761C"/>
    <w:rsid w:val="0082775F"/>
    <w:rsid w:val="00827CFA"/>
    <w:rsid w:val="00827DDF"/>
    <w:rsid w:val="00827FAE"/>
    <w:rsid w:val="008302DE"/>
    <w:rsid w:val="00830316"/>
    <w:rsid w:val="00830389"/>
    <w:rsid w:val="008303A2"/>
    <w:rsid w:val="00830467"/>
    <w:rsid w:val="00830E97"/>
    <w:rsid w:val="0083150F"/>
    <w:rsid w:val="00831619"/>
    <w:rsid w:val="0083196A"/>
    <w:rsid w:val="00832F2F"/>
    <w:rsid w:val="00833026"/>
    <w:rsid w:val="0083345D"/>
    <w:rsid w:val="008337F9"/>
    <w:rsid w:val="0083394C"/>
    <w:rsid w:val="00833B7C"/>
    <w:rsid w:val="00833C6A"/>
    <w:rsid w:val="00833F0A"/>
    <w:rsid w:val="00834732"/>
    <w:rsid w:val="00834834"/>
    <w:rsid w:val="00834B84"/>
    <w:rsid w:val="00834E50"/>
    <w:rsid w:val="00834F44"/>
    <w:rsid w:val="00835410"/>
    <w:rsid w:val="00835E6F"/>
    <w:rsid w:val="00836360"/>
    <w:rsid w:val="0083666B"/>
    <w:rsid w:val="00836F9C"/>
    <w:rsid w:val="00837861"/>
    <w:rsid w:val="00837C02"/>
    <w:rsid w:val="00837E58"/>
    <w:rsid w:val="00840334"/>
    <w:rsid w:val="0084076B"/>
    <w:rsid w:val="008411C4"/>
    <w:rsid w:val="0084168B"/>
    <w:rsid w:val="00841769"/>
    <w:rsid w:val="008418C3"/>
    <w:rsid w:val="00841F80"/>
    <w:rsid w:val="00842826"/>
    <w:rsid w:val="00842DB7"/>
    <w:rsid w:val="00842E99"/>
    <w:rsid w:val="00842F60"/>
    <w:rsid w:val="00843DB7"/>
    <w:rsid w:val="00843E0B"/>
    <w:rsid w:val="00844352"/>
    <w:rsid w:val="008444E5"/>
    <w:rsid w:val="00844901"/>
    <w:rsid w:val="00844E90"/>
    <w:rsid w:val="00844F2B"/>
    <w:rsid w:val="00844FC2"/>
    <w:rsid w:val="0084552C"/>
    <w:rsid w:val="008457FF"/>
    <w:rsid w:val="008458D2"/>
    <w:rsid w:val="00845A1E"/>
    <w:rsid w:val="00845E44"/>
    <w:rsid w:val="008462DA"/>
    <w:rsid w:val="00846AE0"/>
    <w:rsid w:val="00846DF7"/>
    <w:rsid w:val="0084732C"/>
    <w:rsid w:val="008477B7"/>
    <w:rsid w:val="00847E00"/>
    <w:rsid w:val="008504B0"/>
    <w:rsid w:val="00851532"/>
    <w:rsid w:val="00851B69"/>
    <w:rsid w:val="00851C72"/>
    <w:rsid w:val="00851EAE"/>
    <w:rsid w:val="008525EE"/>
    <w:rsid w:val="0085261B"/>
    <w:rsid w:val="008529C1"/>
    <w:rsid w:val="00852A0C"/>
    <w:rsid w:val="008533B3"/>
    <w:rsid w:val="008536EB"/>
    <w:rsid w:val="008537BA"/>
    <w:rsid w:val="00853C8A"/>
    <w:rsid w:val="0085432D"/>
    <w:rsid w:val="00855264"/>
    <w:rsid w:val="008553E4"/>
    <w:rsid w:val="00855B59"/>
    <w:rsid w:val="00855D22"/>
    <w:rsid w:val="00855E65"/>
    <w:rsid w:val="00855FFA"/>
    <w:rsid w:val="008571CA"/>
    <w:rsid w:val="008575A5"/>
    <w:rsid w:val="00857786"/>
    <w:rsid w:val="00857C94"/>
    <w:rsid w:val="00860340"/>
    <w:rsid w:val="0086066A"/>
    <w:rsid w:val="008607E1"/>
    <w:rsid w:val="00860A0E"/>
    <w:rsid w:val="00860BCE"/>
    <w:rsid w:val="00860C5D"/>
    <w:rsid w:val="00860CBA"/>
    <w:rsid w:val="00861312"/>
    <w:rsid w:val="00861A93"/>
    <w:rsid w:val="00861AB7"/>
    <w:rsid w:val="00861ED6"/>
    <w:rsid w:val="0086221E"/>
    <w:rsid w:val="00862444"/>
    <w:rsid w:val="0086278F"/>
    <w:rsid w:val="00862D23"/>
    <w:rsid w:val="0086312C"/>
    <w:rsid w:val="008634AC"/>
    <w:rsid w:val="008638A3"/>
    <w:rsid w:val="00863EDB"/>
    <w:rsid w:val="00863FED"/>
    <w:rsid w:val="00864465"/>
    <w:rsid w:val="008645F9"/>
    <w:rsid w:val="008647F5"/>
    <w:rsid w:val="00864AAB"/>
    <w:rsid w:val="00865542"/>
    <w:rsid w:val="008658C8"/>
    <w:rsid w:val="00865957"/>
    <w:rsid w:val="00865ABD"/>
    <w:rsid w:val="00865DF2"/>
    <w:rsid w:val="008661D3"/>
    <w:rsid w:val="008663EC"/>
    <w:rsid w:val="00866A65"/>
    <w:rsid w:val="008672D1"/>
    <w:rsid w:val="008676D1"/>
    <w:rsid w:val="00867CCB"/>
    <w:rsid w:val="00870043"/>
    <w:rsid w:val="00870678"/>
    <w:rsid w:val="00870BA6"/>
    <w:rsid w:val="00871658"/>
    <w:rsid w:val="00871E1F"/>
    <w:rsid w:val="008726AC"/>
    <w:rsid w:val="0087278D"/>
    <w:rsid w:val="0087285F"/>
    <w:rsid w:val="008729E5"/>
    <w:rsid w:val="008737B1"/>
    <w:rsid w:val="00873921"/>
    <w:rsid w:val="00873A58"/>
    <w:rsid w:val="00873BCE"/>
    <w:rsid w:val="00873E86"/>
    <w:rsid w:val="00874056"/>
    <w:rsid w:val="00874A39"/>
    <w:rsid w:val="00875314"/>
    <w:rsid w:val="00875A8B"/>
    <w:rsid w:val="00875A8C"/>
    <w:rsid w:val="00876578"/>
    <w:rsid w:val="00876716"/>
    <w:rsid w:val="00876A43"/>
    <w:rsid w:val="00876BBC"/>
    <w:rsid w:val="008771D3"/>
    <w:rsid w:val="00877775"/>
    <w:rsid w:val="00877861"/>
    <w:rsid w:val="00877A29"/>
    <w:rsid w:val="00877B2C"/>
    <w:rsid w:val="00877BE5"/>
    <w:rsid w:val="00877CE4"/>
    <w:rsid w:val="00880418"/>
    <w:rsid w:val="008807FA"/>
    <w:rsid w:val="00880B44"/>
    <w:rsid w:val="00880E30"/>
    <w:rsid w:val="00881128"/>
    <w:rsid w:val="008819D0"/>
    <w:rsid w:val="00881BD7"/>
    <w:rsid w:val="00881BEA"/>
    <w:rsid w:val="00881CF8"/>
    <w:rsid w:val="00881E06"/>
    <w:rsid w:val="00881F84"/>
    <w:rsid w:val="008820A8"/>
    <w:rsid w:val="008822B1"/>
    <w:rsid w:val="00882446"/>
    <w:rsid w:val="00882CA5"/>
    <w:rsid w:val="00882E44"/>
    <w:rsid w:val="008833D7"/>
    <w:rsid w:val="008835AE"/>
    <w:rsid w:val="00883992"/>
    <w:rsid w:val="008842A8"/>
    <w:rsid w:val="008847AB"/>
    <w:rsid w:val="00884E4A"/>
    <w:rsid w:val="00884F61"/>
    <w:rsid w:val="00885F64"/>
    <w:rsid w:val="008861CC"/>
    <w:rsid w:val="00886376"/>
    <w:rsid w:val="0088754E"/>
    <w:rsid w:val="00887B0F"/>
    <w:rsid w:val="00890530"/>
    <w:rsid w:val="00890FC9"/>
    <w:rsid w:val="00891716"/>
    <w:rsid w:val="00891909"/>
    <w:rsid w:val="00891919"/>
    <w:rsid w:val="00891B38"/>
    <w:rsid w:val="008922A7"/>
    <w:rsid w:val="00892C74"/>
    <w:rsid w:val="00894230"/>
    <w:rsid w:val="008951E0"/>
    <w:rsid w:val="0089550D"/>
    <w:rsid w:val="008957E1"/>
    <w:rsid w:val="00896670"/>
    <w:rsid w:val="00896ACA"/>
    <w:rsid w:val="0089710F"/>
    <w:rsid w:val="008974A8"/>
    <w:rsid w:val="008978A4"/>
    <w:rsid w:val="00897990"/>
    <w:rsid w:val="00897B69"/>
    <w:rsid w:val="00897F23"/>
    <w:rsid w:val="008A094E"/>
    <w:rsid w:val="008A09AE"/>
    <w:rsid w:val="008A0CDD"/>
    <w:rsid w:val="008A0E92"/>
    <w:rsid w:val="008A106C"/>
    <w:rsid w:val="008A1F7C"/>
    <w:rsid w:val="008A2AF3"/>
    <w:rsid w:val="008A30E8"/>
    <w:rsid w:val="008A31DA"/>
    <w:rsid w:val="008A33D5"/>
    <w:rsid w:val="008A3BB0"/>
    <w:rsid w:val="008A459B"/>
    <w:rsid w:val="008A4B35"/>
    <w:rsid w:val="008A4EC0"/>
    <w:rsid w:val="008A527F"/>
    <w:rsid w:val="008A5EB0"/>
    <w:rsid w:val="008A60C8"/>
    <w:rsid w:val="008A646F"/>
    <w:rsid w:val="008A671F"/>
    <w:rsid w:val="008A68FC"/>
    <w:rsid w:val="008A699B"/>
    <w:rsid w:val="008A7256"/>
    <w:rsid w:val="008A7768"/>
    <w:rsid w:val="008A7C36"/>
    <w:rsid w:val="008B02A1"/>
    <w:rsid w:val="008B06E0"/>
    <w:rsid w:val="008B07CF"/>
    <w:rsid w:val="008B0BA8"/>
    <w:rsid w:val="008B0D2D"/>
    <w:rsid w:val="008B0DF0"/>
    <w:rsid w:val="008B0F1D"/>
    <w:rsid w:val="008B15A7"/>
    <w:rsid w:val="008B1C03"/>
    <w:rsid w:val="008B1F44"/>
    <w:rsid w:val="008B225F"/>
    <w:rsid w:val="008B26C5"/>
    <w:rsid w:val="008B2982"/>
    <w:rsid w:val="008B2A08"/>
    <w:rsid w:val="008B2EF2"/>
    <w:rsid w:val="008B3DD0"/>
    <w:rsid w:val="008B3F4E"/>
    <w:rsid w:val="008B4655"/>
    <w:rsid w:val="008B4901"/>
    <w:rsid w:val="008B4BB6"/>
    <w:rsid w:val="008B4DA3"/>
    <w:rsid w:val="008B4FB2"/>
    <w:rsid w:val="008B4FDC"/>
    <w:rsid w:val="008B5171"/>
    <w:rsid w:val="008B5299"/>
    <w:rsid w:val="008B582A"/>
    <w:rsid w:val="008B5BB6"/>
    <w:rsid w:val="008B5DC0"/>
    <w:rsid w:val="008B688B"/>
    <w:rsid w:val="008B6B94"/>
    <w:rsid w:val="008B6BBD"/>
    <w:rsid w:val="008B6D61"/>
    <w:rsid w:val="008B7443"/>
    <w:rsid w:val="008B7A2A"/>
    <w:rsid w:val="008B7BD9"/>
    <w:rsid w:val="008B7DD0"/>
    <w:rsid w:val="008B7F28"/>
    <w:rsid w:val="008C065B"/>
    <w:rsid w:val="008C0CDF"/>
    <w:rsid w:val="008C0D3A"/>
    <w:rsid w:val="008C0DD3"/>
    <w:rsid w:val="008C171C"/>
    <w:rsid w:val="008C1866"/>
    <w:rsid w:val="008C293F"/>
    <w:rsid w:val="008C2B91"/>
    <w:rsid w:val="008C2CD0"/>
    <w:rsid w:val="008C3930"/>
    <w:rsid w:val="008C4303"/>
    <w:rsid w:val="008C44C5"/>
    <w:rsid w:val="008C47B0"/>
    <w:rsid w:val="008C4933"/>
    <w:rsid w:val="008C4BA6"/>
    <w:rsid w:val="008C507A"/>
    <w:rsid w:val="008C584B"/>
    <w:rsid w:val="008C67A5"/>
    <w:rsid w:val="008C680D"/>
    <w:rsid w:val="008C6A1B"/>
    <w:rsid w:val="008C6B4E"/>
    <w:rsid w:val="008C6D7D"/>
    <w:rsid w:val="008C751D"/>
    <w:rsid w:val="008C78AA"/>
    <w:rsid w:val="008D070F"/>
    <w:rsid w:val="008D0DB9"/>
    <w:rsid w:val="008D1097"/>
    <w:rsid w:val="008D176C"/>
    <w:rsid w:val="008D1993"/>
    <w:rsid w:val="008D2957"/>
    <w:rsid w:val="008D29F6"/>
    <w:rsid w:val="008D2FE6"/>
    <w:rsid w:val="008D3A03"/>
    <w:rsid w:val="008D3BAB"/>
    <w:rsid w:val="008D3BB3"/>
    <w:rsid w:val="008D3D6A"/>
    <w:rsid w:val="008D3F11"/>
    <w:rsid w:val="008D41FC"/>
    <w:rsid w:val="008D424D"/>
    <w:rsid w:val="008D46FA"/>
    <w:rsid w:val="008D470E"/>
    <w:rsid w:val="008D47E9"/>
    <w:rsid w:val="008D4BCD"/>
    <w:rsid w:val="008D52D6"/>
    <w:rsid w:val="008D5872"/>
    <w:rsid w:val="008D5903"/>
    <w:rsid w:val="008D5A04"/>
    <w:rsid w:val="008D5B0A"/>
    <w:rsid w:val="008D5FE6"/>
    <w:rsid w:val="008D66FA"/>
    <w:rsid w:val="008D6EC0"/>
    <w:rsid w:val="008D794B"/>
    <w:rsid w:val="008D7A1E"/>
    <w:rsid w:val="008D7DF8"/>
    <w:rsid w:val="008E0773"/>
    <w:rsid w:val="008E0903"/>
    <w:rsid w:val="008E0F16"/>
    <w:rsid w:val="008E1688"/>
    <w:rsid w:val="008E1948"/>
    <w:rsid w:val="008E1A64"/>
    <w:rsid w:val="008E22AB"/>
    <w:rsid w:val="008E26B7"/>
    <w:rsid w:val="008E2B9E"/>
    <w:rsid w:val="008E2BD3"/>
    <w:rsid w:val="008E2CBC"/>
    <w:rsid w:val="008E2CF8"/>
    <w:rsid w:val="008E340C"/>
    <w:rsid w:val="008E387D"/>
    <w:rsid w:val="008E3A75"/>
    <w:rsid w:val="008E3B27"/>
    <w:rsid w:val="008E3CFE"/>
    <w:rsid w:val="008E3D86"/>
    <w:rsid w:val="008E4314"/>
    <w:rsid w:val="008E45DA"/>
    <w:rsid w:val="008E4614"/>
    <w:rsid w:val="008E47BC"/>
    <w:rsid w:val="008E4D79"/>
    <w:rsid w:val="008E515E"/>
    <w:rsid w:val="008E5237"/>
    <w:rsid w:val="008E58D0"/>
    <w:rsid w:val="008E5932"/>
    <w:rsid w:val="008E5F25"/>
    <w:rsid w:val="008E6440"/>
    <w:rsid w:val="008E6F9B"/>
    <w:rsid w:val="008E717D"/>
    <w:rsid w:val="008E733A"/>
    <w:rsid w:val="008E77AF"/>
    <w:rsid w:val="008E784E"/>
    <w:rsid w:val="008E7868"/>
    <w:rsid w:val="008E7A33"/>
    <w:rsid w:val="008F0258"/>
    <w:rsid w:val="008F06AA"/>
    <w:rsid w:val="008F07A7"/>
    <w:rsid w:val="008F0D6E"/>
    <w:rsid w:val="008F0FFC"/>
    <w:rsid w:val="008F1B20"/>
    <w:rsid w:val="008F1DA3"/>
    <w:rsid w:val="008F20BB"/>
    <w:rsid w:val="008F2197"/>
    <w:rsid w:val="008F2454"/>
    <w:rsid w:val="008F2B4F"/>
    <w:rsid w:val="008F2B5E"/>
    <w:rsid w:val="008F2D3E"/>
    <w:rsid w:val="008F2D4A"/>
    <w:rsid w:val="008F347E"/>
    <w:rsid w:val="008F34FB"/>
    <w:rsid w:val="008F34FF"/>
    <w:rsid w:val="008F3594"/>
    <w:rsid w:val="008F38D8"/>
    <w:rsid w:val="008F3DB6"/>
    <w:rsid w:val="008F3EB0"/>
    <w:rsid w:val="008F3EE3"/>
    <w:rsid w:val="008F4485"/>
    <w:rsid w:val="008F455B"/>
    <w:rsid w:val="008F457C"/>
    <w:rsid w:val="008F4ADB"/>
    <w:rsid w:val="008F4C08"/>
    <w:rsid w:val="008F51B5"/>
    <w:rsid w:val="008F530F"/>
    <w:rsid w:val="008F5707"/>
    <w:rsid w:val="008F571B"/>
    <w:rsid w:val="008F60C4"/>
    <w:rsid w:val="008F6D10"/>
    <w:rsid w:val="008F762D"/>
    <w:rsid w:val="00900E2D"/>
    <w:rsid w:val="009011A6"/>
    <w:rsid w:val="00901499"/>
    <w:rsid w:val="00901B0D"/>
    <w:rsid w:val="00901D42"/>
    <w:rsid w:val="0090227F"/>
    <w:rsid w:val="0090281D"/>
    <w:rsid w:val="0090290F"/>
    <w:rsid w:val="00902F6F"/>
    <w:rsid w:val="00903583"/>
    <w:rsid w:val="009038E8"/>
    <w:rsid w:val="00903960"/>
    <w:rsid w:val="00903DE9"/>
    <w:rsid w:val="00904325"/>
    <w:rsid w:val="009044E1"/>
    <w:rsid w:val="009048DC"/>
    <w:rsid w:val="00904A8A"/>
    <w:rsid w:val="00904AA0"/>
    <w:rsid w:val="00904F0D"/>
    <w:rsid w:val="00904FA0"/>
    <w:rsid w:val="0090595B"/>
    <w:rsid w:val="00905A50"/>
    <w:rsid w:val="00905CDA"/>
    <w:rsid w:val="0090666A"/>
    <w:rsid w:val="0090669C"/>
    <w:rsid w:val="0090761C"/>
    <w:rsid w:val="00907700"/>
    <w:rsid w:val="00907F90"/>
    <w:rsid w:val="00910894"/>
    <w:rsid w:val="00910A5A"/>
    <w:rsid w:val="00910A8F"/>
    <w:rsid w:val="00910BC7"/>
    <w:rsid w:val="00910EE3"/>
    <w:rsid w:val="00911179"/>
    <w:rsid w:val="009114B6"/>
    <w:rsid w:val="00911E4D"/>
    <w:rsid w:val="0091239B"/>
    <w:rsid w:val="00912677"/>
    <w:rsid w:val="009129DB"/>
    <w:rsid w:val="00912E7C"/>
    <w:rsid w:val="00913058"/>
    <w:rsid w:val="00914094"/>
    <w:rsid w:val="00914262"/>
    <w:rsid w:val="00914268"/>
    <w:rsid w:val="009142CE"/>
    <w:rsid w:val="00914635"/>
    <w:rsid w:val="009151B7"/>
    <w:rsid w:val="009151E7"/>
    <w:rsid w:val="00915872"/>
    <w:rsid w:val="00915A44"/>
    <w:rsid w:val="00915B1D"/>
    <w:rsid w:val="00915B61"/>
    <w:rsid w:val="00915BC2"/>
    <w:rsid w:val="00915D51"/>
    <w:rsid w:val="009162D6"/>
    <w:rsid w:val="009164D1"/>
    <w:rsid w:val="00916A4F"/>
    <w:rsid w:val="00916C65"/>
    <w:rsid w:val="00917104"/>
    <w:rsid w:val="009171A6"/>
    <w:rsid w:val="00917324"/>
    <w:rsid w:val="00917A7D"/>
    <w:rsid w:val="00917D8F"/>
    <w:rsid w:val="00920043"/>
    <w:rsid w:val="009204D8"/>
    <w:rsid w:val="009205EC"/>
    <w:rsid w:val="009206F7"/>
    <w:rsid w:val="009209BD"/>
    <w:rsid w:val="00920B0D"/>
    <w:rsid w:val="00920B18"/>
    <w:rsid w:val="00920B39"/>
    <w:rsid w:val="00920C5A"/>
    <w:rsid w:val="00920E5F"/>
    <w:rsid w:val="00920EDC"/>
    <w:rsid w:val="00921533"/>
    <w:rsid w:val="009217EF"/>
    <w:rsid w:val="00921963"/>
    <w:rsid w:val="009222D5"/>
    <w:rsid w:val="009228AE"/>
    <w:rsid w:val="00922A24"/>
    <w:rsid w:val="00922B62"/>
    <w:rsid w:val="0092338F"/>
    <w:rsid w:val="009234C4"/>
    <w:rsid w:val="009235C3"/>
    <w:rsid w:val="0092433C"/>
    <w:rsid w:val="00924394"/>
    <w:rsid w:val="00924407"/>
    <w:rsid w:val="00924C0C"/>
    <w:rsid w:val="00924F0D"/>
    <w:rsid w:val="0092566F"/>
    <w:rsid w:val="0092575B"/>
    <w:rsid w:val="0092590D"/>
    <w:rsid w:val="00926089"/>
    <w:rsid w:val="009268A9"/>
    <w:rsid w:val="00926994"/>
    <w:rsid w:val="00926C6C"/>
    <w:rsid w:val="0092722B"/>
    <w:rsid w:val="00927B25"/>
    <w:rsid w:val="00927B4A"/>
    <w:rsid w:val="0093002F"/>
    <w:rsid w:val="009300BE"/>
    <w:rsid w:val="00930850"/>
    <w:rsid w:val="00930E80"/>
    <w:rsid w:val="00930FDD"/>
    <w:rsid w:val="0093120A"/>
    <w:rsid w:val="00931787"/>
    <w:rsid w:val="009321D1"/>
    <w:rsid w:val="009322B8"/>
    <w:rsid w:val="00932311"/>
    <w:rsid w:val="00932457"/>
    <w:rsid w:val="009332A3"/>
    <w:rsid w:val="00933324"/>
    <w:rsid w:val="0093377E"/>
    <w:rsid w:val="00933E7A"/>
    <w:rsid w:val="009347B4"/>
    <w:rsid w:val="009352CD"/>
    <w:rsid w:val="0093535C"/>
    <w:rsid w:val="0093535D"/>
    <w:rsid w:val="00935413"/>
    <w:rsid w:val="00935502"/>
    <w:rsid w:val="009365D1"/>
    <w:rsid w:val="009366F1"/>
    <w:rsid w:val="0093735F"/>
    <w:rsid w:val="0093758D"/>
    <w:rsid w:val="00937B16"/>
    <w:rsid w:val="00937B34"/>
    <w:rsid w:val="0094030D"/>
    <w:rsid w:val="009403EC"/>
    <w:rsid w:val="00940486"/>
    <w:rsid w:val="009404B4"/>
    <w:rsid w:val="0094133F"/>
    <w:rsid w:val="00941DB3"/>
    <w:rsid w:val="0094228C"/>
    <w:rsid w:val="00942BC6"/>
    <w:rsid w:val="00943657"/>
    <w:rsid w:val="00943DCE"/>
    <w:rsid w:val="00944029"/>
    <w:rsid w:val="00944258"/>
    <w:rsid w:val="00944619"/>
    <w:rsid w:val="0094480C"/>
    <w:rsid w:val="00944B5B"/>
    <w:rsid w:val="00944D6D"/>
    <w:rsid w:val="00944EF8"/>
    <w:rsid w:val="009453F2"/>
    <w:rsid w:val="0094591F"/>
    <w:rsid w:val="00945957"/>
    <w:rsid w:val="00945C06"/>
    <w:rsid w:val="0094608C"/>
    <w:rsid w:val="009461F4"/>
    <w:rsid w:val="0094626F"/>
    <w:rsid w:val="00946766"/>
    <w:rsid w:val="00946A75"/>
    <w:rsid w:val="00946C81"/>
    <w:rsid w:val="00946D0D"/>
    <w:rsid w:val="00947055"/>
    <w:rsid w:val="009475CF"/>
    <w:rsid w:val="00947B22"/>
    <w:rsid w:val="00947E61"/>
    <w:rsid w:val="009501D4"/>
    <w:rsid w:val="00950419"/>
    <w:rsid w:val="0095075B"/>
    <w:rsid w:val="00950965"/>
    <w:rsid w:val="00950BBC"/>
    <w:rsid w:val="00951022"/>
    <w:rsid w:val="009515AC"/>
    <w:rsid w:val="00951D9E"/>
    <w:rsid w:val="009525F2"/>
    <w:rsid w:val="00952A8C"/>
    <w:rsid w:val="00953768"/>
    <w:rsid w:val="00953AB4"/>
    <w:rsid w:val="00953AE7"/>
    <w:rsid w:val="009546D4"/>
    <w:rsid w:val="00954B5B"/>
    <w:rsid w:val="00954C23"/>
    <w:rsid w:val="00954EF8"/>
    <w:rsid w:val="00955178"/>
    <w:rsid w:val="00955548"/>
    <w:rsid w:val="00955DDE"/>
    <w:rsid w:val="00955F04"/>
    <w:rsid w:val="009560DF"/>
    <w:rsid w:val="009563A4"/>
    <w:rsid w:val="009563B2"/>
    <w:rsid w:val="009565FF"/>
    <w:rsid w:val="00956696"/>
    <w:rsid w:val="00956C3A"/>
    <w:rsid w:val="00956E17"/>
    <w:rsid w:val="0095715F"/>
    <w:rsid w:val="00957388"/>
    <w:rsid w:val="00957A39"/>
    <w:rsid w:val="00957EA3"/>
    <w:rsid w:val="0096022D"/>
    <w:rsid w:val="0096026C"/>
    <w:rsid w:val="00960752"/>
    <w:rsid w:val="00960B14"/>
    <w:rsid w:val="00960E6D"/>
    <w:rsid w:val="009610C7"/>
    <w:rsid w:val="00961301"/>
    <w:rsid w:val="0096145E"/>
    <w:rsid w:val="00961478"/>
    <w:rsid w:val="009614DA"/>
    <w:rsid w:val="009618A2"/>
    <w:rsid w:val="00961E80"/>
    <w:rsid w:val="00962F2F"/>
    <w:rsid w:val="0096308F"/>
    <w:rsid w:val="00963ECB"/>
    <w:rsid w:val="00963FFF"/>
    <w:rsid w:val="00964444"/>
    <w:rsid w:val="009644B7"/>
    <w:rsid w:val="0096495C"/>
    <w:rsid w:val="00964A4D"/>
    <w:rsid w:val="00964CCC"/>
    <w:rsid w:val="00964CFF"/>
    <w:rsid w:val="00965095"/>
    <w:rsid w:val="00965198"/>
    <w:rsid w:val="00965D98"/>
    <w:rsid w:val="00965EF3"/>
    <w:rsid w:val="0096620D"/>
    <w:rsid w:val="00966381"/>
    <w:rsid w:val="00966453"/>
    <w:rsid w:val="00966BFF"/>
    <w:rsid w:val="00966F69"/>
    <w:rsid w:val="00967F60"/>
    <w:rsid w:val="0097006D"/>
    <w:rsid w:val="009707B3"/>
    <w:rsid w:val="00971645"/>
    <w:rsid w:val="00971AC8"/>
    <w:rsid w:val="00971E31"/>
    <w:rsid w:val="00971FED"/>
    <w:rsid w:val="0097216D"/>
    <w:rsid w:val="009728BC"/>
    <w:rsid w:val="00972D68"/>
    <w:rsid w:val="00972DCF"/>
    <w:rsid w:val="00973744"/>
    <w:rsid w:val="00973C43"/>
    <w:rsid w:val="009741EC"/>
    <w:rsid w:val="0097427D"/>
    <w:rsid w:val="009746B3"/>
    <w:rsid w:val="009748F8"/>
    <w:rsid w:val="00974CC7"/>
    <w:rsid w:val="00974ECB"/>
    <w:rsid w:val="00974EE3"/>
    <w:rsid w:val="009750D0"/>
    <w:rsid w:val="00976388"/>
    <w:rsid w:val="00976EC6"/>
    <w:rsid w:val="0097735C"/>
    <w:rsid w:val="009776E5"/>
    <w:rsid w:val="0097776E"/>
    <w:rsid w:val="00977A02"/>
    <w:rsid w:val="00977B71"/>
    <w:rsid w:val="00980F7F"/>
    <w:rsid w:val="0098155C"/>
    <w:rsid w:val="009821C9"/>
    <w:rsid w:val="00982B9B"/>
    <w:rsid w:val="009834C1"/>
    <w:rsid w:val="0098366A"/>
    <w:rsid w:val="009839C1"/>
    <w:rsid w:val="00983CCB"/>
    <w:rsid w:val="00983F14"/>
    <w:rsid w:val="0098479D"/>
    <w:rsid w:val="00985477"/>
    <w:rsid w:val="00985CB2"/>
    <w:rsid w:val="00985DF6"/>
    <w:rsid w:val="00987B3A"/>
    <w:rsid w:val="009901ED"/>
    <w:rsid w:val="00990452"/>
    <w:rsid w:val="00990AAC"/>
    <w:rsid w:val="00990DAB"/>
    <w:rsid w:val="009911A2"/>
    <w:rsid w:val="00991B70"/>
    <w:rsid w:val="00991C43"/>
    <w:rsid w:val="00991C93"/>
    <w:rsid w:val="00991D4C"/>
    <w:rsid w:val="0099256E"/>
    <w:rsid w:val="00992859"/>
    <w:rsid w:val="00992F42"/>
    <w:rsid w:val="009934B2"/>
    <w:rsid w:val="0099392D"/>
    <w:rsid w:val="009939AD"/>
    <w:rsid w:val="009943CC"/>
    <w:rsid w:val="00994686"/>
    <w:rsid w:val="009946A2"/>
    <w:rsid w:val="00994F3A"/>
    <w:rsid w:val="00995319"/>
    <w:rsid w:val="0099565F"/>
    <w:rsid w:val="0099578E"/>
    <w:rsid w:val="00995F60"/>
    <w:rsid w:val="00995FC9"/>
    <w:rsid w:val="00996079"/>
    <w:rsid w:val="009960F3"/>
    <w:rsid w:val="00996287"/>
    <w:rsid w:val="00996525"/>
    <w:rsid w:val="00996551"/>
    <w:rsid w:val="009965E5"/>
    <w:rsid w:val="00996D59"/>
    <w:rsid w:val="00997094"/>
    <w:rsid w:val="00997155"/>
    <w:rsid w:val="009971CB"/>
    <w:rsid w:val="00997C24"/>
    <w:rsid w:val="009A00B2"/>
    <w:rsid w:val="009A0625"/>
    <w:rsid w:val="009A06A1"/>
    <w:rsid w:val="009A089B"/>
    <w:rsid w:val="009A1330"/>
    <w:rsid w:val="009A1536"/>
    <w:rsid w:val="009A1854"/>
    <w:rsid w:val="009A1B8B"/>
    <w:rsid w:val="009A1C4B"/>
    <w:rsid w:val="009A1F0F"/>
    <w:rsid w:val="009A2678"/>
    <w:rsid w:val="009A28C5"/>
    <w:rsid w:val="009A2C15"/>
    <w:rsid w:val="009A2FED"/>
    <w:rsid w:val="009A311B"/>
    <w:rsid w:val="009A32DE"/>
    <w:rsid w:val="009A411B"/>
    <w:rsid w:val="009A413C"/>
    <w:rsid w:val="009A4CA0"/>
    <w:rsid w:val="009A52EA"/>
    <w:rsid w:val="009A57EE"/>
    <w:rsid w:val="009A58A1"/>
    <w:rsid w:val="009A68BE"/>
    <w:rsid w:val="009A69E1"/>
    <w:rsid w:val="009A6DD9"/>
    <w:rsid w:val="009A74DD"/>
    <w:rsid w:val="009A7B0C"/>
    <w:rsid w:val="009A7B57"/>
    <w:rsid w:val="009A7D78"/>
    <w:rsid w:val="009B032C"/>
    <w:rsid w:val="009B0474"/>
    <w:rsid w:val="009B0561"/>
    <w:rsid w:val="009B0B3E"/>
    <w:rsid w:val="009B1244"/>
    <w:rsid w:val="009B15DC"/>
    <w:rsid w:val="009B1792"/>
    <w:rsid w:val="009B1C3B"/>
    <w:rsid w:val="009B28BC"/>
    <w:rsid w:val="009B2DE6"/>
    <w:rsid w:val="009B304A"/>
    <w:rsid w:val="009B30C8"/>
    <w:rsid w:val="009B3587"/>
    <w:rsid w:val="009B4119"/>
    <w:rsid w:val="009B4138"/>
    <w:rsid w:val="009B4CB4"/>
    <w:rsid w:val="009B5A26"/>
    <w:rsid w:val="009B5EFB"/>
    <w:rsid w:val="009B62D8"/>
    <w:rsid w:val="009B6A4C"/>
    <w:rsid w:val="009B713D"/>
    <w:rsid w:val="009B74A3"/>
    <w:rsid w:val="009B7602"/>
    <w:rsid w:val="009B791A"/>
    <w:rsid w:val="009C0732"/>
    <w:rsid w:val="009C0BFB"/>
    <w:rsid w:val="009C12FB"/>
    <w:rsid w:val="009C1F89"/>
    <w:rsid w:val="009C224D"/>
    <w:rsid w:val="009C2FC2"/>
    <w:rsid w:val="009C3129"/>
    <w:rsid w:val="009C333B"/>
    <w:rsid w:val="009C346C"/>
    <w:rsid w:val="009C375E"/>
    <w:rsid w:val="009C376A"/>
    <w:rsid w:val="009C39B8"/>
    <w:rsid w:val="009C3A34"/>
    <w:rsid w:val="009C3AEB"/>
    <w:rsid w:val="009C3C8C"/>
    <w:rsid w:val="009C3F84"/>
    <w:rsid w:val="009C4097"/>
    <w:rsid w:val="009C40C1"/>
    <w:rsid w:val="009C434A"/>
    <w:rsid w:val="009C4383"/>
    <w:rsid w:val="009C461F"/>
    <w:rsid w:val="009C4D03"/>
    <w:rsid w:val="009C51AD"/>
    <w:rsid w:val="009C5663"/>
    <w:rsid w:val="009C56BC"/>
    <w:rsid w:val="009C59DA"/>
    <w:rsid w:val="009C59E7"/>
    <w:rsid w:val="009C5B59"/>
    <w:rsid w:val="009C6090"/>
    <w:rsid w:val="009C6406"/>
    <w:rsid w:val="009C645A"/>
    <w:rsid w:val="009C6AAA"/>
    <w:rsid w:val="009C716D"/>
    <w:rsid w:val="009C725D"/>
    <w:rsid w:val="009C7AC6"/>
    <w:rsid w:val="009C7B38"/>
    <w:rsid w:val="009C7D84"/>
    <w:rsid w:val="009C7EB7"/>
    <w:rsid w:val="009C7F1E"/>
    <w:rsid w:val="009D039B"/>
    <w:rsid w:val="009D098A"/>
    <w:rsid w:val="009D0A7D"/>
    <w:rsid w:val="009D0FA8"/>
    <w:rsid w:val="009D19D7"/>
    <w:rsid w:val="009D2062"/>
    <w:rsid w:val="009D26AB"/>
    <w:rsid w:val="009D27D4"/>
    <w:rsid w:val="009D2AF0"/>
    <w:rsid w:val="009D2F2C"/>
    <w:rsid w:val="009D2F83"/>
    <w:rsid w:val="009D3108"/>
    <w:rsid w:val="009D3151"/>
    <w:rsid w:val="009D3332"/>
    <w:rsid w:val="009D33FB"/>
    <w:rsid w:val="009D3C33"/>
    <w:rsid w:val="009D3CAC"/>
    <w:rsid w:val="009D3CC5"/>
    <w:rsid w:val="009D4079"/>
    <w:rsid w:val="009D4B15"/>
    <w:rsid w:val="009D4F5E"/>
    <w:rsid w:val="009D50DE"/>
    <w:rsid w:val="009D5164"/>
    <w:rsid w:val="009D554D"/>
    <w:rsid w:val="009D5673"/>
    <w:rsid w:val="009D5EF4"/>
    <w:rsid w:val="009D6272"/>
    <w:rsid w:val="009D63B2"/>
    <w:rsid w:val="009D6704"/>
    <w:rsid w:val="009D6EE8"/>
    <w:rsid w:val="009D75A1"/>
    <w:rsid w:val="009D78A5"/>
    <w:rsid w:val="009D7970"/>
    <w:rsid w:val="009D7D28"/>
    <w:rsid w:val="009D7FA1"/>
    <w:rsid w:val="009E0446"/>
    <w:rsid w:val="009E0D89"/>
    <w:rsid w:val="009E1036"/>
    <w:rsid w:val="009E1161"/>
    <w:rsid w:val="009E1270"/>
    <w:rsid w:val="009E13F6"/>
    <w:rsid w:val="009E1D39"/>
    <w:rsid w:val="009E1E72"/>
    <w:rsid w:val="009E23BB"/>
    <w:rsid w:val="009E245F"/>
    <w:rsid w:val="009E2B69"/>
    <w:rsid w:val="009E2FC5"/>
    <w:rsid w:val="009E30BD"/>
    <w:rsid w:val="009E34B8"/>
    <w:rsid w:val="009E388D"/>
    <w:rsid w:val="009E3A95"/>
    <w:rsid w:val="009E3D60"/>
    <w:rsid w:val="009E405E"/>
    <w:rsid w:val="009E4D11"/>
    <w:rsid w:val="009E4EBB"/>
    <w:rsid w:val="009E50A5"/>
    <w:rsid w:val="009E593A"/>
    <w:rsid w:val="009E5A21"/>
    <w:rsid w:val="009E5B22"/>
    <w:rsid w:val="009E5C02"/>
    <w:rsid w:val="009E5E8E"/>
    <w:rsid w:val="009E6468"/>
    <w:rsid w:val="009E6B20"/>
    <w:rsid w:val="009E6B8A"/>
    <w:rsid w:val="009E6CC3"/>
    <w:rsid w:val="009E6D4A"/>
    <w:rsid w:val="009E788B"/>
    <w:rsid w:val="009E7C37"/>
    <w:rsid w:val="009E7CDC"/>
    <w:rsid w:val="009E7D92"/>
    <w:rsid w:val="009F008A"/>
    <w:rsid w:val="009F05AD"/>
    <w:rsid w:val="009F123B"/>
    <w:rsid w:val="009F196E"/>
    <w:rsid w:val="009F1AA1"/>
    <w:rsid w:val="009F1E52"/>
    <w:rsid w:val="009F1FEC"/>
    <w:rsid w:val="009F273B"/>
    <w:rsid w:val="009F288B"/>
    <w:rsid w:val="009F296C"/>
    <w:rsid w:val="009F3059"/>
    <w:rsid w:val="009F33DC"/>
    <w:rsid w:val="009F3431"/>
    <w:rsid w:val="009F3794"/>
    <w:rsid w:val="009F40C3"/>
    <w:rsid w:val="009F4769"/>
    <w:rsid w:val="009F47BA"/>
    <w:rsid w:val="009F4C67"/>
    <w:rsid w:val="009F4EF1"/>
    <w:rsid w:val="009F5476"/>
    <w:rsid w:val="009F5669"/>
    <w:rsid w:val="009F569D"/>
    <w:rsid w:val="009F5DA4"/>
    <w:rsid w:val="009F62F0"/>
    <w:rsid w:val="009F6576"/>
    <w:rsid w:val="009F6608"/>
    <w:rsid w:val="009F68CD"/>
    <w:rsid w:val="009F6F0C"/>
    <w:rsid w:val="009F7894"/>
    <w:rsid w:val="009F7918"/>
    <w:rsid w:val="00A00177"/>
    <w:rsid w:val="00A0221C"/>
    <w:rsid w:val="00A02494"/>
    <w:rsid w:val="00A02628"/>
    <w:rsid w:val="00A02F22"/>
    <w:rsid w:val="00A0488B"/>
    <w:rsid w:val="00A04928"/>
    <w:rsid w:val="00A04D0C"/>
    <w:rsid w:val="00A05067"/>
    <w:rsid w:val="00A05AFD"/>
    <w:rsid w:val="00A05BCA"/>
    <w:rsid w:val="00A05BDB"/>
    <w:rsid w:val="00A05BF4"/>
    <w:rsid w:val="00A05D56"/>
    <w:rsid w:val="00A06746"/>
    <w:rsid w:val="00A06830"/>
    <w:rsid w:val="00A0690E"/>
    <w:rsid w:val="00A06CF6"/>
    <w:rsid w:val="00A06DF8"/>
    <w:rsid w:val="00A06F12"/>
    <w:rsid w:val="00A0787A"/>
    <w:rsid w:val="00A07BE9"/>
    <w:rsid w:val="00A07D71"/>
    <w:rsid w:val="00A1072D"/>
    <w:rsid w:val="00A10CAE"/>
    <w:rsid w:val="00A10DC1"/>
    <w:rsid w:val="00A10F6F"/>
    <w:rsid w:val="00A11167"/>
    <w:rsid w:val="00A11615"/>
    <w:rsid w:val="00A1176A"/>
    <w:rsid w:val="00A11F60"/>
    <w:rsid w:val="00A12180"/>
    <w:rsid w:val="00A12486"/>
    <w:rsid w:val="00A128E1"/>
    <w:rsid w:val="00A12C5E"/>
    <w:rsid w:val="00A1313F"/>
    <w:rsid w:val="00A13A07"/>
    <w:rsid w:val="00A14386"/>
    <w:rsid w:val="00A145A9"/>
    <w:rsid w:val="00A148CD"/>
    <w:rsid w:val="00A14916"/>
    <w:rsid w:val="00A14EFD"/>
    <w:rsid w:val="00A1519F"/>
    <w:rsid w:val="00A15508"/>
    <w:rsid w:val="00A155E1"/>
    <w:rsid w:val="00A15D3C"/>
    <w:rsid w:val="00A1631E"/>
    <w:rsid w:val="00A16854"/>
    <w:rsid w:val="00A17067"/>
    <w:rsid w:val="00A204E7"/>
    <w:rsid w:val="00A206FD"/>
    <w:rsid w:val="00A20BAC"/>
    <w:rsid w:val="00A20EA3"/>
    <w:rsid w:val="00A20F3B"/>
    <w:rsid w:val="00A21080"/>
    <w:rsid w:val="00A211D1"/>
    <w:rsid w:val="00A21250"/>
    <w:rsid w:val="00A21347"/>
    <w:rsid w:val="00A2140F"/>
    <w:rsid w:val="00A21938"/>
    <w:rsid w:val="00A21A7E"/>
    <w:rsid w:val="00A21D1B"/>
    <w:rsid w:val="00A2242D"/>
    <w:rsid w:val="00A22946"/>
    <w:rsid w:val="00A22EE4"/>
    <w:rsid w:val="00A2318A"/>
    <w:rsid w:val="00A23665"/>
    <w:rsid w:val="00A2390C"/>
    <w:rsid w:val="00A23A1B"/>
    <w:rsid w:val="00A245E4"/>
    <w:rsid w:val="00A247F3"/>
    <w:rsid w:val="00A24981"/>
    <w:rsid w:val="00A24E5E"/>
    <w:rsid w:val="00A24F55"/>
    <w:rsid w:val="00A251BC"/>
    <w:rsid w:val="00A253B7"/>
    <w:rsid w:val="00A25926"/>
    <w:rsid w:val="00A26099"/>
    <w:rsid w:val="00A26EDB"/>
    <w:rsid w:val="00A2707E"/>
    <w:rsid w:val="00A2776E"/>
    <w:rsid w:val="00A277CD"/>
    <w:rsid w:val="00A27D2B"/>
    <w:rsid w:val="00A3000E"/>
    <w:rsid w:val="00A301CE"/>
    <w:rsid w:val="00A30828"/>
    <w:rsid w:val="00A30B60"/>
    <w:rsid w:val="00A30C40"/>
    <w:rsid w:val="00A31247"/>
    <w:rsid w:val="00A3179A"/>
    <w:rsid w:val="00A317D5"/>
    <w:rsid w:val="00A31D40"/>
    <w:rsid w:val="00A32D3F"/>
    <w:rsid w:val="00A333E4"/>
    <w:rsid w:val="00A33930"/>
    <w:rsid w:val="00A3396E"/>
    <w:rsid w:val="00A33E8E"/>
    <w:rsid w:val="00A33EBA"/>
    <w:rsid w:val="00A33F93"/>
    <w:rsid w:val="00A345E5"/>
    <w:rsid w:val="00A346E6"/>
    <w:rsid w:val="00A34DFE"/>
    <w:rsid w:val="00A34E07"/>
    <w:rsid w:val="00A34E55"/>
    <w:rsid w:val="00A35134"/>
    <w:rsid w:val="00A35B24"/>
    <w:rsid w:val="00A3710D"/>
    <w:rsid w:val="00A373A6"/>
    <w:rsid w:val="00A37B6B"/>
    <w:rsid w:val="00A407B6"/>
    <w:rsid w:val="00A40BC8"/>
    <w:rsid w:val="00A4104E"/>
    <w:rsid w:val="00A4115D"/>
    <w:rsid w:val="00A41488"/>
    <w:rsid w:val="00A41495"/>
    <w:rsid w:val="00A4170D"/>
    <w:rsid w:val="00A417A6"/>
    <w:rsid w:val="00A4193B"/>
    <w:rsid w:val="00A4194B"/>
    <w:rsid w:val="00A41C54"/>
    <w:rsid w:val="00A43905"/>
    <w:rsid w:val="00A43EAA"/>
    <w:rsid w:val="00A448E8"/>
    <w:rsid w:val="00A44A2D"/>
    <w:rsid w:val="00A44E12"/>
    <w:rsid w:val="00A4566B"/>
    <w:rsid w:val="00A45955"/>
    <w:rsid w:val="00A45D58"/>
    <w:rsid w:val="00A464D4"/>
    <w:rsid w:val="00A468A7"/>
    <w:rsid w:val="00A46A3E"/>
    <w:rsid w:val="00A46E15"/>
    <w:rsid w:val="00A4709A"/>
    <w:rsid w:val="00A476EF"/>
    <w:rsid w:val="00A5073F"/>
    <w:rsid w:val="00A50932"/>
    <w:rsid w:val="00A50A17"/>
    <w:rsid w:val="00A50A97"/>
    <w:rsid w:val="00A50D58"/>
    <w:rsid w:val="00A50E02"/>
    <w:rsid w:val="00A51179"/>
    <w:rsid w:val="00A512BA"/>
    <w:rsid w:val="00A517BC"/>
    <w:rsid w:val="00A51C25"/>
    <w:rsid w:val="00A51D87"/>
    <w:rsid w:val="00A520E9"/>
    <w:rsid w:val="00A52519"/>
    <w:rsid w:val="00A528DD"/>
    <w:rsid w:val="00A52F7C"/>
    <w:rsid w:val="00A53013"/>
    <w:rsid w:val="00A5509F"/>
    <w:rsid w:val="00A5573A"/>
    <w:rsid w:val="00A558E0"/>
    <w:rsid w:val="00A55BCB"/>
    <w:rsid w:val="00A55BEF"/>
    <w:rsid w:val="00A561EC"/>
    <w:rsid w:val="00A563AF"/>
    <w:rsid w:val="00A56871"/>
    <w:rsid w:val="00A568E4"/>
    <w:rsid w:val="00A56B43"/>
    <w:rsid w:val="00A56C6F"/>
    <w:rsid w:val="00A57322"/>
    <w:rsid w:val="00A5749A"/>
    <w:rsid w:val="00A57A32"/>
    <w:rsid w:val="00A57A36"/>
    <w:rsid w:val="00A57B2A"/>
    <w:rsid w:val="00A57ECC"/>
    <w:rsid w:val="00A6070C"/>
    <w:rsid w:val="00A60ED6"/>
    <w:rsid w:val="00A61E37"/>
    <w:rsid w:val="00A6207C"/>
    <w:rsid w:val="00A629A6"/>
    <w:rsid w:val="00A62C91"/>
    <w:rsid w:val="00A633D2"/>
    <w:rsid w:val="00A63817"/>
    <w:rsid w:val="00A639EC"/>
    <w:rsid w:val="00A64DBE"/>
    <w:rsid w:val="00A650F3"/>
    <w:rsid w:val="00A65956"/>
    <w:rsid w:val="00A65F2B"/>
    <w:rsid w:val="00A662AE"/>
    <w:rsid w:val="00A66485"/>
    <w:rsid w:val="00A664FC"/>
    <w:rsid w:val="00A67E8A"/>
    <w:rsid w:val="00A70036"/>
    <w:rsid w:val="00A70043"/>
    <w:rsid w:val="00A70675"/>
    <w:rsid w:val="00A710DE"/>
    <w:rsid w:val="00A7113A"/>
    <w:rsid w:val="00A719AE"/>
    <w:rsid w:val="00A725E4"/>
    <w:rsid w:val="00A727CC"/>
    <w:rsid w:val="00A734FA"/>
    <w:rsid w:val="00A7385A"/>
    <w:rsid w:val="00A74627"/>
    <w:rsid w:val="00A750F4"/>
    <w:rsid w:val="00A75467"/>
    <w:rsid w:val="00A7550F"/>
    <w:rsid w:val="00A75A2E"/>
    <w:rsid w:val="00A76058"/>
    <w:rsid w:val="00A76080"/>
    <w:rsid w:val="00A76248"/>
    <w:rsid w:val="00A76377"/>
    <w:rsid w:val="00A7648F"/>
    <w:rsid w:val="00A7668A"/>
    <w:rsid w:val="00A76B80"/>
    <w:rsid w:val="00A76BFA"/>
    <w:rsid w:val="00A76C2E"/>
    <w:rsid w:val="00A771AA"/>
    <w:rsid w:val="00A773AF"/>
    <w:rsid w:val="00A774A3"/>
    <w:rsid w:val="00A775E1"/>
    <w:rsid w:val="00A7761E"/>
    <w:rsid w:val="00A7799E"/>
    <w:rsid w:val="00A779BF"/>
    <w:rsid w:val="00A77CB3"/>
    <w:rsid w:val="00A8081B"/>
    <w:rsid w:val="00A81C54"/>
    <w:rsid w:val="00A81E1E"/>
    <w:rsid w:val="00A82171"/>
    <w:rsid w:val="00A82237"/>
    <w:rsid w:val="00A824DE"/>
    <w:rsid w:val="00A83350"/>
    <w:rsid w:val="00A83693"/>
    <w:rsid w:val="00A83AC8"/>
    <w:rsid w:val="00A84952"/>
    <w:rsid w:val="00A84D53"/>
    <w:rsid w:val="00A84EAF"/>
    <w:rsid w:val="00A85468"/>
    <w:rsid w:val="00A86046"/>
    <w:rsid w:val="00A86A3A"/>
    <w:rsid w:val="00A86ABD"/>
    <w:rsid w:val="00A86C02"/>
    <w:rsid w:val="00A87B1D"/>
    <w:rsid w:val="00A907B3"/>
    <w:rsid w:val="00A90BB1"/>
    <w:rsid w:val="00A91357"/>
    <w:rsid w:val="00A9212A"/>
    <w:rsid w:val="00A92298"/>
    <w:rsid w:val="00A928D0"/>
    <w:rsid w:val="00A92A6B"/>
    <w:rsid w:val="00A92AD9"/>
    <w:rsid w:val="00A92C9A"/>
    <w:rsid w:val="00A93029"/>
    <w:rsid w:val="00A93498"/>
    <w:rsid w:val="00A93724"/>
    <w:rsid w:val="00A938DB"/>
    <w:rsid w:val="00A93D2E"/>
    <w:rsid w:val="00A945E2"/>
    <w:rsid w:val="00A94E7D"/>
    <w:rsid w:val="00A9548C"/>
    <w:rsid w:val="00A95699"/>
    <w:rsid w:val="00A95790"/>
    <w:rsid w:val="00A95C1E"/>
    <w:rsid w:val="00A95C3A"/>
    <w:rsid w:val="00A95DBA"/>
    <w:rsid w:val="00A961C9"/>
    <w:rsid w:val="00A967C0"/>
    <w:rsid w:val="00A96C64"/>
    <w:rsid w:val="00A97315"/>
    <w:rsid w:val="00A975D0"/>
    <w:rsid w:val="00A97894"/>
    <w:rsid w:val="00A978AC"/>
    <w:rsid w:val="00A979C2"/>
    <w:rsid w:val="00A97B78"/>
    <w:rsid w:val="00AA055E"/>
    <w:rsid w:val="00AA125A"/>
    <w:rsid w:val="00AA3322"/>
    <w:rsid w:val="00AA3617"/>
    <w:rsid w:val="00AA3B47"/>
    <w:rsid w:val="00AA3D02"/>
    <w:rsid w:val="00AA3D9A"/>
    <w:rsid w:val="00AA3ECB"/>
    <w:rsid w:val="00AA40F2"/>
    <w:rsid w:val="00AA5260"/>
    <w:rsid w:val="00AA588D"/>
    <w:rsid w:val="00AA5B68"/>
    <w:rsid w:val="00AA5CC6"/>
    <w:rsid w:val="00AA5CF4"/>
    <w:rsid w:val="00AA6176"/>
    <w:rsid w:val="00AA646E"/>
    <w:rsid w:val="00AA68A8"/>
    <w:rsid w:val="00AA6DBC"/>
    <w:rsid w:val="00AA6E42"/>
    <w:rsid w:val="00AA7803"/>
    <w:rsid w:val="00AA78B4"/>
    <w:rsid w:val="00AA7CCA"/>
    <w:rsid w:val="00AA7E0C"/>
    <w:rsid w:val="00AB02A8"/>
    <w:rsid w:val="00AB063E"/>
    <w:rsid w:val="00AB0A8A"/>
    <w:rsid w:val="00AB0E01"/>
    <w:rsid w:val="00AB11DD"/>
    <w:rsid w:val="00AB15C8"/>
    <w:rsid w:val="00AB17AC"/>
    <w:rsid w:val="00AB1860"/>
    <w:rsid w:val="00AB1B24"/>
    <w:rsid w:val="00AB1F0D"/>
    <w:rsid w:val="00AB2A88"/>
    <w:rsid w:val="00AB2DD1"/>
    <w:rsid w:val="00AB2E92"/>
    <w:rsid w:val="00AB3526"/>
    <w:rsid w:val="00AB3789"/>
    <w:rsid w:val="00AB3A6A"/>
    <w:rsid w:val="00AB3B28"/>
    <w:rsid w:val="00AB3E3D"/>
    <w:rsid w:val="00AB3E4A"/>
    <w:rsid w:val="00AB4070"/>
    <w:rsid w:val="00AB42BD"/>
    <w:rsid w:val="00AB4587"/>
    <w:rsid w:val="00AB4905"/>
    <w:rsid w:val="00AB495B"/>
    <w:rsid w:val="00AB4CE2"/>
    <w:rsid w:val="00AB4D14"/>
    <w:rsid w:val="00AB4D5C"/>
    <w:rsid w:val="00AB5886"/>
    <w:rsid w:val="00AB588F"/>
    <w:rsid w:val="00AB5A0B"/>
    <w:rsid w:val="00AB717D"/>
    <w:rsid w:val="00AB71BA"/>
    <w:rsid w:val="00AB7822"/>
    <w:rsid w:val="00AB7925"/>
    <w:rsid w:val="00AC2364"/>
    <w:rsid w:val="00AC2494"/>
    <w:rsid w:val="00AC276C"/>
    <w:rsid w:val="00AC2A7B"/>
    <w:rsid w:val="00AC3011"/>
    <w:rsid w:val="00AC32A0"/>
    <w:rsid w:val="00AC3366"/>
    <w:rsid w:val="00AC35C4"/>
    <w:rsid w:val="00AC3664"/>
    <w:rsid w:val="00AC369C"/>
    <w:rsid w:val="00AC3863"/>
    <w:rsid w:val="00AC3A19"/>
    <w:rsid w:val="00AC3ADD"/>
    <w:rsid w:val="00AC4351"/>
    <w:rsid w:val="00AC48EB"/>
    <w:rsid w:val="00AC4EE9"/>
    <w:rsid w:val="00AC5083"/>
    <w:rsid w:val="00AC50AA"/>
    <w:rsid w:val="00AC5197"/>
    <w:rsid w:val="00AC51E3"/>
    <w:rsid w:val="00AC5C2D"/>
    <w:rsid w:val="00AC5DEF"/>
    <w:rsid w:val="00AC6E93"/>
    <w:rsid w:val="00AC7132"/>
    <w:rsid w:val="00AC76D5"/>
    <w:rsid w:val="00AC7890"/>
    <w:rsid w:val="00AC7A4B"/>
    <w:rsid w:val="00AC7B0C"/>
    <w:rsid w:val="00AC7C63"/>
    <w:rsid w:val="00AC7CD1"/>
    <w:rsid w:val="00AC7DC5"/>
    <w:rsid w:val="00AD12B5"/>
    <w:rsid w:val="00AD15F0"/>
    <w:rsid w:val="00AD1BCF"/>
    <w:rsid w:val="00AD1D68"/>
    <w:rsid w:val="00AD2160"/>
    <w:rsid w:val="00AD22B2"/>
    <w:rsid w:val="00AD2BD9"/>
    <w:rsid w:val="00AD3397"/>
    <w:rsid w:val="00AD349D"/>
    <w:rsid w:val="00AD3757"/>
    <w:rsid w:val="00AD3791"/>
    <w:rsid w:val="00AD3C4A"/>
    <w:rsid w:val="00AD476D"/>
    <w:rsid w:val="00AD4A0F"/>
    <w:rsid w:val="00AD4B92"/>
    <w:rsid w:val="00AD4DB6"/>
    <w:rsid w:val="00AD4FD6"/>
    <w:rsid w:val="00AD511A"/>
    <w:rsid w:val="00AD52D7"/>
    <w:rsid w:val="00AD5750"/>
    <w:rsid w:val="00AD5BE8"/>
    <w:rsid w:val="00AD5E7C"/>
    <w:rsid w:val="00AD5FD4"/>
    <w:rsid w:val="00AD65F6"/>
    <w:rsid w:val="00AD68BB"/>
    <w:rsid w:val="00AD6A05"/>
    <w:rsid w:val="00AD6BBD"/>
    <w:rsid w:val="00AD7274"/>
    <w:rsid w:val="00AD737F"/>
    <w:rsid w:val="00AE0275"/>
    <w:rsid w:val="00AE02A8"/>
    <w:rsid w:val="00AE056A"/>
    <w:rsid w:val="00AE0606"/>
    <w:rsid w:val="00AE0874"/>
    <w:rsid w:val="00AE08EC"/>
    <w:rsid w:val="00AE142B"/>
    <w:rsid w:val="00AE17C2"/>
    <w:rsid w:val="00AE1863"/>
    <w:rsid w:val="00AE1AE2"/>
    <w:rsid w:val="00AE2099"/>
    <w:rsid w:val="00AE21BA"/>
    <w:rsid w:val="00AE2745"/>
    <w:rsid w:val="00AE2A2D"/>
    <w:rsid w:val="00AE3070"/>
    <w:rsid w:val="00AE34C5"/>
    <w:rsid w:val="00AE382D"/>
    <w:rsid w:val="00AE398F"/>
    <w:rsid w:val="00AE3B7B"/>
    <w:rsid w:val="00AE3D10"/>
    <w:rsid w:val="00AE3E04"/>
    <w:rsid w:val="00AE40DA"/>
    <w:rsid w:val="00AE43AB"/>
    <w:rsid w:val="00AE4851"/>
    <w:rsid w:val="00AE4AE7"/>
    <w:rsid w:val="00AE4DD4"/>
    <w:rsid w:val="00AE4DFB"/>
    <w:rsid w:val="00AE516A"/>
    <w:rsid w:val="00AE541E"/>
    <w:rsid w:val="00AE5502"/>
    <w:rsid w:val="00AE5805"/>
    <w:rsid w:val="00AE5946"/>
    <w:rsid w:val="00AE5D13"/>
    <w:rsid w:val="00AE6075"/>
    <w:rsid w:val="00AE6203"/>
    <w:rsid w:val="00AE626A"/>
    <w:rsid w:val="00AE6383"/>
    <w:rsid w:val="00AE6806"/>
    <w:rsid w:val="00AE6FD1"/>
    <w:rsid w:val="00AE70E1"/>
    <w:rsid w:val="00AE70FF"/>
    <w:rsid w:val="00AE712A"/>
    <w:rsid w:val="00AE77D3"/>
    <w:rsid w:val="00AE7869"/>
    <w:rsid w:val="00AE790C"/>
    <w:rsid w:val="00AE794D"/>
    <w:rsid w:val="00AE7ECF"/>
    <w:rsid w:val="00AF03D6"/>
    <w:rsid w:val="00AF23ED"/>
    <w:rsid w:val="00AF3367"/>
    <w:rsid w:val="00AF36DC"/>
    <w:rsid w:val="00AF3A02"/>
    <w:rsid w:val="00AF46FB"/>
    <w:rsid w:val="00AF4970"/>
    <w:rsid w:val="00AF49B6"/>
    <w:rsid w:val="00AF4A54"/>
    <w:rsid w:val="00AF54D2"/>
    <w:rsid w:val="00AF58DA"/>
    <w:rsid w:val="00AF5979"/>
    <w:rsid w:val="00AF5A5A"/>
    <w:rsid w:val="00AF5F35"/>
    <w:rsid w:val="00AF6529"/>
    <w:rsid w:val="00AF6B03"/>
    <w:rsid w:val="00AF7639"/>
    <w:rsid w:val="00AF7A06"/>
    <w:rsid w:val="00AF7A39"/>
    <w:rsid w:val="00B0035D"/>
    <w:rsid w:val="00B0091C"/>
    <w:rsid w:val="00B01082"/>
    <w:rsid w:val="00B012BA"/>
    <w:rsid w:val="00B013E5"/>
    <w:rsid w:val="00B01E5B"/>
    <w:rsid w:val="00B026A2"/>
    <w:rsid w:val="00B02B1D"/>
    <w:rsid w:val="00B03513"/>
    <w:rsid w:val="00B0365F"/>
    <w:rsid w:val="00B03D07"/>
    <w:rsid w:val="00B03E2F"/>
    <w:rsid w:val="00B03EF3"/>
    <w:rsid w:val="00B0478F"/>
    <w:rsid w:val="00B048DF"/>
    <w:rsid w:val="00B04AE2"/>
    <w:rsid w:val="00B05182"/>
    <w:rsid w:val="00B0527E"/>
    <w:rsid w:val="00B0529C"/>
    <w:rsid w:val="00B05617"/>
    <w:rsid w:val="00B05D18"/>
    <w:rsid w:val="00B0691B"/>
    <w:rsid w:val="00B07274"/>
    <w:rsid w:val="00B0757C"/>
    <w:rsid w:val="00B07E35"/>
    <w:rsid w:val="00B10231"/>
    <w:rsid w:val="00B10335"/>
    <w:rsid w:val="00B10637"/>
    <w:rsid w:val="00B111D9"/>
    <w:rsid w:val="00B11326"/>
    <w:rsid w:val="00B11F5F"/>
    <w:rsid w:val="00B120FF"/>
    <w:rsid w:val="00B12866"/>
    <w:rsid w:val="00B12A5D"/>
    <w:rsid w:val="00B12C58"/>
    <w:rsid w:val="00B136B2"/>
    <w:rsid w:val="00B13740"/>
    <w:rsid w:val="00B13C50"/>
    <w:rsid w:val="00B14664"/>
    <w:rsid w:val="00B1480A"/>
    <w:rsid w:val="00B148CF"/>
    <w:rsid w:val="00B149F5"/>
    <w:rsid w:val="00B15442"/>
    <w:rsid w:val="00B1575F"/>
    <w:rsid w:val="00B159B7"/>
    <w:rsid w:val="00B15B15"/>
    <w:rsid w:val="00B16182"/>
    <w:rsid w:val="00B16D5D"/>
    <w:rsid w:val="00B171C8"/>
    <w:rsid w:val="00B20103"/>
    <w:rsid w:val="00B20620"/>
    <w:rsid w:val="00B20626"/>
    <w:rsid w:val="00B207A2"/>
    <w:rsid w:val="00B210BE"/>
    <w:rsid w:val="00B2142B"/>
    <w:rsid w:val="00B21A02"/>
    <w:rsid w:val="00B21A13"/>
    <w:rsid w:val="00B21BC7"/>
    <w:rsid w:val="00B21CAF"/>
    <w:rsid w:val="00B21E82"/>
    <w:rsid w:val="00B22846"/>
    <w:rsid w:val="00B229C7"/>
    <w:rsid w:val="00B232DE"/>
    <w:rsid w:val="00B234CD"/>
    <w:rsid w:val="00B23867"/>
    <w:rsid w:val="00B24549"/>
    <w:rsid w:val="00B248C0"/>
    <w:rsid w:val="00B24B85"/>
    <w:rsid w:val="00B259AF"/>
    <w:rsid w:val="00B25B11"/>
    <w:rsid w:val="00B269DA"/>
    <w:rsid w:val="00B26A65"/>
    <w:rsid w:val="00B26E8A"/>
    <w:rsid w:val="00B270B4"/>
    <w:rsid w:val="00B2728D"/>
    <w:rsid w:val="00B274E4"/>
    <w:rsid w:val="00B2750C"/>
    <w:rsid w:val="00B277B8"/>
    <w:rsid w:val="00B27907"/>
    <w:rsid w:val="00B279CE"/>
    <w:rsid w:val="00B27ED6"/>
    <w:rsid w:val="00B3020B"/>
    <w:rsid w:val="00B30F75"/>
    <w:rsid w:val="00B310D6"/>
    <w:rsid w:val="00B317E6"/>
    <w:rsid w:val="00B32155"/>
    <w:rsid w:val="00B32AF0"/>
    <w:rsid w:val="00B32AF6"/>
    <w:rsid w:val="00B32CC0"/>
    <w:rsid w:val="00B32FAB"/>
    <w:rsid w:val="00B333B2"/>
    <w:rsid w:val="00B333FC"/>
    <w:rsid w:val="00B33482"/>
    <w:rsid w:val="00B33AE0"/>
    <w:rsid w:val="00B33DB1"/>
    <w:rsid w:val="00B34117"/>
    <w:rsid w:val="00B34850"/>
    <w:rsid w:val="00B34C81"/>
    <w:rsid w:val="00B34CFB"/>
    <w:rsid w:val="00B35722"/>
    <w:rsid w:val="00B35942"/>
    <w:rsid w:val="00B35945"/>
    <w:rsid w:val="00B35D9D"/>
    <w:rsid w:val="00B36312"/>
    <w:rsid w:val="00B3677F"/>
    <w:rsid w:val="00B368D8"/>
    <w:rsid w:val="00B36A26"/>
    <w:rsid w:val="00B36E29"/>
    <w:rsid w:val="00B37090"/>
    <w:rsid w:val="00B37214"/>
    <w:rsid w:val="00B3738B"/>
    <w:rsid w:val="00B3758F"/>
    <w:rsid w:val="00B37B50"/>
    <w:rsid w:val="00B37D03"/>
    <w:rsid w:val="00B4069A"/>
    <w:rsid w:val="00B40DA2"/>
    <w:rsid w:val="00B40EB4"/>
    <w:rsid w:val="00B414F2"/>
    <w:rsid w:val="00B4151A"/>
    <w:rsid w:val="00B416C4"/>
    <w:rsid w:val="00B41714"/>
    <w:rsid w:val="00B41858"/>
    <w:rsid w:val="00B41BCE"/>
    <w:rsid w:val="00B41F1C"/>
    <w:rsid w:val="00B42102"/>
    <w:rsid w:val="00B42D8F"/>
    <w:rsid w:val="00B43295"/>
    <w:rsid w:val="00B4330E"/>
    <w:rsid w:val="00B4381F"/>
    <w:rsid w:val="00B43C68"/>
    <w:rsid w:val="00B43C83"/>
    <w:rsid w:val="00B441EC"/>
    <w:rsid w:val="00B44C0C"/>
    <w:rsid w:val="00B44C99"/>
    <w:rsid w:val="00B455BA"/>
    <w:rsid w:val="00B458C2"/>
    <w:rsid w:val="00B4592C"/>
    <w:rsid w:val="00B45D81"/>
    <w:rsid w:val="00B467E6"/>
    <w:rsid w:val="00B46955"/>
    <w:rsid w:val="00B46F9D"/>
    <w:rsid w:val="00B479E6"/>
    <w:rsid w:val="00B47E08"/>
    <w:rsid w:val="00B50284"/>
    <w:rsid w:val="00B502B2"/>
    <w:rsid w:val="00B50594"/>
    <w:rsid w:val="00B506DD"/>
    <w:rsid w:val="00B50A89"/>
    <w:rsid w:val="00B51C3E"/>
    <w:rsid w:val="00B51C5F"/>
    <w:rsid w:val="00B51CAA"/>
    <w:rsid w:val="00B51D68"/>
    <w:rsid w:val="00B5201A"/>
    <w:rsid w:val="00B5270D"/>
    <w:rsid w:val="00B52AE6"/>
    <w:rsid w:val="00B533EF"/>
    <w:rsid w:val="00B5363D"/>
    <w:rsid w:val="00B53972"/>
    <w:rsid w:val="00B53A01"/>
    <w:rsid w:val="00B53E3B"/>
    <w:rsid w:val="00B53F79"/>
    <w:rsid w:val="00B5480A"/>
    <w:rsid w:val="00B54870"/>
    <w:rsid w:val="00B54AF1"/>
    <w:rsid w:val="00B54F38"/>
    <w:rsid w:val="00B552D0"/>
    <w:rsid w:val="00B55757"/>
    <w:rsid w:val="00B5616D"/>
    <w:rsid w:val="00B56834"/>
    <w:rsid w:val="00B56E0D"/>
    <w:rsid w:val="00B575A1"/>
    <w:rsid w:val="00B5775F"/>
    <w:rsid w:val="00B57B5F"/>
    <w:rsid w:val="00B6020F"/>
    <w:rsid w:val="00B60578"/>
    <w:rsid w:val="00B605D4"/>
    <w:rsid w:val="00B6069D"/>
    <w:rsid w:val="00B607AC"/>
    <w:rsid w:val="00B607CB"/>
    <w:rsid w:val="00B60874"/>
    <w:rsid w:val="00B60B81"/>
    <w:rsid w:val="00B61020"/>
    <w:rsid w:val="00B612C8"/>
    <w:rsid w:val="00B6137F"/>
    <w:rsid w:val="00B614BB"/>
    <w:rsid w:val="00B617B7"/>
    <w:rsid w:val="00B61873"/>
    <w:rsid w:val="00B61BE6"/>
    <w:rsid w:val="00B61FC4"/>
    <w:rsid w:val="00B62427"/>
    <w:rsid w:val="00B62575"/>
    <w:rsid w:val="00B628E3"/>
    <w:rsid w:val="00B62932"/>
    <w:rsid w:val="00B62CF6"/>
    <w:rsid w:val="00B62DB4"/>
    <w:rsid w:val="00B642CF"/>
    <w:rsid w:val="00B646B8"/>
    <w:rsid w:val="00B64B86"/>
    <w:rsid w:val="00B651B7"/>
    <w:rsid w:val="00B655CA"/>
    <w:rsid w:val="00B65664"/>
    <w:rsid w:val="00B65A19"/>
    <w:rsid w:val="00B65B17"/>
    <w:rsid w:val="00B65D39"/>
    <w:rsid w:val="00B661ED"/>
    <w:rsid w:val="00B665EE"/>
    <w:rsid w:val="00B66ECF"/>
    <w:rsid w:val="00B67666"/>
    <w:rsid w:val="00B67760"/>
    <w:rsid w:val="00B67962"/>
    <w:rsid w:val="00B67A41"/>
    <w:rsid w:val="00B67A7F"/>
    <w:rsid w:val="00B70477"/>
    <w:rsid w:val="00B70A33"/>
    <w:rsid w:val="00B70FF9"/>
    <w:rsid w:val="00B714C1"/>
    <w:rsid w:val="00B722A7"/>
    <w:rsid w:val="00B7237A"/>
    <w:rsid w:val="00B72AE9"/>
    <w:rsid w:val="00B72C70"/>
    <w:rsid w:val="00B72D94"/>
    <w:rsid w:val="00B72F35"/>
    <w:rsid w:val="00B730C9"/>
    <w:rsid w:val="00B7311A"/>
    <w:rsid w:val="00B73244"/>
    <w:rsid w:val="00B733EB"/>
    <w:rsid w:val="00B736BA"/>
    <w:rsid w:val="00B74A28"/>
    <w:rsid w:val="00B761D6"/>
    <w:rsid w:val="00B76354"/>
    <w:rsid w:val="00B7645E"/>
    <w:rsid w:val="00B764A2"/>
    <w:rsid w:val="00B7669D"/>
    <w:rsid w:val="00B76A83"/>
    <w:rsid w:val="00B76E79"/>
    <w:rsid w:val="00B775EB"/>
    <w:rsid w:val="00B77626"/>
    <w:rsid w:val="00B77A64"/>
    <w:rsid w:val="00B77BDA"/>
    <w:rsid w:val="00B77E2A"/>
    <w:rsid w:val="00B80147"/>
    <w:rsid w:val="00B80AE8"/>
    <w:rsid w:val="00B814FA"/>
    <w:rsid w:val="00B81523"/>
    <w:rsid w:val="00B81CDE"/>
    <w:rsid w:val="00B81F49"/>
    <w:rsid w:val="00B828B4"/>
    <w:rsid w:val="00B82A77"/>
    <w:rsid w:val="00B83296"/>
    <w:rsid w:val="00B83689"/>
    <w:rsid w:val="00B8371C"/>
    <w:rsid w:val="00B83798"/>
    <w:rsid w:val="00B837D6"/>
    <w:rsid w:val="00B83938"/>
    <w:rsid w:val="00B83A4E"/>
    <w:rsid w:val="00B83C1D"/>
    <w:rsid w:val="00B840C3"/>
    <w:rsid w:val="00B84997"/>
    <w:rsid w:val="00B84F5D"/>
    <w:rsid w:val="00B85758"/>
    <w:rsid w:val="00B85D25"/>
    <w:rsid w:val="00B86338"/>
    <w:rsid w:val="00B86416"/>
    <w:rsid w:val="00B86AB1"/>
    <w:rsid w:val="00B87949"/>
    <w:rsid w:val="00B87F30"/>
    <w:rsid w:val="00B90765"/>
    <w:rsid w:val="00B90EE8"/>
    <w:rsid w:val="00B91537"/>
    <w:rsid w:val="00B91983"/>
    <w:rsid w:val="00B91B56"/>
    <w:rsid w:val="00B9283E"/>
    <w:rsid w:val="00B928CB"/>
    <w:rsid w:val="00B93110"/>
    <w:rsid w:val="00B9330B"/>
    <w:rsid w:val="00B938E3"/>
    <w:rsid w:val="00B93988"/>
    <w:rsid w:val="00B93EB0"/>
    <w:rsid w:val="00B94379"/>
    <w:rsid w:val="00B95567"/>
    <w:rsid w:val="00B95604"/>
    <w:rsid w:val="00B9572D"/>
    <w:rsid w:val="00B957DA"/>
    <w:rsid w:val="00B95801"/>
    <w:rsid w:val="00B97BC5"/>
    <w:rsid w:val="00B97E4B"/>
    <w:rsid w:val="00BA069A"/>
    <w:rsid w:val="00BA1295"/>
    <w:rsid w:val="00BA131E"/>
    <w:rsid w:val="00BA145D"/>
    <w:rsid w:val="00BA14F0"/>
    <w:rsid w:val="00BA14F5"/>
    <w:rsid w:val="00BA14FC"/>
    <w:rsid w:val="00BA1A13"/>
    <w:rsid w:val="00BA1F06"/>
    <w:rsid w:val="00BA2236"/>
    <w:rsid w:val="00BA233A"/>
    <w:rsid w:val="00BA2A3C"/>
    <w:rsid w:val="00BA2A8B"/>
    <w:rsid w:val="00BA2C76"/>
    <w:rsid w:val="00BA34D1"/>
    <w:rsid w:val="00BA3EB2"/>
    <w:rsid w:val="00BA4652"/>
    <w:rsid w:val="00BA4C5A"/>
    <w:rsid w:val="00BA4F5D"/>
    <w:rsid w:val="00BA5046"/>
    <w:rsid w:val="00BA506E"/>
    <w:rsid w:val="00BA5291"/>
    <w:rsid w:val="00BA56AF"/>
    <w:rsid w:val="00BA5AA3"/>
    <w:rsid w:val="00BA5C53"/>
    <w:rsid w:val="00BA5CCC"/>
    <w:rsid w:val="00BA68D2"/>
    <w:rsid w:val="00BA69A9"/>
    <w:rsid w:val="00BA6ED2"/>
    <w:rsid w:val="00BB01D5"/>
    <w:rsid w:val="00BB0289"/>
    <w:rsid w:val="00BB07E3"/>
    <w:rsid w:val="00BB149B"/>
    <w:rsid w:val="00BB1574"/>
    <w:rsid w:val="00BB1844"/>
    <w:rsid w:val="00BB1B91"/>
    <w:rsid w:val="00BB1DCB"/>
    <w:rsid w:val="00BB1DD7"/>
    <w:rsid w:val="00BB1F61"/>
    <w:rsid w:val="00BB2599"/>
    <w:rsid w:val="00BB316D"/>
    <w:rsid w:val="00BB33C8"/>
    <w:rsid w:val="00BB3479"/>
    <w:rsid w:val="00BB3967"/>
    <w:rsid w:val="00BB3B3B"/>
    <w:rsid w:val="00BB3D03"/>
    <w:rsid w:val="00BB426E"/>
    <w:rsid w:val="00BB4619"/>
    <w:rsid w:val="00BB46E6"/>
    <w:rsid w:val="00BB5514"/>
    <w:rsid w:val="00BB5AA9"/>
    <w:rsid w:val="00BB5B17"/>
    <w:rsid w:val="00BB6948"/>
    <w:rsid w:val="00BB69BF"/>
    <w:rsid w:val="00BB6B4F"/>
    <w:rsid w:val="00BB6C3D"/>
    <w:rsid w:val="00BB7104"/>
    <w:rsid w:val="00BB7F63"/>
    <w:rsid w:val="00BC0128"/>
    <w:rsid w:val="00BC03AE"/>
    <w:rsid w:val="00BC04CB"/>
    <w:rsid w:val="00BC0B27"/>
    <w:rsid w:val="00BC108A"/>
    <w:rsid w:val="00BC2215"/>
    <w:rsid w:val="00BC281E"/>
    <w:rsid w:val="00BC2841"/>
    <w:rsid w:val="00BC2915"/>
    <w:rsid w:val="00BC2FD1"/>
    <w:rsid w:val="00BC3098"/>
    <w:rsid w:val="00BC3309"/>
    <w:rsid w:val="00BC38F5"/>
    <w:rsid w:val="00BC396B"/>
    <w:rsid w:val="00BC3FCD"/>
    <w:rsid w:val="00BC4013"/>
    <w:rsid w:val="00BC426B"/>
    <w:rsid w:val="00BC4866"/>
    <w:rsid w:val="00BC4A49"/>
    <w:rsid w:val="00BC4AC1"/>
    <w:rsid w:val="00BC4ACD"/>
    <w:rsid w:val="00BC4C52"/>
    <w:rsid w:val="00BC4F8D"/>
    <w:rsid w:val="00BC5432"/>
    <w:rsid w:val="00BC5DCC"/>
    <w:rsid w:val="00BC5DED"/>
    <w:rsid w:val="00BC639F"/>
    <w:rsid w:val="00BC66D3"/>
    <w:rsid w:val="00BC7120"/>
    <w:rsid w:val="00BC7172"/>
    <w:rsid w:val="00BC73D2"/>
    <w:rsid w:val="00BC791B"/>
    <w:rsid w:val="00BC7B58"/>
    <w:rsid w:val="00BC7CCF"/>
    <w:rsid w:val="00BC7E11"/>
    <w:rsid w:val="00BD0590"/>
    <w:rsid w:val="00BD0B72"/>
    <w:rsid w:val="00BD104A"/>
    <w:rsid w:val="00BD1620"/>
    <w:rsid w:val="00BD1D3C"/>
    <w:rsid w:val="00BD1FC7"/>
    <w:rsid w:val="00BD2164"/>
    <w:rsid w:val="00BD21A7"/>
    <w:rsid w:val="00BD279C"/>
    <w:rsid w:val="00BD2B45"/>
    <w:rsid w:val="00BD46BA"/>
    <w:rsid w:val="00BD4A23"/>
    <w:rsid w:val="00BD4ADF"/>
    <w:rsid w:val="00BD4FED"/>
    <w:rsid w:val="00BD5006"/>
    <w:rsid w:val="00BD5082"/>
    <w:rsid w:val="00BD5458"/>
    <w:rsid w:val="00BD545B"/>
    <w:rsid w:val="00BD5555"/>
    <w:rsid w:val="00BD5877"/>
    <w:rsid w:val="00BD5975"/>
    <w:rsid w:val="00BD5D0B"/>
    <w:rsid w:val="00BD7342"/>
    <w:rsid w:val="00BD7999"/>
    <w:rsid w:val="00BD7B87"/>
    <w:rsid w:val="00BD7C34"/>
    <w:rsid w:val="00BD7DE6"/>
    <w:rsid w:val="00BE026E"/>
    <w:rsid w:val="00BE0900"/>
    <w:rsid w:val="00BE15AA"/>
    <w:rsid w:val="00BE18C7"/>
    <w:rsid w:val="00BE1DF8"/>
    <w:rsid w:val="00BE224F"/>
    <w:rsid w:val="00BE2581"/>
    <w:rsid w:val="00BE2A06"/>
    <w:rsid w:val="00BE2EDC"/>
    <w:rsid w:val="00BE3121"/>
    <w:rsid w:val="00BE3663"/>
    <w:rsid w:val="00BE373C"/>
    <w:rsid w:val="00BE3B22"/>
    <w:rsid w:val="00BE3C11"/>
    <w:rsid w:val="00BE3DE1"/>
    <w:rsid w:val="00BE3F39"/>
    <w:rsid w:val="00BE3FCE"/>
    <w:rsid w:val="00BE46E7"/>
    <w:rsid w:val="00BE50B3"/>
    <w:rsid w:val="00BE5BE4"/>
    <w:rsid w:val="00BE622E"/>
    <w:rsid w:val="00BE6666"/>
    <w:rsid w:val="00BE6DC6"/>
    <w:rsid w:val="00BE6E3A"/>
    <w:rsid w:val="00BE743E"/>
    <w:rsid w:val="00BE746B"/>
    <w:rsid w:val="00BE7684"/>
    <w:rsid w:val="00BE7857"/>
    <w:rsid w:val="00BE7BAA"/>
    <w:rsid w:val="00BE7D8F"/>
    <w:rsid w:val="00BF07AC"/>
    <w:rsid w:val="00BF0AE0"/>
    <w:rsid w:val="00BF0D17"/>
    <w:rsid w:val="00BF10C4"/>
    <w:rsid w:val="00BF1BFD"/>
    <w:rsid w:val="00BF1CD7"/>
    <w:rsid w:val="00BF255D"/>
    <w:rsid w:val="00BF2798"/>
    <w:rsid w:val="00BF2CAA"/>
    <w:rsid w:val="00BF30EF"/>
    <w:rsid w:val="00BF3256"/>
    <w:rsid w:val="00BF3528"/>
    <w:rsid w:val="00BF3631"/>
    <w:rsid w:val="00BF388C"/>
    <w:rsid w:val="00BF3B37"/>
    <w:rsid w:val="00BF3C3E"/>
    <w:rsid w:val="00BF4552"/>
    <w:rsid w:val="00BF4D3E"/>
    <w:rsid w:val="00BF510A"/>
    <w:rsid w:val="00BF561F"/>
    <w:rsid w:val="00BF58D2"/>
    <w:rsid w:val="00BF60F6"/>
    <w:rsid w:val="00BF735B"/>
    <w:rsid w:val="00C001DF"/>
    <w:rsid w:val="00C019CA"/>
    <w:rsid w:val="00C01C0D"/>
    <w:rsid w:val="00C02A2F"/>
    <w:rsid w:val="00C02B27"/>
    <w:rsid w:val="00C0326B"/>
    <w:rsid w:val="00C03330"/>
    <w:rsid w:val="00C0339F"/>
    <w:rsid w:val="00C039DE"/>
    <w:rsid w:val="00C04309"/>
    <w:rsid w:val="00C0533F"/>
    <w:rsid w:val="00C055DE"/>
    <w:rsid w:val="00C05608"/>
    <w:rsid w:val="00C05874"/>
    <w:rsid w:val="00C0593A"/>
    <w:rsid w:val="00C06385"/>
    <w:rsid w:val="00C069F4"/>
    <w:rsid w:val="00C07130"/>
    <w:rsid w:val="00C072C7"/>
    <w:rsid w:val="00C07332"/>
    <w:rsid w:val="00C07782"/>
    <w:rsid w:val="00C079B1"/>
    <w:rsid w:val="00C07CBB"/>
    <w:rsid w:val="00C1004E"/>
    <w:rsid w:val="00C102F1"/>
    <w:rsid w:val="00C106D1"/>
    <w:rsid w:val="00C10CE3"/>
    <w:rsid w:val="00C11FC8"/>
    <w:rsid w:val="00C12890"/>
    <w:rsid w:val="00C1290C"/>
    <w:rsid w:val="00C136C1"/>
    <w:rsid w:val="00C13E96"/>
    <w:rsid w:val="00C146A8"/>
    <w:rsid w:val="00C14F30"/>
    <w:rsid w:val="00C155A3"/>
    <w:rsid w:val="00C15718"/>
    <w:rsid w:val="00C15765"/>
    <w:rsid w:val="00C158F8"/>
    <w:rsid w:val="00C15915"/>
    <w:rsid w:val="00C15B4F"/>
    <w:rsid w:val="00C15C08"/>
    <w:rsid w:val="00C16077"/>
    <w:rsid w:val="00C16177"/>
    <w:rsid w:val="00C16840"/>
    <w:rsid w:val="00C16DA7"/>
    <w:rsid w:val="00C16F4D"/>
    <w:rsid w:val="00C178C8"/>
    <w:rsid w:val="00C17FD2"/>
    <w:rsid w:val="00C20809"/>
    <w:rsid w:val="00C20978"/>
    <w:rsid w:val="00C20F71"/>
    <w:rsid w:val="00C21168"/>
    <w:rsid w:val="00C21B91"/>
    <w:rsid w:val="00C21EE8"/>
    <w:rsid w:val="00C224D4"/>
    <w:rsid w:val="00C225B2"/>
    <w:rsid w:val="00C22BB0"/>
    <w:rsid w:val="00C2322E"/>
    <w:rsid w:val="00C236D5"/>
    <w:rsid w:val="00C236DB"/>
    <w:rsid w:val="00C23D87"/>
    <w:rsid w:val="00C2412D"/>
    <w:rsid w:val="00C244C9"/>
    <w:rsid w:val="00C24C06"/>
    <w:rsid w:val="00C24CC8"/>
    <w:rsid w:val="00C24D61"/>
    <w:rsid w:val="00C24F59"/>
    <w:rsid w:val="00C254CE"/>
    <w:rsid w:val="00C2558E"/>
    <w:rsid w:val="00C25684"/>
    <w:rsid w:val="00C25707"/>
    <w:rsid w:val="00C2574D"/>
    <w:rsid w:val="00C257BB"/>
    <w:rsid w:val="00C25A6D"/>
    <w:rsid w:val="00C25E77"/>
    <w:rsid w:val="00C25EC1"/>
    <w:rsid w:val="00C26285"/>
    <w:rsid w:val="00C26B98"/>
    <w:rsid w:val="00C2721A"/>
    <w:rsid w:val="00C27BDF"/>
    <w:rsid w:val="00C27D44"/>
    <w:rsid w:val="00C27DD7"/>
    <w:rsid w:val="00C27E56"/>
    <w:rsid w:val="00C27EA8"/>
    <w:rsid w:val="00C30092"/>
    <w:rsid w:val="00C305C8"/>
    <w:rsid w:val="00C30792"/>
    <w:rsid w:val="00C30DB4"/>
    <w:rsid w:val="00C31395"/>
    <w:rsid w:val="00C31C35"/>
    <w:rsid w:val="00C32174"/>
    <w:rsid w:val="00C32366"/>
    <w:rsid w:val="00C32537"/>
    <w:rsid w:val="00C3281E"/>
    <w:rsid w:val="00C32A84"/>
    <w:rsid w:val="00C32C45"/>
    <w:rsid w:val="00C32EC8"/>
    <w:rsid w:val="00C33757"/>
    <w:rsid w:val="00C33BE6"/>
    <w:rsid w:val="00C33DB4"/>
    <w:rsid w:val="00C33E39"/>
    <w:rsid w:val="00C3457E"/>
    <w:rsid w:val="00C34690"/>
    <w:rsid w:val="00C34C4D"/>
    <w:rsid w:val="00C356DA"/>
    <w:rsid w:val="00C35785"/>
    <w:rsid w:val="00C35FE5"/>
    <w:rsid w:val="00C362CC"/>
    <w:rsid w:val="00C36AB8"/>
    <w:rsid w:val="00C37029"/>
    <w:rsid w:val="00C37111"/>
    <w:rsid w:val="00C37117"/>
    <w:rsid w:val="00C37C5C"/>
    <w:rsid w:val="00C402FE"/>
    <w:rsid w:val="00C405D7"/>
    <w:rsid w:val="00C40BD9"/>
    <w:rsid w:val="00C412F1"/>
    <w:rsid w:val="00C41605"/>
    <w:rsid w:val="00C41DE8"/>
    <w:rsid w:val="00C422B5"/>
    <w:rsid w:val="00C426DA"/>
    <w:rsid w:val="00C428FD"/>
    <w:rsid w:val="00C4299C"/>
    <w:rsid w:val="00C42A17"/>
    <w:rsid w:val="00C43D31"/>
    <w:rsid w:val="00C44978"/>
    <w:rsid w:val="00C458B5"/>
    <w:rsid w:val="00C45D4A"/>
    <w:rsid w:val="00C46F8D"/>
    <w:rsid w:val="00C47A3E"/>
    <w:rsid w:val="00C47ACA"/>
    <w:rsid w:val="00C47BFD"/>
    <w:rsid w:val="00C50185"/>
    <w:rsid w:val="00C503CC"/>
    <w:rsid w:val="00C50547"/>
    <w:rsid w:val="00C509C5"/>
    <w:rsid w:val="00C50E92"/>
    <w:rsid w:val="00C5150C"/>
    <w:rsid w:val="00C51FEB"/>
    <w:rsid w:val="00C5268A"/>
    <w:rsid w:val="00C527BB"/>
    <w:rsid w:val="00C52F77"/>
    <w:rsid w:val="00C532BD"/>
    <w:rsid w:val="00C532E9"/>
    <w:rsid w:val="00C5332D"/>
    <w:rsid w:val="00C535EC"/>
    <w:rsid w:val="00C53C5B"/>
    <w:rsid w:val="00C53E0D"/>
    <w:rsid w:val="00C53FB3"/>
    <w:rsid w:val="00C5468A"/>
    <w:rsid w:val="00C5474E"/>
    <w:rsid w:val="00C558AF"/>
    <w:rsid w:val="00C562B6"/>
    <w:rsid w:val="00C5679B"/>
    <w:rsid w:val="00C56B2A"/>
    <w:rsid w:val="00C56B68"/>
    <w:rsid w:val="00C57513"/>
    <w:rsid w:val="00C57598"/>
    <w:rsid w:val="00C57C7E"/>
    <w:rsid w:val="00C57CDE"/>
    <w:rsid w:val="00C57ED9"/>
    <w:rsid w:val="00C57F1E"/>
    <w:rsid w:val="00C606F3"/>
    <w:rsid w:val="00C607A2"/>
    <w:rsid w:val="00C6088A"/>
    <w:rsid w:val="00C61CC8"/>
    <w:rsid w:val="00C6295E"/>
    <w:rsid w:val="00C62B22"/>
    <w:rsid w:val="00C62C92"/>
    <w:rsid w:val="00C62E46"/>
    <w:rsid w:val="00C6323A"/>
    <w:rsid w:val="00C64A0B"/>
    <w:rsid w:val="00C64B27"/>
    <w:rsid w:val="00C65192"/>
    <w:rsid w:val="00C6622F"/>
    <w:rsid w:val="00C66361"/>
    <w:rsid w:val="00C663F3"/>
    <w:rsid w:val="00C66893"/>
    <w:rsid w:val="00C66B16"/>
    <w:rsid w:val="00C66DB2"/>
    <w:rsid w:val="00C66F38"/>
    <w:rsid w:val="00C6745D"/>
    <w:rsid w:val="00C678AE"/>
    <w:rsid w:val="00C67CC9"/>
    <w:rsid w:val="00C706AB"/>
    <w:rsid w:val="00C70A79"/>
    <w:rsid w:val="00C70C3B"/>
    <w:rsid w:val="00C71337"/>
    <w:rsid w:val="00C71B97"/>
    <w:rsid w:val="00C71C9D"/>
    <w:rsid w:val="00C71DC1"/>
    <w:rsid w:val="00C72941"/>
    <w:rsid w:val="00C72EB0"/>
    <w:rsid w:val="00C72F9B"/>
    <w:rsid w:val="00C7303A"/>
    <w:rsid w:val="00C7304E"/>
    <w:rsid w:val="00C7306D"/>
    <w:rsid w:val="00C73152"/>
    <w:rsid w:val="00C73383"/>
    <w:rsid w:val="00C73C21"/>
    <w:rsid w:val="00C73F0D"/>
    <w:rsid w:val="00C73FCB"/>
    <w:rsid w:val="00C74532"/>
    <w:rsid w:val="00C74684"/>
    <w:rsid w:val="00C7520F"/>
    <w:rsid w:val="00C76682"/>
    <w:rsid w:val="00C767BE"/>
    <w:rsid w:val="00C76A5C"/>
    <w:rsid w:val="00C76F9B"/>
    <w:rsid w:val="00C771BF"/>
    <w:rsid w:val="00C77256"/>
    <w:rsid w:val="00C774B4"/>
    <w:rsid w:val="00C77792"/>
    <w:rsid w:val="00C77BBD"/>
    <w:rsid w:val="00C77BC0"/>
    <w:rsid w:val="00C8045E"/>
    <w:rsid w:val="00C815C3"/>
    <w:rsid w:val="00C81740"/>
    <w:rsid w:val="00C817EB"/>
    <w:rsid w:val="00C817F5"/>
    <w:rsid w:val="00C81B63"/>
    <w:rsid w:val="00C82171"/>
    <w:rsid w:val="00C82241"/>
    <w:rsid w:val="00C82615"/>
    <w:rsid w:val="00C8297A"/>
    <w:rsid w:val="00C82A73"/>
    <w:rsid w:val="00C833E5"/>
    <w:rsid w:val="00C8340D"/>
    <w:rsid w:val="00C845CF"/>
    <w:rsid w:val="00C8495A"/>
    <w:rsid w:val="00C84C90"/>
    <w:rsid w:val="00C84D46"/>
    <w:rsid w:val="00C84EA9"/>
    <w:rsid w:val="00C8539B"/>
    <w:rsid w:val="00C855A0"/>
    <w:rsid w:val="00C857F2"/>
    <w:rsid w:val="00C85E40"/>
    <w:rsid w:val="00C860F9"/>
    <w:rsid w:val="00C8672A"/>
    <w:rsid w:val="00C867F3"/>
    <w:rsid w:val="00C86E99"/>
    <w:rsid w:val="00C87042"/>
    <w:rsid w:val="00C872DF"/>
    <w:rsid w:val="00C87386"/>
    <w:rsid w:val="00C87719"/>
    <w:rsid w:val="00C87896"/>
    <w:rsid w:val="00C87D06"/>
    <w:rsid w:val="00C90157"/>
    <w:rsid w:val="00C90557"/>
    <w:rsid w:val="00C90623"/>
    <w:rsid w:val="00C90DC0"/>
    <w:rsid w:val="00C91198"/>
    <w:rsid w:val="00C91354"/>
    <w:rsid w:val="00C91472"/>
    <w:rsid w:val="00C91746"/>
    <w:rsid w:val="00C92112"/>
    <w:rsid w:val="00C9231D"/>
    <w:rsid w:val="00C923BA"/>
    <w:rsid w:val="00C924B7"/>
    <w:rsid w:val="00C92F14"/>
    <w:rsid w:val="00C933D2"/>
    <w:rsid w:val="00C9348A"/>
    <w:rsid w:val="00C93750"/>
    <w:rsid w:val="00C93981"/>
    <w:rsid w:val="00C93E74"/>
    <w:rsid w:val="00C94D77"/>
    <w:rsid w:val="00C96140"/>
    <w:rsid w:val="00C9647F"/>
    <w:rsid w:val="00C96537"/>
    <w:rsid w:val="00C966D8"/>
    <w:rsid w:val="00C9676C"/>
    <w:rsid w:val="00C96922"/>
    <w:rsid w:val="00C96B5D"/>
    <w:rsid w:val="00C96CF1"/>
    <w:rsid w:val="00C9735D"/>
    <w:rsid w:val="00C97550"/>
    <w:rsid w:val="00C97C88"/>
    <w:rsid w:val="00CA00FA"/>
    <w:rsid w:val="00CA09C8"/>
    <w:rsid w:val="00CA117E"/>
    <w:rsid w:val="00CA1779"/>
    <w:rsid w:val="00CA17F2"/>
    <w:rsid w:val="00CA19AC"/>
    <w:rsid w:val="00CA1EE8"/>
    <w:rsid w:val="00CA1FBD"/>
    <w:rsid w:val="00CA1FE0"/>
    <w:rsid w:val="00CA2BBE"/>
    <w:rsid w:val="00CA2EED"/>
    <w:rsid w:val="00CA3057"/>
    <w:rsid w:val="00CA32E7"/>
    <w:rsid w:val="00CA3574"/>
    <w:rsid w:val="00CA3A0F"/>
    <w:rsid w:val="00CA3AD6"/>
    <w:rsid w:val="00CA3B45"/>
    <w:rsid w:val="00CA3B7C"/>
    <w:rsid w:val="00CA4260"/>
    <w:rsid w:val="00CA42CC"/>
    <w:rsid w:val="00CA45C8"/>
    <w:rsid w:val="00CA46E4"/>
    <w:rsid w:val="00CA4C5B"/>
    <w:rsid w:val="00CA533D"/>
    <w:rsid w:val="00CA5609"/>
    <w:rsid w:val="00CA5A8F"/>
    <w:rsid w:val="00CA5AED"/>
    <w:rsid w:val="00CA5EDF"/>
    <w:rsid w:val="00CA622C"/>
    <w:rsid w:val="00CA743A"/>
    <w:rsid w:val="00CA7AAD"/>
    <w:rsid w:val="00CA7C45"/>
    <w:rsid w:val="00CA7D56"/>
    <w:rsid w:val="00CB0211"/>
    <w:rsid w:val="00CB0CE4"/>
    <w:rsid w:val="00CB0FE3"/>
    <w:rsid w:val="00CB1424"/>
    <w:rsid w:val="00CB18ED"/>
    <w:rsid w:val="00CB1DA2"/>
    <w:rsid w:val="00CB22BE"/>
    <w:rsid w:val="00CB24B5"/>
    <w:rsid w:val="00CB2601"/>
    <w:rsid w:val="00CB2614"/>
    <w:rsid w:val="00CB27C8"/>
    <w:rsid w:val="00CB28C0"/>
    <w:rsid w:val="00CB2E01"/>
    <w:rsid w:val="00CB2F33"/>
    <w:rsid w:val="00CB3609"/>
    <w:rsid w:val="00CB3651"/>
    <w:rsid w:val="00CB38FC"/>
    <w:rsid w:val="00CB3981"/>
    <w:rsid w:val="00CB3C6C"/>
    <w:rsid w:val="00CB3E8B"/>
    <w:rsid w:val="00CB4443"/>
    <w:rsid w:val="00CB4624"/>
    <w:rsid w:val="00CB46E5"/>
    <w:rsid w:val="00CB47B6"/>
    <w:rsid w:val="00CB4D78"/>
    <w:rsid w:val="00CB507E"/>
    <w:rsid w:val="00CB5393"/>
    <w:rsid w:val="00CB5909"/>
    <w:rsid w:val="00CB5E9B"/>
    <w:rsid w:val="00CB5EFF"/>
    <w:rsid w:val="00CB6B69"/>
    <w:rsid w:val="00CB6BF5"/>
    <w:rsid w:val="00CB703A"/>
    <w:rsid w:val="00CB73C1"/>
    <w:rsid w:val="00CB762F"/>
    <w:rsid w:val="00CB7E1E"/>
    <w:rsid w:val="00CB7E4C"/>
    <w:rsid w:val="00CC0071"/>
    <w:rsid w:val="00CC00AD"/>
    <w:rsid w:val="00CC0457"/>
    <w:rsid w:val="00CC060B"/>
    <w:rsid w:val="00CC20FA"/>
    <w:rsid w:val="00CC2483"/>
    <w:rsid w:val="00CC2B41"/>
    <w:rsid w:val="00CC3092"/>
    <w:rsid w:val="00CC31A9"/>
    <w:rsid w:val="00CC32CB"/>
    <w:rsid w:val="00CC3D78"/>
    <w:rsid w:val="00CC3DAA"/>
    <w:rsid w:val="00CC3EFE"/>
    <w:rsid w:val="00CC40A6"/>
    <w:rsid w:val="00CC4BBB"/>
    <w:rsid w:val="00CC4FFF"/>
    <w:rsid w:val="00CC57A5"/>
    <w:rsid w:val="00CC5CC7"/>
    <w:rsid w:val="00CC5D38"/>
    <w:rsid w:val="00CC63EA"/>
    <w:rsid w:val="00CC6649"/>
    <w:rsid w:val="00CC6F68"/>
    <w:rsid w:val="00CC7083"/>
    <w:rsid w:val="00CC75CE"/>
    <w:rsid w:val="00CC7BB7"/>
    <w:rsid w:val="00CD0404"/>
    <w:rsid w:val="00CD0562"/>
    <w:rsid w:val="00CD066D"/>
    <w:rsid w:val="00CD08F5"/>
    <w:rsid w:val="00CD0B59"/>
    <w:rsid w:val="00CD0CDB"/>
    <w:rsid w:val="00CD1B2B"/>
    <w:rsid w:val="00CD1E18"/>
    <w:rsid w:val="00CD22BD"/>
    <w:rsid w:val="00CD2C06"/>
    <w:rsid w:val="00CD2CB7"/>
    <w:rsid w:val="00CD3438"/>
    <w:rsid w:val="00CD353C"/>
    <w:rsid w:val="00CD354D"/>
    <w:rsid w:val="00CD3E08"/>
    <w:rsid w:val="00CD46EB"/>
    <w:rsid w:val="00CD49F4"/>
    <w:rsid w:val="00CD4BA4"/>
    <w:rsid w:val="00CD5293"/>
    <w:rsid w:val="00CD56C8"/>
    <w:rsid w:val="00CD596B"/>
    <w:rsid w:val="00CD679D"/>
    <w:rsid w:val="00CD67B8"/>
    <w:rsid w:val="00CD6A75"/>
    <w:rsid w:val="00CD6A9E"/>
    <w:rsid w:val="00CD79F7"/>
    <w:rsid w:val="00CD7B05"/>
    <w:rsid w:val="00CE00BF"/>
    <w:rsid w:val="00CE08AE"/>
    <w:rsid w:val="00CE0A75"/>
    <w:rsid w:val="00CE0E12"/>
    <w:rsid w:val="00CE1104"/>
    <w:rsid w:val="00CE12A6"/>
    <w:rsid w:val="00CE15C5"/>
    <w:rsid w:val="00CE17C4"/>
    <w:rsid w:val="00CE182E"/>
    <w:rsid w:val="00CE1F21"/>
    <w:rsid w:val="00CE2292"/>
    <w:rsid w:val="00CE2377"/>
    <w:rsid w:val="00CE2D7E"/>
    <w:rsid w:val="00CE2F4A"/>
    <w:rsid w:val="00CE302F"/>
    <w:rsid w:val="00CE3068"/>
    <w:rsid w:val="00CE327F"/>
    <w:rsid w:val="00CE3921"/>
    <w:rsid w:val="00CE3C5D"/>
    <w:rsid w:val="00CE3D8F"/>
    <w:rsid w:val="00CE407C"/>
    <w:rsid w:val="00CE4600"/>
    <w:rsid w:val="00CE4759"/>
    <w:rsid w:val="00CE49C3"/>
    <w:rsid w:val="00CE49FA"/>
    <w:rsid w:val="00CE55AF"/>
    <w:rsid w:val="00CE5767"/>
    <w:rsid w:val="00CE6101"/>
    <w:rsid w:val="00CE6392"/>
    <w:rsid w:val="00CE64DC"/>
    <w:rsid w:val="00CE6F14"/>
    <w:rsid w:val="00CE7013"/>
    <w:rsid w:val="00CE734D"/>
    <w:rsid w:val="00CE7377"/>
    <w:rsid w:val="00CE76E1"/>
    <w:rsid w:val="00CE786F"/>
    <w:rsid w:val="00CE7A98"/>
    <w:rsid w:val="00CE7C91"/>
    <w:rsid w:val="00CE7E8D"/>
    <w:rsid w:val="00CF018E"/>
    <w:rsid w:val="00CF06F3"/>
    <w:rsid w:val="00CF09FD"/>
    <w:rsid w:val="00CF0D38"/>
    <w:rsid w:val="00CF1154"/>
    <w:rsid w:val="00CF1471"/>
    <w:rsid w:val="00CF1B22"/>
    <w:rsid w:val="00CF1C49"/>
    <w:rsid w:val="00CF1DD1"/>
    <w:rsid w:val="00CF2221"/>
    <w:rsid w:val="00CF2D8E"/>
    <w:rsid w:val="00CF30E4"/>
    <w:rsid w:val="00CF3DD8"/>
    <w:rsid w:val="00CF42F5"/>
    <w:rsid w:val="00CF461B"/>
    <w:rsid w:val="00CF46B6"/>
    <w:rsid w:val="00CF49F0"/>
    <w:rsid w:val="00CF4AF7"/>
    <w:rsid w:val="00CF4D52"/>
    <w:rsid w:val="00CF5239"/>
    <w:rsid w:val="00CF56AE"/>
    <w:rsid w:val="00CF5CA0"/>
    <w:rsid w:val="00CF640A"/>
    <w:rsid w:val="00CF6517"/>
    <w:rsid w:val="00CF66FB"/>
    <w:rsid w:val="00CF692D"/>
    <w:rsid w:val="00CF6DDA"/>
    <w:rsid w:val="00CF79D1"/>
    <w:rsid w:val="00CF7AC2"/>
    <w:rsid w:val="00CF7F53"/>
    <w:rsid w:val="00D00205"/>
    <w:rsid w:val="00D0115A"/>
    <w:rsid w:val="00D01544"/>
    <w:rsid w:val="00D01DC3"/>
    <w:rsid w:val="00D01ECD"/>
    <w:rsid w:val="00D02380"/>
    <w:rsid w:val="00D02B32"/>
    <w:rsid w:val="00D02D31"/>
    <w:rsid w:val="00D033E0"/>
    <w:rsid w:val="00D036DC"/>
    <w:rsid w:val="00D03771"/>
    <w:rsid w:val="00D039D7"/>
    <w:rsid w:val="00D040F6"/>
    <w:rsid w:val="00D0424C"/>
    <w:rsid w:val="00D0428E"/>
    <w:rsid w:val="00D04377"/>
    <w:rsid w:val="00D04915"/>
    <w:rsid w:val="00D04A9F"/>
    <w:rsid w:val="00D04EA4"/>
    <w:rsid w:val="00D05214"/>
    <w:rsid w:val="00D053A3"/>
    <w:rsid w:val="00D05915"/>
    <w:rsid w:val="00D05FDD"/>
    <w:rsid w:val="00D0609F"/>
    <w:rsid w:val="00D064D6"/>
    <w:rsid w:val="00D06803"/>
    <w:rsid w:val="00D06F6E"/>
    <w:rsid w:val="00D07944"/>
    <w:rsid w:val="00D07BB4"/>
    <w:rsid w:val="00D07F7F"/>
    <w:rsid w:val="00D103CD"/>
    <w:rsid w:val="00D1064D"/>
    <w:rsid w:val="00D10829"/>
    <w:rsid w:val="00D10DDD"/>
    <w:rsid w:val="00D10E9C"/>
    <w:rsid w:val="00D10E9E"/>
    <w:rsid w:val="00D11290"/>
    <w:rsid w:val="00D1164C"/>
    <w:rsid w:val="00D119FE"/>
    <w:rsid w:val="00D11C1F"/>
    <w:rsid w:val="00D12159"/>
    <w:rsid w:val="00D12F19"/>
    <w:rsid w:val="00D12F4A"/>
    <w:rsid w:val="00D130E1"/>
    <w:rsid w:val="00D1322D"/>
    <w:rsid w:val="00D1323A"/>
    <w:rsid w:val="00D1328F"/>
    <w:rsid w:val="00D1360B"/>
    <w:rsid w:val="00D13D95"/>
    <w:rsid w:val="00D147E9"/>
    <w:rsid w:val="00D14991"/>
    <w:rsid w:val="00D14F0E"/>
    <w:rsid w:val="00D14F9B"/>
    <w:rsid w:val="00D1502F"/>
    <w:rsid w:val="00D15638"/>
    <w:rsid w:val="00D15712"/>
    <w:rsid w:val="00D15981"/>
    <w:rsid w:val="00D15A63"/>
    <w:rsid w:val="00D15CC5"/>
    <w:rsid w:val="00D16B4B"/>
    <w:rsid w:val="00D1773E"/>
    <w:rsid w:val="00D178F2"/>
    <w:rsid w:val="00D17B7A"/>
    <w:rsid w:val="00D17BF8"/>
    <w:rsid w:val="00D2055B"/>
    <w:rsid w:val="00D206EB"/>
    <w:rsid w:val="00D207A6"/>
    <w:rsid w:val="00D20EA7"/>
    <w:rsid w:val="00D21490"/>
    <w:rsid w:val="00D21614"/>
    <w:rsid w:val="00D217EB"/>
    <w:rsid w:val="00D219C4"/>
    <w:rsid w:val="00D21B93"/>
    <w:rsid w:val="00D22C36"/>
    <w:rsid w:val="00D22CD2"/>
    <w:rsid w:val="00D231A7"/>
    <w:rsid w:val="00D2453E"/>
    <w:rsid w:val="00D245D4"/>
    <w:rsid w:val="00D246AA"/>
    <w:rsid w:val="00D248C2"/>
    <w:rsid w:val="00D24976"/>
    <w:rsid w:val="00D24D4E"/>
    <w:rsid w:val="00D25323"/>
    <w:rsid w:val="00D2559D"/>
    <w:rsid w:val="00D2592E"/>
    <w:rsid w:val="00D25E5B"/>
    <w:rsid w:val="00D261BC"/>
    <w:rsid w:val="00D26220"/>
    <w:rsid w:val="00D2629B"/>
    <w:rsid w:val="00D26457"/>
    <w:rsid w:val="00D26A39"/>
    <w:rsid w:val="00D275D5"/>
    <w:rsid w:val="00D27B54"/>
    <w:rsid w:val="00D27C6D"/>
    <w:rsid w:val="00D3070F"/>
    <w:rsid w:val="00D30D05"/>
    <w:rsid w:val="00D317D8"/>
    <w:rsid w:val="00D31AB7"/>
    <w:rsid w:val="00D31B51"/>
    <w:rsid w:val="00D31F83"/>
    <w:rsid w:val="00D3208B"/>
    <w:rsid w:val="00D32B8D"/>
    <w:rsid w:val="00D32C11"/>
    <w:rsid w:val="00D3309D"/>
    <w:rsid w:val="00D333D8"/>
    <w:rsid w:val="00D3344E"/>
    <w:rsid w:val="00D33592"/>
    <w:rsid w:val="00D3394B"/>
    <w:rsid w:val="00D33BF2"/>
    <w:rsid w:val="00D34053"/>
    <w:rsid w:val="00D34147"/>
    <w:rsid w:val="00D3417B"/>
    <w:rsid w:val="00D342F4"/>
    <w:rsid w:val="00D3495B"/>
    <w:rsid w:val="00D34C10"/>
    <w:rsid w:val="00D34C9A"/>
    <w:rsid w:val="00D35467"/>
    <w:rsid w:val="00D35800"/>
    <w:rsid w:val="00D35872"/>
    <w:rsid w:val="00D35AB3"/>
    <w:rsid w:val="00D35B2C"/>
    <w:rsid w:val="00D3602B"/>
    <w:rsid w:val="00D361AD"/>
    <w:rsid w:val="00D3674A"/>
    <w:rsid w:val="00D40BE7"/>
    <w:rsid w:val="00D40F5C"/>
    <w:rsid w:val="00D4205E"/>
    <w:rsid w:val="00D4227B"/>
    <w:rsid w:val="00D42379"/>
    <w:rsid w:val="00D429B3"/>
    <w:rsid w:val="00D42AEE"/>
    <w:rsid w:val="00D4323C"/>
    <w:rsid w:val="00D4386D"/>
    <w:rsid w:val="00D43CFF"/>
    <w:rsid w:val="00D43E7D"/>
    <w:rsid w:val="00D444ED"/>
    <w:rsid w:val="00D444EE"/>
    <w:rsid w:val="00D448C0"/>
    <w:rsid w:val="00D44AC5"/>
    <w:rsid w:val="00D44AFC"/>
    <w:rsid w:val="00D451D2"/>
    <w:rsid w:val="00D4525A"/>
    <w:rsid w:val="00D45677"/>
    <w:rsid w:val="00D45B23"/>
    <w:rsid w:val="00D45C53"/>
    <w:rsid w:val="00D46065"/>
    <w:rsid w:val="00D46844"/>
    <w:rsid w:val="00D468FE"/>
    <w:rsid w:val="00D46B9B"/>
    <w:rsid w:val="00D4735A"/>
    <w:rsid w:val="00D473BA"/>
    <w:rsid w:val="00D47463"/>
    <w:rsid w:val="00D4779A"/>
    <w:rsid w:val="00D479B0"/>
    <w:rsid w:val="00D479E4"/>
    <w:rsid w:val="00D47B01"/>
    <w:rsid w:val="00D503D3"/>
    <w:rsid w:val="00D50465"/>
    <w:rsid w:val="00D510B7"/>
    <w:rsid w:val="00D51533"/>
    <w:rsid w:val="00D51CB7"/>
    <w:rsid w:val="00D51E7E"/>
    <w:rsid w:val="00D5206F"/>
    <w:rsid w:val="00D532CA"/>
    <w:rsid w:val="00D5390B"/>
    <w:rsid w:val="00D53AE6"/>
    <w:rsid w:val="00D5466D"/>
    <w:rsid w:val="00D546DA"/>
    <w:rsid w:val="00D5495A"/>
    <w:rsid w:val="00D54CE9"/>
    <w:rsid w:val="00D56217"/>
    <w:rsid w:val="00D562C2"/>
    <w:rsid w:val="00D5666B"/>
    <w:rsid w:val="00D56670"/>
    <w:rsid w:val="00D566CB"/>
    <w:rsid w:val="00D569F2"/>
    <w:rsid w:val="00D56B24"/>
    <w:rsid w:val="00D56BAC"/>
    <w:rsid w:val="00D56D42"/>
    <w:rsid w:val="00D56ED5"/>
    <w:rsid w:val="00D56F86"/>
    <w:rsid w:val="00D57716"/>
    <w:rsid w:val="00D57A9C"/>
    <w:rsid w:val="00D57B91"/>
    <w:rsid w:val="00D57CE1"/>
    <w:rsid w:val="00D57E42"/>
    <w:rsid w:val="00D6001B"/>
    <w:rsid w:val="00D60344"/>
    <w:rsid w:val="00D60897"/>
    <w:rsid w:val="00D61451"/>
    <w:rsid w:val="00D61C35"/>
    <w:rsid w:val="00D61CBF"/>
    <w:rsid w:val="00D61DD2"/>
    <w:rsid w:val="00D61F76"/>
    <w:rsid w:val="00D622C7"/>
    <w:rsid w:val="00D6269C"/>
    <w:rsid w:val="00D62854"/>
    <w:rsid w:val="00D63008"/>
    <w:rsid w:val="00D64023"/>
    <w:rsid w:val="00D64226"/>
    <w:rsid w:val="00D6469F"/>
    <w:rsid w:val="00D648F9"/>
    <w:rsid w:val="00D651BD"/>
    <w:rsid w:val="00D65906"/>
    <w:rsid w:val="00D65D96"/>
    <w:rsid w:val="00D65F1D"/>
    <w:rsid w:val="00D661A9"/>
    <w:rsid w:val="00D663DA"/>
    <w:rsid w:val="00D66782"/>
    <w:rsid w:val="00D669A6"/>
    <w:rsid w:val="00D66A75"/>
    <w:rsid w:val="00D66BF9"/>
    <w:rsid w:val="00D671D9"/>
    <w:rsid w:val="00D671EE"/>
    <w:rsid w:val="00D67358"/>
    <w:rsid w:val="00D6750E"/>
    <w:rsid w:val="00D6793A"/>
    <w:rsid w:val="00D67D87"/>
    <w:rsid w:val="00D67DE9"/>
    <w:rsid w:val="00D70578"/>
    <w:rsid w:val="00D708A4"/>
    <w:rsid w:val="00D70AAF"/>
    <w:rsid w:val="00D70BF1"/>
    <w:rsid w:val="00D70C86"/>
    <w:rsid w:val="00D70E83"/>
    <w:rsid w:val="00D7122C"/>
    <w:rsid w:val="00D713D3"/>
    <w:rsid w:val="00D71805"/>
    <w:rsid w:val="00D71E3B"/>
    <w:rsid w:val="00D71FC3"/>
    <w:rsid w:val="00D72418"/>
    <w:rsid w:val="00D72478"/>
    <w:rsid w:val="00D724C0"/>
    <w:rsid w:val="00D727ED"/>
    <w:rsid w:val="00D72AC5"/>
    <w:rsid w:val="00D72C01"/>
    <w:rsid w:val="00D72C97"/>
    <w:rsid w:val="00D72CBA"/>
    <w:rsid w:val="00D72EBC"/>
    <w:rsid w:val="00D73381"/>
    <w:rsid w:val="00D73B57"/>
    <w:rsid w:val="00D73D0D"/>
    <w:rsid w:val="00D73DD8"/>
    <w:rsid w:val="00D73ECA"/>
    <w:rsid w:val="00D74189"/>
    <w:rsid w:val="00D7428C"/>
    <w:rsid w:val="00D743FE"/>
    <w:rsid w:val="00D74997"/>
    <w:rsid w:val="00D75267"/>
    <w:rsid w:val="00D75421"/>
    <w:rsid w:val="00D7549D"/>
    <w:rsid w:val="00D759AF"/>
    <w:rsid w:val="00D75C25"/>
    <w:rsid w:val="00D75ED3"/>
    <w:rsid w:val="00D76796"/>
    <w:rsid w:val="00D76ED1"/>
    <w:rsid w:val="00D774DD"/>
    <w:rsid w:val="00D778BC"/>
    <w:rsid w:val="00D77D6B"/>
    <w:rsid w:val="00D81334"/>
    <w:rsid w:val="00D81398"/>
    <w:rsid w:val="00D81966"/>
    <w:rsid w:val="00D82393"/>
    <w:rsid w:val="00D832E9"/>
    <w:rsid w:val="00D835A7"/>
    <w:rsid w:val="00D83F41"/>
    <w:rsid w:val="00D84138"/>
    <w:rsid w:val="00D852A5"/>
    <w:rsid w:val="00D85E22"/>
    <w:rsid w:val="00D86189"/>
    <w:rsid w:val="00D861EB"/>
    <w:rsid w:val="00D862DF"/>
    <w:rsid w:val="00D86565"/>
    <w:rsid w:val="00D86641"/>
    <w:rsid w:val="00D86716"/>
    <w:rsid w:val="00D8673F"/>
    <w:rsid w:val="00D869E4"/>
    <w:rsid w:val="00D86A6D"/>
    <w:rsid w:val="00D86D19"/>
    <w:rsid w:val="00D8734E"/>
    <w:rsid w:val="00D8737B"/>
    <w:rsid w:val="00D87689"/>
    <w:rsid w:val="00D877E6"/>
    <w:rsid w:val="00D8789B"/>
    <w:rsid w:val="00D87B67"/>
    <w:rsid w:val="00D9004E"/>
    <w:rsid w:val="00D9046B"/>
    <w:rsid w:val="00D90618"/>
    <w:rsid w:val="00D90818"/>
    <w:rsid w:val="00D90DB2"/>
    <w:rsid w:val="00D90EAB"/>
    <w:rsid w:val="00D90FEF"/>
    <w:rsid w:val="00D91800"/>
    <w:rsid w:val="00D91AFB"/>
    <w:rsid w:val="00D91F3D"/>
    <w:rsid w:val="00D92380"/>
    <w:rsid w:val="00D92CE2"/>
    <w:rsid w:val="00D92D12"/>
    <w:rsid w:val="00D93032"/>
    <w:rsid w:val="00D93466"/>
    <w:rsid w:val="00D93512"/>
    <w:rsid w:val="00D93878"/>
    <w:rsid w:val="00D93D60"/>
    <w:rsid w:val="00D93FC3"/>
    <w:rsid w:val="00D9462B"/>
    <w:rsid w:val="00D94DDC"/>
    <w:rsid w:val="00D95966"/>
    <w:rsid w:val="00D95E00"/>
    <w:rsid w:val="00D96148"/>
    <w:rsid w:val="00D961B5"/>
    <w:rsid w:val="00D96519"/>
    <w:rsid w:val="00D968B7"/>
    <w:rsid w:val="00D97402"/>
    <w:rsid w:val="00D974B5"/>
    <w:rsid w:val="00D9766E"/>
    <w:rsid w:val="00D97762"/>
    <w:rsid w:val="00D979C0"/>
    <w:rsid w:val="00D97DBD"/>
    <w:rsid w:val="00DA061D"/>
    <w:rsid w:val="00DA1A57"/>
    <w:rsid w:val="00DA1C23"/>
    <w:rsid w:val="00DA2255"/>
    <w:rsid w:val="00DA253A"/>
    <w:rsid w:val="00DA3DA1"/>
    <w:rsid w:val="00DA472B"/>
    <w:rsid w:val="00DA4781"/>
    <w:rsid w:val="00DA4CDB"/>
    <w:rsid w:val="00DA4E98"/>
    <w:rsid w:val="00DA51C8"/>
    <w:rsid w:val="00DA5B24"/>
    <w:rsid w:val="00DA5E18"/>
    <w:rsid w:val="00DA606B"/>
    <w:rsid w:val="00DA6516"/>
    <w:rsid w:val="00DA65CD"/>
    <w:rsid w:val="00DA6BCF"/>
    <w:rsid w:val="00DA6C37"/>
    <w:rsid w:val="00DA7DAC"/>
    <w:rsid w:val="00DB01CF"/>
    <w:rsid w:val="00DB01EF"/>
    <w:rsid w:val="00DB04A5"/>
    <w:rsid w:val="00DB050C"/>
    <w:rsid w:val="00DB079D"/>
    <w:rsid w:val="00DB0AB0"/>
    <w:rsid w:val="00DB0B9F"/>
    <w:rsid w:val="00DB1061"/>
    <w:rsid w:val="00DB115F"/>
    <w:rsid w:val="00DB13FC"/>
    <w:rsid w:val="00DB15AE"/>
    <w:rsid w:val="00DB1609"/>
    <w:rsid w:val="00DB1AA2"/>
    <w:rsid w:val="00DB1E7B"/>
    <w:rsid w:val="00DB1EBA"/>
    <w:rsid w:val="00DB20AB"/>
    <w:rsid w:val="00DB244E"/>
    <w:rsid w:val="00DB2574"/>
    <w:rsid w:val="00DB2588"/>
    <w:rsid w:val="00DB2C36"/>
    <w:rsid w:val="00DB2D3B"/>
    <w:rsid w:val="00DB2E20"/>
    <w:rsid w:val="00DB2EB9"/>
    <w:rsid w:val="00DB32E4"/>
    <w:rsid w:val="00DB36C5"/>
    <w:rsid w:val="00DB3845"/>
    <w:rsid w:val="00DB3875"/>
    <w:rsid w:val="00DB40CE"/>
    <w:rsid w:val="00DB4163"/>
    <w:rsid w:val="00DB4314"/>
    <w:rsid w:val="00DB4B69"/>
    <w:rsid w:val="00DB4C55"/>
    <w:rsid w:val="00DB5268"/>
    <w:rsid w:val="00DB5572"/>
    <w:rsid w:val="00DB56FB"/>
    <w:rsid w:val="00DB595C"/>
    <w:rsid w:val="00DB5FEC"/>
    <w:rsid w:val="00DB61AB"/>
    <w:rsid w:val="00DB63AC"/>
    <w:rsid w:val="00DB6731"/>
    <w:rsid w:val="00DB689F"/>
    <w:rsid w:val="00DB7295"/>
    <w:rsid w:val="00DB78A3"/>
    <w:rsid w:val="00DC04F8"/>
    <w:rsid w:val="00DC111F"/>
    <w:rsid w:val="00DC159B"/>
    <w:rsid w:val="00DC25DF"/>
    <w:rsid w:val="00DC2BD7"/>
    <w:rsid w:val="00DC3122"/>
    <w:rsid w:val="00DC321F"/>
    <w:rsid w:val="00DC3907"/>
    <w:rsid w:val="00DC3EB2"/>
    <w:rsid w:val="00DC45E9"/>
    <w:rsid w:val="00DC46DA"/>
    <w:rsid w:val="00DC4E65"/>
    <w:rsid w:val="00DC4EF5"/>
    <w:rsid w:val="00DC4EF8"/>
    <w:rsid w:val="00DC559F"/>
    <w:rsid w:val="00DC5B42"/>
    <w:rsid w:val="00DC5B7E"/>
    <w:rsid w:val="00DC5E39"/>
    <w:rsid w:val="00DC6496"/>
    <w:rsid w:val="00DC64C9"/>
    <w:rsid w:val="00DC691D"/>
    <w:rsid w:val="00DC6A73"/>
    <w:rsid w:val="00DC79D5"/>
    <w:rsid w:val="00DC79D6"/>
    <w:rsid w:val="00DC79E2"/>
    <w:rsid w:val="00DC7E0B"/>
    <w:rsid w:val="00DD0D53"/>
    <w:rsid w:val="00DD1CB7"/>
    <w:rsid w:val="00DD212F"/>
    <w:rsid w:val="00DD2282"/>
    <w:rsid w:val="00DD2A0D"/>
    <w:rsid w:val="00DD2E99"/>
    <w:rsid w:val="00DD2ECD"/>
    <w:rsid w:val="00DD31A1"/>
    <w:rsid w:val="00DD33C8"/>
    <w:rsid w:val="00DD3EDF"/>
    <w:rsid w:val="00DD409D"/>
    <w:rsid w:val="00DD44CE"/>
    <w:rsid w:val="00DD48A2"/>
    <w:rsid w:val="00DD48C3"/>
    <w:rsid w:val="00DD49F1"/>
    <w:rsid w:val="00DD4A0F"/>
    <w:rsid w:val="00DD4BEB"/>
    <w:rsid w:val="00DD4C4B"/>
    <w:rsid w:val="00DD4EDF"/>
    <w:rsid w:val="00DD52DA"/>
    <w:rsid w:val="00DD5840"/>
    <w:rsid w:val="00DD5D4C"/>
    <w:rsid w:val="00DD5D69"/>
    <w:rsid w:val="00DD6410"/>
    <w:rsid w:val="00DD6843"/>
    <w:rsid w:val="00DD74A0"/>
    <w:rsid w:val="00DD79A4"/>
    <w:rsid w:val="00DD7CC1"/>
    <w:rsid w:val="00DE0677"/>
    <w:rsid w:val="00DE0EA9"/>
    <w:rsid w:val="00DE259A"/>
    <w:rsid w:val="00DE27C4"/>
    <w:rsid w:val="00DE2B87"/>
    <w:rsid w:val="00DE3BC1"/>
    <w:rsid w:val="00DE3F85"/>
    <w:rsid w:val="00DE3FB0"/>
    <w:rsid w:val="00DE4305"/>
    <w:rsid w:val="00DE442D"/>
    <w:rsid w:val="00DE4BC6"/>
    <w:rsid w:val="00DE4E98"/>
    <w:rsid w:val="00DE4F31"/>
    <w:rsid w:val="00DE4F5A"/>
    <w:rsid w:val="00DE5623"/>
    <w:rsid w:val="00DE567E"/>
    <w:rsid w:val="00DE6049"/>
    <w:rsid w:val="00DE681A"/>
    <w:rsid w:val="00DE6A43"/>
    <w:rsid w:val="00DE6C95"/>
    <w:rsid w:val="00DE7264"/>
    <w:rsid w:val="00DE73D5"/>
    <w:rsid w:val="00DE75CE"/>
    <w:rsid w:val="00DE795A"/>
    <w:rsid w:val="00DE7D31"/>
    <w:rsid w:val="00DF0478"/>
    <w:rsid w:val="00DF051C"/>
    <w:rsid w:val="00DF1AEA"/>
    <w:rsid w:val="00DF1B85"/>
    <w:rsid w:val="00DF1D9B"/>
    <w:rsid w:val="00DF1E50"/>
    <w:rsid w:val="00DF1F94"/>
    <w:rsid w:val="00DF30F7"/>
    <w:rsid w:val="00DF34A3"/>
    <w:rsid w:val="00DF36C4"/>
    <w:rsid w:val="00DF456B"/>
    <w:rsid w:val="00DF4800"/>
    <w:rsid w:val="00DF5019"/>
    <w:rsid w:val="00DF5103"/>
    <w:rsid w:val="00DF51CF"/>
    <w:rsid w:val="00DF52E0"/>
    <w:rsid w:val="00DF54A6"/>
    <w:rsid w:val="00DF5623"/>
    <w:rsid w:val="00DF591B"/>
    <w:rsid w:val="00DF5A3B"/>
    <w:rsid w:val="00DF66B7"/>
    <w:rsid w:val="00DF6A70"/>
    <w:rsid w:val="00DF6D98"/>
    <w:rsid w:val="00DF7291"/>
    <w:rsid w:val="00DF7638"/>
    <w:rsid w:val="00DF76A1"/>
    <w:rsid w:val="00DF77CA"/>
    <w:rsid w:val="00DF792E"/>
    <w:rsid w:val="00DF7D11"/>
    <w:rsid w:val="00E005F2"/>
    <w:rsid w:val="00E00E06"/>
    <w:rsid w:val="00E011CA"/>
    <w:rsid w:val="00E01321"/>
    <w:rsid w:val="00E01905"/>
    <w:rsid w:val="00E01A75"/>
    <w:rsid w:val="00E0230E"/>
    <w:rsid w:val="00E02E96"/>
    <w:rsid w:val="00E02EB0"/>
    <w:rsid w:val="00E0305D"/>
    <w:rsid w:val="00E03BD2"/>
    <w:rsid w:val="00E03D12"/>
    <w:rsid w:val="00E047BF"/>
    <w:rsid w:val="00E04C3F"/>
    <w:rsid w:val="00E05085"/>
    <w:rsid w:val="00E05299"/>
    <w:rsid w:val="00E05A49"/>
    <w:rsid w:val="00E05A9D"/>
    <w:rsid w:val="00E05B79"/>
    <w:rsid w:val="00E06208"/>
    <w:rsid w:val="00E062EB"/>
    <w:rsid w:val="00E06578"/>
    <w:rsid w:val="00E06700"/>
    <w:rsid w:val="00E0684E"/>
    <w:rsid w:val="00E06D12"/>
    <w:rsid w:val="00E0707E"/>
    <w:rsid w:val="00E07B67"/>
    <w:rsid w:val="00E07B81"/>
    <w:rsid w:val="00E1016F"/>
    <w:rsid w:val="00E101F4"/>
    <w:rsid w:val="00E104EC"/>
    <w:rsid w:val="00E10872"/>
    <w:rsid w:val="00E1087E"/>
    <w:rsid w:val="00E10924"/>
    <w:rsid w:val="00E10F5E"/>
    <w:rsid w:val="00E11251"/>
    <w:rsid w:val="00E11CE4"/>
    <w:rsid w:val="00E11F7B"/>
    <w:rsid w:val="00E12051"/>
    <w:rsid w:val="00E127BC"/>
    <w:rsid w:val="00E1288E"/>
    <w:rsid w:val="00E13667"/>
    <w:rsid w:val="00E13838"/>
    <w:rsid w:val="00E13E87"/>
    <w:rsid w:val="00E1408D"/>
    <w:rsid w:val="00E145BB"/>
    <w:rsid w:val="00E14604"/>
    <w:rsid w:val="00E14CDB"/>
    <w:rsid w:val="00E14EA1"/>
    <w:rsid w:val="00E15074"/>
    <w:rsid w:val="00E15253"/>
    <w:rsid w:val="00E1562C"/>
    <w:rsid w:val="00E15C68"/>
    <w:rsid w:val="00E15EFA"/>
    <w:rsid w:val="00E16030"/>
    <w:rsid w:val="00E164B6"/>
    <w:rsid w:val="00E1654D"/>
    <w:rsid w:val="00E16A59"/>
    <w:rsid w:val="00E16AF2"/>
    <w:rsid w:val="00E17781"/>
    <w:rsid w:val="00E17A91"/>
    <w:rsid w:val="00E17C28"/>
    <w:rsid w:val="00E203A2"/>
    <w:rsid w:val="00E20883"/>
    <w:rsid w:val="00E208CB"/>
    <w:rsid w:val="00E2090F"/>
    <w:rsid w:val="00E20AE8"/>
    <w:rsid w:val="00E2116B"/>
    <w:rsid w:val="00E21B01"/>
    <w:rsid w:val="00E22486"/>
    <w:rsid w:val="00E22AFE"/>
    <w:rsid w:val="00E23260"/>
    <w:rsid w:val="00E234ED"/>
    <w:rsid w:val="00E23926"/>
    <w:rsid w:val="00E24CA9"/>
    <w:rsid w:val="00E25981"/>
    <w:rsid w:val="00E25F56"/>
    <w:rsid w:val="00E26B92"/>
    <w:rsid w:val="00E277DD"/>
    <w:rsid w:val="00E279CD"/>
    <w:rsid w:val="00E3006A"/>
    <w:rsid w:val="00E30395"/>
    <w:rsid w:val="00E303D4"/>
    <w:rsid w:val="00E3072D"/>
    <w:rsid w:val="00E30D88"/>
    <w:rsid w:val="00E30F81"/>
    <w:rsid w:val="00E31AD4"/>
    <w:rsid w:val="00E33143"/>
    <w:rsid w:val="00E33242"/>
    <w:rsid w:val="00E33444"/>
    <w:rsid w:val="00E338DC"/>
    <w:rsid w:val="00E33E48"/>
    <w:rsid w:val="00E33E9F"/>
    <w:rsid w:val="00E34021"/>
    <w:rsid w:val="00E340C6"/>
    <w:rsid w:val="00E34496"/>
    <w:rsid w:val="00E34859"/>
    <w:rsid w:val="00E34886"/>
    <w:rsid w:val="00E34AB1"/>
    <w:rsid w:val="00E34ADF"/>
    <w:rsid w:val="00E34B0D"/>
    <w:rsid w:val="00E34C2A"/>
    <w:rsid w:val="00E34C55"/>
    <w:rsid w:val="00E34E2D"/>
    <w:rsid w:val="00E354DE"/>
    <w:rsid w:val="00E35A16"/>
    <w:rsid w:val="00E35D8D"/>
    <w:rsid w:val="00E35F65"/>
    <w:rsid w:val="00E36799"/>
    <w:rsid w:val="00E368D8"/>
    <w:rsid w:val="00E370AE"/>
    <w:rsid w:val="00E37777"/>
    <w:rsid w:val="00E3778B"/>
    <w:rsid w:val="00E37958"/>
    <w:rsid w:val="00E40497"/>
    <w:rsid w:val="00E410DA"/>
    <w:rsid w:val="00E419EA"/>
    <w:rsid w:val="00E41A4E"/>
    <w:rsid w:val="00E41A75"/>
    <w:rsid w:val="00E41B1C"/>
    <w:rsid w:val="00E41B70"/>
    <w:rsid w:val="00E425E7"/>
    <w:rsid w:val="00E4278E"/>
    <w:rsid w:val="00E42899"/>
    <w:rsid w:val="00E431C8"/>
    <w:rsid w:val="00E4329C"/>
    <w:rsid w:val="00E43493"/>
    <w:rsid w:val="00E4357D"/>
    <w:rsid w:val="00E435D7"/>
    <w:rsid w:val="00E43723"/>
    <w:rsid w:val="00E437B7"/>
    <w:rsid w:val="00E43A3E"/>
    <w:rsid w:val="00E43D1C"/>
    <w:rsid w:val="00E43E29"/>
    <w:rsid w:val="00E4438F"/>
    <w:rsid w:val="00E4439B"/>
    <w:rsid w:val="00E44B74"/>
    <w:rsid w:val="00E45157"/>
    <w:rsid w:val="00E45449"/>
    <w:rsid w:val="00E45908"/>
    <w:rsid w:val="00E45941"/>
    <w:rsid w:val="00E45F34"/>
    <w:rsid w:val="00E45FCA"/>
    <w:rsid w:val="00E46CA7"/>
    <w:rsid w:val="00E4745F"/>
    <w:rsid w:val="00E47681"/>
    <w:rsid w:val="00E476C4"/>
    <w:rsid w:val="00E47786"/>
    <w:rsid w:val="00E5070C"/>
    <w:rsid w:val="00E50B27"/>
    <w:rsid w:val="00E50D50"/>
    <w:rsid w:val="00E512B3"/>
    <w:rsid w:val="00E5133F"/>
    <w:rsid w:val="00E515BA"/>
    <w:rsid w:val="00E517A9"/>
    <w:rsid w:val="00E51A8F"/>
    <w:rsid w:val="00E52602"/>
    <w:rsid w:val="00E52B28"/>
    <w:rsid w:val="00E52FB5"/>
    <w:rsid w:val="00E53C6F"/>
    <w:rsid w:val="00E53DC6"/>
    <w:rsid w:val="00E54062"/>
    <w:rsid w:val="00E545CA"/>
    <w:rsid w:val="00E54606"/>
    <w:rsid w:val="00E54EBF"/>
    <w:rsid w:val="00E55EEB"/>
    <w:rsid w:val="00E560AB"/>
    <w:rsid w:val="00E56628"/>
    <w:rsid w:val="00E56CB5"/>
    <w:rsid w:val="00E57667"/>
    <w:rsid w:val="00E5767C"/>
    <w:rsid w:val="00E57D3A"/>
    <w:rsid w:val="00E57DD1"/>
    <w:rsid w:val="00E57DE8"/>
    <w:rsid w:val="00E57F83"/>
    <w:rsid w:val="00E601FE"/>
    <w:rsid w:val="00E607A1"/>
    <w:rsid w:val="00E61100"/>
    <w:rsid w:val="00E61127"/>
    <w:rsid w:val="00E61324"/>
    <w:rsid w:val="00E61410"/>
    <w:rsid w:val="00E624F9"/>
    <w:rsid w:val="00E6250B"/>
    <w:rsid w:val="00E627E8"/>
    <w:rsid w:val="00E62F67"/>
    <w:rsid w:val="00E62FFC"/>
    <w:rsid w:val="00E63CAF"/>
    <w:rsid w:val="00E643F1"/>
    <w:rsid w:val="00E65344"/>
    <w:rsid w:val="00E659FD"/>
    <w:rsid w:val="00E65AAB"/>
    <w:rsid w:val="00E66187"/>
    <w:rsid w:val="00E6645E"/>
    <w:rsid w:val="00E6678C"/>
    <w:rsid w:val="00E67FF8"/>
    <w:rsid w:val="00E700A1"/>
    <w:rsid w:val="00E70627"/>
    <w:rsid w:val="00E70637"/>
    <w:rsid w:val="00E70734"/>
    <w:rsid w:val="00E70CE1"/>
    <w:rsid w:val="00E71087"/>
    <w:rsid w:val="00E7116C"/>
    <w:rsid w:val="00E71991"/>
    <w:rsid w:val="00E719EE"/>
    <w:rsid w:val="00E71D78"/>
    <w:rsid w:val="00E71DEC"/>
    <w:rsid w:val="00E7239B"/>
    <w:rsid w:val="00E72647"/>
    <w:rsid w:val="00E72BB7"/>
    <w:rsid w:val="00E72BCF"/>
    <w:rsid w:val="00E740D4"/>
    <w:rsid w:val="00E7442B"/>
    <w:rsid w:val="00E74642"/>
    <w:rsid w:val="00E74A95"/>
    <w:rsid w:val="00E74ACC"/>
    <w:rsid w:val="00E74B35"/>
    <w:rsid w:val="00E74C84"/>
    <w:rsid w:val="00E74F25"/>
    <w:rsid w:val="00E75198"/>
    <w:rsid w:val="00E755CA"/>
    <w:rsid w:val="00E75633"/>
    <w:rsid w:val="00E76317"/>
    <w:rsid w:val="00E76E3D"/>
    <w:rsid w:val="00E771DD"/>
    <w:rsid w:val="00E772F1"/>
    <w:rsid w:val="00E77AB0"/>
    <w:rsid w:val="00E77B97"/>
    <w:rsid w:val="00E77E02"/>
    <w:rsid w:val="00E77F71"/>
    <w:rsid w:val="00E801CC"/>
    <w:rsid w:val="00E80A3F"/>
    <w:rsid w:val="00E8126A"/>
    <w:rsid w:val="00E813A1"/>
    <w:rsid w:val="00E816C0"/>
    <w:rsid w:val="00E81AB6"/>
    <w:rsid w:val="00E81C12"/>
    <w:rsid w:val="00E81D0C"/>
    <w:rsid w:val="00E822AF"/>
    <w:rsid w:val="00E82D2A"/>
    <w:rsid w:val="00E8406B"/>
    <w:rsid w:val="00E84263"/>
    <w:rsid w:val="00E84FF8"/>
    <w:rsid w:val="00E852FB"/>
    <w:rsid w:val="00E85333"/>
    <w:rsid w:val="00E855A3"/>
    <w:rsid w:val="00E85DF5"/>
    <w:rsid w:val="00E86912"/>
    <w:rsid w:val="00E86AF7"/>
    <w:rsid w:val="00E873D7"/>
    <w:rsid w:val="00E90028"/>
    <w:rsid w:val="00E902B5"/>
    <w:rsid w:val="00E903D2"/>
    <w:rsid w:val="00E9071C"/>
    <w:rsid w:val="00E9082F"/>
    <w:rsid w:val="00E90BF3"/>
    <w:rsid w:val="00E90C0F"/>
    <w:rsid w:val="00E90C93"/>
    <w:rsid w:val="00E92682"/>
    <w:rsid w:val="00E92BB3"/>
    <w:rsid w:val="00E9399E"/>
    <w:rsid w:val="00E939BB"/>
    <w:rsid w:val="00E93EAF"/>
    <w:rsid w:val="00E94356"/>
    <w:rsid w:val="00E94B33"/>
    <w:rsid w:val="00E94E61"/>
    <w:rsid w:val="00E9510C"/>
    <w:rsid w:val="00E9515E"/>
    <w:rsid w:val="00E954E4"/>
    <w:rsid w:val="00E95E3E"/>
    <w:rsid w:val="00E962CF"/>
    <w:rsid w:val="00E962F9"/>
    <w:rsid w:val="00E96302"/>
    <w:rsid w:val="00E969CA"/>
    <w:rsid w:val="00E97531"/>
    <w:rsid w:val="00E97716"/>
    <w:rsid w:val="00E97B98"/>
    <w:rsid w:val="00E97F86"/>
    <w:rsid w:val="00EA02F0"/>
    <w:rsid w:val="00EA05CA"/>
    <w:rsid w:val="00EA1674"/>
    <w:rsid w:val="00EA1AC4"/>
    <w:rsid w:val="00EA20D1"/>
    <w:rsid w:val="00EA23CB"/>
    <w:rsid w:val="00EA2658"/>
    <w:rsid w:val="00EA2F21"/>
    <w:rsid w:val="00EA3332"/>
    <w:rsid w:val="00EA3C74"/>
    <w:rsid w:val="00EA4171"/>
    <w:rsid w:val="00EA46CC"/>
    <w:rsid w:val="00EA4E1F"/>
    <w:rsid w:val="00EA4EBA"/>
    <w:rsid w:val="00EA5A28"/>
    <w:rsid w:val="00EA6136"/>
    <w:rsid w:val="00EA6358"/>
    <w:rsid w:val="00EA6B41"/>
    <w:rsid w:val="00EA70D4"/>
    <w:rsid w:val="00EA7F02"/>
    <w:rsid w:val="00EB00CD"/>
    <w:rsid w:val="00EB056A"/>
    <w:rsid w:val="00EB1008"/>
    <w:rsid w:val="00EB1755"/>
    <w:rsid w:val="00EB19FA"/>
    <w:rsid w:val="00EB1B58"/>
    <w:rsid w:val="00EB1D29"/>
    <w:rsid w:val="00EB2828"/>
    <w:rsid w:val="00EB2896"/>
    <w:rsid w:val="00EB2A52"/>
    <w:rsid w:val="00EB3007"/>
    <w:rsid w:val="00EB32FD"/>
    <w:rsid w:val="00EB3826"/>
    <w:rsid w:val="00EB387F"/>
    <w:rsid w:val="00EB38B8"/>
    <w:rsid w:val="00EB3914"/>
    <w:rsid w:val="00EB39D5"/>
    <w:rsid w:val="00EB3CEC"/>
    <w:rsid w:val="00EB410C"/>
    <w:rsid w:val="00EB48B9"/>
    <w:rsid w:val="00EB5194"/>
    <w:rsid w:val="00EB53A5"/>
    <w:rsid w:val="00EB54BF"/>
    <w:rsid w:val="00EB60CC"/>
    <w:rsid w:val="00EB6198"/>
    <w:rsid w:val="00EB69F2"/>
    <w:rsid w:val="00EB6DE0"/>
    <w:rsid w:val="00EB71C8"/>
    <w:rsid w:val="00EB7526"/>
    <w:rsid w:val="00EB7570"/>
    <w:rsid w:val="00EB7B0E"/>
    <w:rsid w:val="00EC0740"/>
    <w:rsid w:val="00EC0A51"/>
    <w:rsid w:val="00EC0C67"/>
    <w:rsid w:val="00EC0E75"/>
    <w:rsid w:val="00EC0F93"/>
    <w:rsid w:val="00EC1012"/>
    <w:rsid w:val="00EC11D7"/>
    <w:rsid w:val="00EC1370"/>
    <w:rsid w:val="00EC1817"/>
    <w:rsid w:val="00EC187A"/>
    <w:rsid w:val="00EC1958"/>
    <w:rsid w:val="00EC1ABE"/>
    <w:rsid w:val="00EC1CA2"/>
    <w:rsid w:val="00EC1D76"/>
    <w:rsid w:val="00EC1EA8"/>
    <w:rsid w:val="00EC20AC"/>
    <w:rsid w:val="00EC2755"/>
    <w:rsid w:val="00EC28AD"/>
    <w:rsid w:val="00EC2DFF"/>
    <w:rsid w:val="00EC31AF"/>
    <w:rsid w:val="00EC3550"/>
    <w:rsid w:val="00EC3665"/>
    <w:rsid w:val="00EC38A7"/>
    <w:rsid w:val="00EC3E3E"/>
    <w:rsid w:val="00EC4D79"/>
    <w:rsid w:val="00EC5776"/>
    <w:rsid w:val="00EC5952"/>
    <w:rsid w:val="00EC5C71"/>
    <w:rsid w:val="00EC6170"/>
    <w:rsid w:val="00EC63CF"/>
    <w:rsid w:val="00EC6889"/>
    <w:rsid w:val="00EC69B4"/>
    <w:rsid w:val="00EC6AA2"/>
    <w:rsid w:val="00EC7B67"/>
    <w:rsid w:val="00EC7E4A"/>
    <w:rsid w:val="00EC7EC4"/>
    <w:rsid w:val="00ED0929"/>
    <w:rsid w:val="00ED0B54"/>
    <w:rsid w:val="00ED1326"/>
    <w:rsid w:val="00ED1437"/>
    <w:rsid w:val="00ED158B"/>
    <w:rsid w:val="00ED1B30"/>
    <w:rsid w:val="00ED1D97"/>
    <w:rsid w:val="00ED1E55"/>
    <w:rsid w:val="00ED1EA3"/>
    <w:rsid w:val="00ED1F2C"/>
    <w:rsid w:val="00ED27D2"/>
    <w:rsid w:val="00ED2A5C"/>
    <w:rsid w:val="00ED2AFF"/>
    <w:rsid w:val="00ED2BB3"/>
    <w:rsid w:val="00ED307E"/>
    <w:rsid w:val="00ED3524"/>
    <w:rsid w:val="00ED3CBB"/>
    <w:rsid w:val="00ED3EA3"/>
    <w:rsid w:val="00ED4727"/>
    <w:rsid w:val="00ED55C4"/>
    <w:rsid w:val="00ED6901"/>
    <w:rsid w:val="00ED6962"/>
    <w:rsid w:val="00ED69ED"/>
    <w:rsid w:val="00ED6C41"/>
    <w:rsid w:val="00ED7284"/>
    <w:rsid w:val="00ED787B"/>
    <w:rsid w:val="00ED7E97"/>
    <w:rsid w:val="00ED7EF4"/>
    <w:rsid w:val="00EE0E13"/>
    <w:rsid w:val="00EE0F70"/>
    <w:rsid w:val="00EE1311"/>
    <w:rsid w:val="00EE14FF"/>
    <w:rsid w:val="00EE1553"/>
    <w:rsid w:val="00EE202B"/>
    <w:rsid w:val="00EE2168"/>
    <w:rsid w:val="00EE219B"/>
    <w:rsid w:val="00EE2209"/>
    <w:rsid w:val="00EE2675"/>
    <w:rsid w:val="00EE26FD"/>
    <w:rsid w:val="00EE2E8C"/>
    <w:rsid w:val="00EE33A0"/>
    <w:rsid w:val="00EE3B3E"/>
    <w:rsid w:val="00EE3C50"/>
    <w:rsid w:val="00EE3FBE"/>
    <w:rsid w:val="00EE49D6"/>
    <w:rsid w:val="00EE518A"/>
    <w:rsid w:val="00EE5653"/>
    <w:rsid w:val="00EE5905"/>
    <w:rsid w:val="00EE60CA"/>
    <w:rsid w:val="00EE6146"/>
    <w:rsid w:val="00EE6288"/>
    <w:rsid w:val="00EE66A3"/>
    <w:rsid w:val="00EE6AEE"/>
    <w:rsid w:val="00EE73DD"/>
    <w:rsid w:val="00EE789C"/>
    <w:rsid w:val="00EF0104"/>
    <w:rsid w:val="00EF0B55"/>
    <w:rsid w:val="00EF1C66"/>
    <w:rsid w:val="00EF2094"/>
    <w:rsid w:val="00EF2304"/>
    <w:rsid w:val="00EF2513"/>
    <w:rsid w:val="00EF28F0"/>
    <w:rsid w:val="00EF2CE6"/>
    <w:rsid w:val="00EF3F24"/>
    <w:rsid w:val="00EF42E8"/>
    <w:rsid w:val="00EF4E59"/>
    <w:rsid w:val="00EF50F5"/>
    <w:rsid w:val="00EF577A"/>
    <w:rsid w:val="00EF585C"/>
    <w:rsid w:val="00EF6064"/>
    <w:rsid w:val="00EF63BB"/>
    <w:rsid w:val="00EF64D7"/>
    <w:rsid w:val="00EF6705"/>
    <w:rsid w:val="00EF67F6"/>
    <w:rsid w:val="00EF6AA6"/>
    <w:rsid w:val="00EF6BB1"/>
    <w:rsid w:val="00EF6F15"/>
    <w:rsid w:val="00EF7231"/>
    <w:rsid w:val="00EF782B"/>
    <w:rsid w:val="00EF7896"/>
    <w:rsid w:val="00EF7A3E"/>
    <w:rsid w:val="00F00D26"/>
    <w:rsid w:val="00F0182F"/>
    <w:rsid w:val="00F0189A"/>
    <w:rsid w:val="00F02B3E"/>
    <w:rsid w:val="00F03201"/>
    <w:rsid w:val="00F03F7D"/>
    <w:rsid w:val="00F047EC"/>
    <w:rsid w:val="00F04BA7"/>
    <w:rsid w:val="00F04D90"/>
    <w:rsid w:val="00F050A6"/>
    <w:rsid w:val="00F052B7"/>
    <w:rsid w:val="00F05A6F"/>
    <w:rsid w:val="00F060BB"/>
    <w:rsid w:val="00F0627E"/>
    <w:rsid w:val="00F0662B"/>
    <w:rsid w:val="00F06D6C"/>
    <w:rsid w:val="00F07035"/>
    <w:rsid w:val="00F071B0"/>
    <w:rsid w:val="00F073ED"/>
    <w:rsid w:val="00F0745C"/>
    <w:rsid w:val="00F07AC2"/>
    <w:rsid w:val="00F07F26"/>
    <w:rsid w:val="00F07FF8"/>
    <w:rsid w:val="00F1045F"/>
    <w:rsid w:val="00F10595"/>
    <w:rsid w:val="00F10804"/>
    <w:rsid w:val="00F10AB0"/>
    <w:rsid w:val="00F1109B"/>
    <w:rsid w:val="00F1191F"/>
    <w:rsid w:val="00F11C0C"/>
    <w:rsid w:val="00F11E0F"/>
    <w:rsid w:val="00F11E75"/>
    <w:rsid w:val="00F1202E"/>
    <w:rsid w:val="00F1272D"/>
    <w:rsid w:val="00F12738"/>
    <w:rsid w:val="00F12948"/>
    <w:rsid w:val="00F12B35"/>
    <w:rsid w:val="00F12BDC"/>
    <w:rsid w:val="00F12D3F"/>
    <w:rsid w:val="00F12DAD"/>
    <w:rsid w:val="00F12EA6"/>
    <w:rsid w:val="00F13582"/>
    <w:rsid w:val="00F1366B"/>
    <w:rsid w:val="00F13A05"/>
    <w:rsid w:val="00F13AF8"/>
    <w:rsid w:val="00F13CD5"/>
    <w:rsid w:val="00F13D6E"/>
    <w:rsid w:val="00F1434C"/>
    <w:rsid w:val="00F149F0"/>
    <w:rsid w:val="00F14DBB"/>
    <w:rsid w:val="00F14EBB"/>
    <w:rsid w:val="00F1507E"/>
    <w:rsid w:val="00F15653"/>
    <w:rsid w:val="00F156FA"/>
    <w:rsid w:val="00F15741"/>
    <w:rsid w:val="00F15A06"/>
    <w:rsid w:val="00F15AFD"/>
    <w:rsid w:val="00F15F68"/>
    <w:rsid w:val="00F16A41"/>
    <w:rsid w:val="00F16AAB"/>
    <w:rsid w:val="00F17017"/>
    <w:rsid w:val="00F175B7"/>
    <w:rsid w:val="00F179A6"/>
    <w:rsid w:val="00F17A5B"/>
    <w:rsid w:val="00F17CDF"/>
    <w:rsid w:val="00F20284"/>
    <w:rsid w:val="00F207F7"/>
    <w:rsid w:val="00F2199B"/>
    <w:rsid w:val="00F227CA"/>
    <w:rsid w:val="00F22972"/>
    <w:rsid w:val="00F22E9A"/>
    <w:rsid w:val="00F23941"/>
    <w:rsid w:val="00F24370"/>
    <w:rsid w:val="00F24375"/>
    <w:rsid w:val="00F2469C"/>
    <w:rsid w:val="00F246A7"/>
    <w:rsid w:val="00F247F4"/>
    <w:rsid w:val="00F247FD"/>
    <w:rsid w:val="00F248C9"/>
    <w:rsid w:val="00F252DE"/>
    <w:rsid w:val="00F25D7C"/>
    <w:rsid w:val="00F261DE"/>
    <w:rsid w:val="00F26A77"/>
    <w:rsid w:val="00F26AC1"/>
    <w:rsid w:val="00F26EC3"/>
    <w:rsid w:val="00F271AC"/>
    <w:rsid w:val="00F27202"/>
    <w:rsid w:val="00F272A4"/>
    <w:rsid w:val="00F274CD"/>
    <w:rsid w:val="00F27B28"/>
    <w:rsid w:val="00F27BDA"/>
    <w:rsid w:val="00F27BEE"/>
    <w:rsid w:val="00F27C81"/>
    <w:rsid w:val="00F30811"/>
    <w:rsid w:val="00F31647"/>
    <w:rsid w:val="00F31826"/>
    <w:rsid w:val="00F3214B"/>
    <w:rsid w:val="00F336D3"/>
    <w:rsid w:val="00F33A47"/>
    <w:rsid w:val="00F344C0"/>
    <w:rsid w:val="00F34B9B"/>
    <w:rsid w:val="00F34EA5"/>
    <w:rsid w:val="00F34EF4"/>
    <w:rsid w:val="00F350CB"/>
    <w:rsid w:val="00F35155"/>
    <w:rsid w:val="00F351EE"/>
    <w:rsid w:val="00F35208"/>
    <w:rsid w:val="00F35257"/>
    <w:rsid w:val="00F35E60"/>
    <w:rsid w:val="00F360E9"/>
    <w:rsid w:val="00F36561"/>
    <w:rsid w:val="00F36713"/>
    <w:rsid w:val="00F373F0"/>
    <w:rsid w:val="00F37CBB"/>
    <w:rsid w:val="00F40114"/>
    <w:rsid w:val="00F40321"/>
    <w:rsid w:val="00F40B11"/>
    <w:rsid w:val="00F4164F"/>
    <w:rsid w:val="00F417BD"/>
    <w:rsid w:val="00F4284B"/>
    <w:rsid w:val="00F42A64"/>
    <w:rsid w:val="00F42EF3"/>
    <w:rsid w:val="00F43658"/>
    <w:rsid w:val="00F4389C"/>
    <w:rsid w:val="00F439A1"/>
    <w:rsid w:val="00F440E7"/>
    <w:rsid w:val="00F44297"/>
    <w:rsid w:val="00F4430E"/>
    <w:rsid w:val="00F4467A"/>
    <w:rsid w:val="00F449CF"/>
    <w:rsid w:val="00F44B7E"/>
    <w:rsid w:val="00F44B9B"/>
    <w:rsid w:val="00F44C62"/>
    <w:rsid w:val="00F4636A"/>
    <w:rsid w:val="00F46567"/>
    <w:rsid w:val="00F46AF5"/>
    <w:rsid w:val="00F47469"/>
    <w:rsid w:val="00F475B3"/>
    <w:rsid w:val="00F478C8"/>
    <w:rsid w:val="00F47D22"/>
    <w:rsid w:val="00F47DA9"/>
    <w:rsid w:val="00F47F3C"/>
    <w:rsid w:val="00F50CDB"/>
    <w:rsid w:val="00F50E4F"/>
    <w:rsid w:val="00F511F6"/>
    <w:rsid w:val="00F5132F"/>
    <w:rsid w:val="00F513CF"/>
    <w:rsid w:val="00F520B8"/>
    <w:rsid w:val="00F52C66"/>
    <w:rsid w:val="00F53071"/>
    <w:rsid w:val="00F531BF"/>
    <w:rsid w:val="00F53966"/>
    <w:rsid w:val="00F5396C"/>
    <w:rsid w:val="00F53A05"/>
    <w:rsid w:val="00F53C78"/>
    <w:rsid w:val="00F53E76"/>
    <w:rsid w:val="00F53FAD"/>
    <w:rsid w:val="00F54254"/>
    <w:rsid w:val="00F5473C"/>
    <w:rsid w:val="00F55096"/>
    <w:rsid w:val="00F5541F"/>
    <w:rsid w:val="00F55566"/>
    <w:rsid w:val="00F5594E"/>
    <w:rsid w:val="00F565E1"/>
    <w:rsid w:val="00F5663F"/>
    <w:rsid w:val="00F56942"/>
    <w:rsid w:val="00F56EBE"/>
    <w:rsid w:val="00F57116"/>
    <w:rsid w:val="00F5729F"/>
    <w:rsid w:val="00F57CE8"/>
    <w:rsid w:val="00F57DB8"/>
    <w:rsid w:val="00F57DFC"/>
    <w:rsid w:val="00F60360"/>
    <w:rsid w:val="00F603B4"/>
    <w:rsid w:val="00F6050E"/>
    <w:rsid w:val="00F60889"/>
    <w:rsid w:val="00F61B73"/>
    <w:rsid w:val="00F61BF8"/>
    <w:rsid w:val="00F6241E"/>
    <w:rsid w:val="00F6258E"/>
    <w:rsid w:val="00F6269E"/>
    <w:rsid w:val="00F6272D"/>
    <w:rsid w:val="00F628F2"/>
    <w:rsid w:val="00F636DE"/>
    <w:rsid w:val="00F64D07"/>
    <w:rsid w:val="00F655BE"/>
    <w:rsid w:val="00F656C8"/>
    <w:rsid w:val="00F65AE1"/>
    <w:rsid w:val="00F662F3"/>
    <w:rsid w:val="00F66865"/>
    <w:rsid w:val="00F66B75"/>
    <w:rsid w:val="00F66ED4"/>
    <w:rsid w:val="00F66FC6"/>
    <w:rsid w:val="00F67194"/>
    <w:rsid w:val="00F67297"/>
    <w:rsid w:val="00F674A6"/>
    <w:rsid w:val="00F67B96"/>
    <w:rsid w:val="00F7068C"/>
    <w:rsid w:val="00F70727"/>
    <w:rsid w:val="00F70809"/>
    <w:rsid w:val="00F70F7D"/>
    <w:rsid w:val="00F72267"/>
    <w:rsid w:val="00F72AA7"/>
    <w:rsid w:val="00F72BDF"/>
    <w:rsid w:val="00F73171"/>
    <w:rsid w:val="00F73512"/>
    <w:rsid w:val="00F74411"/>
    <w:rsid w:val="00F744EB"/>
    <w:rsid w:val="00F7488C"/>
    <w:rsid w:val="00F74A16"/>
    <w:rsid w:val="00F74C3C"/>
    <w:rsid w:val="00F74F17"/>
    <w:rsid w:val="00F74FD8"/>
    <w:rsid w:val="00F75815"/>
    <w:rsid w:val="00F75931"/>
    <w:rsid w:val="00F75C7A"/>
    <w:rsid w:val="00F75F4A"/>
    <w:rsid w:val="00F76445"/>
    <w:rsid w:val="00F77229"/>
    <w:rsid w:val="00F77242"/>
    <w:rsid w:val="00F7784D"/>
    <w:rsid w:val="00F802B8"/>
    <w:rsid w:val="00F8049A"/>
    <w:rsid w:val="00F80620"/>
    <w:rsid w:val="00F80CEA"/>
    <w:rsid w:val="00F81763"/>
    <w:rsid w:val="00F817B9"/>
    <w:rsid w:val="00F81935"/>
    <w:rsid w:val="00F81D4A"/>
    <w:rsid w:val="00F823CC"/>
    <w:rsid w:val="00F825E1"/>
    <w:rsid w:val="00F83997"/>
    <w:rsid w:val="00F839A8"/>
    <w:rsid w:val="00F83AAE"/>
    <w:rsid w:val="00F83CFF"/>
    <w:rsid w:val="00F84279"/>
    <w:rsid w:val="00F84971"/>
    <w:rsid w:val="00F84D45"/>
    <w:rsid w:val="00F855F9"/>
    <w:rsid w:val="00F85E94"/>
    <w:rsid w:val="00F8602A"/>
    <w:rsid w:val="00F866ED"/>
    <w:rsid w:val="00F86A7B"/>
    <w:rsid w:val="00F86AE3"/>
    <w:rsid w:val="00F86E40"/>
    <w:rsid w:val="00F872DE"/>
    <w:rsid w:val="00F877B3"/>
    <w:rsid w:val="00F87B22"/>
    <w:rsid w:val="00F87E4E"/>
    <w:rsid w:val="00F87E9A"/>
    <w:rsid w:val="00F904DC"/>
    <w:rsid w:val="00F90759"/>
    <w:rsid w:val="00F90772"/>
    <w:rsid w:val="00F90DB0"/>
    <w:rsid w:val="00F90F8C"/>
    <w:rsid w:val="00F91224"/>
    <w:rsid w:val="00F91375"/>
    <w:rsid w:val="00F91498"/>
    <w:rsid w:val="00F91616"/>
    <w:rsid w:val="00F9181A"/>
    <w:rsid w:val="00F91F38"/>
    <w:rsid w:val="00F92025"/>
    <w:rsid w:val="00F926CB"/>
    <w:rsid w:val="00F92800"/>
    <w:rsid w:val="00F92A0C"/>
    <w:rsid w:val="00F92A81"/>
    <w:rsid w:val="00F92E1B"/>
    <w:rsid w:val="00F9312C"/>
    <w:rsid w:val="00F93370"/>
    <w:rsid w:val="00F9366E"/>
    <w:rsid w:val="00F93C1E"/>
    <w:rsid w:val="00F93CEA"/>
    <w:rsid w:val="00F94455"/>
    <w:rsid w:val="00F9478B"/>
    <w:rsid w:val="00F94DF9"/>
    <w:rsid w:val="00F94F6E"/>
    <w:rsid w:val="00F951BF"/>
    <w:rsid w:val="00F95205"/>
    <w:rsid w:val="00F95648"/>
    <w:rsid w:val="00F956DE"/>
    <w:rsid w:val="00F95BBD"/>
    <w:rsid w:val="00F96762"/>
    <w:rsid w:val="00F97314"/>
    <w:rsid w:val="00F97400"/>
    <w:rsid w:val="00F9742C"/>
    <w:rsid w:val="00F97D6F"/>
    <w:rsid w:val="00FA0311"/>
    <w:rsid w:val="00FA05F0"/>
    <w:rsid w:val="00FA0AC8"/>
    <w:rsid w:val="00FA121E"/>
    <w:rsid w:val="00FA12B1"/>
    <w:rsid w:val="00FA1823"/>
    <w:rsid w:val="00FA1DB4"/>
    <w:rsid w:val="00FA1E88"/>
    <w:rsid w:val="00FA1EE4"/>
    <w:rsid w:val="00FA226E"/>
    <w:rsid w:val="00FA2657"/>
    <w:rsid w:val="00FA291E"/>
    <w:rsid w:val="00FA2FA4"/>
    <w:rsid w:val="00FA305D"/>
    <w:rsid w:val="00FA3553"/>
    <w:rsid w:val="00FA39D2"/>
    <w:rsid w:val="00FA3EA9"/>
    <w:rsid w:val="00FA4DDD"/>
    <w:rsid w:val="00FA5F37"/>
    <w:rsid w:val="00FA6C75"/>
    <w:rsid w:val="00FA728A"/>
    <w:rsid w:val="00FA7440"/>
    <w:rsid w:val="00FA781F"/>
    <w:rsid w:val="00FA7B94"/>
    <w:rsid w:val="00FB036A"/>
    <w:rsid w:val="00FB0CE8"/>
    <w:rsid w:val="00FB0F9E"/>
    <w:rsid w:val="00FB10E8"/>
    <w:rsid w:val="00FB115E"/>
    <w:rsid w:val="00FB13C6"/>
    <w:rsid w:val="00FB1545"/>
    <w:rsid w:val="00FB1819"/>
    <w:rsid w:val="00FB18A9"/>
    <w:rsid w:val="00FB1D7A"/>
    <w:rsid w:val="00FB2B40"/>
    <w:rsid w:val="00FB32E1"/>
    <w:rsid w:val="00FB34D7"/>
    <w:rsid w:val="00FB3544"/>
    <w:rsid w:val="00FB39CF"/>
    <w:rsid w:val="00FB3CA5"/>
    <w:rsid w:val="00FB41B9"/>
    <w:rsid w:val="00FB4647"/>
    <w:rsid w:val="00FB4A10"/>
    <w:rsid w:val="00FB5109"/>
    <w:rsid w:val="00FB5124"/>
    <w:rsid w:val="00FB5355"/>
    <w:rsid w:val="00FB5988"/>
    <w:rsid w:val="00FB63F7"/>
    <w:rsid w:val="00FB65B3"/>
    <w:rsid w:val="00FB6789"/>
    <w:rsid w:val="00FB6B35"/>
    <w:rsid w:val="00FB7153"/>
    <w:rsid w:val="00FB72AF"/>
    <w:rsid w:val="00FB736D"/>
    <w:rsid w:val="00FB7BD4"/>
    <w:rsid w:val="00FC014D"/>
    <w:rsid w:val="00FC0A8E"/>
    <w:rsid w:val="00FC1016"/>
    <w:rsid w:val="00FC1DD3"/>
    <w:rsid w:val="00FC1ECA"/>
    <w:rsid w:val="00FC24F2"/>
    <w:rsid w:val="00FC2BD3"/>
    <w:rsid w:val="00FC2EEB"/>
    <w:rsid w:val="00FC30EC"/>
    <w:rsid w:val="00FC3136"/>
    <w:rsid w:val="00FC3ABD"/>
    <w:rsid w:val="00FC3FE1"/>
    <w:rsid w:val="00FC414E"/>
    <w:rsid w:val="00FC4178"/>
    <w:rsid w:val="00FC44C0"/>
    <w:rsid w:val="00FC4589"/>
    <w:rsid w:val="00FC45A9"/>
    <w:rsid w:val="00FC4622"/>
    <w:rsid w:val="00FC48E9"/>
    <w:rsid w:val="00FC4A7A"/>
    <w:rsid w:val="00FC4A8B"/>
    <w:rsid w:val="00FC502D"/>
    <w:rsid w:val="00FC5AE8"/>
    <w:rsid w:val="00FC5D88"/>
    <w:rsid w:val="00FC611A"/>
    <w:rsid w:val="00FC6612"/>
    <w:rsid w:val="00FC6C35"/>
    <w:rsid w:val="00FC710E"/>
    <w:rsid w:val="00FC788B"/>
    <w:rsid w:val="00FC79FE"/>
    <w:rsid w:val="00FC7EED"/>
    <w:rsid w:val="00FD002B"/>
    <w:rsid w:val="00FD02EC"/>
    <w:rsid w:val="00FD0E02"/>
    <w:rsid w:val="00FD11C2"/>
    <w:rsid w:val="00FD145B"/>
    <w:rsid w:val="00FD1927"/>
    <w:rsid w:val="00FD1C58"/>
    <w:rsid w:val="00FD2263"/>
    <w:rsid w:val="00FD27F1"/>
    <w:rsid w:val="00FD2964"/>
    <w:rsid w:val="00FD29E8"/>
    <w:rsid w:val="00FD2A4C"/>
    <w:rsid w:val="00FD2D3B"/>
    <w:rsid w:val="00FD2FEE"/>
    <w:rsid w:val="00FD35C5"/>
    <w:rsid w:val="00FD4251"/>
    <w:rsid w:val="00FD42CD"/>
    <w:rsid w:val="00FD46BF"/>
    <w:rsid w:val="00FD4738"/>
    <w:rsid w:val="00FD482A"/>
    <w:rsid w:val="00FD4EB2"/>
    <w:rsid w:val="00FD51A5"/>
    <w:rsid w:val="00FD57A0"/>
    <w:rsid w:val="00FD6108"/>
    <w:rsid w:val="00FD6676"/>
    <w:rsid w:val="00FD67C2"/>
    <w:rsid w:val="00FD6FF0"/>
    <w:rsid w:val="00FD7185"/>
    <w:rsid w:val="00FD7246"/>
    <w:rsid w:val="00FD7651"/>
    <w:rsid w:val="00FD7C00"/>
    <w:rsid w:val="00FE0455"/>
    <w:rsid w:val="00FE0498"/>
    <w:rsid w:val="00FE10ED"/>
    <w:rsid w:val="00FE14F8"/>
    <w:rsid w:val="00FE158F"/>
    <w:rsid w:val="00FE169F"/>
    <w:rsid w:val="00FE24CB"/>
    <w:rsid w:val="00FE262C"/>
    <w:rsid w:val="00FE3506"/>
    <w:rsid w:val="00FE3880"/>
    <w:rsid w:val="00FE3D10"/>
    <w:rsid w:val="00FE3F08"/>
    <w:rsid w:val="00FE481D"/>
    <w:rsid w:val="00FE4B26"/>
    <w:rsid w:val="00FE4E70"/>
    <w:rsid w:val="00FE4FE0"/>
    <w:rsid w:val="00FE69D4"/>
    <w:rsid w:val="00FE6D3A"/>
    <w:rsid w:val="00FE7126"/>
    <w:rsid w:val="00FF01DD"/>
    <w:rsid w:val="00FF03AA"/>
    <w:rsid w:val="00FF099B"/>
    <w:rsid w:val="00FF13BE"/>
    <w:rsid w:val="00FF154F"/>
    <w:rsid w:val="00FF1C56"/>
    <w:rsid w:val="00FF1DC2"/>
    <w:rsid w:val="00FF225B"/>
    <w:rsid w:val="00FF2280"/>
    <w:rsid w:val="00FF288A"/>
    <w:rsid w:val="00FF2A71"/>
    <w:rsid w:val="00FF2B45"/>
    <w:rsid w:val="00FF2BA0"/>
    <w:rsid w:val="00FF2D0E"/>
    <w:rsid w:val="00FF36AB"/>
    <w:rsid w:val="00FF3F2E"/>
    <w:rsid w:val="00FF4A7B"/>
    <w:rsid w:val="00FF51C1"/>
    <w:rsid w:val="00FF57CD"/>
    <w:rsid w:val="00FF5CF4"/>
    <w:rsid w:val="00FF5F96"/>
    <w:rsid w:val="00FF6542"/>
    <w:rsid w:val="00FF65E7"/>
    <w:rsid w:val="00FF6AF0"/>
    <w:rsid w:val="00FF6E69"/>
    <w:rsid w:val="00FF714B"/>
    <w:rsid w:val="00FF7811"/>
    <w:rsid w:val="00FF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71B24"/>
  <w15:chartTrackingRefBased/>
  <w15:docId w15:val="{06BE9171-529A-4A99-921A-C48A3822F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no Pro" w:eastAsiaTheme="minorHAnsi" w:hAnsi="Arno Pro" w:cstheme="minorBidi"/>
        <w:sz w:val="24"/>
        <w:szCs w:val="24"/>
        <w:lang w:val="en-AU" w:eastAsia="en-US" w:bidi="ar-SA"/>
      </w:rPr>
    </w:rPrDefault>
    <w:pPrDefault>
      <w:pPr>
        <w:spacing w:line="280" w:lineRule="exact"/>
        <w:ind w:firstLine="28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AE0"/>
  </w:style>
  <w:style w:type="paragraph" w:styleId="Heading1">
    <w:name w:val="heading 1"/>
    <w:aliases w:val="Article-section heading,First-Level Subheading"/>
    <w:basedOn w:val="Normal"/>
    <w:next w:val="Normal"/>
    <w:link w:val="Heading1Char"/>
    <w:uiPriority w:val="14"/>
    <w:unhideWhenUsed/>
    <w:rsid w:val="00C37029"/>
    <w:pPr>
      <w:spacing w:before="400" w:after="360" w:line="460" w:lineRule="exact"/>
      <w:ind w:firstLine="0"/>
      <w:jc w:val="center"/>
      <w:outlineLvl w:val="0"/>
    </w:pPr>
    <w:rPr>
      <w:rFonts w:ascii="Arial" w:hAnsi="Arial" w:cs="Arial-BoldMT"/>
      <w:b/>
      <w:bCs/>
      <w:sz w:val="36"/>
      <w:szCs w:val="36"/>
    </w:rPr>
  </w:style>
  <w:style w:type="paragraph" w:styleId="Heading2">
    <w:name w:val="heading 2"/>
    <w:aliases w:val="Second-Level Subheading"/>
    <w:basedOn w:val="Normal"/>
    <w:next w:val="Normal"/>
    <w:link w:val="Heading2Char"/>
    <w:uiPriority w:val="2"/>
    <w:qFormat/>
    <w:rsid w:val="00DF1D9B"/>
    <w:pPr>
      <w:keepNext/>
      <w:spacing w:before="280" w:line="270" w:lineRule="exact"/>
      <w:ind w:firstLine="0"/>
      <w:outlineLvl w:val="1"/>
    </w:pPr>
    <w:rPr>
      <w:rFonts w:ascii="Arial" w:hAnsi="Arial" w:cs="Arial"/>
      <w:b/>
      <w:bCs/>
      <w:sz w:val="22"/>
      <w:szCs w:val="22"/>
    </w:rPr>
  </w:style>
  <w:style w:type="paragraph" w:styleId="Heading3">
    <w:name w:val="heading 3"/>
    <w:aliases w:val="Third-Level Subheading,Quote Text"/>
    <w:basedOn w:val="ListParagraph"/>
    <w:next w:val="Normal"/>
    <w:link w:val="Heading3Char"/>
    <w:uiPriority w:val="3"/>
    <w:qFormat/>
    <w:rsid w:val="00CC4FFF"/>
    <w:pPr>
      <w:keepNext/>
      <w:numPr>
        <w:ilvl w:val="1"/>
        <w:numId w:val="151"/>
      </w:numPr>
      <w:spacing w:before="280" w:after="40" w:line="270" w:lineRule="exact"/>
      <w:outlineLvl w:val="2"/>
    </w:pPr>
    <w:rPr>
      <w:rFonts w:ascii="Arial" w:eastAsia="Calibri" w:hAnsi="Arial" w:cs="Arial"/>
      <w:bCs/>
      <w:i/>
      <w:sz w:val="22"/>
      <w:lang w:eastAsia="ko-KR"/>
    </w:rPr>
  </w:style>
  <w:style w:type="paragraph" w:styleId="Heading4">
    <w:name w:val="heading 4"/>
    <w:aliases w:val="Fourth-Level Subheading"/>
    <w:basedOn w:val="Heading3"/>
    <w:next w:val="Normal"/>
    <w:link w:val="Heading4Char"/>
    <w:uiPriority w:val="4"/>
    <w:qFormat/>
    <w:rsid w:val="00E92BB3"/>
    <w:pPr>
      <w:outlineLvl w:val="3"/>
    </w:pPr>
    <w:rPr>
      <w:rFonts w:ascii="Arno Pro" w:hAnsi="Arno Pro"/>
      <w:sz w:val="24"/>
      <w:szCs w:val="24"/>
      <w:lang w:val="en-GB"/>
    </w:rPr>
  </w:style>
  <w:style w:type="paragraph" w:styleId="Heading5">
    <w:name w:val="heading 5"/>
    <w:basedOn w:val="Normal"/>
    <w:next w:val="Normal"/>
    <w:link w:val="Heading5Char"/>
    <w:uiPriority w:val="29"/>
    <w:unhideWhenUsed/>
    <w:rsid w:val="001070C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29"/>
    <w:unhideWhenUsed/>
    <w:rsid w:val="00A37B6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29"/>
    <w:semiHidden/>
    <w:unhideWhenUsed/>
    <w:rsid w:val="00A37B6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29"/>
    <w:semiHidden/>
    <w:unhideWhenUsed/>
    <w:qFormat/>
    <w:rsid w:val="00A37B6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29"/>
    <w:semiHidden/>
    <w:unhideWhenUsed/>
    <w:qFormat/>
    <w:rsid w:val="00A37B6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ticle-section heading Char,First-Level Subheading Char"/>
    <w:basedOn w:val="DefaultParagraphFont"/>
    <w:link w:val="Heading1"/>
    <w:uiPriority w:val="14"/>
    <w:rsid w:val="00846AE0"/>
    <w:rPr>
      <w:rFonts w:ascii="Arial" w:hAnsi="Arial" w:cs="Arial-BoldMT"/>
      <w:b/>
      <w:bCs/>
      <w:sz w:val="36"/>
      <w:szCs w:val="36"/>
    </w:rPr>
  </w:style>
  <w:style w:type="character" w:customStyle="1" w:styleId="Heading2Char">
    <w:name w:val="Heading 2 Char"/>
    <w:aliases w:val="Second-Level Subheading Char"/>
    <w:basedOn w:val="DefaultParagraphFont"/>
    <w:link w:val="Heading2"/>
    <w:uiPriority w:val="2"/>
    <w:rsid w:val="0007798F"/>
    <w:rPr>
      <w:rFonts w:ascii="Arial" w:hAnsi="Arial" w:cs="Arial"/>
      <w:b/>
      <w:bCs/>
      <w:sz w:val="22"/>
      <w:szCs w:val="22"/>
    </w:rPr>
  </w:style>
  <w:style w:type="character" w:customStyle="1" w:styleId="Heading3Char">
    <w:name w:val="Heading 3 Char"/>
    <w:aliases w:val="Third-Level Subheading Char,Quote Text Char"/>
    <w:basedOn w:val="DefaultParagraphFont"/>
    <w:link w:val="Heading3"/>
    <w:uiPriority w:val="3"/>
    <w:rsid w:val="0007798F"/>
    <w:rPr>
      <w:rFonts w:ascii="Arial" w:eastAsia="Calibri" w:hAnsi="Arial" w:cs="Arial"/>
      <w:bCs/>
      <w:i/>
      <w:sz w:val="22"/>
      <w:szCs w:val="22"/>
      <w:lang w:eastAsia="ko-KR"/>
    </w:rPr>
  </w:style>
  <w:style w:type="character" w:customStyle="1" w:styleId="Heading4Char">
    <w:name w:val="Heading 4 Char"/>
    <w:aliases w:val="Fourth-Level Subheading Char"/>
    <w:basedOn w:val="DefaultParagraphFont"/>
    <w:link w:val="Heading4"/>
    <w:uiPriority w:val="4"/>
    <w:rsid w:val="0007798F"/>
    <w:rPr>
      <w:rFonts w:ascii="Arno Pro" w:eastAsia="Calibri" w:hAnsi="Arno Pro" w:cs="Arial"/>
      <w:bCs/>
      <w:i/>
      <w:lang w:val="en-GB" w:eastAsia="ko-KR"/>
    </w:rPr>
  </w:style>
  <w:style w:type="character" w:customStyle="1" w:styleId="Heading5Char">
    <w:name w:val="Heading 5 Char"/>
    <w:basedOn w:val="DefaultParagraphFont"/>
    <w:link w:val="Heading5"/>
    <w:uiPriority w:val="29"/>
    <w:rsid w:val="004A28B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9"/>
    <w:rsid w:val="004A28B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9"/>
    <w:semiHidden/>
    <w:rsid w:val="00DC5E3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9"/>
    <w:semiHidden/>
    <w:rsid w:val="00DC5E3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29"/>
    <w:semiHidden/>
    <w:rsid w:val="00DC5E3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rsid w:val="009A311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TRfirstpageheading">
    <w:name w:val="RTR first page heading"/>
    <w:uiPriority w:val="29"/>
    <w:rsid w:val="009A311B"/>
    <w:pPr>
      <w:jc w:val="center"/>
    </w:pPr>
    <w:rPr>
      <w:rFonts w:cs="Arial"/>
      <w:b/>
      <w:smallCaps/>
      <w:sz w:val="48"/>
      <w:szCs w:val="36"/>
    </w:rPr>
  </w:style>
  <w:style w:type="paragraph" w:styleId="Header">
    <w:name w:val="header"/>
    <w:basedOn w:val="Normal"/>
    <w:link w:val="HeaderChar"/>
    <w:uiPriority w:val="99"/>
    <w:unhideWhenUsed/>
    <w:rsid w:val="009A311B"/>
    <w:pPr>
      <w:tabs>
        <w:tab w:val="center" w:pos="4513"/>
        <w:tab w:val="right" w:pos="9026"/>
      </w:tabs>
      <w:ind w:firstLine="0"/>
    </w:pPr>
    <w:rPr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A311B"/>
    <w:rPr>
      <w:rFonts w:ascii="Arno Pro" w:hAnsi="Arno Pro" w:cs="ArnoPro-Regular"/>
      <w:i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31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11B"/>
    <w:rPr>
      <w:rFonts w:ascii="Arno Pro" w:hAnsi="Arno Pro" w:cs="ArnoPro-Regular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DF5623"/>
    <w:pPr>
      <w:spacing w:line="252" w:lineRule="exact"/>
      <w:ind w:firstLine="0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62444"/>
    <w:rPr>
      <w:rFonts w:ascii="Arno Pro" w:hAnsi="Arno Pro" w:cs="ArnoPro-Regular"/>
      <w:sz w:val="22"/>
      <w:szCs w:val="20"/>
    </w:rPr>
  </w:style>
  <w:style w:type="character" w:styleId="FootnoteReference">
    <w:name w:val="footnote reference"/>
    <w:basedOn w:val="DefaultParagraphFont"/>
    <w:uiPriority w:val="10"/>
    <w:unhideWhenUsed/>
    <w:qFormat/>
    <w:rsid w:val="009A311B"/>
    <w:rPr>
      <w:vertAlign w:val="superscript"/>
    </w:rPr>
  </w:style>
  <w:style w:type="paragraph" w:customStyle="1" w:styleId="Authorinarticle">
    <w:name w:val="Author in article"/>
    <w:basedOn w:val="Normal"/>
    <w:next w:val="City-State"/>
    <w:rsid w:val="003D2468"/>
    <w:pPr>
      <w:ind w:firstLine="0"/>
      <w:jc w:val="center"/>
    </w:pPr>
    <w:rPr>
      <w:rFonts w:cs="Arno Pro"/>
      <w:bCs/>
      <w:caps/>
    </w:rPr>
  </w:style>
  <w:style w:type="paragraph" w:customStyle="1" w:styleId="City-State">
    <w:name w:val="City-State"/>
    <w:basedOn w:val="Normal"/>
    <w:next w:val="Heading1"/>
    <w:rsid w:val="00AE626A"/>
    <w:pPr>
      <w:spacing w:before="240" w:after="240"/>
      <w:ind w:firstLine="0"/>
      <w:jc w:val="center"/>
    </w:pPr>
    <w:rPr>
      <w:i/>
    </w:rPr>
  </w:style>
  <w:style w:type="paragraph" w:customStyle="1" w:styleId="Footnotenumber">
    <w:name w:val="Footnote number"/>
    <w:basedOn w:val="Normal"/>
    <w:uiPriority w:val="29"/>
    <w:rsid w:val="009A311B"/>
    <w:pPr>
      <w:spacing w:line="262" w:lineRule="exact"/>
      <w:ind w:firstLine="0"/>
    </w:pPr>
    <w:rPr>
      <w:sz w:val="22"/>
      <w:szCs w:val="22"/>
    </w:rPr>
  </w:style>
  <w:style w:type="paragraph" w:customStyle="1" w:styleId="Firstpagevolno">
    <w:name w:val="First page vol no"/>
    <w:next w:val="Heading1"/>
    <w:uiPriority w:val="29"/>
    <w:rsid w:val="009A311B"/>
    <w:pPr>
      <w:spacing w:line="259" w:lineRule="auto"/>
    </w:pPr>
    <w:rPr>
      <w:rFonts w:cs="ArnoPro-Regular"/>
    </w:rPr>
  </w:style>
  <w:style w:type="paragraph" w:customStyle="1" w:styleId="Footnoteseparator">
    <w:name w:val="Footnote separator"/>
    <w:uiPriority w:val="29"/>
    <w:rsid w:val="003E1062"/>
    <w:pPr>
      <w:spacing w:before="100"/>
    </w:pPr>
    <w:rPr>
      <w:rFonts w:ascii="ArnoPro-Regular" w:hAnsi="ArnoPro-Regular" w:cs="ArnoPro-Regular"/>
    </w:rPr>
  </w:style>
  <w:style w:type="paragraph" w:customStyle="1" w:styleId="Footnotecontinuationseparator">
    <w:name w:val="Footnote continuation separator"/>
    <w:basedOn w:val="Footnoteseparator"/>
    <w:uiPriority w:val="29"/>
    <w:rsid w:val="009A311B"/>
    <w:rPr>
      <w:rFonts w:ascii="Arno Pro" w:hAnsi="Arno Pro"/>
    </w:rPr>
  </w:style>
  <w:style w:type="paragraph" w:customStyle="1" w:styleId="Shorternoticesbooknameanddata">
    <w:name w:val="Shorter notices book name and data"/>
    <w:uiPriority w:val="29"/>
    <w:rsid w:val="009A311B"/>
    <w:pPr>
      <w:spacing w:after="40" w:line="259" w:lineRule="auto"/>
      <w:jc w:val="both"/>
    </w:pPr>
    <w:rPr>
      <w:rFonts w:cs="Arno Pro"/>
      <w:b/>
      <w:sz w:val="22"/>
      <w:szCs w:val="22"/>
    </w:rPr>
  </w:style>
  <w:style w:type="paragraph" w:customStyle="1" w:styleId="Bookreviewbookname">
    <w:name w:val="Book review book name"/>
    <w:next w:val="Bookreviewbookdata"/>
    <w:link w:val="BookreviewbooknameChar"/>
    <w:rsid w:val="00C97550"/>
    <w:pPr>
      <w:keepNext/>
      <w:spacing w:after="36" w:line="262" w:lineRule="exact"/>
      <w:ind w:firstLine="0"/>
      <w:jc w:val="both"/>
      <w:outlineLvl w:val="1"/>
    </w:pPr>
    <w:rPr>
      <w:rFonts w:cs="ArnoPro-Bold"/>
      <w:b/>
      <w:bCs/>
      <w:sz w:val="22"/>
      <w:szCs w:val="22"/>
    </w:rPr>
  </w:style>
  <w:style w:type="paragraph" w:customStyle="1" w:styleId="Bookreviewbookdata">
    <w:name w:val="Book review book data"/>
    <w:basedOn w:val="Normal"/>
    <w:next w:val="Bookreviewtext"/>
    <w:link w:val="BookreviewbookdataChar"/>
    <w:rsid w:val="008A4EC0"/>
    <w:pPr>
      <w:keepNext/>
      <w:spacing w:after="36" w:line="262" w:lineRule="exact"/>
      <w:jc w:val="both"/>
    </w:pPr>
    <w:rPr>
      <w:sz w:val="22"/>
    </w:rPr>
  </w:style>
  <w:style w:type="paragraph" w:customStyle="1" w:styleId="Bookreviewtext">
    <w:name w:val="Book review text"/>
    <w:basedOn w:val="Normal"/>
    <w:link w:val="BookreviewtextChar"/>
    <w:rsid w:val="008A4EC0"/>
    <w:pPr>
      <w:spacing w:line="262" w:lineRule="exact"/>
      <w:jc w:val="both"/>
    </w:pPr>
    <w:rPr>
      <w:sz w:val="22"/>
    </w:rPr>
  </w:style>
  <w:style w:type="character" w:customStyle="1" w:styleId="BookreviewbookdataChar">
    <w:name w:val="Book review book data Char"/>
    <w:basedOn w:val="DefaultParagraphFont"/>
    <w:link w:val="Bookreviewbookdata"/>
    <w:rsid w:val="008A4EC0"/>
    <w:rPr>
      <w:sz w:val="22"/>
    </w:rPr>
  </w:style>
  <w:style w:type="paragraph" w:customStyle="1" w:styleId="Bookreviewauthor">
    <w:name w:val="Book review author"/>
    <w:basedOn w:val="Bookreviewtext"/>
    <w:next w:val="Bookreviewbookname"/>
    <w:rsid w:val="00125FC3"/>
    <w:pPr>
      <w:ind w:firstLine="0"/>
      <w:contextualSpacing/>
      <w:jc w:val="right"/>
    </w:pPr>
    <w:rPr>
      <w:smallCaps/>
      <w:szCs w:val="22"/>
    </w:rPr>
  </w:style>
  <w:style w:type="paragraph" w:customStyle="1" w:styleId="Bookreviewindextitle">
    <w:name w:val="Book review index title"/>
    <w:basedOn w:val="Bookreviewtext"/>
    <w:uiPriority w:val="29"/>
    <w:rsid w:val="009A311B"/>
    <w:pPr>
      <w:spacing w:after="400"/>
      <w:jc w:val="center"/>
    </w:pPr>
    <w:rPr>
      <w:rFonts w:ascii="Arial-BoldMT" w:hAnsi="Arial-BoldMT" w:cs="Arial-BoldMT"/>
      <w:b/>
      <w:bCs/>
      <w:szCs w:val="22"/>
    </w:rPr>
  </w:style>
  <w:style w:type="paragraph" w:customStyle="1" w:styleId="Blockquote">
    <w:name w:val="Block quote"/>
    <w:uiPriority w:val="1"/>
    <w:qFormat/>
    <w:rsid w:val="00447A4A"/>
    <w:pPr>
      <w:spacing w:after="40" w:line="262" w:lineRule="exact"/>
      <w:ind w:left="284" w:right="284" w:firstLine="0"/>
      <w:jc w:val="both"/>
    </w:pPr>
    <w:rPr>
      <w:rFonts w:cs="ArnoPro-Regular"/>
      <w:sz w:val="22"/>
      <w:szCs w:val="22"/>
      <w:lang w:bidi="he-IL"/>
    </w:rPr>
  </w:style>
  <w:style w:type="paragraph" w:customStyle="1" w:styleId="Shorternoticeauthor">
    <w:name w:val="Shorter notice author"/>
    <w:uiPriority w:val="29"/>
    <w:rsid w:val="009A311B"/>
    <w:pPr>
      <w:spacing w:after="160" w:line="259" w:lineRule="auto"/>
      <w:jc w:val="right"/>
    </w:pPr>
    <w:rPr>
      <w:rFonts w:cs="ArnoPro-Regular"/>
      <w:i/>
      <w:iCs/>
      <w:sz w:val="22"/>
      <w:szCs w:val="22"/>
    </w:rPr>
  </w:style>
  <w:style w:type="paragraph" w:customStyle="1" w:styleId="Shorternoticetext">
    <w:name w:val="Shorter notice text"/>
    <w:basedOn w:val="Bookreviewtext"/>
    <w:uiPriority w:val="29"/>
    <w:rsid w:val="009A311B"/>
  </w:style>
  <w:style w:type="paragraph" w:styleId="TOC2">
    <w:name w:val="toc 2"/>
    <w:next w:val="Normal"/>
    <w:link w:val="TOC2Char"/>
    <w:autoRedefine/>
    <w:uiPriority w:val="39"/>
    <w:unhideWhenUsed/>
    <w:rsid w:val="001C09AD"/>
    <w:pPr>
      <w:tabs>
        <w:tab w:val="right" w:pos="6396"/>
      </w:tabs>
      <w:spacing w:line="262" w:lineRule="exact"/>
    </w:pPr>
    <w:rPr>
      <w:rFonts w:cs="ArnoPro-Regular"/>
      <w:noProof/>
      <w:sz w:val="22"/>
    </w:rPr>
  </w:style>
  <w:style w:type="paragraph" w:styleId="TOC1">
    <w:name w:val="toc 1"/>
    <w:next w:val="Normal"/>
    <w:uiPriority w:val="39"/>
    <w:unhideWhenUsed/>
    <w:rsid w:val="009A311B"/>
    <w:pPr>
      <w:spacing w:line="262" w:lineRule="exact"/>
    </w:pPr>
    <w:rPr>
      <w:rFonts w:cs="Arno Pro"/>
      <w:sz w:val="22"/>
    </w:rPr>
  </w:style>
  <w:style w:type="paragraph" w:styleId="TOC3">
    <w:name w:val="toc 3"/>
    <w:next w:val="Normal"/>
    <w:autoRedefine/>
    <w:uiPriority w:val="39"/>
    <w:unhideWhenUsed/>
    <w:rsid w:val="009A311B"/>
    <w:pPr>
      <w:tabs>
        <w:tab w:val="right" w:pos="6396"/>
      </w:tabs>
      <w:spacing w:after="60" w:line="262" w:lineRule="exact"/>
      <w:ind w:left="284"/>
    </w:pPr>
    <w:rPr>
      <w:rFonts w:cs="ArnoPro-Regular"/>
      <w:noProof/>
      <w:sz w:val="22"/>
    </w:rPr>
  </w:style>
  <w:style w:type="paragraph" w:customStyle="1" w:styleId="ShorternoticeISBN">
    <w:name w:val="Shorter notice ISBN"/>
    <w:basedOn w:val="Shorternoticetext"/>
    <w:uiPriority w:val="29"/>
    <w:rsid w:val="009A311B"/>
  </w:style>
  <w:style w:type="character" w:styleId="PlaceholderText">
    <w:name w:val="Placeholder Text"/>
    <w:basedOn w:val="DefaultParagraphFont"/>
    <w:uiPriority w:val="99"/>
    <w:semiHidden/>
    <w:rsid w:val="009A311B"/>
    <w:rPr>
      <w:color w:val="808080"/>
    </w:rPr>
  </w:style>
  <w:style w:type="paragraph" w:customStyle="1" w:styleId="Zvolcrossref">
    <w:name w:val="Zvolcrossref"/>
    <w:uiPriority w:val="14"/>
    <w:rsid w:val="009A311B"/>
    <w:pPr>
      <w:spacing w:after="160"/>
    </w:pPr>
    <w:rPr>
      <w:rFonts w:cs="ArnoPro-Regular"/>
    </w:rPr>
  </w:style>
  <w:style w:type="paragraph" w:customStyle="1" w:styleId="Zmonthcrossref">
    <w:name w:val="Zmonthcrossref"/>
    <w:uiPriority w:val="14"/>
    <w:rsid w:val="009A311B"/>
    <w:pPr>
      <w:jc w:val="center"/>
    </w:pPr>
    <w:rPr>
      <w:rFonts w:cs="Arno Pro"/>
    </w:rPr>
  </w:style>
  <w:style w:type="paragraph" w:customStyle="1" w:styleId="Zyearcrossref">
    <w:name w:val="Zyearcrossref"/>
    <w:uiPriority w:val="14"/>
    <w:rsid w:val="009A311B"/>
    <w:pPr>
      <w:spacing w:line="259" w:lineRule="auto"/>
    </w:pPr>
    <w:rPr>
      <w:rFonts w:cs="ArnoPro-Regular"/>
    </w:rPr>
  </w:style>
  <w:style w:type="paragraph" w:customStyle="1" w:styleId="Znocrossref">
    <w:name w:val="Znocrossref"/>
    <w:uiPriority w:val="14"/>
    <w:rsid w:val="009A311B"/>
    <w:pPr>
      <w:spacing w:after="160"/>
    </w:pPr>
    <w:rPr>
      <w:rFonts w:cs="ArnoPro-Regular"/>
    </w:rPr>
  </w:style>
  <w:style w:type="paragraph" w:styleId="BalloonText">
    <w:name w:val="Balloon Text"/>
    <w:basedOn w:val="Normal"/>
    <w:link w:val="BalloonTextChar"/>
    <w:uiPriority w:val="99"/>
    <w:unhideWhenUsed/>
    <w:rsid w:val="0094365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436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A311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9A3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1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11B"/>
    <w:rPr>
      <w:rFonts w:ascii="Arno Pro" w:hAnsi="Arno Pro" w:cs="ArnoPro-Regular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9A3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A311B"/>
    <w:rPr>
      <w:rFonts w:ascii="Arno Pro" w:hAnsi="Arno Pro" w:cs="ArnoPro-Regular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A311B"/>
    <w:rPr>
      <w:rFonts w:ascii="ArnoPro-Regular" w:hAnsi="ArnoPro-Regular" w:cs="ArnoPro-Regular"/>
    </w:rPr>
  </w:style>
  <w:style w:type="paragraph" w:customStyle="1" w:styleId="BookreviewISBN">
    <w:name w:val="Book review ISBN"/>
    <w:basedOn w:val="Bookreviewbookdata"/>
    <w:link w:val="BookreviewISBNChar"/>
    <w:rsid w:val="00B552D0"/>
    <w:pPr>
      <w:spacing w:after="260"/>
    </w:pPr>
  </w:style>
  <w:style w:type="character" w:customStyle="1" w:styleId="BookreviewISBNChar">
    <w:name w:val="Book review ISBN Char"/>
    <w:basedOn w:val="BookreviewbookdataChar"/>
    <w:link w:val="BookreviewISBN"/>
    <w:rsid w:val="00B552D0"/>
    <w:rPr>
      <w:sz w:val="22"/>
    </w:rPr>
  </w:style>
  <w:style w:type="paragraph" w:customStyle="1" w:styleId="Bookreviewblockquote">
    <w:name w:val="Book review block quote"/>
    <w:basedOn w:val="Blockquote"/>
    <w:uiPriority w:val="29"/>
    <w:rsid w:val="00B51C3E"/>
    <w:pPr>
      <w:spacing w:line="240" w:lineRule="exact"/>
    </w:pPr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rsid w:val="00422FE4"/>
    <w:pPr>
      <w:spacing w:line="240" w:lineRule="auto"/>
      <w:ind w:firstLine="0"/>
    </w:pPr>
    <w:rPr>
      <w:rFonts w:ascii="Times New Roman" w:eastAsiaTheme="minorEastAsia" w:hAnsi="Times New Roman" w:cs="Times New Roman"/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22FE4"/>
    <w:rPr>
      <w:rFonts w:ascii="Times New Roman" w:eastAsiaTheme="minorEastAsia" w:hAnsi="Times New Roman" w:cs="Times New Roman"/>
      <w:sz w:val="20"/>
      <w:szCs w:val="20"/>
      <w:lang w:val="en-US"/>
    </w:rPr>
  </w:style>
  <w:style w:type="character" w:styleId="EndnoteReference">
    <w:name w:val="endnote reference"/>
    <w:uiPriority w:val="99"/>
    <w:unhideWhenUsed/>
    <w:rsid w:val="00422FE4"/>
    <w:rPr>
      <w:vertAlign w:val="superscript"/>
    </w:rPr>
  </w:style>
  <w:style w:type="paragraph" w:styleId="NormalIndent">
    <w:name w:val="Normal Indent"/>
    <w:basedOn w:val="Normal"/>
    <w:semiHidden/>
    <w:rsid w:val="00B76354"/>
    <w:pPr>
      <w:spacing w:line="320" w:lineRule="exact"/>
      <w:ind w:firstLine="288"/>
    </w:pPr>
    <w:rPr>
      <w:rFonts w:ascii="Times New Roman" w:eastAsia="Times New Roman" w:hAnsi="Times New Roman" w:cs="Times New Roman"/>
      <w:lang w:val="en-GB"/>
    </w:rPr>
  </w:style>
  <w:style w:type="character" w:customStyle="1" w:styleId="Greek-SBL">
    <w:name w:val="Greek-SBL"/>
    <w:uiPriority w:val="5"/>
    <w:qFormat/>
    <w:rsid w:val="0007798F"/>
    <w:rPr>
      <w:rFonts w:ascii="SBL Greek" w:hAnsi="SBL Greek"/>
      <w:lang w:val="el-GR"/>
    </w:rPr>
  </w:style>
  <w:style w:type="paragraph" w:styleId="ListParagraph">
    <w:name w:val="List Paragraph"/>
    <w:basedOn w:val="Normal"/>
    <w:uiPriority w:val="8"/>
    <w:qFormat/>
    <w:rsid w:val="0009511B"/>
    <w:pPr>
      <w:tabs>
        <w:tab w:val="left" w:pos="284"/>
        <w:tab w:val="left" w:pos="567"/>
      </w:tabs>
      <w:spacing w:after="200" w:line="240" w:lineRule="auto"/>
      <w:ind w:left="284"/>
      <w:contextualSpacing/>
    </w:pPr>
    <w:rPr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F050A6"/>
    <w:pPr>
      <w:spacing w:line="240" w:lineRule="auto"/>
      <w:ind w:left="720" w:hanging="720"/>
    </w:pPr>
    <w:rPr>
      <w:rFonts w:ascii="Times New Roman" w:hAnsi="Times New Roman"/>
      <w:szCs w:val="22"/>
    </w:rPr>
  </w:style>
  <w:style w:type="paragraph" w:customStyle="1" w:styleId="Footnote">
    <w:name w:val="Footnote"/>
    <w:basedOn w:val="FootnoteText"/>
    <w:uiPriority w:val="29"/>
    <w:rsid w:val="009151E7"/>
    <w:rPr>
      <w:szCs w:val="22"/>
    </w:rPr>
  </w:style>
  <w:style w:type="paragraph" w:styleId="BlockText">
    <w:name w:val="Block Text"/>
    <w:basedOn w:val="Normal"/>
    <w:uiPriority w:val="99"/>
    <w:semiHidden/>
    <w:unhideWhenUsed/>
    <w:rsid w:val="00A37B6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29"/>
    <w:unhideWhenUsed/>
    <w:rsid w:val="00A37B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29"/>
    <w:rsid w:val="00DC5E39"/>
    <w:rPr>
      <w:rFonts w:ascii="Arno Pro" w:hAnsi="Arno Pro" w:cs="ArnoPro-Regular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37B6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37B6B"/>
    <w:rPr>
      <w:rFonts w:ascii="Arno Pro" w:hAnsi="Arno Pro" w:cs="ArnoPro-Regular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37B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37B6B"/>
    <w:rPr>
      <w:rFonts w:ascii="Arno Pro" w:hAnsi="Arno Pro" w:cs="ArnoPro-Regular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37B6B"/>
    <w:pPr>
      <w:spacing w:after="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37B6B"/>
    <w:rPr>
      <w:rFonts w:ascii="Arno Pro" w:hAnsi="Arno Pro" w:cs="ArnoPro-Regular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37B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37B6B"/>
    <w:rPr>
      <w:rFonts w:ascii="Arno Pro" w:hAnsi="Arno Pro" w:cs="ArnoPro-Regular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37B6B"/>
    <w:pPr>
      <w:spacing w:after="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37B6B"/>
    <w:rPr>
      <w:rFonts w:ascii="Arno Pro" w:hAnsi="Arno Pro" w:cs="ArnoPro-Regula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37B6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37B6B"/>
    <w:rPr>
      <w:rFonts w:ascii="Arno Pro" w:hAnsi="Arno Pro" w:cs="ArnoPro-Regular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37B6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37B6B"/>
    <w:rPr>
      <w:rFonts w:ascii="Arno Pro" w:hAnsi="Arno Pro" w:cs="ArnoPro-Regular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A37B6B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37B6B"/>
    <w:rPr>
      <w:rFonts w:ascii="Arno Pro" w:hAnsi="Arno Pro" w:cs="ArnoPro-Regular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7B6B"/>
  </w:style>
  <w:style w:type="character" w:customStyle="1" w:styleId="DateChar">
    <w:name w:val="Date Char"/>
    <w:basedOn w:val="DefaultParagraphFont"/>
    <w:link w:val="Date"/>
    <w:uiPriority w:val="99"/>
    <w:semiHidden/>
    <w:rsid w:val="00A37B6B"/>
    <w:rPr>
      <w:rFonts w:ascii="Arno Pro" w:hAnsi="Arno Pro" w:cs="ArnoPro-Regular"/>
    </w:rPr>
  </w:style>
  <w:style w:type="paragraph" w:styleId="DocumentMap">
    <w:name w:val="Document Map"/>
    <w:basedOn w:val="Normal"/>
    <w:link w:val="DocumentMapChar"/>
    <w:uiPriority w:val="19"/>
    <w:semiHidden/>
    <w:unhideWhenUsed/>
    <w:rsid w:val="00A37B6B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9"/>
    <w:semiHidden/>
    <w:rsid w:val="00DC5E3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37B6B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37B6B"/>
    <w:rPr>
      <w:rFonts w:ascii="Arno Pro" w:hAnsi="Arno Pro" w:cs="ArnoPro-Regular"/>
    </w:rPr>
  </w:style>
  <w:style w:type="paragraph" w:styleId="EnvelopeReturn">
    <w:name w:val="envelope return"/>
    <w:basedOn w:val="Normal"/>
    <w:uiPriority w:val="99"/>
    <w:semiHidden/>
    <w:unhideWhenUsed/>
    <w:rsid w:val="00A37B6B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37B6B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37B6B"/>
    <w:rPr>
      <w:rFonts w:ascii="Arno Pro" w:hAnsi="Arno Pro" w:cs="ArnoPro-Regular"/>
      <w:i/>
      <w:iCs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A37B6B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37B6B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37B6B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37B6B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37B6B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37B6B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37B6B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A37B6B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29"/>
    <w:unhideWhenUsed/>
    <w:rsid w:val="00A37B6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A37B6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A37B6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A37B6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A37B6B"/>
    <w:pPr>
      <w:ind w:left="1415" w:hanging="283"/>
      <w:contextualSpacing/>
    </w:pPr>
  </w:style>
  <w:style w:type="paragraph" w:styleId="ListBullet">
    <w:name w:val="List Bullet"/>
    <w:basedOn w:val="Normal"/>
    <w:uiPriority w:val="7"/>
    <w:unhideWhenUsed/>
    <w:qFormat/>
    <w:rsid w:val="0009511B"/>
    <w:pPr>
      <w:numPr>
        <w:numId w:val="1"/>
      </w:numPr>
      <w:tabs>
        <w:tab w:val="clear" w:pos="360"/>
        <w:tab w:val="left" w:pos="284"/>
        <w:tab w:val="left" w:pos="567"/>
      </w:tabs>
      <w:ind w:left="568" w:hanging="284"/>
      <w:contextualSpacing/>
    </w:pPr>
  </w:style>
  <w:style w:type="paragraph" w:styleId="ListBullet2">
    <w:name w:val="List Bullet 2"/>
    <w:basedOn w:val="Normal"/>
    <w:uiPriority w:val="99"/>
    <w:semiHidden/>
    <w:unhideWhenUsed/>
    <w:rsid w:val="00A37B6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37B6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37B6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37B6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37B6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37B6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37B6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37B6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37B6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A37B6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37B6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37B6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37B6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37B6B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A37B6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  <w:spacing w:line="290" w:lineRule="exact"/>
      <w:jc w:val="both"/>
    </w:pPr>
    <w:rPr>
      <w:rFonts w:ascii="Consolas" w:hAnsi="Consolas" w:cs="ArnoPro-Regula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37B6B"/>
    <w:rPr>
      <w:rFonts w:ascii="Consolas" w:hAnsi="Consolas" w:cs="ArnoPro-Regular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37B6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37B6B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Heading 1.1"/>
    <w:link w:val="NoSpacingChar"/>
    <w:uiPriority w:val="29"/>
    <w:rsid w:val="00A37B6B"/>
    <w:pPr>
      <w:autoSpaceDE w:val="0"/>
      <w:autoSpaceDN w:val="0"/>
      <w:adjustRightInd w:val="0"/>
      <w:jc w:val="both"/>
    </w:pPr>
    <w:rPr>
      <w:rFonts w:cs="ArnoPro-Regular"/>
    </w:rPr>
  </w:style>
  <w:style w:type="character" w:customStyle="1" w:styleId="NoSpacingChar">
    <w:name w:val="No Spacing Char"/>
    <w:aliases w:val="Heading 1.1 Char"/>
    <w:basedOn w:val="DefaultParagraphFont"/>
    <w:link w:val="NoSpacing"/>
    <w:uiPriority w:val="29"/>
    <w:rsid w:val="00862444"/>
    <w:rPr>
      <w:rFonts w:ascii="Arno Pro" w:hAnsi="Arno Pro" w:cs="ArnoPro-Regular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37B6B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37B6B"/>
    <w:rPr>
      <w:rFonts w:ascii="Arno Pro" w:hAnsi="Arno Pro" w:cs="ArnoPro-Regular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37B6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37B6B"/>
    <w:rPr>
      <w:rFonts w:ascii="Arno Pro" w:hAnsi="Arno Pro" w:cs="ArnoPro-Regular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37B6B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37B6B"/>
    <w:rPr>
      <w:rFonts w:ascii="Arno Pro" w:hAnsi="Arno Pro" w:cs="ArnoPro-Regular"/>
    </w:rPr>
  </w:style>
  <w:style w:type="paragraph" w:styleId="TableofAuthorities">
    <w:name w:val="table of authorities"/>
    <w:basedOn w:val="Normal"/>
    <w:next w:val="Normal"/>
    <w:uiPriority w:val="99"/>
    <w:unhideWhenUsed/>
    <w:rsid w:val="00A37B6B"/>
    <w:pPr>
      <w:ind w:left="240" w:hanging="240"/>
    </w:p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A37B6B"/>
  </w:style>
  <w:style w:type="paragraph" w:styleId="TOAHeading">
    <w:name w:val="toa heading"/>
    <w:basedOn w:val="Normal"/>
    <w:next w:val="Normal"/>
    <w:link w:val="TOAHeadingChar"/>
    <w:uiPriority w:val="99"/>
    <w:unhideWhenUsed/>
    <w:rsid w:val="00A37B6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A37B6B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37B6B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A37B6B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A37B6B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A37B6B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A37B6B"/>
    <w:pPr>
      <w:spacing w:after="100"/>
      <w:ind w:left="1920"/>
    </w:pPr>
  </w:style>
  <w:style w:type="paragraph" w:styleId="TOCHeading">
    <w:name w:val="TOC Heading"/>
    <w:aliases w:val="Heading 1 (Title)"/>
    <w:basedOn w:val="Heading1"/>
    <w:next w:val="Normal"/>
    <w:uiPriority w:val="39"/>
    <w:unhideWhenUsed/>
    <w:rsid w:val="00A37B6B"/>
    <w:pPr>
      <w:keepNext/>
      <w:keepLines/>
      <w:spacing w:before="240" w:after="0" w:line="290" w:lineRule="exact"/>
      <w:ind w:firstLine="284"/>
      <w:jc w:val="both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customStyle="1" w:styleId="FirstPageofTextTitle">
    <w:name w:val="First Page of Text Title"/>
    <w:basedOn w:val="Normal"/>
    <w:next w:val="Normal"/>
    <w:link w:val="FirstPageofTextTitleChar"/>
    <w:autoRedefine/>
    <w:uiPriority w:val="29"/>
    <w:rsid w:val="00D67D87"/>
    <w:pPr>
      <w:widowControl w:val="0"/>
      <w:suppressAutoHyphens/>
      <w:spacing w:before="1520" w:after="240" w:line="240" w:lineRule="exact"/>
      <w:ind w:left="1080" w:right="1080" w:firstLine="0"/>
      <w:contextualSpacing/>
      <w:jc w:val="center"/>
      <w:textAlignment w:val="baseline"/>
    </w:pPr>
    <w:rPr>
      <w:rFonts w:ascii="Times New Roman" w:eastAsia="SimSun" w:hAnsi="Times New Roman" w:cs="Mangal"/>
      <w:caps/>
      <w:kern w:val="3"/>
      <w:lang w:val="en-US" w:eastAsia="zh-CN" w:bidi="hi-IN"/>
    </w:rPr>
  </w:style>
  <w:style w:type="character" w:customStyle="1" w:styleId="FirstPageofTextTitleChar">
    <w:name w:val="First Page of Text Title Char"/>
    <w:basedOn w:val="DefaultParagraphFont"/>
    <w:link w:val="FirstPageofTextTitle"/>
    <w:uiPriority w:val="29"/>
    <w:rsid w:val="00DC5E39"/>
    <w:rPr>
      <w:rFonts w:ascii="Times New Roman" w:eastAsia="SimSun" w:hAnsi="Times New Roman" w:cs="Mangal"/>
      <w:caps/>
      <w:kern w:val="3"/>
      <w:lang w:val="en-US" w:eastAsia="zh-CN" w:bidi="hi-IN"/>
    </w:rPr>
  </w:style>
  <w:style w:type="character" w:customStyle="1" w:styleId="Hebrew-SBL">
    <w:name w:val="Hebrew-SBL"/>
    <w:uiPriority w:val="6"/>
    <w:qFormat/>
    <w:rsid w:val="00343835"/>
    <w:rPr>
      <w:rFonts w:ascii="SBL Hebrew" w:hAnsi="SBL Hebrew" w:cs="SBL Hebrew"/>
      <w:lang w:bidi="he-IL"/>
    </w:rPr>
  </w:style>
  <w:style w:type="character" w:customStyle="1" w:styleId="Greek">
    <w:name w:val="Greek"/>
    <w:basedOn w:val="DefaultParagraphFont"/>
    <w:uiPriority w:val="29"/>
    <w:rsid w:val="00D67D87"/>
    <w:rPr>
      <w:rFonts w:ascii="SBL Greek" w:hAnsi="SBL Greek" w:cs="Times New Roman"/>
      <w:bCs w:val="0"/>
      <w:iCs w:val="0"/>
      <w:sz w:val="24"/>
      <w:szCs w:val="24"/>
      <w:lang w:val="el-GR"/>
    </w:rPr>
  </w:style>
  <w:style w:type="character" w:styleId="FollowedHyperlink">
    <w:name w:val="FollowedHyperlink"/>
    <w:basedOn w:val="DefaultParagraphFont"/>
    <w:uiPriority w:val="99"/>
    <w:unhideWhenUsed/>
    <w:rsid w:val="00D67D87"/>
    <w:rPr>
      <w:color w:val="954F72" w:themeColor="followedHyperlink"/>
      <w:u w:val="single"/>
    </w:rPr>
  </w:style>
  <w:style w:type="paragraph" w:customStyle="1" w:styleId="MainSubheadingHeading2">
    <w:name w:val="Main Subheading (Heading 2)"/>
    <w:basedOn w:val="Heading1"/>
    <w:uiPriority w:val="29"/>
    <w:rsid w:val="004E5B1A"/>
    <w:pPr>
      <w:keepNext/>
      <w:spacing w:before="280" w:after="40" w:line="240" w:lineRule="auto"/>
      <w:jc w:val="both"/>
    </w:pPr>
    <w:rPr>
      <w:rFonts w:eastAsia="MS Mincho" w:cs="Arial"/>
      <w:kern w:val="32"/>
      <w:sz w:val="22"/>
      <w:szCs w:val="24"/>
      <w:lang w:val="en-US"/>
    </w:rPr>
  </w:style>
  <w:style w:type="paragraph" w:customStyle="1" w:styleId="SecondSubheadingHeading3">
    <w:name w:val="Second Subheading (Heading 3)"/>
    <w:basedOn w:val="Heading1"/>
    <w:uiPriority w:val="29"/>
    <w:rsid w:val="004E5B1A"/>
    <w:pPr>
      <w:keepNext/>
      <w:tabs>
        <w:tab w:val="left" w:pos="567"/>
      </w:tabs>
      <w:spacing w:before="280" w:after="40" w:line="240" w:lineRule="auto"/>
      <w:ind w:left="284" w:hanging="284"/>
      <w:jc w:val="both"/>
    </w:pPr>
    <w:rPr>
      <w:rFonts w:eastAsia="MS Mincho" w:cs="Arial"/>
      <w:b w:val="0"/>
      <w:i/>
      <w:kern w:val="32"/>
      <w:sz w:val="22"/>
      <w:szCs w:val="24"/>
      <w:lang w:val="en-US"/>
    </w:rPr>
  </w:style>
  <w:style w:type="paragraph" w:customStyle="1" w:styleId="Thirdsubheadingheading4">
    <w:name w:val="Third subheading (heading 4)"/>
    <w:basedOn w:val="Normal"/>
    <w:uiPriority w:val="29"/>
    <w:rsid w:val="004E5B1A"/>
    <w:pPr>
      <w:tabs>
        <w:tab w:val="left" w:pos="567"/>
      </w:tabs>
      <w:spacing w:line="240" w:lineRule="auto"/>
      <w:ind w:left="567" w:hanging="567"/>
    </w:pPr>
    <w:rPr>
      <w:rFonts w:ascii="Times" w:eastAsia="MS Mincho" w:hAnsi="Times" w:cs="Times New Roman"/>
      <w:i/>
      <w:color w:val="000000"/>
      <w:lang w:val="en-US" w:eastAsia="en-GB"/>
    </w:rPr>
  </w:style>
  <w:style w:type="paragraph" w:customStyle="1" w:styleId="Heading">
    <w:name w:val="Heading"/>
    <w:basedOn w:val="Heading2"/>
    <w:next w:val="Normal"/>
    <w:link w:val="HeadingChar"/>
    <w:uiPriority w:val="29"/>
    <w:unhideWhenUsed/>
    <w:rsid w:val="000252E5"/>
    <w:pPr>
      <w:keepLines/>
      <w:pBdr>
        <w:bottom w:val="single" w:sz="4" w:space="1" w:color="auto"/>
      </w:pBdr>
      <w:spacing w:before="0" w:line="240" w:lineRule="auto"/>
    </w:pPr>
    <w:rPr>
      <w:rFonts w:ascii="Calibri" w:eastAsia="Times New Roman" w:hAnsi="Calibri"/>
      <w:sz w:val="24"/>
      <w:szCs w:val="26"/>
      <w:lang w:eastAsia="en-AU"/>
    </w:rPr>
  </w:style>
  <w:style w:type="character" w:customStyle="1" w:styleId="HeadingChar">
    <w:name w:val="Heading Char"/>
    <w:link w:val="Heading"/>
    <w:uiPriority w:val="29"/>
    <w:rsid w:val="004A28B6"/>
    <w:rPr>
      <w:rFonts w:ascii="Calibri" w:eastAsia="Times New Roman" w:hAnsi="Calibri" w:cs="Arial"/>
      <w:b/>
      <w:bCs/>
      <w:szCs w:val="26"/>
      <w:lang w:eastAsia="en-AU"/>
    </w:rPr>
  </w:style>
  <w:style w:type="paragraph" w:customStyle="1" w:styleId="Framecontents">
    <w:name w:val="Frame contents"/>
    <w:basedOn w:val="Normal"/>
    <w:uiPriority w:val="29"/>
    <w:rsid w:val="00713766"/>
    <w:pPr>
      <w:suppressAutoHyphens/>
      <w:spacing w:after="120" w:line="240" w:lineRule="auto"/>
      <w:ind w:firstLine="0"/>
      <w:textAlignment w:val="baseline"/>
    </w:pPr>
    <w:rPr>
      <w:rFonts w:ascii="Calibri" w:eastAsia="Times New Roman" w:hAnsi="Calibri" w:cs="Times New Roman"/>
      <w:color w:val="000000"/>
      <w:kern w:val="3"/>
      <w:lang w:eastAsia="en-AU" w:bidi="hi-IN"/>
    </w:rPr>
  </w:style>
  <w:style w:type="paragraph" w:customStyle="1" w:styleId="TableContents">
    <w:name w:val="Table Contents"/>
    <w:basedOn w:val="Normal"/>
    <w:uiPriority w:val="29"/>
    <w:rsid w:val="000252E5"/>
    <w:pPr>
      <w:suppressLineNumbers/>
      <w:suppressAutoHyphens/>
      <w:spacing w:line="240" w:lineRule="auto"/>
      <w:ind w:firstLine="0"/>
      <w:textAlignment w:val="baseline"/>
    </w:pPr>
    <w:rPr>
      <w:rFonts w:ascii="Calibri" w:eastAsia="Times New Roman" w:hAnsi="Calibri" w:cs="Times New Roman"/>
      <w:color w:val="000000"/>
      <w:kern w:val="3"/>
      <w:lang w:eastAsia="en-AU" w:bidi="hi-IN"/>
    </w:rPr>
  </w:style>
  <w:style w:type="paragraph" w:customStyle="1" w:styleId="TableHeading">
    <w:name w:val="Table Heading"/>
    <w:basedOn w:val="TableContents"/>
    <w:uiPriority w:val="29"/>
    <w:rsid w:val="000252E5"/>
    <w:pPr>
      <w:jc w:val="center"/>
    </w:pPr>
    <w:rPr>
      <w:b/>
      <w:bCs/>
    </w:rPr>
  </w:style>
  <w:style w:type="character" w:styleId="PageNumber">
    <w:name w:val="page number"/>
    <w:uiPriority w:val="99"/>
    <w:rsid w:val="000252E5"/>
  </w:style>
  <w:style w:type="character" w:customStyle="1" w:styleId="ListLabel1">
    <w:name w:val="ListLabel 1"/>
    <w:uiPriority w:val="29"/>
    <w:rsid w:val="000252E5"/>
    <w:rPr>
      <w:rFonts w:cs="Courier New"/>
    </w:rPr>
  </w:style>
  <w:style w:type="character" w:customStyle="1" w:styleId="ListLabel2">
    <w:name w:val="ListLabel 2"/>
    <w:uiPriority w:val="29"/>
    <w:rsid w:val="000252E5"/>
    <w:rPr>
      <w:rFonts w:eastAsia="Times New Roman" w:cs="Times New Roman"/>
    </w:rPr>
  </w:style>
  <w:style w:type="character" w:customStyle="1" w:styleId="ListLabel3">
    <w:name w:val="ListLabel 3"/>
    <w:uiPriority w:val="29"/>
    <w:rsid w:val="000252E5"/>
    <w:rPr>
      <w:rFonts w:cs="Arial"/>
    </w:rPr>
  </w:style>
  <w:style w:type="character" w:customStyle="1" w:styleId="FootnoteSymbol">
    <w:name w:val="Footnote Symbol"/>
    <w:uiPriority w:val="29"/>
    <w:rsid w:val="000252E5"/>
  </w:style>
  <w:style w:type="character" w:customStyle="1" w:styleId="Footnoteanchor">
    <w:name w:val="Footnote anchor"/>
    <w:uiPriority w:val="29"/>
    <w:rsid w:val="000252E5"/>
    <w:rPr>
      <w:position w:val="0"/>
      <w:vertAlign w:val="superscript"/>
    </w:rPr>
  </w:style>
  <w:style w:type="character" w:customStyle="1" w:styleId="NumberingSymbols">
    <w:name w:val="Numbering Symbols"/>
    <w:uiPriority w:val="29"/>
    <w:rsid w:val="000252E5"/>
  </w:style>
  <w:style w:type="numbering" w:customStyle="1" w:styleId="WWNum1">
    <w:name w:val="WWNum1"/>
    <w:basedOn w:val="NoList"/>
    <w:rsid w:val="000252E5"/>
    <w:pPr>
      <w:numPr>
        <w:numId w:val="11"/>
      </w:numPr>
    </w:pPr>
  </w:style>
  <w:style w:type="numbering" w:customStyle="1" w:styleId="WWNum2">
    <w:name w:val="WWNum2"/>
    <w:basedOn w:val="NoList"/>
    <w:rsid w:val="000252E5"/>
    <w:pPr>
      <w:numPr>
        <w:numId w:val="12"/>
      </w:numPr>
    </w:pPr>
  </w:style>
  <w:style w:type="numbering" w:customStyle="1" w:styleId="WWNum3">
    <w:name w:val="WWNum3"/>
    <w:basedOn w:val="NoList"/>
    <w:rsid w:val="000252E5"/>
    <w:pPr>
      <w:numPr>
        <w:numId w:val="13"/>
      </w:numPr>
    </w:pPr>
  </w:style>
  <w:style w:type="numbering" w:customStyle="1" w:styleId="WWNum4">
    <w:name w:val="WWNum4"/>
    <w:basedOn w:val="NoList"/>
    <w:rsid w:val="000252E5"/>
    <w:pPr>
      <w:numPr>
        <w:numId w:val="14"/>
      </w:numPr>
    </w:pPr>
  </w:style>
  <w:style w:type="numbering" w:customStyle="1" w:styleId="WWNum5">
    <w:name w:val="WWNum5"/>
    <w:basedOn w:val="NoList"/>
    <w:rsid w:val="000252E5"/>
    <w:pPr>
      <w:numPr>
        <w:numId w:val="15"/>
      </w:numPr>
    </w:pPr>
  </w:style>
  <w:style w:type="numbering" w:customStyle="1" w:styleId="WWNum6">
    <w:name w:val="WWNum6"/>
    <w:basedOn w:val="NoList"/>
    <w:rsid w:val="000252E5"/>
    <w:pPr>
      <w:numPr>
        <w:numId w:val="16"/>
      </w:numPr>
    </w:pPr>
  </w:style>
  <w:style w:type="numbering" w:customStyle="1" w:styleId="WWNum7">
    <w:name w:val="WWNum7"/>
    <w:basedOn w:val="NoList"/>
    <w:rsid w:val="000252E5"/>
    <w:pPr>
      <w:numPr>
        <w:numId w:val="17"/>
      </w:numPr>
    </w:pPr>
  </w:style>
  <w:style w:type="numbering" w:customStyle="1" w:styleId="WWNum8">
    <w:name w:val="WWNum8"/>
    <w:basedOn w:val="NoList"/>
    <w:rsid w:val="000252E5"/>
    <w:pPr>
      <w:numPr>
        <w:numId w:val="18"/>
      </w:numPr>
    </w:pPr>
  </w:style>
  <w:style w:type="numbering" w:customStyle="1" w:styleId="WWNum9">
    <w:name w:val="WWNum9"/>
    <w:basedOn w:val="NoList"/>
    <w:rsid w:val="000252E5"/>
    <w:pPr>
      <w:numPr>
        <w:numId w:val="150"/>
      </w:numPr>
    </w:pPr>
  </w:style>
  <w:style w:type="numbering" w:customStyle="1" w:styleId="WWNum10">
    <w:name w:val="WWNum10"/>
    <w:basedOn w:val="NoList"/>
    <w:rsid w:val="000252E5"/>
    <w:pPr>
      <w:numPr>
        <w:numId w:val="19"/>
      </w:numPr>
    </w:pPr>
  </w:style>
  <w:style w:type="numbering" w:customStyle="1" w:styleId="WWNum11">
    <w:name w:val="WWNum11"/>
    <w:basedOn w:val="NoList"/>
    <w:rsid w:val="000252E5"/>
    <w:pPr>
      <w:numPr>
        <w:numId w:val="20"/>
      </w:numPr>
    </w:pPr>
  </w:style>
  <w:style w:type="numbering" w:customStyle="1" w:styleId="WWNum12">
    <w:name w:val="WWNum12"/>
    <w:basedOn w:val="NoList"/>
    <w:rsid w:val="000252E5"/>
    <w:pPr>
      <w:numPr>
        <w:numId w:val="21"/>
      </w:numPr>
    </w:pPr>
  </w:style>
  <w:style w:type="numbering" w:customStyle="1" w:styleId="WWNum13">
    <w:name w:val="WWNum13"/>
    <w:basedOn w:val="NoList"/>
    <w:rsid w:val="000252E5"/>
    <w:pPr>
      <w:numPr>
        <w:numId w:val="22"/>
      </w:numPr>
    </w:pPr>
  </w:style>
  <w:style w:type="numbering" w:customStyle="1" w:styleId="WWNum14">
    <w:name w:val="WWNum14"/>
    <w:basedOn w:val="NoList"/>
    <w:rsid w:val="000252E5"/>
    <w:pPr>
      <w:numPr>
        <w:numId w:val="23"/>
      </w:numPr>
    </w:pPr>
  </w:style>
  <w:style w:type="numbering" w:customStyle="1" w:styleId="WWNum15">
    <w:name w:val="WWNum15"/>
    <w:basedOn w:val="NoList"/>
    <w:rsid w:val="000252E5"/>
    <w:pPr>
      <w:numPr>
        <w:numId w:val="149"/>
      </w:numPr>
    </w:pPr>
  </w:style>
  <w:style w:type="numbering" w:customStyle="1" w:styleId="WWNum16">
    <w:name w:val="WWNum16"/>
    <w:basedOn w:val="NoList"/>
    <w:rsid w:val="000252E5"/>
    <w:pPr>
      <w:numPr>
        <w:numId w:val="24"/>
      </w:numPr>
    </w:pPr>
  </w:style>
  <w:style w:type="numbering" w:customStyle="1" w:styleId="WWNum17">
    <w:name w:val="WWNum17"/>
    <w:basedOn w:val="NoList"/>
    <w:rsid w:val="000252E5"/>
    <w:pPr>
      <w:numPr>
        <w:numId w:val="25"/>
      </w:numPr>
    </w:pPr>
  </w:style>
  <w:style w:type="numbering" w:customStyle="1" w:styleId="WWNum18">
    <w:name w:val="WWNum18"/>
    <w:basedOn w:val="NoList"/>
    <w:rsid w:val="000252E5"/>
    <w:pPr>
      <w:numPr>
        <w:numId w:val="26"/>
      </w:numPr>
    </w:pPr>
  </w:style>
  <w:style w:type="numbering" w:customStyle="1" w:styleId="WWNum19">
    <w:name w:val="WWNum19"/>
    <w:basedOn w:val="NoList"/>
    <w:rsid w:val="000252E5"/>
    <w:pPr>
      <w:numPr>
        <w:numId w:val="27"/>
      </w:numPr>
    </w:pPr>
  </w:style>
  <w:style w:type="numbering" w:customStyle="1" w:styleId="WWNum20">
    <w:name w:val="WWNum20"/>
    <w:basedOn w:val="NoList"/>
    <w:rsid w:val="000252E5"/>
    <w:pPr>
      <w:numPr>
        <w:numId w:val="28"/>
      </w:numPr>
    </w:pPr>
  </w:style>
  <w:style w:type="numbering" w:customStyle="1" w:styleId="WWNum21">
    <w:name w:val="WWNum21"/>
    <w:basedOn w:val="NoList"/>
    <w:rsid w:val="000252E5"/>
    <w:pPr>
      <w:numPr>
        <w:numId w:val="29"/>
      </w:numPr>
    </w:pPr>
  </w:style>
  <w:style w:type="numbering" w:customStyle="1" w:styleId="WWNum22">
    <w:name w:val="WWNum22"/>
    <w:basedOn w:val="NoList"/>
    <w:rsid w:val="000252E5"/>
    <w:pPr>
      <w:numPr>
        <w:numId w:val="30"/>
      </w:numPr>
    </w:pPr>
  </w:style>
  <w:style w:type="numbering" w:customStyle="1" w:styleId="WWNum23">
    <w:name w:val="WWNum23"/>
    <w:basedOn w:val="NoList"/>
    <w:rsid w:val="000252E5"/>
    <w:pPr>
      <w:numPr>
        <w:numId w:val="31"/>
      </w:numPr>
    </w:pPr>
  </w:style>
  <w:style w:type="numbering" w:customStyle="1" w:styleId="WWNum24">
    <w:name w:val="WWNum24"/>
    <w:basedOn w:val="NoList"/>
    <w:rsid w:val="000252E5"/>
    <w:pPr>
      <w:numPr>
        <w:numId w:val="32"/>
      </w:numPr>
    </w:pPr>
  </w:style>
  <w:style w:type="numbering" w:customStyle="1" w:styleId="WWNum25">
    <w:name w:val="WWNum25"/>
    <w:basedOn w:val="NoList"/>
    <w:rsid w:val="000252E5"/>
    <w:pPr>
      <w:numPr>
        <w:numId w:val="33"/>
      </w:numPr>
    </w:pPr>
  </w:style>
  <w:style w:type="numbering" w:customStyle="1" w:styleId="WWNum26">
    <w:name w:val="WWNum26"/>
    <w:basedOn w:val="NoList"/>
    <w:rsid w:val="000252E5"/>
    <w:pPr>
      <w:numPr>
        <w:numId w:val="34"/>
      </w:numPr>
    </w:pPr>
  </w:style>
  <w:style w:type="numbering" w:customStyle="1" w:styleId="WWNum27">
    <w:name w:val="WWNum27"/>
    <w:basedOn w:val="NoList"/>
    <w:rsid w:val="000252E5"/>
    <w:pPr>
      <w:numPr>
        <w:numId w:val="35"/>
      </w:numPr>
    </w:pPr>
  </w:style>
  <w:style w:type="numbering" w:customStyle="1" w:styleId="WWNum28">
    <w:name w:val="WWNum28"/>
    <w:basedOn w:val="NoList"/>
    <w:rsid w:val="000252E5"/>
    <w:pPr>
      <w:numPr>
        <w:numId w:val="36"/>
      </w:numPr>
    </w:pPr>
  </w:style>
  <w:style w:type="numbering" w:customStyle="1" w:styleId="WWNum29">
    <w:name w:val="WWNum29"/>
    <w:basedOn w:val="NoList"/>
    <w:rsid w:val="000252E5"/>
    <w:pPr>
      <w:numPr>
        <w:numId w:val="37"/>
      </w:numPr>
    </w:pPr>
  </w:style>
  <w:style w:type="numbering" w:customStyle="1" w:styleId="WWNum30">
    <w:name w:val="WWNum30"/>
    <w:basedOn w:val="NoList"/>
    <w:rsid w:val="000252E5"/>
    <w:pPr>
      <w:numPr>
        <w:numId w:val="38"/>
      </w:numPr>
    </w:pPr>
  </w:style>
  <w:style w:type="numbering" w:customStyle="1" w:styleId="WWNum31">
    <w:name w:val="WWNum31"/>
    <w:basedOn w:val="NoList"/>
    <w:rsid w:val="000252E5"/>
    <w:pPr>
      <w:numPr>
        <w:numId w:val="39"/>
      </w:numPr>
    </w:pPr>
  </w:style>
  <w:style w:type="numbering" w:customStyle="1" w:styleId="WWNum32">
    <w:name w:val="WWNum32"/>
    <w:basedOn w:val="NoList"/>
    <w:rsid w:val="000252E5"/>
    <w:pPr>
      <w:numPr>
        <w:numId w:val="40"/>
      </w:numPr>
    </w:pPr>
  </w:style>
  <w:style w:type="numbering" w:customStyle="1" w:styleId="WWNum33">
    <w:name w:val="WWNum33"/>
    <w:basedOn w:val="NoList"/>
    <w:rsid w:val="000252E5"/>
    <w:pPr>
      <w:numPr>
        <w:numId w:val="41"/>
      </w:numPr>
    </w:pPr>
  </w:style>
  <w:style w:type="numbering" w:customStyle="1" w:styleId="WWNum34">
    <w:name w:val="WWNum34"/>
    <w:basedOn w:val="NoList"/>
    <w:rsid w:val="000252E5"/>
    <w:pPr>
      <w:numPr>
        <w:numId w:val="42"/>
      </w:numPr>
    </w:pPr>
  </w:style>
  <w:style w:type="numbering" w:customStyle="1" w:styleId="WWNum35">
    <w:name w:val="WWNum35"/>
    <w:basedOn w:val="NoList"/>
    <w:rsid w:val="000252E5"/>
    <w:pPr>
      <w:numPr>
        <w:numId w:val="43"/>
      </w:numPr>
    </w:pPr>
  </w:style>
  <w:style w:type="numbering" w:customStyle="1" w:styleId="WWNum36">
    <w:name w:val="WWNum36"/>
    <w:basedOn w:val="NoList"/>
    <w:rsid w:val="000252E5"/>
    <w:pPr>
      <w:numPr>
        <w:numId w:val="44"/>
      </w:numPr>
    </w:pPr>
  </w:style>
  <w:style w:type="numbering" w:customStyle="1" w:styleId="WWNum37">
    <w:name w:val="WWNum37"/>
    <w:basedOn w:val="NoList"/>
    <w:rsid w:val="000252E5"/>
    <w:pPr>
      <w:numPr>
        <w:numId w:val="45"/>
      </w:numPr>
    </w:pPr>
  </w:style>
  <w:style w:type="numbering" w:customStyle="1" w:styleId="WWNum38">
    <w:name w:val="WWNum38"/>
    <w:basedOn w:val="NoList"/>
    <w:rsid w:val="000252E5"/>
    <w:pPr>
      <w:numPr>
        <w:numId w:val="46"/>
      </w:numPr>
    </w:pPr>
  </w:style>
  <w:style w:type="numbering" w:customStyle="1" w:styleId="WWNum39">
    <w:name w:val="WWNum39"/>
    <w:basedOn w:val="NoList"/>
    <w:rsid w:val="000252E5"/>
    <w:pPr>
      <w:numPr>
        <w:numId w:val="47"/>
      </w:numPr>
    </w:pPr>
  </w:style>
  <w:style w:type="numbering" w:customStyle="1" w:styleId="WWNum40">
    <w:name w:val="WWNum40"/>
    <w:basedOn w:val="NoList"/>
    <w:rsid w:val="000252E5"/>
    <w:pPr>
      <w:numPr>
        <w:numId w:val="48"/>
      </w:numPr>
    </w:pPr>
  </w:style>
  <w:style w:type="numbering" w:customStyle="1" w:styleId="WWNum41">
    <w:name w:val="WWNum41"/>
    <w:basedOn w:val="NoList"/>
    <w:rsid w:val="000252E5"/>
    <w:pPr>
      <w:numPr>
        <w:numId w:val="49"/>
      </w:numPr>
    </w:pPr>
  </w:style>
  <w:style w:type="numbering" w:customStyle="1" w:styleId="WWNum42">
    <w:name w:val="WWNum42"/>
    <w:basedOn w:val="NoList"/>
    <w:rsid w:val="000252E5"/>
    <w:pPr>
      <w:numPr>
        <w:numId w:val="50"/>
      </w:numPr>
    </w:pPr>
  </w:style>
  <w:style w:type="numbering" w:customStyle="1" w:styleId="WWNum43">
    <w:name w:val="WWNum43"/>
    <w:basedOn w:val="NoList"/>
    <w:rsid w:val="000252E5"/>
    <w:pPr>
      <w:numPr>
        <w:numId w:val="51"/>
      </w:numPr>
    </w:pPr>
  </w:style>
  <w:style w:type="numbering" w:customStyle="1" w:styleId="WWNum44">
    <w:name w:val="WWNum44"/>
    <w:basedOn w:val="NoList"/>
    <w:rsid w:val="000252E5"/>
    <w:pPr>
      <w:numPr>
        <w:numId w:val="52"/>
      </w:numPr>
    </w:pPr>
  </w:style>
  <w:style w:type="numbering" w:customStyle="1" w:styleId="WWNum45">
    <w:name w:val="WWNum45"/>
    <w:basedOn w:val="NoList"/>
    <w:rsid w:val="000252E5"/>
    <w:pPr>
      <w:numPr>
        <w:numId w:val="53"/>
      </w:numPr>
    </w:pPr>
  </w:style>
  <w:style w:type="numbering" w:customStyle="1" w:styleId="WWNum46">
    <w:name w:val="WWNum46"/>
    <w:basedOn w:val="NoList"/>
    <w:rsid w:val="000252E5"/>
    <w:pPr>
      <w:numPr>
        <w:numId w:val="54"/>
      </w:numPr>
    </w:pPr>
  </w:style>
  <w:style w:type="numbering" w:customStyle="1" w:styleId="WWNum47">
    <w:name w:val="WWNum47"/>
    <w:basedOn w:val="NoList"/>
    <w:rsid w:val="000252E5"/>
    <w:pPr>
      <w:numPr>
        <w:numId w:val="55"/>
      </w:numPr>
    </w:pPr>
  </w:style>
  <w:style w:type="numbering" w:customStyle="1" w:styleId="WWNum48">
    <w:name w:val="WWNum48"/>
    <w:basedOn w:val="NoList"/>
    <w:rsid w:val="000252E5"/>
    <w:pPr>
      <w:numPr>
        <w:numId w:val="56"/>
      </w:numPr>
    </w:pPr>
  </w:style>
  <w:style w:type="numbering" w:customStyle="1" w:styleId="WWNum49">
    <w:name w:val="WWNum49"/>
    <w:basedOn w:val="NoList"/>
    <w:rsid w:val="000252E5"/>
    <w:pPr>
      <w:numPr>
        <w:numId w:val="57"/>
      </w:numPr>
    </w:pPr>
  </w:style>
  <w:style w:type="numbering" w:customStyle="1" w:styleId="WWNum50">
    <w:name w:val="WWNum50"/>
    <w:basedOn w:val="NoList"/>
    <w:rsid w:val="000252E5"/>
    <w:pPr>
      <w:numPr>
        <w:numId w:val="58"/>
      </w:numPr>
    </w:pPr>
  </w:style>
  <w:style w:type="numbering" w:customStyle="1" w:styleId="WWNum51">
    <w:name w:val="WWNum51"/>
    <w:basedOn w:val="NoList"/>
    <w:rsid w:val="000252E5"/>
    <w:pPr>
      <w:numPr>
        <w:numId w:val="59"/>
      </w:numPr>
    </w:pPr>
  </w:style>
  <w:style w:type="numbering" w:customStyle="1" w:styleId="WWNum52">
    <w:name w:val="WWNum52"/>
    <w:basedOn w:val="NoList"/>
    <w:rsid w:val="000252E5"/>
    <w:pPr>
      <w:numPr>
        <w:numId w:val="60"/>
      </w:numPr>
    </w:pPr>
  </w:style>
  <w:style w:type="numbering" w:customStyle="1" w:styleId="WWNum53">
    <w:name w:val="WWNum53"/>
    <w:basedOn w:val="NoList"/>
    <w:rsid w:val="000252E5"/>
    <w:pPr>
      <w:numPr>
        <w:numId w:val="61"/>
      </w:numPr>
    </w:pPr>
  </w:style>
  <w:style w:type="numbering" w:customStyle="1" w:styleId="WWNum54">
    <w:name w:val="WWNum54"/>
    <w:basedOn w:val="NoList"/>
    <w:rsid w:val="000252E5"/>
    <w:pPr>
      <w:numPr>
        <w:numId w:val="62"/>
      </w:numPr>
    </w:pPr>
  </w:style>
  <w:style w:type="numbering" w:customStyle="1" w:styleId="WWNum55">
    <w:name w:val="WWNum55"/>
    <w:basedOn w:val="NoList"/>
    <w:rsid w:val="000252E5"/>
    <w:pPr>
      <w:numPr>
        <w:numId w:val="63"/>
      </w:numPr>
    </w:pPr>
  </w:style>
  <w:style w:type="numbering" w:customStyle="1" w:styleId="WWNum56">
    <w:name w:val="WWNum56"/>
    <w:basedOn w:val="NoList"/>
    <w:rsid w:val="000252E5"/>
    <w:pPr>
      <w:numPr>
        <w:numId w:val="64"/>
      </w:numPr>
    </w:pPr>
  </w:style>
  <w:style w:type="numbering" w:customStyle="1" w:styleId="WWNum57">
    <w:name w:val="WWNum57"/>
    <w:basedOn w:val="NoList"/>
    <w:rsid w:val="000252E5"/>
    <w:pPr>
      <w:numPr>
        <w:numId w:val="65"/>
      </w:numPr>
    </w:pPr>
  </w:style>
  <w:style w:type="numbering" w:customStyle="1" w:styleId="WWNum58">
    <w:name w:val="WWNum58"/>
    <w:basedOn w:val="NoList"/>
    <w:rsid w:val="000252E5"/>
    <w:pPr>
      <w:numPr>
        <w:numId w:val="66"/>
      </w:numPr>
    </w:pPr>
  </w:style>
  <w:style w:type="numbering" w:customStyle="1" w:styleId="WWNum59">
    <w:name w:val="WWNum59"/>
    <w:basedOn w:val="NoList"/>
    <w:rsid w:val="000252E5"/>
    <w:pPr>
      <w:numPr>
        <w:numId w:val="67"/>
      </w:numPr>
    </w:pPr>
  </w:style>
  <w:style w:type="numbering" w:customStyle="1" w:styleId="WWNum60">
    <w:name w:val="WWNum60"/>
    <w:basedOn w:val="NoList"/>
    <w:rsid w:val="000252E5"/>
    <w:pPr>
      <w:numPr>
        <w:numId w:val="68"/>
      </w:numPr>
    </w:pPr>
  </w:style>
  <w:style w:type="numbering" w:customStyle="1" w:styleId="WWNum61">
    <w:name w:val="WWNum61"/>
    <w:basedOn w:val="NoList"/>
    <w:rsid w:val="000252E5"/>
    <w:pPr>
      <w:numPr>
        <w:numId w:val="69"/>
      </w:numPr>
    </w:pPr>
  </w:style>
  <w:style w:type="numbering" w:customStyle="1" w:styleId="WWNum62">
    <w:name w:val="WWNum62"/>
    <w:basedOn w:val="NoList"/>
    <w:rsid w:val="000252E5"/>
    <w:pPr>
      <w:numPr>
        <w:numId w:val="70"/>
      </w:numPr>
    </w:pPr>
  </w:style>
  <w:style w:type="numbering" w:customStyle="1" w:styleId="WWNum63">
    <w:name w:val="WWNum63"/>
    <w:basedOn w:val="NoList"/>
    <w:rsid w:val="000252E5"/>
    <w:pPr>
      <w:numPr>
        <w:numId w:val="71"/>
      </w:numPr>
    </w:pPr>
  </w:style>
  <w:style w:type="numbering" w:customStyle="1" w:styleId="WWNum64">
    <w:name w:val="WWNum64"/>
    <w:basedOn w:val="NoList"/>
    <w:rsid w:val="000252E5"/>
    <w:pPr>
      <w:numPr>
        <w:numId w:val="72"/>
      </w:numPr>
    </w:pPr>
  </w:style>
  <w:style w:type="numbering" w:customStyle="1" w:styleId="WWNum65">
    <w:name w:val="WWNum65"/>
    <w:basedOn w:val="NoList"/>
    <w:rsid w:val="000252E5"/>
    <w:pPr>
      <w:numPr>
        <w:numId w:val="73"/>
      </w:numPr>
    </w:pPr>
  </w:style>
  <w:style w:type="numbering" w:customStyle="1" w:styleId="WWNum66">
    <w:name w:val="WWNum66"/>
    <w:basedOn w:val="NoList"/>
    <w:rsid w:val="000252E5"/>
    <w:pPr>
      <w:numPr>
        <w:numId w:val="74"/>
      </w:numPr>
    </w:pPr>
  </w:style>
  <w:style w:type="numbering" w:customStyle="1" w:styleId="WWNum67">
    <w:name w:val="WWNum67"/>
    <w:basedOn w:val="NoList"/>
    <w:rsid w:val="000252E5"/>
    <w:pPr>
      <w:numPr>
        <w:numId w:val="75"/>
      </w:numPr>
    </w:pPr>
  </w:style>
  <w:style w:type="numbering" w:customStyle="1" w:styleId="WWNum68">
    <w:name w:val="WWNum68"/>
    <w:basedOn w:val="NoList"/>
    <w:rsid w:val="000252E5"/>
    <w:pPr>
      <w:numPr>
        <w:numId w:val="76"/>
      </w:numPr>
    </w:pPr>
  </w:style>
  <w:style w:type="numbering" w:customStyle="1" w:styleId="WWNum69">
    <w:name w:val="WWNum69"/>
    <w:basedOn w:val="NoList"/>
    <w:rsid w:val="000252E5"/>
    <w:pPr>
      <w:numPr>
        <w:numId w:val="77"/>
      </w:numPr>
    </w:pPr>
  </w:style>
  <w:style w:type="numbering" w:customStyle="1" w:styleId="WWNum70">
    <w:name w:val="WWNum70"/>
    <w:basedOn w:val="NoList"/>
    <w:rsid w:val="000252E5"/>
    <w:pPr>
      <w:numPr>
        <w:numId w:val="78"/>
      </w:numPr>
    </w:pPr>
  </w:style>
  <w:style w:type="numbering" w:customStyle="1" w:styleId="WWNum71">
    <w:name w:val="WWNum71"/>
    <w:basedOn w:val="NoList"/>
    <w:rsid w:val="000252E5"/>
    <w:pPr>
      <w:numPr>
        <w:numId w:val="79"/>
      </w:numPr>
    </w:pPr>
  </w:style>
  <w:style w:type="numbering" w:customStyle="1" w:styleId="WWNum72">
    <w:name w:val="WWNum72"/>
    <w:basedOn w:val="NoList"/>
    <w:rsid w:val="000252E5"/>
    <w:pPr>
      <w:numPr>
        <w:numId w:val="80"/>
      </w:numPr>
    </w:pPr>
  </w:style>
  <w:style w:type="numbering" w:customStyle="1" w:styleId="WWNum73">
    <w:name w:val="WWNum73"/>
    <w:basedOn w:val="NoList"/>
    <w:rsid w:val="000252E5"/>
    <w:pPr>
      <w:numPr>
        <w:numId w:val="81"/>
      </w:numPr>
    </w:pPr>
  </w:style>
  <w:style w:type="numbering" w:customStyle="1" w:styleId="WWNum74">
    <w:name w:val="WWNum74"/>
    <w:basedOn w:val="NoList"/>
    <w:rsid w:val="000252E5"/>
    <w:pPr>
      <w:numPr>
        <w:numId w:val="82"/>
      </w:numPr>
    </w:pPr>
  </w:style>
  <w:style w:type="numbering" w:customStyle="1" w:styleId="WWNum75">
    <w:name w:val="WWNum75"/>
    <w:basedOn w:val="NoList"/>
    <w:rsid w:val="000252E5"/>
    <w:pPr>
      <w:numPr>
        <w:numId w:val="83"/>
      </w:numPr>
    </w:pPr>
  </w:style>
  <w:style w:type="numbering" w:customStyle="1" w:styleId="WWNum76">
    <w:name w:val="WWNum76"/>
    <w:basedOn w:val="NoList"/>
    <w:rsid w:val="000252E5"/>
    <w:pPr>
      <w:numPr>
        <w:numId w:val="84"/>
      </w:numPr>
    </w:pPr>
  </w:style>
  <w:style w:type="numbering" w:customStyle="1" w:styleId="WWNum77">
    <w:name w:val="WWNum77"/>
    <w:basedOn w:val="NoList"/>
    <w:rsid w:val="000252E5"/>
    <w:pPr>
      <w:numPr>
        <w:numId w:val="85"/>
      </w:numPr>
    </w:pPr>
  </w:style>
  <w:style w:type="numbering" w:customStyle="1" w:styleId="WWNum78">
    <w:name w:val="WWNum78"/>
    <w:basedOn w:val="NoList"/>
    <w:rsid w:val="000252E5"/>
    <w:pPr>
      <w:numPr>
        <w:numId w:val="86"/>
      </w:numPr>
    </w:pPr>
  </w:style>
  <w:style w:type="numbering" w:customStyle="1" w:styleId="WWNum79">
    <w:name w:val="WWNum79"/>
    <w:basedOn w:val="NoList"/>
    <w:rsid w:val="000252E5"/>
    <w:pPr>
      <w:numPr>
        <w:numId w:val="87"/>
      </w:numPr>
    </w:pPr>
  </w:style>
  <w:style w:type="numbering" w:customStyle="1" w:styleId="WWNum80">
    <w:name w:val="WWNum80"/>
    <w:basedOn w:val="NoList"/>
    <w:rsid w:val="000252E5"/>
    <w:pPr>
      <w:numPr>
        <w:numId w:val="88"/>
      </w:numPr>
    </w:pPr>
  </w:style>
  <w:style w:type="numbering" w:customStyle="1" w:styleId="WWNum81">
    <w:name w:val="WWNum81"/>
    <w:basedOn w:val="NoList"/>
    <w:rsid w:val="000252E5"/>
    <w:pPr>
      <w:numPr>
        <w:numId w:val="89"/>
      </w:numPr>
    </w:pPr>
  </w:style>
  <w:style w:type="numbering" w:customStyle="1" w:styleId="WWNum82">
    <w:name w:val="WWNum82"/>
    <w:basedOn w:val="NoList"/>
    <w:rsid w:val="000252E5"/>
    <w:pPr>
      <w:numPr>
        <w:numId w:val="90"/>
      </w:numPr>
    </w:pPr>
  </w:style>
  <w:style w:type="numbering" w:customStyle="1" w:styleId="WWNum83">
    <w:name w:val="WWNum83"/>
    <w:basedOn w:val="NoList"/>
    <w:rsid w:val="000252E5"/>
    <w:pPr>
      <w:numPr>
        <w:numId w:val="91"/>
      </w:numPr>
    </w:pPr>
  </w:style>
  <w:style w:type="numbering" w:customStyle="1" w:styleId="WWNum84">
    <w:name w:val="WWNum84"/>
    <w:basedOn w:val="NoList"/>
    <w:rsid w:val="000252E5"/>
    <w:pPr>
      <w:numPr>
        <w:numId w:val="92"/>
      </w:numPr>
    </w:pPr>
  </w:style>
  <w:style w:type="numbering" w:customStyle="1" w:styleId="WWNum85">
    <w:name w:val="WWNum85"/>
    <w:basedOn w:val="NoList"/>
    <w:rsid w:val="000252E5"/>
    <w:pPr>
      <w:numPr>
        <w:numId w:val="93"/>
      </w:numPr>
    </w:pPr>
  </w:style>
  <w:style w:type="numbering" w:customStyle="1" w:styleId="WWNum86">
    <w:name w:val="WWNum86"/>
    <w:basedOn w:val="NoList"/>
    <w:rsid w:val="000252E5"/>
    <w:pPr>
      <w:numPr>
        <w:numId w:val="94"/>
      </w:numPr>
    </w:pPr>
  </w:style>
  <w:style w:type="numbering" w:customStyle="1" w:styleId="WWNum87">
    <w:name w:val="WWNum87"/>
    <w:basedOn w:val="NoList"/>
    <w:rsid w:val="000252E5"/>
    <w:pPr>
      <w:numPr>
        <w:numId w:val="95"/>
      </w:numPr>
    </w:pPr>
  </w:style>
  <w:style w:type="numbering" w:customStyle="1" w:styleId="WWNum88">
    <w:name w:val="WWNum88"/>
    <w:basedOn w:val="NoList"/>
    <w:rsid w:val="000252E5"/>
    <w:pPr>
      <w:numPr>
        <w:numId w:val="96"/>
      </w:numPr>
    </w:pPr>
  </w:style>
  <w:style w:type="numbering" w:customStyle="1" w:styleId="WWNum89">
    <w:name w:val="WWNum89"/>
    <w:basedOn w:val="NoList"/>
    <w:rsid w:val="000252E5"/>
    <w:pPr>
      <w:numPr>
        <w:numId w:val="97"/>
      </w:numPr>
    </w:pPr>
  </w:style>
  <w:style w:type="numbering" w:customStyle="1" w:styleId="WWNum90">
    <w:name w:val="WWNum90"/>
    <w:basedOn w:val="NoList"/>
    <w:rsid w:val="000252E5"/>
    <w:pPr>
      <w:numPr>
        <w:numId w:val="98"/>
      </w:numPr>
    </w:pPr>
  </w:style>
  <w:style w:type="numbering" w:customStyle="1" w:styleId="WWNum91">
    <w:name w:val="WWNum91"/>
    <w:basedOn w:val="NoList"/>
    <w:rsid w:val="000252E5"/>
    <w:pPr>
      <w:numPr>
        <w:numId w:val="99"/>
      </w:numPr>
    </w:pPr>
  </w:style>
  <w:style w:type="numbering" w:customStyle="1" w:styleId="WWNum92">
    <w:name w:val="WWNum92"/>
    <w:basedOn w:val="NoList"/>
    <w:rsid w:val="000252E5"/>
    <w:pPr>
      <w:numPr>
        <w:numId w:val="100"/>
      </w:numPr>
    </w:pPr>
  </w:style>
  <w:style w:type="numbering" w:customStyle="1" w:styleId="WWNum93">
    <w:name w:val="WWNum93"/>
    <w:basedOn w:val="NoList"/>
    <w:rsid w:val="000252E5"/>
    <w:pPr>
      <w:numPr>
        <w:numId w:val="101"/>
      </w:numPr>
    </w:pPr>
  </w:style>
  <w:style w:type="numbering" w:customStyle="1" w:styleId="WWNum94">
    <w:name w:val="WWNum94"/>
    <w:basedOn w:val="NoList"/>
    <w:rsid w:val="000252E5"/>
    <w:pPr>
      <w:numPr>
        <w:numId w:val="102"/>
      </w:numPr>
    </w:pPr>
  </w:style>
  <w:style w:type="numbering" w:customStyle="1" w:styleId="WWNum95">
    <w:name w:val="WWNum95"/>
    <w:basedOn w:val="NoList"/>
    <w:rsid w:val="000252E5"/>
    <w:pPr>
      <w:numPr>
        <w:numId w:val="103"/>
      </w:numPr>
    </w:pPr>
  </w:style>
  <w:style w:type="numbering" w:customStyle="1" w:styleId="WWNum96">
    <w:name w:val="WWNum96"/>
    <w:basedOn w:val="NoList"/>
    <w:rsid w:val="000252E5"/>
    <w:pPr>
      <w:numPr>
        <w:numId w:val="104"/>
      </w:numPr>
    </w:pPr>
  </w:style>
  <w:style w:type="numbering" w:customStyle="1" w:styleId="WWNum97">
    <w:name w:val="WWNum97"/>
    <w:basedOn w:val="NoList"/>
    <w:rsid w:val="000252E5"/>
    <w:pPr>
      <w:numPr>
        <w:numId w:val="105"/>
      </w:numPr>
    </w:pPr>
  </w:style>
  <w:style w:type="numbering" w:customStyle="1" w:styleId="WWNum98">
    <w:name w:val="WWNum98"/>
    <w:basedOn w:val="NoList"/>
    <w:rsid w:val="000252E5"/>
    <w:pPr>
      <w:numPr>
        <w:numId w:val="106"/>
      </w:numPr>
    </w:pPr>
  </w:style>
  <w:style w:type="numbering" w:customStyle="1" w:styleId="WWNum99">
    <w:name w:val="WWNum99"/>
    <w:basedOn w:val="NoList"/>
    <w:rsid w:val="000252E5"/>
    <w:pPr>
      <w:numPr>
        <w:numId w:val="107"/>
      </w:numPr>
    </w:pPr>
  </w:style>
  <w:style w:type="numbering" w:customStyle="1" w:styleId="WWNum100">
    <w:name w:val="WWNum100"/>
    <w:basedOn w:val="NoList"/>
    <w:rsid w:val="000252E5"/>
    <w:pPr>
      <w:numPr>
        <w:numId w:val="108"/>
      </w:numPr>
    </w:pPr>
  </w:style>
  <w:style w:type="numbering" w:customStyle="1" w:styleId="WWNum101">
    <w:name w:val="WWNum101"/>
    <w:basedOn w:val="NoList"/>
    <w:rsid w:val="000252E5"/>
    <w:pPr>
      <w:numPr>
        <w:numId w:val="109"/>
      </w:numPr>
    </w:pPr>
  </w:style>
  <w:style w:type="numbering" w:customStyle="1" w:styleId="WWNum102">
    <w:name w:val="WWNum102"/>
    <w:basedOn w:val="NoList"/>
    <w:rsid w:val="000252E5"/>
    <w:pPr>
      <w:numPr>
        <w:numId w:val="110"/>
      </w:numPr>
    </w:pPr>
  </w:style>
  <w:style w:type="numbering" w:customStyle="1" w:styleId="WWNum103">
    <w:name w:val="WWNum103"/>
    <w:basedOn w:val="NoList"/>
    <w:rsid w:val="000252E5"/>
    <w:pPr>
      <w:numPr>
        <w:numId w:val="111"/>
      </w:numPr>
    </w:pPr>
  </w:style>
  <w:style w:type="numbering" w:customStyle="1" w:styleId="WWNum104">
    <w:name w:val="WWNum104"/>
    <w:basedOn w:val="NoList"/>
    <w:rsid w:val="000252E5"/>
    <w:pPr>
      <w:numPr>
        <w:numId w:val="112"/>
      </w:numPr>
    </w:pPr>
  </w:style>
  <w:style w:type="numbering" w:customStyle="1" w:styleId="WWNum105">
    <w:name w:val="WWNum105"/>
    <w:basedOn w:val="NoList"/>
    <w:rsid w:val="000252E5"/>
    <w:pPr>
      <w:numPr>
        <w:numId w:val="113"/>
      </w:numPr>
    </w:pPr>
  </w:style>
  <w:style w:type="numbering" w:customStyle="1" w:styleId="WWNum106">
    <w:name w:val="WWNum106"/>
    <w:basedOn w:val="NoList"/>
    <w:rsid w:val="000252E5"/>
    <w:pPr>
      <w:numPr>
        <w:numId w:val="114"/>
      </w:numPr>
    </w:pPr>
  </w:style>
  <w:style w:type="numbering" w:customStyle="1" w:styleId="WWNum107">
    <w:name w:val="WWNum107"/>
    <w:basedOn w:val="NoList"/>
    <w:rsid w:val="000252E5"/>
    <w:pPr>
      <w:numPr>
        <w:numId w:val="115"/>
      </w:numPr>
    </w:pPr>
  </w:style>
  <w:style w:type="numbering" w:customStyle="1" w:styleId="WWNum108">
    <w:name w:val="WWNum108"/>
    <w:basedOn w:val="NoList"/>
    <w:rsid w:val="000252E5"/>
    <w:pPr>
      <w:numPr>
        <w:numId w:val="116"/>
      </w:numPr>
    </w:pPr>
  </w:style>
  <w:style w:type="numbering" w:customStyle="1" w:styleId="WWNum109">
    <w:name w:val="WWNum109"/>
    <w:basedOn w:val="NoList"/>
    <w:rsid w:val="000252E5"/>
    <w:pPr>
      <w:numPr>
        <w:numId w:val="117"/>
      </w:numPr>
    </w:pPr>
  </w:style>
  <w:style w:type="numbering" w:customStyle="1" w:styleId="WWNum110">
    <w:name w:val="WWNum110"/>
    <w:basedOn w:val="NoList"/>
    <w:rsid w:val="000252E5"/>
    <w:pPr>
      <w:numPr>
        <w:numId w:val="118"/>
      </w:numPr>
    </w:pPr>
  </w:style>
  <w:style w:type="numbering" w:customStyle="1" w:styleId="WWNum111">
    <w:name w:val="WWNum111"/>
    <w:basedOn w:val="NoList"/>
    <w:rsid w:val="000252E5"/>
    <w:pPr>
      <w:numPr>
        <w:numId w:val="119"/>
      </w:numPr>
    </w:pPr>
  </w:style>
  <w:style w:type="numbering" w:customStyle="1" w:styleId="WWNum112">
    <w:name w:val="WWNum112"/>
    <w:basedOn w:val="NoList"/>
    <w:rsid w:val="000252E5"/>
    <w:pPr>
      <w:numPr>
        <w:numId w:val="120"/>
      </w:numPr>
    </w:pPr>
  </w:style>
  <w:style w:type="numbering" w:customStyle="1" w:styleId="WWNum113">
    <w:name w:val="WWNum113"/>
    <w:basedOn w:val="NoList"/>
    <w:rsid w:val="000252E5"/>
    <w:pPr>
      <w:numPr>
        <w:numId w:val="121"/>
      </w:numPr>
    </w:pPr>
  </w:style>
  <w:style w:type="numbering" w:customStyle="1" w:styleId="WWNum114">
    <w:name w:val="WWNum114"/>
    <w:basedOn w:val="NoList"/>
    <w:rsid w:val="000252E5"/>
    <w:pPr>
      <w:numPr>
        <w:numId w:val="122"/>
      </w:numPr>
    </w:pPr>
  </w:style>
  <w:style w:type="numbering" w:customStyle="1" w:styleId="WWNum115">
    <w:name w:val="WWNum115"/>
    <w:basedOn w:val="NoList"/>
    <w:rsid w:val="000252E5"/>
    <w:pPr>
      <w:numPr>
        <w:numId w:val="123"/>
      </w:numPr>
    </w:pPr>
  </w:style>
  <w:style w:type="numbering" w:customStyle="1" w:styleId="WWNum116">
    <w:name w:val="WWNum116"/>
    <w:basedOn w:val="NoList"/>
    <w:rsid w:val="000252E5"/>
    <w:pPr>
      <w:numPr>
        <w:numId w:val="124"/>
      </w:numPr>
    </w:pPr>
  </w:style>
  <w:style w:type="numbering" w:customStyle="1" w:styleId="WWNum117">
    <w:name w:val="WWNum117"/>
    <w:basedOn w:val="NoList"/>
    <w:rsid w:val="000252E5"/>
    <w:pPr>
      <w:numPr>
        <w:numId w:val="148"/>
      </w:numPr>
    </w:pPr>
  </w:style>
  <w:style w:type="numbering" w:customStyle="1" w:styleId="WWNum118">
    <w:name w:val="WWNum118"/>
    <w:basedOn w:val="NoList"/>
    <w:rsid w:val="000252E5"/>
    <w:pPr>
      <w:numPr>
        <w:numId w:val="125"/>
      </w:numPr>
    </w:pPr>
  </w:style>
  <w:style w:type="numbering" w:customStyle="1" w:styleId="WWNum119">
    <w:name w:val="WWNum119"/>
    <w:basedOn w:val="NoList"/>
    <w:rsid w:val="000252E5"/>
    <w:pPr>
      <w:numPr>
        <w:numId w:val="126"/>
      </w:numPr>
    </w:pPr>
  </w:style>
  <w:style w:type="numbering" w:customStyle="1" w:styleId="WWNum120">
    <w:name w:val="WWNum120"/>
    <w:basedOn w:val="NoList"/>
    <w:rsid w:val="000252E5"/>
    <w:pPr>
      <w:numPr>
        <w:numId w:val="127"/>
      </w:numPr>
    </w:pPr>
  </w:style>
  <w:style w:type="numbering" w:customStyle="1" w:styleId="WWNum121">
    <w:name w:val="WWNum121"/>
    <w:basedOn w:val="NoList"/>
    <w:rsid w:val="000252E5"/>
    <w:pPr>
      <w:numPr>
        <w:numId w:val="128"/>
      </w:numPr>
    </w:pPr>
  </w:style>
  <w:style w:type="numbering" w:customStyle="1" w:styleId="WWNum122">
    <w:name w:val="WWNum122"/>
    <w:basedOn w:val="NoList"/>
    <w:rsid w:val="000252E5"/>
    <w:pPr>
      <w:numPr>
        <w:numId w:val="129"/>
      </w:numPr>
    </w:pPr>
  </w:style>
  <w:style w:type="numbering" w:customStyle="1" w:styleId="WWNum123">
    <w:name w:val="WWNum123"/>
    <w:basedOn w:val="NoList"/>
    <w:rsid w:val="000252E5"/>
    <w:pPr>
      <w:numPr>
        <w:numId w:val="130"/>
      </w:numPr>
    </w:pPr>
  </w:style>
  <w:style w:type="numbering" w:customStyle="1" w:styleId="WWNum124">
    <w:name w:val="WWNum124"/>
    <w:basedOn w:val="NoList"/>
    <w:rsid w:val="000252E5"/>
    <w:pPr>
      <w:numPr>
        <w:numId w:val="131"/>
      </w:numPr>
    </w:pPr>
  </w:style>
  <w:style w:type="numbering" w:customStyle="1" w:styleId="WWNum125">
    <w:name w:val="WWNum125"/>
    <w:basedOn w:val="NoList"/>
    <w:rsid w:val="000252E5"/>
    <w:pPr>
      <w:numPr>
        <w:numId w:val="132"/>
      </w:numPr>
    </w:pPr>
  </w:style>
  <w:style w:type="numbering" w:customStyle="1" w:styleId="WWNum126">
    <w:name w:val="WWNum126"/>
    <w:basedOn w:val="NoList"/>
    <w:rsid w:val="000252E5"/>
    <w:pPr>
      <w:numPr>
        <w:numId w:val="133"/>
      </w:numPr>
    </w:pPr>
  </w:style>
  <w:style w:type="numbering" w:customStyle="1" w:styleId="WWNum127">
    <w:name w:val="WWNum127"/>
    <w:basedOn w:val="NoList"/>
    <w:rsid w:val="000252E5"/>
    <w:pPr>
      <w:numPr>
        <w:numId w:val="134"/>
      </w:numPr>
    </w:pPr>
  </w:style>
  <w:style w:type="numbering" w:customStyle="1" w:styleId="WWNum128">
    <w:name w:val="WWNum128"/>
    <w:basedOn w:val="NoList"/>
    <w:rsid w:val="000252E5"/>
    <w:pPr>
      <w:numPr>
        <w:numId w:val="135"/>
      </w:numPr>
    </w:pPr>
  </w:style>
  <w:style w:type="numbering" w:customStyle="1" w:styleId="WWNum129">
    <w:name w:val="WWNum129"/>
    <w:basedOn w:val="NoList"/>
    <w:rsid w:val="000252E5"/>
    <w:pPr>
      <w:numPr>
        <w:numId w:val="136"/>
      </w:numPr>
    </w:pPr>
  </w:style>
  <w:style w:type="numbering" w:customStyle="1" w:styleId="WWNum130">
    <w:name w:val="WWNum130"/>
    <w:basedOn w:val="NoList"/>
    <w:rsid w:val="000252E5"/>
    <w:pPr>
      <w:numPr>
        <w:numId w:val="137"/>
      </w:numPr>
    </w:pPr>
  </w:style>
  <w:style w:type="numbering" w:customStyle="1" w:styleId="WWNum131">
    <w:name w:val="WWNum131"/>
    <w:basedOn w:val="NoList"/>
    <w:rsid w:val="000252E5"/>
    <w:pPr>
      <w:numPr>
        <w:numId w:val="138"/>
      </w:numPr>
    </w:pPr>
  </w:style>
  <w:style w:type="numbering" w:customStyle="1" w:styleId="WWNum132">
    <w:name w:val="WWNum132"/>
    <w:basedOn w:val="NoList"/>
    <w:rsid w:val="000252E5"/>
    <w:pPr>
      <w:numPr>
        <w:numId w:val="139"/>
      </w:numPr>
    </w:pPr>
  </w:style>
  <w:style w:type="numbering" w:customStyle="1" w:styleId="WWNum133">
    <w:name w:val="WWNum133"/>
    <w:basedOn w:val="NoList"/>
    <w:rsid w:val="000252E5"/>
    <w:pPr>
      <w:numPr>
        <w:numId w:val="140"/>
      </w:numPr>
    </w:pPr>
  </w:style>
  <w:style w:type="numbering" w:customStyle="1" w:styleId="WWNum134">
    <w:name w:val="WWNum134"/>
    <w:basedOn w:val="NoList"/>
    <w:rsid w:val="000252E5"/>
    <w:pPr>
      <w:numPr>
        <w:numId w:val="141"/>
      </w:numPr>
    </w:pPr>
  </w:style>
  <w:style w:type="numbering" w:customStyle="1" w:styleId="WWNum135">
    <w:name w:val="WWNum135"/>
    <w:basedOn w:val="NoList"/>
    <w:rsid w:val="000252E5"/>
    <w:pPr>
      <w:numPr>
        <w:numId w:val="142"/>
      </w:numPr>
    </w:pPr>
  </w:style>
  <w:style w:type="numbering" w:customStyle="1" w:styleId="WWNum136">
    <w:name w:val="WWNum136"/>
    <w:basedOn w:val="NoList"/>
    <w:rsid w:val="000252E5"/>
    <w:pPr>
      <w:numPr>
        <w:numId w:val="143"/>
      </w:numPr>
    </w:pPr>
  </w:style>
  <w:style w:type="numbering" w:customStyle="1" w:styleId="WWNum137">
    <w:name w:val="WWNum137"/>
    <w:basedOn w:val="NoList"/>
    <w:rsid w:val="000252E5"/>
    <w:pPr>
      <w:numPr>
        <w:numId w:val="144"/>
      </w:numPr>
    </w:pPr>
  </w:style>
  <w:style w:type="numbering" w:customStyle="1" w:styleId="WWNum138">
    <w:name w:val="WWNum138"/>
    <w:basedOn w:val="NoList"/>
    <w:rsid w:val="000252E5"/>
    <w:pPr>
      <w:numPr>
        <w:numId w:val="145"/>
      </w:numPr>
    </w:pPr>
  </w:style>
  <w:style w:type="numbering" w:customStyle="1" w:styleId="WWNum139">
    <w:name w:val="WWNum139"/>
    <w:basedOn w:val="NoList"/>
    <w:rsid w:val="000252E5"/>
    <w:pPr>
      <w:numPr>
        <w:numId w:val="146"/>
      </w:numPr>
    </w:pPr>
  </w:style>
  <w:style w:type="character" w:customStyle="1" w:styleId="nobr">
    <w:name w:val="nobr"/>
    <w:uiPriority w:val="29"/>
    <w:rsid w:val="000252E5"/>
  </w:style>
  <w:style w:type="table" w:customStyle="1" w:styleId="TableGrid1">
    <w:name w:val="Table Grid1"/>
    <w:basedOn w:val="TableNormal"/>
    <w:next w:val="TableGrid"/>
    <w:rsid w:val="000252E5"/>
    <w:rPr>
      <w:rFonts w:ascii="Arial" w:eastAsia="Times New Roman" w:hAnsi="Arial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">
    <w:name w:val="List Table 4 - Accent 51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2">
    <w:name w:val="List Table 4 - Accent 52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3">
    <w:name w:val="List Table 4 - Accent 53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4">
    <w:name w:val="List Table 4 - Accent 54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PlainTable1">
    <w:name w:val="Plain Table 1"/>
    <w:basedOn w:val="TableNormal"/>
    <w:uiPriority w:val="41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GridTable4-Accent3">
    <w:name w:val="Grid Table 4 Accent 3"/>
    <w:basedOn w:val="TableNormal"/>
    <w:uiPriority w:val="49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ListTable3-Accent3">
    <w:name w:val="List Table 3 Accent 3"/>
    <w:basedOn w:val="TableNormal"/>
    <w:uiPriority w:val="48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A5A5A5"/>
        <w:left w:val="single" w:sz="4" w:space="0" w:color="A5A5A5"/>
        <w:bottom w:val="single" w:sz="4" w:space="0" w:color="A5A5A5"/>
        <w:right w:val="single" w:sz="4" w:space="0" w:color="A5A5A5"/>
      </w:tblBorders>
    </w:tblPr>
    <w:tblStylePr w:type="firstRow">
      <w:rPr>
        <w:b/>
        <w:bCs/>
        <w:color w:val="FFFFFF"/>
      </w:rPr>
      <w:tblPr/>
      <w:tcPr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A5A5A5"/>
          <w:right w:val="single" w:sz="4" w:space="0" w:color="A5A5A5"/>
        </w:tcBorders>
      </w:tcPr>
    </w:tblStylePr>
    <w:tblStylePr w:type="band1Horz">
      <w:tblPr/>
      <w:tcPr>
        <w:tcBorders>
          <w:top w:val="single" w:sz="4" w:space="0" w:color="A5A5A5"/>
          <w:bottom w:val="single" w:sz="4" w:space="0" w:color="A5A5A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/>
          <w:left w:val="nil"/>
        </w:tcBorders>
      </w:tcPr>
    </w:tblStylePr>
    <w:tblStylePr w:type="swCell">
      <w:tblPr/>
      <w:tcPr>
        <w:tcBorders>
          <w:top w:val="double" w:sz="4" w:space="0" w:color="A5A5A5"/>
          <w:right w:val="nil"/>
        </w:tcBorders>
      </w:tcPr>
    </w:tblStylePr>
  </w:style>
  <w:style w:type="table" w:customStyle="1" w:styleId="ListTable4-Accent55">
    <w:name w:val="List Table 4 - Accent 55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6">
    <w:name w:val="List Table 4 - Accent 56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7">
    <w:name w:val="List Table 4 - Accent 57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8">
    <w:name w:val="List Table 4 - Accent 58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customStyle="1" w:styleId="EndNoteBibliographyTitle">
    <w:name w:val="EndNote Bibliography Title"/>
    <w:basedOn w:val="Normal"/>
    <w:link w:val="EndNoteBibliographyTitleChar"/>
    <w:uiPriority w:val="29"/>
    <w:rsid w:val="000252E5"/>
    <w:pPr>
      <w:suppressAutoHyphens/>
      <w:spacing w:after="240" w:line="240" w:lineRule="auto"/>
      <w:ind w:firstLine="0"/>
      <w:jc w:val="center"/>
    </w:pPr>
    <w:rPr>
      <w:rFonts w:ascii="Times New Roman" w:eastAsia="SimSun" w:hAnsi="Times New Roman" w:cs="Times New Roman"/>
      <w:noProof/>
      <w:color w:val="707070"/>
      <w:kern w:val="1"/>
      <w:lang w:eastAsia="zh-CN" w:bidi="hi-IN"/>
    </w:rPr>
  </w:style>
  <w:style w:type="character" w:customStyle="1" w:styleId="EndNoteBibliographyTitleChar">
    <w:name w:val="EndNote Bibliography Title Char"/>
    <w:link w:val="EndNoteBibliographyTitle"/>
    <w:uiPriority w:val="29"/>
    <w:rsid w:val="001F5612"/>
    <w:rPr>
      <w:rFonts w:ascii="Times New Roman" w:eastAsia="SimSun" w:hAnsi="Times New Roman" w:cs="Times New Roman"/>
      <w:noProof/>
      <w:color w:val="707070"/>
      <w:kern w:val="1"/>
      <w:lang w:eastAsia="zh-CN" w:bidi="hi-IN"/>
    </w:rPr>
  </w:style>
  <w:style w:type="paragraph" w:customStyle="1" w:styleId="EndNoteBibliography">
    <w:name w:val="EndNote Bibliography"/>
    <w:basedOn w:val="Normal"/>
    <w:link w:val="EndNoteBibliographyChar"/>
    <w:uiPriority w:val="29"/>
    <w:rsid w:val="000252E5"/>
    <w:pPr>
      <w:suppressAutoHyphens/>
      <w:spacing w:after="240" w:line="240" w:lineRule="auto"/>
      <w:ind w:firstLine="0"/>
    </w:pPr>
    <w:rPr>
      <w:rFonts w:ascii="Times New Roman" w:eastAsia="SimSun" w:hAnsi="Times New Roman" w:cs="Times New Roman"/>
      <w:noProof/>
      <w:color w:val="707070"/>
      <w:kern w:val="1"/>
      <w:lang w:eastAsia="zh-CN" w:bidi="hi-IN"/>
    </w:rPr>
  </w:style>
  <w:style w:type="character" w:customStyle="1" w:styleId="EndNoteBibliographyChar">
    <w:name w:val="EndNote Bibliography Char"/>
    <w:link w:val="EndNoteBibliography"/>
    <w:uiPriority w:val="29"/>
    <w:rsid w:val="001F5612"/>
    <w:rPr>
      <w:rFonts w:ascii="Times New Roman" w:eastAsia="SimSun" w:hAnsi="Times New Roman" w:cs="Times New Roman"/>
      <w:noProof/>
      <w:color w:val="707070"/>
      <w:kern w:val="1"/>
      <w:lang w:eastAsia="zh-CN" w:bidi="hi-IN"/>
    </w:rPr>
  </w:style>
  <w:style w:type="table" w:styleId="ListTable6Colorful-Accent1">
    <w:name w:val="List Table 6 Colorful Accent 1"/>
    <w:basedOn w:val="TableNormal"/>
    <w:uiPriority w:val="51"/>
    <w:rsid w:val="000252E5"/>
    <w:rPr>
      <w:rFonts w:ascii="Times New Roman" w:eastAsia="Times New Roman" w:hAnsi="Times New Roman" w:cs="Times New Roman"/>
      <w:color w:val="2E74B5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5B9BD5"/>
        <w:bottom w:val="single" w:sz="4" w:space="0" w:color="5B9BD5"/>
      </w:tblBorders>
    </w:tblPr>
    <w:tblStylePr w:type="firstRow">
      <w:rPr>
        <w:b/>
        <w:bCs/>
      </w:rPr>
      <w:tblPr/>
      <w:tcPr>
        <w:tcBorders>
          <w:bottom w:val="single" w:sz="4" w:space="0" w:color="5B9BD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2">
    <w:name w:val="Grid Table 2"/>
    <w:basedOn w:val="TableNormal"/>
    <w:uiPriority w:val="47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UnresolvedMention">
    <w:name w:val="Unresolved Mention"/>
    <w:uiPriority w:val="99"/>
    <w:unhideWhenUsed/>
    <w:rsid w:val="000252E5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5Dark-Accent5">
    <w:name w:val="Grid Table 5 Dark Accent 5"/>
    <w:basedOn w:val="TableNormal"/>
    <w:uiPriority w:val="50"/>
    <w:rsid w:val="000252E5"/>
    <w:rPr>
      <w:rFonts w:ascii="Times New Roman" w:eastAsia="Times New Roman" w:hAnsi="Times New Roman" w:cs="Times New Roman"/>
      <w:sz w:val="20"/>
      <w:szCs w:val="20"/>
      <w:lang w:eastAsia="en-AU" w:bidi="he-IL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ListTable4-Accent510">
    <w:name w:val="List Table 4 - Accent 510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1">
    <w:name w:val="List Table 4 - Accent 511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2">
    <w:name w:val="List Table 4 - Accent 512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3">
    <w:name w:val="List Table 4 - Accent 513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4">
    <w:name w:val="List Table 4 - Accent 514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5">
    <w:name w:val="List Table 4 - Accent 515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6">
    <w:name w:val="List Table 4 - Accent 516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17">
    <w:name w:val="List Table 4 - Accent 517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ListTable4-Accent59">
    <w:name w:val="List Table 4 - Accent 59"/>
    <w:basedOn w:val="TableNormal"/>
    <w:next w:val="ListTable4-Accent5"/>
    <w:uiPriority w:val="49"/>
    <w:rsid w:val="000252E5"/>
    <w:rPr>
      <w:rFonts w:ascii="Calibri" w:eastAsia="Calibri" w:hAnsi="Calibri" w:cs="Arial"/>
      <w:sz w:val="22"/>
      <w:szCs w:val="22"/>
      <w:lang w:bidi="he-IL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numbering" w:customStyle="1" w:styleId="NoList1">
    <w:name w:val="No List1"/>
    <w:next w:val="NoList"/>
    <w:uiPriority w:val="99"/>
    <w:semiHidden/>
    <w:unhideWhenUsed/>
    <w:rsid w:val="000252E5"/>
  </w:style>
  <w:style w:type="paragraph" w:customStyle="1" w:styleId="StyleEndNoteBibliographyAfter18pt">
    <w:name w:val="Style EndNote Bibliography + After:  18 pt"/>
    <w:basedOn w:val="Normal"/>
    <w:uiPriority w:val="29"/>
    <w:rsid w:val="000252E5"/>
    <w:pPr>
      <w:suppressAutoHyphens/>
      <w:spacing w:after="360" w:line="240" w:lineRule="auto"/>
      <w:ind w:firstLine="0"/>
    </w:pPr>
    <w:rPr>
      <w:rFonts w:ascii="Calibri" w:eastAsia="SimSun" w:hAnsi="Calibri" w:cs="Calibri"/>
      <w:noProof/>
      <w:color w:val="707070"/>
      <w:kern w:val="1"/>
      <w:lang w:eastAsia="zh-CN" w:bidi="hi-IN"/>
    </w:rPr>
  </w:style>
  <w:style w:type="paragraph" w:customStyle="1" w:styleId="Table">
    <w:name w:val="Table"/>
    <w:uiPriority w:val="29"/>
    <w:rsid w:val="000252E5"/>
    <w:pPr>
      <w:numPr>
        <w:numId w:val="147"/>
      </w:numPr>
      <w:tabs>
        <w:tab w:val="clear" w:pos="510"/>
      </w:tabs>
      <w:spacing w:before="120" w:after="120" w:line="259" w:lineRule="auto"/>
      <w:ind w:left="720" w:hanging="360"/>
    </w:pPr>
    <w:rPr>
      <w:rFonts w:ascii="Futura PT Book" w:eastAsia="SimSun" w:hAnsi="Futura PT Book" w:cs="Calibri"/>
      <w:iCs/>
      <w:noProof/>
      <w:color w:val="707070"/>
      <w:kern w:val="1"/>
      <w:lang w:eastAsia="zh-CN" w:bidi="hi-IN"/>
    </w:rPr>
  </w:style>
  <w:style w:type="table" w:customStyle="1" w:styleId="TableGrid11">
    <w:name w:val="Table Grid11"/>
    <w:basedOn w:val="TableNormal"/>
    <w:next w:val="TableGrid"/>
    <w:rsid w:val="000252E5"/>
    <w:rPr>
      <w:rFonts w:ascii="Arial" w:eastAsia="Times New Roman" w:hAnsi="Arial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0252E5"/>
    <w:rPr>
      <w:rFonts w:ascii="Calibri" w:eastAsia="Calibri" w:hAnsi="Calibri" w:cs="Arial"/>
      <w:sz w:val="22"/>
      <w:szCs w:val="22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0252E5"/>
    <w:rPr>
      <w:rFonts w:ascii="Times New Roman" w:eastAsia="SimSun" w:hAnsi="Times New Roman" w:cs="Times New Roman"/>
      <w:sz w:val="20"/>
      <w:szCs w:val="20"/>
      <w:lang w:eastAsia="en-AU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FootnoteReference">
    <w:name w:val="Style Footnote Reference +"/>
    <w:basedOn w:val="FootnoteReference"/>
    <w:uiPriority w:val="29"/>
    <w:rsid w:val="0041160A"/>
    <w:rPr>
      <w:rFonts w:ascii="SBL Hebrew" w:hAnsi="SBL Hebrew"/>
      <w:caps w:val="0"/>
      <w:smallCaps w:val="0"/>
      <w:strike w:val="0"/>
      <w:dstrike w:val="0"/>
      <w:vanish w:val="0"/>
      <w:sz w:val="20"/>
      <w:vertAlign w:val="superscript"/>
    </w:rPr>
  </w:style>
  <w:style w:type="character" w:customStyle="1" w:styleId="reference-text">
    <w:name w:val="reference-text"/>
    <w:basedOn w:val="DefaultParagraphFont"/>
    <w:uiPriority w:val="29"/>
    <w:rsid w:val="0041160A"/>
  </w:style>
  <w:style w:type="paragraph" w:customStyle="1" w:styleId="Style1A">
    <w:name w:val="Style1A"/>
    <w:basedOn w:val="Heading1"/>
    <w:next w:val="Normal"/>
    <w:link w:val="Style1AChar"/>
    <w:uiPriority w:val="29"/>
    <w:rsid w:val="0041160A"/>
    <w:pPr>
      <w:keepNext/>
      <w:widowControl w:val="0"/>
      <w:tabs>
        <w:tab w:val="center" w:pos="4678"/>
        <w:tab w:val="right" w:pos="9071"/>
      </w:tabs>
      <w:spacing w:before="0" w:after="0" w:line="480" w:lineRule="auto"/>
      <w:jc w:val="left"/>
    </w:pPr>
    <w:rPr>
      <w:rFonts w:ascii="Times New Roman" w:eastAsiaTheme="majorEastAsia" w:hAnsi="Times New Roman" w:cstheme="majorBidi"/>
      <w:bCs w:val="0"/>
      <w:noProof/>
      <w:color w:val="2E74B5" w:themeColor="accent1" w:themeShade="BF"/>
      <w:sz w:val="32"/>
      <w:szCs w:val="32"/>
      <w:lang w:eastAsia="en-AU"/>
    </w:rPr>
  </w:style>
  <w:style w:type="character" w:customStyle="1" w:styleId="Style1AChar">
    <w:name w:val="Style1A Char"/>
    <w:basedOn w:val="Heading5Char"/>
    <w:link w:val="Style1A"/>
    <w:uiPriority w:val="29"/>
    <w:rsid w:val="00862444"/>
    <w:rPr>
      <w:rFonts w:ascii="Times New Roman" w:eastAsiaTheme="majorEastAsia" w:hAnsi="Times New Roman" w:cstheme="majorBidi"/>
      <w:b/>
      <w:noProof/>
      <w:color w:val="2E74B5" w:themeColor="accent1" w:themeShade="BF"/>
      <w:sz w:val="32"/>
      <w:szCs w:val="32"/>
      <w:lang w:eastAsia="en-AU"/>
    </w:rPr>
  </w:style>
  <w:style w:type="paragraph" w:customStyle="1" w:styleId="Style2A">
    <w:name w:val="Style2A"/>
    <w:basedOn w:val="Heading2"/>
    <w:link w:val="Style2AChar"/>
    <w:uiPriority w:val="29"/>
    <w:rsid w:val="0041160A"/>
    <w:pPr>
      <w:widowControl w:val="0"/>
      <w:tabs>
        <w:tab w:val="right" w:leader="dot" w:pos="9015"/>
      </w:tabs>
      <w:spacing w:before="0" w:line="480" w:lineRule="auto"/>
    </w:pPr>
    <w:rPr>
      <w:rFonts w:ascii="Times New Roman" w:eastAsia="Times New Roman" w:hAnsi="Times New Roman" w:cs="Times New Roman"/>
      <w:bCs w:val="0"/>
      <w:noProof/>
      <w:sz w:val="30"/>
      <w:lang w:eastAsia="en-AU"/>
    </w:rPr>
  </w:style>
  <w:style w:type="character" w:customStyle="1" w:styleId="Style2AChar">
    <w:name w:val="Style2A Char"/>
    <w:basedOn w:val="Heading2Char"/>
    <w:link w:val="Style2A"/>
    <w:uiPriority w:val="29"/>
    <w:rsid w:val="00862444"/>
    <w:rPr>
      <w:rFonts w:ascii="Times New Roman" w:eastAsia="Times New Roman" w:hAnsi="Times New Roman" w:cs="Times New Roman"/>
      <w:b/>
      <w:bCs w:val="0"/>
      <w:noProof/>
      <w:sz w:val="30"/>
      <w:szCs w:val="22"/>
      <w:lang w:eastAsia="en-AU"/>
    </w:rPr>
  </w:style>
  <w:style w:type="paragraph" w:customStyle="1" w:styleId="TOCB">
    <w:name w:val="TOC~B"/>
    <w:basedOn w:val="TOAHeading"/>
    <w:link w:val="TOCBChar"/>
    <w:uiPriority w:val="29"/>
    <w:rsid w:val="0041160A"/>
    <w:pPr>
      <w:tabs>
        <w:tab w:val="right" w:leader="dot" w:pos="9015"/>
      </w:tabs>
      <w:spacing w:before="0" w:line="240" w:lineRule="auto"/>
      <w:ind w:left="284" w:firstLine="0"/>
    </w:pPr>
    <w:rPr>
      <w:sz w:val="22"/>
    </w:rPr>
  </w:style>
  <w:style w:type="character" w:customStyle="1" w:styleId="TOC2Char">
    <w:name w:val="TOC 2 Char"/>
    <w:basedOn w:val="DefaultParagraphFont"/>
    <w:link w:val="TOC2"/>
    <w:uiPriority w:val="39"/>
    <w:rsid w:val="001C09AD"/>
    <w:rPr>
      <w:rFonts w:ascii="Arno Pro" w:hAnsi="Arno Pro" w:cs="ArnoPro-Regular"/>
      <w:noProof/>
      <w:sz w:val="22"/>
    </w:rPr>
  </w:style>
  <w:style w:type="character" w:customStyle="1" w:styleId="TOAHeadingChar">
    <w:name w:val="TOA Heading Char"/>
    <w:basedOn w:val="TOC2Char"/>
    <w:link w:val="TOAHeading"/>
    <w:uiPriority w:val="99"/>
    <w:rsid w:val="0041160A"/>
    <w:rPr>
      <w:rFonts w:asciiTheme="majorHAnsi" w:eastAsiaTheme="majorEastAsia" w:hAnsiTheme="majorHAnsi" w:cstheme="majorBidi"/>
      <w:b/>
      <w:bCs/>
      <w:noProof/>
      <w:sz w:val="22"/>
    </w:rPr>
  </w:style>
  <w:style w:type="character" w:customStyle="1" w:styleId="TOCBChar">
    <w:name w:val="TOC~B Char"/>
    <w:basedOn w:val="TOAHeadingChar"/>
    <w:link w:val="TOCB"/>
    <w:uiPriority w:val="29"/>
    <w:rsid w:val="00862444"/>
    <w:rPr>
      <w:rFonts w:asciiTheme="majorHAnsi" w:eastAsiaTheme="majorEastAsia" w:hAnsiTheme="majorHAnsi" w:cstheme="majorBidi"/>
      <w:b/>
      <w:bCs/>
      <w:noProof/>
      <w:sz w:val="22"/>
    </w:rPr>
  </w:style>
  <w:style w:type="paragraph" w:customStyle="1" w:styleId="TableText">
    <w:name w:val="TableText"/>
    <w:basedOn w:val="Normal"/>
    <w:link w:val="TableTextChar"/>
    <w:uiPriority w:val="29"/>
    <w:rsid w:val="00943657"/>
    <w:pPr>
      <w:spacing w:line="240" w:lineRule="auto"/>
      <w:ind w:firstLine="0"/>
    </w:pPr>
    <w:rPr>
      <w:b/>
      <w:color w:val="44546A" w:themeColor="text2"/>
      <w:sz w:val="18"/>
      <w:szCs w:val="18"/>
    </w:rPr>
  </w:style>
  <w:style w:type="character" w:customStyle="1" w:styleId="TableTextChar">
    <w:name w:val="TableText Char"/>
    <w:basedOn w:val="DefaultParagraphFont"/>
    <w:link w:val="TableText"/>
    <w:uiPriority w:val="29"/>
    <w:rsid w:val="00862444"/>
    <w:rPr>
      <w:rFonts w:ascii="Arno Pro" w:hAnsi="Arno Pro" w:cs="ArnoPro-Regular"/>
      <w:b/>
      <w:color w:val="44546A" w:themeColor="text2"/>
      <w:sz w:val="18"/>
      <w:szCs w:val="18"/>
    </w:rPr>
  </w:style>
  <w:style w:type="paragraph" w:customStyle="1" w:styleId="Style1">
    <w:name w:val="Style1"/>
    <w:basedOn w:val="TableofFigures"/>
    <w:link w:val="Style1Char"/>
    <w:uiPriority w:val="29"/>
    <w:rsid w:val="0041160A"/>
    <w:pPr>
      <w:tabs>
        <w:tab w:val="right" w:pos="8505"/>
        <w:tab w:val="right" w:leader="dot" w:pos="9072"/>
      </w:tabs>
      <w:spacing w:line="360" w:lineRule="auto"/>
      <w:ind w:firstLine="0"/>
    </w:pPr>
    <w:rPr>
      <w:noProof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41160A"/>
    <w:rPr>
      <w:rFonts w:ascii="Arno Pro" w:hAnsi="Arno Pro" w:cs="ArnoPro-Regular"/>
    </w:rPr>
  </w:style>
  <w:style w:type="character" w:customStyle="1" w:styleId="Style1Char">
    <w:name w:val="Style1 Char"/>
    <w:basedOn w:val="TableofFiguresChar"/>
    <w:link w:val="Style1"/>
    <w:uiPriority w:val="29"/>
    <w:rsid w:val="00862444"/>
    <w:rPr>
      <w:rFonts w:ascii="Arno Pro" w:hAnsi="Arno Pro" w:cs="ArnoPro-Regular"/>
      <w:noProof/>
    </w:rPr>
  </w:style>
  <w:style w:type="paragraph" w:styleId="NormalWeb">
    <w:name w:val="Normal (Web)"/>
    <w:basedOn w:val="Normal"/>
    <w:uiPriority w:val="99"/>
    <w:unhideWhenUsed/>
    <w:rsid w:val="00861312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unhideWhenUsed/>
    <w:rsid w:val="004819EA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4819EA"/>
    <w:pPr>
      <w:spacing w:line="480" w:lineRule="auto"/>
      <w:ind w:firstLine="567"/>
      <w:jc w:val="center"/>
    </w:pPr>
    <w:rPr>
      <w:rFonts w:ascii="Consolas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819EA"/>
    <w:rPr>
      <w:rFonts w:ascii="Consolas" w:hAnsi="Consolas" w:cs="Times New Roman"/>
      <w:sz w:val="21"/>
      <w:szCs w:val="21"/>
    </w:rPr>
  </w:style>
  <w:style w:type="paragraph" w:styleId="Caption">
    <w:name w:val="caption"/>
    <w:basedOn w:val="Normal"/>
    <w:next w:val="Normal"/>
    <w:uiPriority w:val="29"/>
    <w:unhideWhenUsed/>
    <w:rsid w:val="004819EA"/>
    <w:pPr>
      <w:spacing w:after="200" w:line="480" w:lineRule="auto"/>
      <w:ind w:firstLine="567"/>
      <w:jc w:val="center"/>
    </w:pPr>
    <w:rPr>
      <w:rFonts w:ascii="Times New Roman" w:eastAsia="Times New Roman" w:hAnsi="Times New Roman" w:cs="Times New Roman"/>
      <w:b/>
      <w:i/>
      <w:iCs/>
      <w:szCs w:val="18"/>
      <w:lang w:eastAsia="en-AU"/>
    </w:rPr>
  </w:style>
  <w:style w:type="paragraph" w:styleId="Index1">
    <w:name w:val="index 1"/>
    <w:basedOn w:val="Normal"/>
    <w:next w:val="Normal"/>
    <w:autoRedefine/>
    <w:uiPriority w:val="99"/>
    <w:rsid w:val="004819EA"/>
    <w:pPr>
      <w:tabs>
        <w:tab w:val="right" w:leader="dot" w:pos="2533"/>
        <w:tab w:val="right" w:leader="dot" w:pos="2722"/>
      </w:tabs>
      <w:spacing w:line="240" w:lineRule="auto"/>
      <w:ind w:left="240" w:hanging="240"/>
    </w:pPr>
    <w:rPr>
      <w:rFonts w:ascii="Times New Roman" w:eastAsia="Times New Roman" w:hAnsi="Times New Roman" w:cs="SBL Hebrew"/>
      <w:noProof/>
      <w:sz w:val="20"/>
      <w:szCs w:val="28"/>
      <w:lang w:eastAsia="en-AU"/>
    </w:rPr>
  </w:style>
  <w:style w:type="paragraph" w:styleId="Index2">
    <w:name w:val="index 2"/>
    <w:basedOn w:val="Normal"/>
    <w:next w:val="Normal"/>
    <w:autoRedefine/>
    <w:uiPriority w:val="99"/>
    <w:rsid w:val="004819EA"/>
    <w:pPr>
      <w:spacing w:line="480" w:lineRule="auto"/>
      <w:ind w:left="480" w:hanging="240"/>
      <w:jc w:val="center"/>
    </w:pPr>
    <w:rPr>
      <w:rFonts w:ascii="Times New Roman" w:eastAsia="Times New Roman" w:hAnsi="Times New Roman" w:cs="Times New Roman"/>
      <w:lang w:eastAsia="en-AU"/>
    </w:rPr>
  </w:style>
  <w:style w:type="paragraph" w:styleId="EnvelopeAddress">
    <w:name w:val="envelope address"/>
    <w:basedOn w:val="Normal"/>
    <w:uiPriority w:val="19"/>
    <w:semiHidden/>
    <w:unhideWhenUsed/>
    <w:rsid w:val="004E2742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HTMLPreformatted">
    <w:name w:val="HTML Preformatted"/>
    <w:basedOn w:val="Normal"/>
    <w:link w:val="HTMLPreformattedChar"/>
    <w:uiPriority w:val="29"/>
    <w:semiHidden/>
    <w:unhideWhenUsed/>
    <w:rsid w:val="004E2742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29"/>
    <w:semiHidden/>
    <w:rsid w:val="00862444"/>
    <w:rPr>
      <w:rFonts w:ascii="Consolas" w:hAnsi="Consolas" w:cs="ArnoPro-Regular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4E27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2742"/>
    <w:rPr>
      <w:rFonts w:ascii="Arno Pro" w:hAnsi="Arno Pro" w:cs="ArnoPro-Regular"/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unhideWhenUsed/>
    <w:rsid w:val="004E274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28B6"/>
    <w:rPr>
      <w:rFonts w:ascii="Arno Pro" w:hAnsi="Arno Pro" w:cs="ArnoPro-Regular"/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29"/>
    <w:rsid w:val="004E2742"/>
    <w:pPr>
      <w:numPr>
        <w:ilvl w:val="1"/>
      </w:numPr>
      <w:spacing w:after="160"/>
      <w:ind w:firstLine="284"/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29"/>
    <w:rsid w:val="0086244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29"/>
    <w:rsid w:val="004E274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9"/>
    <w:rsid w:val="008624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9"/>
    <w:unhideWhenUsed/>
    <w:rsid w:val="006C396D"/>
    <w:rPr>
      <w:i/>
      <w:iCs/>
    </w:rPr>
  </w:style>
  <w:style w:type="character" w:styleId="IntenseEmphasis">
    <w:name w:val="Intense Emphasis"/>
    <w:basedOn w:val="DefaultParagraphFont"/>
    <w:uiPriority w:val="21"/>
    <w:unhideWhenUsed/>
    <w:rsid w:val="006C396D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unhideWhenUsed/>
    <w:rsid w:val="006C396D"/>
    <w:rPr>
      <w:i/>
      <w:iCs/>
      <w:color w:val="808080" w:themeColor="text1" w:themeTint="7F"/>
    </w:rPr>
  </w:style>
  <w:style w:type="character" w:styleId="BookTitle">
    <w:name w:val="Book Title"/>
    <w:basedOn w:val="DefaultParagraphFont"/>
    <w:uiPriority w:val="33"/>
    <w:rsid w:val="006C396D"/>
    <w:rPr>
      <w:b/>
      <w:bCs/>
      <w:smallCaps/>
      <w:spacing w:val="5"/>
    </w:rPr>
  </w:style>
  <w:style w:type="paragraph" w:customStyle="1" w:styleId="LongQuote">
    <w:name w:val="Long Quote"/>
    <w:basedOn w:val="Normal"/>
    <w:link w:val="LongQuoteChar"/>
    <w:uiPriority w:val="29"/>
    <w:rsid w:val="006C396D"/>
    <w:pPr>
      <w:spacing w:after="200" w:line="240" w:lineRule="auto"/>
      <w:ind w:left="851" w:right="1371" w:firstLine="0"/>
    </w:pPr>
    <w:rPr>
      <w:rFonts w:ascii="Times New Roman" w:hAnsi="Times New Roman"/>
      <w:szCs w:val="22"/>
    </w:rPr>
  </w:style>
  <w:style w:type="character" w:customStyle="1" w:styleId="LongQuoteChar">
    <w:name w:val="Long Quote Char"/>
    <w:basedOn w:val="DefaultParagraphFont"/>
    <w:link w:val="LongQuote"/>
    <w:uiPriority w:val="29"/>
    <w:rsid w:val="00862444"/>
    <w:rPr>
      <w:rFonts w:ascii="Times New Roman" w:hAnsi="Times New Roman"/>
      <w:szCs w:val="22"/>
    </w:rPr>
  </w:style>
  <w:style w:type="paragraph" w:customStyle="1" w:styleId="Default">
    <w:name w:val="Default"/>
    <w:uiPriority w:val="29"/>
    <w:unhideWhenUsed/>
    <w:rsid w:val="006C396D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lang w:eastAsia="en-AU" w:bidi="he-IL"/>
    </w:rPr>
  </w:style>
  <w:style w:type="character" w:customStyle="1" w:styleId="pb">
    <w:name w:val="pb"/>
    <w:uiPriority w:val="29"/>
    <w:rsid w:val="00830316"/>
  </w:style>
  <w:style w:type="character" w:customStyle="1" w:styleId="medium-font">
    <w:name w:val="medium-font"/>
    <w:uiPriority w:val="29"/>
    <w:rsid w:val="00C37111"/>
  </w:style>
  <w:style w:type="paragraph" w:customStyle="1" w:styleId="Indent">
    <w:name w:val="Indent"/>
    <w:basedOn w:val="Normal"/>
    <w:uiPriority w:val="29"/>
    <w:rsid w:val="0041468F"/>
    <w:pPr>
      <w:spacing w:before="280" w:line="240" w:lineRule="auto"/>
      <w:ind w:left="1440" w:firstLine="0"/>
    </w:pPr>
    <w:rPr>
      <w:rFonts w:ascii="Times New Roman" w:eastAsia="Times New Roman" w:hAnsi="Times New Roman" w:cs="Times New Roman"/>
      <w:kern w:val="24"/>
      <w:lang w:val="en-US"/>
    </w:rPr>
  </w:style>
  <w:style w:type="paragraph" w:customStyle="1" w:styleId="question">
    <w:name w:val="question"/>
    <w:basedOn w:val="Normal"/>
    <w:uiPriority w:val="29"/>
    <w:unhideWhenUsed/>
    <w:rsid w:val="0041468F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GB"/>
    </w:rPr>
  </w:style>
  <w:style w:type="character" w:customStyle="1" w:styleId="qalabel">
    <w:name w:val="qa_label"/>
    <w:basedOn w:val="DefaultParagraphFont"/>
    <w:uiPriority w:val="29"/>
    <w:rsid w:val="0041468F"/>
  </w:style>
  <w:style w:type="paragraph" w:customStyle="1" w:styleId="indentone">
    <w:name w:val="indent_one"/>
    <w:basedOn w:val="Normal"/>
    <w:uiPriority w:val="29"/>
    <w:rsid w:val="0041468F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GB"/>
    </w:rPr>
  </w:style>
  <w:style w:type="paragraph" w:customStyle="1" w:styleId="indenttwo">
    <w:name w:val="indent_two"/>
    <w:basedOn w:val="Normal"/>
    <w:uiPriority w:val="29"/>
    <w:rsid w:val="0041468F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GB"/>
    </w:rPr>
  </w:style>
  <w:style w:type="character" w:styleId="SubtleReference">
    <w:name w:val="Subtle Reference"/>
    <w:basedOn w:val="DefaultParagraphFont"/>
    <w:uiPriority w:val="31"/>
    <w:rsid w:val="00652DE4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652DE4"/>
    <w:rPr>
      <w:b/>
      <w:bCs/>
      <w:smallCaps/>
      <w:color w:val="5B9BD5" w:themeColor="accent1"/>
      <w:spacing w:val="5"/>
    </w:rPr>
  </w:style>
  <w:style w:type="character" w:styleId="HTMLCite">
    <w:name w:val="HTML Cite"/>
    <w:basedOn w:val="DefaultParagraphFont"/>
    <w:uiPriority w:val="99"/>
    <w:unhideWhenUsed/>
    <w:rsid w:val="00652DE4"/>
    <w:rPr>
      <w:i/>
      <w:iCs/>
    </w:rPr>
  </w:style>
  <w:style w:type="character" w:customStyle="1" w:styleId="reftext">
    <w:name w:val="reftext"/>
    <w:basedOn w:val="DefaultParagraphFont"/>
    <w:uiPriority w:val="29"/>
    <w:rsid w:val="00FD2263"/>
  </w:style>
  <w:style w:type="paragraph" w:customStyle="1" w:styleId="BookreviewDOI">
    <w:name w:val="Book review DOI"/>
    <w:basedOn w:val="Bookreviewtext"/>
    <w:link w:val="BookreviewDOIChar"/>
    <w:qFormat/>
    <w:rsid w:val="008B7BD9"/>
    <w:pPr>
      <w:spacing w:after="260"/>
    </w:pPr>
    <w:rPr>
      <w:sz w:val="18"/>
      <w:szCs w:val="20"/>
    </w:rPr>
  </w:style>
  <w:style w:type="paragraph" w:customStyle="1" w:styleId="Bookreviewerinstitution">
    <w:name w:val="Book reviewer institution"/>
    <w:basedOn w:val="Bookreviewbookname"/>
    <w:link w:val="BookreviewerinstitutionChar"/>
    <w:qFormat/>
    <w:rsid w:val="006C3202"/>
    <w:pPr>
      <w:spacing w:after="480"/>
      <w:jc w:val="right"/>
      <w:outlineLvl w:val="9"/>
    </w:pPr>
    <w:rPr>
      <w:rFonts w:cstheme="minorBidi"/>
      <w:b w:val="0"/>
      <w:bCs w:val="0"/>
      <w:szCs w:val="24"/>
    </w:rPr>
  </w:style>
  <w:style w:type="character" w:customStyle="1" w:styleId="BookreviewtextChar">
    <w:name w:val="Book review text Char"/>
    <w:basedOn w:val="DefaultParagraphFont"/>
    <w:link w:val="Bookreviewtext"/>
    <w:rsid w:val="008B7BD9"/>
    <w:rPr>
      <w:sz w:val="22"/>
    </w:rPr>
  </w:style>
  <w:style w:type="character" w:customStyle="1" w:styleId="BookreviewDOIChar">
    <w:name w:val="Book review DOI Char"/>
    <w:basedOn w:val="BookreviewtextChar"/>
    <w:link w:val="BookreviewDOI"/>
    <w:rsid w:val="008B7BD9"/>
    <w:rPr>
      <w:sz w:val="18"/>
      <w:szCs w:val="20"/>
    </w:rPr>
  </w:style>
  <w:style w:type="character" w:customStyle="1" w:styleId="BookreviewbooknameChar">
    <w:name w:val="Book review book name Char"/>
    <w:basedOn w:val="DefaultParagraphFont"/>
    <w:link w:val="Bookreviewbookname"/>
    <w:rsid w:val="00D01544"/>
    <w:rPr>
      <w:rFonts w:cs="ArnoPro-Bold"/>
      <w:b/>
      <w:bCs/>
      <w:sz w:val="22"/>
      <w:szCs w:val="22"/>
    </w:rPr>
  </w:style>
  <w:style w:type="character" w:customStyle="1" w:styleId="BookreviewerinstitutionChar">
    <w:name w:val="Book reviewer institution Char"/>
    <w:basedOn w:val="BookreviewbooknameChar"/>
    <w:link w:val="Bookreviewerinstitution"/>
    <w:rsid w:val="006C3202"/>
    <w:rPr>
      <w:rFonts w:cs="ArnoPro-Bold"/>
      <w:b w:val="0"/>
      <w:bCs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8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9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6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0BA44-CC1D-47AC-8D26-482FFAC26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26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 H</cp:lastModifiedBy>
  <cp:revision>57</cp:revision>
  <cp:lastPrinted>2020-11-30T03:30:00Z</cp:lastPrinted>
  <dcterms:created xsi:type="dcterms:W3CDTF">2019-03-26T05:45:00Z</dcterms:created>
  <dcterms:modified xsi:type="dcterms:W3CDTF">2021-07-13T22:50:00Z</dcterms:modified>
</cp:coreProperties>
</file>